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BCA07" w14:textId="653C52D4" w:rsidR="00F573FF" w:rsidRPr="00AD13BA" w:rsidRDefault="00AD13BA" w:rsidP="00AD13BA">
      <w:pPr>
        <w:jc w:val="center"/>
        <w:rPr>
          <w:rFonts w:ascii="Times New Roman" w:hAnsi="Times New Roman" w:cs="Times New Roman"/>
          <w:b/>
          <w:bCs/>
          <w:sz w:val="24"/>
          <w:szCs w:val="24"/>
          <w:u w:val="single"/>
        </w:rPr>
      </w:pPr>
      <w:r w:rsidRPr="00AD13BA">
        <w:rPr>
          <w:rFonts w:ascii="Times New Roman" w:hAnsi="Times New Roman" w:cs="Times New Roman"/>
          <w:b/>
          <w:bCs/>
          <w:sz w:val="24"/>
          <w:szCs w:val="24"/>
          <w:u w:val="single"/>
        </w:rPr>
        <w:t>IELTS Speaking Practice Questions</w:t>
      </w:r>
    </w:p>
    <w:p w14:paraId="4E4FD920" w14:textId="77777777" w:rsidR="00AD13BA" w:rsidRPr="00AD13BA" w:rsidRDefault="00AD13BA">
      <w:pPr>
        <w:rPr>
          <w:rFonts w:ascii="Times New Roman" w:hAnsi="Times New Roman" w:cs="Times New Roman"/>
          <w:sz w:val="24"/>
          <w:szCs w:val="24"/>
        </w:rPr>
      </w:pPr>
    </w:p>
    <w:p w14:paraId="5AE9BA3B" w14:textId="77777777" w:rsidR="00AD13BA" w:rsidRPr="00AD13BA" w:rsidRDefault="00AD13BA" w:rsidP="00AD13BA">
      <w:pPr>
        <w:shd w:val="clear" w:color="auto" w:fill="FFFFFF"/>
        <w:spacing w:after="120" w:line="240" w:lineRule="auto"/>
        <w:outlineLvl w:val="1"/>
        <w:rPr>
          <w:rFonts w:ascii="Times New Roman" w:eastAsia="Times New Roman" w:hAnsi="Times New Roman" w:cs="Times New Roman"/>
          <w:b/>
          <w:bCs/>
          <w:color w:val="2A3139"/>
          <w:kern w:val="0"/>
          <w:sz w:val="24"/>
          <w:szCs w:val="24"/>
          <w14:ligatures w14:val="none"/>
        </w:rPr>
      </w:pPr>
      <w:r w:rsidRPr="00AD13BA">
        <w:rPr>
          <w:rFonts w:ascii="Times New Roman" w:eastAsia="Times New Roman" w:hAnsi="Times New Roman" w:cs="Times New Roman"/>
          <w:b/>
          <w:bCs/>
          <w:color w:val="2A3139"/>
          <w:kern w:val="0"/>
          <w:sz w:val="24"/>
          <w:szCs w:val="24"/>
          <w14:ligatures w14:val="none"/>
        </w:rPr>
        <w:t>Part 1 IELTS Speaking Topics </w:t>
      </w:r>
    </w:p>
    <w:p w14:paraId="539A3EC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ccommodation</w:t>
      </w:r>
    </w:p>
    <w:p w14:paraId="5F672DDC"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alk about accommodation. Tell me about the kind of accommodation you live in.</w:t>
      </w:r>
    </w:p>
    <w:p w14:paraId="14573B66"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ve in a house or a flat?</w:t>
      </w:r>
    </w:p>
    <w:p w14:paraId="718E6FCC"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a big place?</w:t>
      </w:r>
    </w:p>
    <w:p w14:paraId="0063EAB6"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es the place you live in have many amenities?</w:t>
      </w:r>
    </w:p>
    <w:p w14:paraId="142FF680"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like about living there?</w:t>
      </w:r>
    </w:p>
    <w:p w14:paraId="0F1050B1"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re anything you would like to change about the place you live in?</w:t>
      </w:r>
    </w:p>
    <w:p w14:paraId="7FF43D04"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have you lived there?</w:t>
      </w:r>
    </w:p>
    <w:p w14:paraId="57D5C6FB"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lan to live there for a long time?</w:t>
      </w:r>
    </w:p>
    <w:p w14:paraId="3F3F7941" w14:textId="77777777" w:rsidR="00AD13BA" w:rsidRPr="00AD13BA" w:rsidRDefault="00AD13BA" w:rsidP="00AD13BA">
      <w:pPr>
        <w:numPr>
          <w:ilvl w:val="0"/>
          <w:numId w:val="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re a garden in the place you live in?</w:t>
      </w:r>
    </w:p>
    <w:p w14:paraId="011B85F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dvertisements</w:t>
      </w:r>
    </w:p>
    <w:p w14:paraId="17EDFB11" w14:textId="77777777" w:rsidR="00AD13BA" w:rsidRPr="00AD13BA" w:rsidRDefault="00AD13BA" w:rsidP="00AD13BA">
      <w:pPr>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watching advertisements?</w:t>
      </w:r>
    </w:p>
    <w:p w14:paraId="1FC57B78" w14:textId="77777777" w:rsidR="00AD13BA" w:rsidRPr="00AD13BA" w:rsidRDefault="00AD13BA" w:rsidP="00AD13BA">
      <w:pPr>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ill you buy something because of an advertisement?</w:t>
      </w:r>
    </w:p>
    <w:p w14:paraId="761E63B9" w14:textId="77777777" w:rsidR="00AD13BA" w:rsidRPr="00AD13BA" w:rsidRDefault="00AD13BA" w:rsidP="00AD13BA">
      <w:pPr>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feel when you see pop-up ads on the internet?</w:t>
      </w:r>
    </w:p>
    <w:p w14:paraId="06E4B073" w14:textId="77777777" w:rsidR="00AD13BA" w:rsidRPr="00AD13BA" w:rsidRDefault="00AD13BA" w:rsidP="00AD13BA">
      <w:pPr>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funny or serious advertisements?</w:t>
      </w:r>
    </w:p>
    <w:p w14:paraId="0E51EDCB" w14:textId="77777777" w:rsidR="00AD13BA" w:rsidRPr="00AD13BA" w:rsidRDefault="00AD13BA" w:rsidP="00AD13BA">
      <w:pPr>
        <w:numPr>
          <w:ilvl w:val="0"/>
          <w:numId w:val="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akes a good advertisement?</w:t>
      </w:r>
    </w:p>
    <w:p w14:paraId="781C393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t &amp; Photography</w:t>
      </w:r>
    </w:p>
    <w:p w14:paraId="6DCB12B2"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art?</w:t>
      </w:r>
    </w:p>
    <w:p w14:paraId="22992749"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rt classes are necessary?</w:t>
      </w:r>
    </w:p>
    <w:p w14:paraId="6884CF4B"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do you think art classes affect children’s development?</w:t>
      </w:r>
    </w:p>
    <w:p w14:paraId="4A115DCA"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benefits can you get from painting as a hobby?</w:t>
      </w:r>
    </w:p>
    <w:p w14:paraId="1747FDA7"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o take photographs?</w:t>
      </w:r>
    </w:p>
    <w:p w14:paraId="3FDABF64"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take photos yourself or to have other people take photos?</w:t>
      </w:r>
    </w:p>
    <w:p w14:paraId="45ED435B"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do you take photographs?</w:t>
      </w:r>
    </w:p>
    <w:p w14:paraId="3A3DE6B5" w14:textId="77777777" w:rsidR="00AD13BA" w:rsidRPr="00AD13BA" w:rsidRDefault="00AD13BA" w:rsidP="00AD13B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take pictures of people or of scenery?</w:t>
      </w:r>
    </w:p>
    <w:p w14:paraId="73C86FC3" w14:textId="77777777" w:rsidR="00AD13BA" w:rsidRPr="00AD13BA" w:rsidRDefault="00AD13BA" w:rsidP="00AD13BA">
      <w:pPr>
        <w:numPr>
          <w:ilvl w:val="0"/>
          <w:numId w:val="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take photos with a phone or with a camera?</w:t>
      </w:r>
    </w:p>
    <w:p w14:paraId="6B748D04" w14:textId="77777777" w:rsidR="00AD13BA" w:rsidRPr="00AD13BA" w:rsidRDefault="00AD13BA" w:rsidP="00AD13BA">
      <w:pPr>
        <w:numPr>
          <w:ilvl w:val="0"/>
          <w:numId w:val="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ake many photographs when you travel?</w:t>
      </w:r>
    </w:p>
    <w:p w14:paraId="7152B1FC" w14:textId="77777777" w:rsidR="00AD13BA" w:rsidRPr="00AD13BA" w:rsidRDefault="00AD13BA" w:rsidP="00AD13BA">
      <w:pPr>
        <w:numPr>
          <w:ilvl w:val="0"/>
          <w:numId w:val="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looking at photographs of yourself?</w:t>
      </w:r>
    </w:p>
    <w:p w14:paraId="0C83012B" w14:textId="77777777" w:rsidR="00AD13BA" w:rsidRPr="00AD13BA" w:rsidRDefault="00AD13BA" w:rsidP="00AD13BA">
      <w:pPr>
        <w:numPr>
          <w:ilvl w:val="0"/>
          <w:numId w:val="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put any photographs you have taken on the walls in your house?</w:t>
      </w:r>
    </w:p>
    <w:p w14:paraId="18D0826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imals</w:t>
      </w:r>
    </w:p>
    <w:p w14:paraId="12274A3D"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animals?</w:t>
      </w:r>
    </w:p>
    <w:p w14:paraId="0857CF12"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animal?</w:t>
      </w:r>
    </w:p>
    <w:p w14:paraId="2BAF8EE7"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animals do you have in your country?</w:t>
      </w:r>
    </w:p>
    <w:p w14:paraId="0909F196"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animals are kept as pets in your country?</w:t>
      </w:r>
    </w:p>
    <w:p w14:paraId="5D85CDC6"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nimals should be kept in zoos?</w:t>
      </w:r>
    </w:p>
    <w:p w14:paraId="71340D4D"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ny animals in your home as a pet?</w:t>
      </w:r>
    </w:p>
    <w:p w14:paraId="74EF4425"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d you have a pet when you were a child?</w:t>
      </w:r>
    </w:p>
    <w:p w14:paraId="1A164557"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like to have a pet in the future?</w:t>
      </w:r>
    </w:p>
    <w:p w14:paraId="636EE4DC"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pet? </w:t>
      </w:r>
    </w:p>
    <w:p w14:paraId="304EA5FD"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animals do you think make the best pets?</w:t>
      </w:r>
    </w:p>
    <w:p w14:paraId="54429B1F"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people have pets?</w:t>
      </w:r>
    </w:p>
    <w:p w14:paraId="1A45E7A7"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Should dogs be left in the house alone while their owners are at work?</w:t>
      </w:r>
    </w:p>
    <w:p w14:paraId="06D4C105" w14:textId="77777777" w:rsidR="00AD13BA" w:rsidRPr="00AD13BA" w:rsidRDefault="00AD13BA" w:rsidP="00AD13BA">
      <w:pPr>
        <w:numPr>
          <w:ilvl w:val="0"/>
          <w:numId w:val="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re any type of animal that you think should not be kept as a pet?</w:t>
      </w:r>
    </w:p>
    <w:p w14:paraId="2AFD9E0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ags &amp; Boat</w:t>
      </w:r>
    </w:p>
    <w:p w14:paraId="5EA36740"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ever taken a ride on a boat?</w:t>
      </w:r>
    </w:p>
    <w:p w14:paraId="3DBCE8C1"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ravelling by boat?</w:t>
      </w:r>
    </w:p>
    <w:p w14:paraId="1339FA2D"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of travelling by boat?</w:t>
      </w:r>
    </w:p>
    <w:p w14:paraId="323F3D75"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in your country like to travel by boat?</w:t>
      </w:r>
    </w:p>
    <w:p w14:paraId="3F257251"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ill it get more popular in the future?</w:t>
      </w:r>
    </w:p>
    <w:p w14:paraId="1A9F6BD7"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bags?</w:t>
      </w:r>
    </w:p>
    <w:p w14:paraId="70F8C57C"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bags do you like?</w:t>
      </w:r>
    </w:p>
    <w:p w14:paraId="12BD1099"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usually carry a bag (when you go out)?</w:t>
      </w:r>
    </w:p>
    <w:p w14:paraId="7A327C72"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bags do you use in your everyday life?</w:t>
      </w:r>
    </w:p>
    <w:p w14:paraId="7DDD0A76"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put in these bags?</w:t>
      </w:r>
    </w:p>
    <w:p w14:paraId="23E7442F" w14:textId="77777777" w:rsidR="00AD13BA" w:rsidRPr="00AD13BA" w:rsidRDefault="00AD13BA" w:rsidP="00AD13BA">
      <w:pPr>
        <w:numPr>
          <w:ilvl w:val="0"/>
          <w:numId w:val="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orts of bags do women like to buy?</w:t>
      </w:r>
    </w:p>
    <w:p w14:paraId="7A2F878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irthdays</w:t>
      </w:r>
    </w:p>
    <w:p w14:paraId="0C6F38B0" w14:textId="77777777" w:rsidR="00AD13BA" w:rsidRPr="00AD13BA" w:rsidRDefault="00AD13BA" w:rsidP="00AD13BA">
      <w:pPr>
        <w:numPr>
          <w:ilvl w:val="0"/>
          <w:numId w:val="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id you usually do on your birthday when you were a child?</w:t>
      </w:r>
    </w:p>
    <w:p w14:paraId="21DE681E" w14:textId="77777777" w:rsidR="00AD13BA" w:rsidRPr="00AD13BA" w:rsidRDefault="00AD13BA" w:rsidP="00AD13BA">
      <w:pPr>
        <w:numPr>
          <w:ilvl w:val="0"/>
          <w:numId w:val="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normally celebrate your birthday now?</w:t>
      </w:r>
    </w:p>
    <w:p w14:paraId="6C4D18DE" w14:textId="77777777" w:rsidR="00AD13BA" w:rsidRPr="00AD13BA" w:rsidRDefault="00AD13BA" w:rsidP="00AD13BA">
      <w:pPr>
        <w:numPr>
          <w:ilvl w:val="0"/>
          <w:numId w:val="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your birthday now still as important to you as when you were a child?</w:t>
      </w:r>
    </w:p>
    <w:p w14:paraId="64BFF1E9" w14:textId="77777777" w:rsidR="00AD13BA" w:rsidRPr="00AD13BA" w:rsidRDefault="00AD13BA" w:rsidP="00AD13BA">
      <w:pPr>
        <w:numPr>
          <w:ilvl w:val="0"/>
          <w:numId w:val="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important to give someone a card when it’s their birthday?</w:t>
      </w:r>
    </w:p>
    <w:p w14:paraId="32B05BD3" w14:textId="77777777" w:rsidR="00AD13BA" w:rsidRPr="00AD13BA" w:rsidRDefault="00AD13BA" w:rsidP="00AD13BA">
      <w:pPr>
        <w:numPr>
          <w:ilvl w:val="0"/>
          <w:numId w:val="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price of gifts/presents is important?</w:t>
      </w:r>
    </w:p>
    <w:p w14:paraId="32BF81D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ooks</w:t>
      </w:r>
    </w:p>
    <w:p w14:paraId="77E62824"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reading books? Why?</w:t>
      </w:r>
    </w:p>
    <w:p w14:paraId="539EEF01"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often do you read?</w:t>
      </w:r>
    </w:p>
    <w:p w14:paraId="1343D202"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many books at home?</w:t>
      </w:r>
    </w:p>
    <w:p w14:paraId="2BDC45A2"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buy books or borrow them?</w:t>
      </w:r>
    </w:p>
    <w:p w14:paraId="3C682674"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benefits of reading?</w:t>
      </w:r>
    </w:p>
    <w:p w14:paraId="0297F860"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book would you take on a long journey?</w:t>
      </w:r>
    </w:p>
    <w:p w14:paraId="1B203240"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easy is it for you to read books in English?</w:t>
      </w:r>
    </w:p>
    <w:p w14:paraId="3D347DA5"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given up reading a book recently?</w:t>
      </w:r>
    </w:p>
    <w:p w14:paraId="21C4FCDC"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eople like reading and what kind of people don’t like reading very much?</w:t>
      </w:r>
    </w:p>
    <w:p w14:paraId="1D253634"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books do you like to read?</w:t>
      </w:r>
    </w:p>
    <w:p w14:paraId="379D17CC"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best book you’ve ever read?</w:t>
      </w:r>
    </w:p>
    <w:p w14:paraId="20A6BBB6"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reading books a popular activity in your country?</w:t>
      </w:r>
    </w:p>
    <w:p w14:paraId="377BFD59" w14:textId="77777777" w:rsidR="00AD13BA" w:rsidRPr="00AD13BA" w:rsidRDefault="00AD13BA" w:rsidP="00AD13BA">
      <w:pPr>
        <w:numPr>
          <w:ilvl w:val="0"/>
          <w:numId w:val="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think that electronic books / </w:t>
      </w:r>
      <w:proofErr w:type="spellStart"/>
      <w:r w:rsidRPr="00AD13BA">
        <w:rPr>
          <w:rFonts w:ascii="Times New Roman" w:eastAsia="Times New Roman" w:hAnsi="Times New Roman" w:cs="Times New Roman"/>
          <w:color w:val="4D5968"/>
          <w:kern w:val="0"/>
          <w:sz w:val="24"/>
          <w:szCs w:val="24"/>
          <w14:ligatures w14:val="none"/>
        </w:rPr>
        <w:t>eReaders</w:t>
      </w:r>
      <w:proofErr w:type="spellEnd"/>
      <w:r w:rsidRPr="00AD13BA">
        <w:rPr>
          <w:rFonts w:ascii="Times New Roman" w:eastAsia="Times New Roman" w:hAnsi="Times New Roman" w:cs="Times New Roman"/>
          <w:color w:val="4D5968"/>
          <w:kern w:val="0"/>
          <w:sz w:val="24"/>
          <w:szCs w:val="24"/>
          <w14:ligatures w14:val="none"/>
        </w:rPr>
        <w:t xml:space="preserve"> are better than real books?</w:t>
      </w:r>
    </w:p>
    <w:p w14:paraId="2AB31D1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elebrity</w:t>
      </w:r>
    </w:p>
    <w:p w14:paraId="346EF7EF" w14:textId="77777777" w:rsidR="00AD13BA" w:rsidRPr="00AD13BA" w:rsidRDefault="00AD13BA" w:rsidP="00AD13BA">
      <w:pPr>
        <w:numPr>
          <w:ilvl w:val="0"/>
          <w:numId w:val="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o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celebrity?</w:t>
      </w:r>
    </w:p>
    <w:p w14:paraId="202A4EBD" w14:textId="77777777" w:rsidR="00AD13BA" w:rsidRPr="00AD13BA" w:rsidRDefault="00AD13BA" w:rsidP="00AD13BA">
      <w:pPr>
        <w:numPr>
          <w:ilvl w:val="0"/>
          <w:numId w:val="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any foreign celebrities?</w:t>
      </w:r>
    </w:p>
    <w:p w14:paraId="121B6402" w14:textId="77777777" w:rsidR="00AD13BA" w:rsidRPr="00AD13BA" w:rsidRDefault="00AD13BA" w:rsidP="00AD13BA">
      <w:pPr>
        <w:numPr>
          <w:ilvl w:val="0"/>
          <w:numId w:val="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want to be a celebrity in the future?</w:t>
      </w:r>
    </w:p>
    <w:p w14:paraId="3FD84ECF" w14:textId="77777777" w:rsidR="00AD13BA" w:rsidRPr="00AD13BA" w:rsidRDefault="00AD13BA" w:rsidP="00AD13BA">
      <w:pPr>
        <w:numPr>
          <w:ilvl w:val="0"/>
          <w:numId w:val="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we should protect famous people’s privacy?</w:t>
      </w:r>
    </w:p>
    <w:p w14:paraId="685429DF" w14:textId="77777777" w:rsidR="00AD13BA" w:rsidRPr="00AD13BA" w:rsidRDefault="00AD13BA" w:rsidP="00AD13BA">
      <w:pPr>
        <w:numPr>
          <w:ilvl w:val="0"/>
          <w:numId w:val="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celebrities influence their fans in your country?</w:t>
      </w:r>
    </w:p>
    <w:p w14:paraId="7FD7459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lothes, Fashion &amp; Photos</w:t>
      </w:r>
    </w:p>
    <w:p w14:paraId="0094F205"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item of clothing?</w:t>
      </w:r>
    </w:p>
    <w:p w14:paraId="6D156695"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any traditional clothes in your country?</w:t>
      </w:r>
    </w:p>
    <w:p w14:paraId="690D47E1"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do you usually purchase your clothes?</w:t>
      </w:r>
    </w:p>
    <w:p w14:paraId="3D8B81BE"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ave you ever bought clothes online?</w:t>
      </w:r>
    </w:p>
    <w:p w14:paraId="2BFD2B4B"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ere you interested in fashion when you were a child?</w:t>
      </w:r>
    </w:p>
    <w:p w14:paraId="2A72AAD9"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fashion important to you now?</w:t>
      </w:r>
    </w:p>
    <w:p w14:paraId="0C110F11"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clothes are fashionable for young people in your country these days?</w:t>
      </w:r>
    </w:p>
    <w:p w14:paraId="057BB68D"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es fashion change for people as they get older?</w:t>
      </w:r>
    </w:p>
    <w:p w14:paraId="7616FB9D"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 usually take photos of?</w:t>
      </w:r>
    </w:p>
    <w:p w14:paraId="6ABF9F4F"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keep your photos?</w:t>
      </w:r>
    </w:p>
    <w:p w14:paraId="544F7B7B"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keep your photographs on your computer?</w:t>
      </w:r>
    </w:p>
    <w:p w14:paraId="0840F91A"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framed any of your photos?</w:t>
      </w:r>
    </w:p>
    <w:p w14:paraId="3FA0FEA3"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send postcards to people or to send photos that you took yourself?</w:t>
      </w:r>
    </w:p>
    <w:p w14:paraId="1E5582CB" w14:textId="77777777" w:rsidR="00AD13BA" w:rsidRPr="00AD13BA" w:rsidRDefault="00AD13BA" w:rsidP="00AD13BA">
      <w:pPr>
        <w:numPr>
          <w:ilvl w:val="0"/>
          <w:numId w:val="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any photos on the walls of your home?</w:t>
      </w:r>
    </w:p>
    <w:p w14:paraId="5187557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proofErr w:type="spellStart"/>
      <w:r w:rsidRPr="00AD13BA">
        <w:rPr>
          <w:rFonts w:ascii="Times New Roman" w:eastAsia="Times New Roman" w:hAnsi="Times New Roman" w:cs="Times New Roman"/>
          <w:color w:val="4D5968"/>
          <w:kern w:val="0"/>
          <w:sz w:val="24"/>
          <w:szCs w:val="24"/>
          <w14:ligatures w14:val="none"/>
        </w:rPr>
        <w:t>Colours</w:t>
      </w:r>
      <w:proofErr w:type="spellEnd"/>
    </w:p>
    <w:p w14:paraId="4FE6F7D8" w14:textId="77777777" w:rsidR="00AD13BA" w:rsidRPr="00AD13BA" w:rsidRDefault="00AD13BA" w:rsidP="00AD13BA">
      <w:pPr>
        <w:numPr>
          <w:ilvl w:val="0"/>
          <w:numId w:val="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w:t>
      </w:r>
      <w:proofErr w:type="spellStart"/>
      <w:r w:rsidRPr="00AD13BA">
        <w:rPr>
          <w:rFonts w:ascii="Times New Roman" w:eastAsia="Times New Roman" w:hAnsi="Times New Roman" w:cs="Times New Roman"/>
          <w:color w:val="4D5968"/>
          <w:kern w:val="0"/>
          <w:sz w:val="24"/>
          <w:szCs w:val="24"/>
          <w14:ligatures w14:val="none"/>
        </w:rPr>
        <w:t>colours</w:t>
      </w:r>
      <w:proofErr w:type="spellEnd"/>
      <w:r w:rsidRPr="00AD13BA">
        <w:rPr>
          <w:rFonts w:ascii="Times New Roman" w:eastAsia="Times New Roman" w:hAnsi="Times New Roman" w:cs="Times New Roman"/>
          <w:color w:val="4D5968"/>
          <w:kern w:val="0"/>
          <w:sz w:val="24"/>
          <w:szCs w:val="24"/>
          <w14:ligatures w14:val="none"/>
        </w:rPr>
        <w:t xml:space="preserve"> do you like?</w:t>
      </w:r>
    </w:p>
    <w:p w14:paraId="6ABF0118" w14:textId="77777777" w:rsidR="00AD13BA" w:rsidRPr="00AD13BA" w:rsidRDefault="00AD13BA" w:rsidP="00AD13BA">
      <w:pPr>
        <w:numPr>
          <w:ilvl w:val="0"/>
          <w:numId w:val="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s the most popular </w:t>
      </w:r>
      <w:proofErr w:type="spellStart"/>
      <w:r w:rsidRPr="00AD13BA">
        <w:rPr>
          <w:rFonts w:ascii="Times New Roman" w:eastAsia="Times New Roman" w:hAnsi="Times New Roman" w:cs="Times New Roman"/>
          <w:color w:val="4D5968"/>
          <w:kern w:val="0"/>
          <w:sz w:val="24"/>
          <w:szCs w:val="24"/>
          <w14:ligatures w14:val="none"/>
        </w:rPr>
        <w:t>colour</w:t>
      </w:r>
      <w:proofErr w:type="spellEnd"/>
      <w:r w:rsidRPr="00AD13BA">
        <w:rPr>
          <w:rFonts w:ascii="Times New Roman" w:eastAsia="Times New Roman" w:hAnsi="Times New Roman" w:cs="Times New Roman"/>
          <w:color w:val="4D5968"/>
          <w:kern w:val="0"/>
          <w:sz w:val="24"/>
          <w:szCs w:val="24"/>
          <w14:ligatures w14:val="none"/>
        </w:rPr>
        <w:t xml:space="preserve"> in your country?</w:t>
      </w:r>
    </w:p>
    <w:p w14:paraId="3C99D793" w14:textId="77777777" w:rsidR="00AD13BA" w:rsidRPr="00AD13BA" w:rsidRDefault="00AD13BA" w:rsidP="00AD13BA">
      <w:pPr>
        <w:numPr>
          <w:ilvl w:val="0"/>
          <w:numId w:val="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like to wear dark or bright </w:t>
      </w:r>
      <w:proofErr w:type="spellStart"/>
      <w:r w:rsidRPr="00AD13BA">
        <w:rPr>
          <w:rFonts w:ascii="Times New Roman" w:eastAsia="Times New Roman" w:hAnsi="Times New Roman" w:cs="Times New Roman"/>
          <w:color w:val="4D5968"/>
          <w:kern w:val="0"/>
          <w:sz w:val="24"/>
          <w:szCs w:val="24"/>
          <w14:ligatures w14:val="none"/>
        </w:rPr>
        <w:t>colours</w:t>
      </w:r>
      <w:proofErr w:type="spellEnd"/>
      <w:r w:rsidRPr="00AD13BA">
        <w:rPr>
          <w:rFonts w:ascii="Times New Roman" w:eastAsia="Times New Roman" w:hAnsi="Times New Roman" w:cs="Times New Roman"/>
          <w:color w:val="4D5968"/>
          <w:kern w:val="0"/>
          <w:sz w:val="24"/>
          <w:szCs w:val="24"/>
          <w14:ligatures w14:val="none"/>
        </w:rPr>
        <w:t>?</w:t>
      </w:r>
    </w:p>
    <w:p w14:paraId="74F004C8" w14:textId="77777777" w:rsidR="00AD13BA" w:rsidRPr="00AD13BA" w:rsidRDefault="00AD13BA" w:rsidP="00AD13BA">
      <w:pPr>
        <w:numPr>
          <w:ilvl w:val="0"/>
          <w:numId w:val="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s the difference between men and women’s preference for </w:t>
      </w:r>
      <w:proofErr w:type="spellStart"/>
      <w:r w:rsidRPr="00AD13BA">
        <w:rPr>
          <w:rFonts w:ascii="Times New Roman" w:eastAsia="Times New Roman" w:hAnsi="Times New Roman" w:cs="Times New Roman"/>
          <w:color w:val="4D5968"/>
          <w:kern w:val="0"/>
          <w:sz w:val="24"/>
          <w:szCs w:val="24"/>
          <w14:ligatures w14:val="none"/>
        </w:rPr>
        <w:t>colours</w:t>
      </w:r>
      <w:proofErr w:type="spellEnd"/>
      <w:r w:rsidRPr="00AD13BA">
        <w:rPr>
          <w:rFonts w:ascii="Times New Roman" w:eastAsia="Times New Roman" w:hAnsi="Times New Roman" w:cs="Times New Roman"/>
          <w:color w:val="4D5968"/>
          <w:kern w:val="0"/>
          <w:sz w:val="24"/>
          <w:szCs w:val="24"/>
          <w14:ligatures w14:val="none"/>
        </w:rPr>
        <w:t>?</w:t>
      </w:r>
    </w:p>
    <w:p w14:paraId="36F45974" w14:textId="77777777" w:rsidR="00AD13BA" w:rsidRPr="00AD13BA" w:rsidRDefault="00AD13BA" w:rsidP="00AD13BA">
      <w:pPr>
        <w:numPr>
          <w:ilvl w:val="0"/>
          <w:numId w:val="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w:t>
      </w:r>
      <w:proofErr w:type="spellStart"/>
      <w:r w:rsidRPr="00AD13BA">
        <w:rPr>
          <w:rFonts w:ascii="Times New Roman" w:eastAsia="Times New Roman" w:hAnsi="Times New Roman" w:cs="Times New Roman"/>
          <w:color w:val="4D5968"/>
          <w:kern w:val="0"/>
          <w:sz w:val="24"/>
          <w:szCs w:val="24"/>
          <w14:ligatures w14:val="none"/>
        </w:rPr>
        <w:t>colours</w:t>
      </w:r>
      <w:proofErr w:type="spellEnd"/>
      <w:r w:rsidRPr="00AD13BA">
        <w:rPr>
          <w:rFonts w:ascii="Times New Roman" w:eastAsia="Times New Roman" w:hAnsi="Times New Roman" w:cs="Times New Roman"/>
          <w:color w:val="4D5968"/>
          <w:kern w:val="0"/>
          <w:sz w:val="24"/>
          <w:szCs w:val="24"/>
          <w14:ligatures w14:val="none"/>
        </w:rPr>
        <w:t xml:space="preserve"> affect your mood?</w:t>
      </w:r>
    </w:p>
    <w:p w14:paraId="5718871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omputer</w:t>
      </w:r>
    </w:p>
    <w:p w14:paraId="63034FED" w14:textId="77777777" w:rsidR="00AD13BA" w:rsidRPr="00AD13BA" w:rsidRDefault="00AD13BA" w:rsidP="00AD13BA">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use computers?</w:t>
      </w:r>
    </w:p>
    <w:p w14:paraId="111E1762" w14:textId="77777777" w:rsidR="00AD13BA" w:rsidRPr="00AD13BA" w:rsidRDefault="00AD13BA" w:rsidP="00AD13BA">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use a computer to do?</w:t>
      </w:r>
    </w:p>
    <w:p w14:paraId="4A73CDBD" w14:textId="77777777" w:rsidR="00AD13BA" w:rsidRPr="00AD13BA" w:rsidRDefault="00AD13BA" w:rsidP="00AD13BA">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d you use computers when you were little?</w:t>
      </w:r>
    </w:p>
    <w:p w14:paraId="57A89BE8" w14:textId="77777777" w:rsidR="00AD13BA" w:rsidRPr="00AD13BA" w:rsidRDefault="00AD13BA" w:rsidP="00AD13BA">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often use computers these days?</w:t>
      </w:r>
    </w:p>
    <w:p w14:paraId="7A7201B9" w14:textId="77777777" w:rsidR="00AD13BA" w:rsidRPr="00AD13BA" w:rsidRDefault="00AD13BA" w:rsidP="00AD13BA">
      <w:pPr>
        <w:numPr>
          <w:ilvl w:val="0"/>
          <w:numId w:val="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ill people continue to use computers in the future?</w:t>
      </w:r>
    </w:p>
    <w:p w14:paraId="02B90C5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ountry</w:t>
      </w:r>
    </w:p>
    <w:p w14:paraId="101C5D39" w14:textId="77777777" w:rsidR="00AD13BA" w:rsidRPr="00AD13BA" w:rsidRDefault="00AD13BA" w:rsidP="00AD13BA">
      <w:pPr>
        <w:numPr>
          <w:ilvl w:val="0"/>
          <w:numId w:val="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your country famous for?</w:t>
      </w:r>
    </w:p>
    <w:p w14:paraId="2B311CD7" w14:textId="77777777" w:rsidR="00AD13BA" w:rsidRPr="00AD13BA" w:rsidRDefault="00AD13BA" w:rsidP="00AD13BA">
      <w:pPr>
        <w:numPr>
          <w:ilvl w:val="0"/>
          <w:numId w:val="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do you live in your country?</w:t>
      </w:r>
    </w:p>
    <w:p w14:paraId="162C3960" w14:textId="77777777" w:rsidR="00AD13BA" w:rsidRPr="00AD13BA" w:rsidRDefault="00AD13BA" w:rsidP="00AD13BA">
      <w:pPr>
        <w:numPr>
          <w:ilvl w:val="0"/>
          <w:numId w:val="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an interesting place to live?</w:t>
      </w:r>
    </w:p>
    <w:p w14:paraId="39A1E67A" w14:textId="77777777" w:rsidR="00AD13BA" w:rsidRPr="00AD13BA" w:rsidRDefault="00AD13BA" w:rsidP="00AD13BA">
      <w:pPr>
        <w:numPr>
          <w:ilvl w:val="0"/>
          <w:numId w:val="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you planning to live there in the future?</w:t>
      </w:r>
    </w:p>
    <w:p w14:paraId="13139E8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aily Routine</w:t>
      </w:r>
    </w:p>
    <w:p w14:paraId="72B664F5" w14:textId="77777777" w:rsidR="00AD13BA" w:rsidRPr="00AD13BA" w:rsidRDefault="00AD13BA" w:rsidP="00AD13BA">
      <w:pPr>
        <w:numPr>
          <w:ilvl w:val="0"/>
          <w:numId w:val="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ll me about your daily routine?</w:t>
      </w:r>
    </w:p>
    <w:p w14:paraId="5A4BEDC2" w14:textId="77777777" w:rsidR="00AD13BA" w:rsidRPr="00AD13BA" w:rsidRDefault="00AD13BA" w:rsidP="00AD13BA">
      <w:pPr>
        <w:numPr>
          <w:ilvl w:val="0"/>
          <w:numId w:val="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s your daily routine changed since you were a child?</w:t>
      </w:r>
    </w:p>
    <w:p w14:paraId="2DED14E7" w14:textId="77777777" w:rsidR="00AD13BA" w:rsidRPr="00AD13BA" w:rsidRDefault="00AD13BA" w:rsidP="00AD13BA">
      <w:pPr>
        <w:numPr>
          <w:ilvl w:val="0"/>
          <w:numId w:val="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your daily routine different at the weekend to during the week?</w:t>
      </w:r>
    </w:p>
    <w:p w14:paraId="7B47AB32" w14:textId="77777777" w:rsidR="00AD13BA" w:rsidRPr="00AD13BA" w:rsidRDefault="00AD13BA" w:rsidP="00AD13BA">
      <w:pPr>
        <w:numPr>
          <w:ilvl w:val="0"/>
          <w:numId w:val="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ould you like to change about your daily routine?</w:t>
      </w:r>
    </w:p>
    <w:p w14:paraId="077F8FBC" w14:textId="77777777" w:rsidR="00AD13BA" w:rsidRPr="00AD13BA" w:rsidRDefault="00AD13BA" w:rsidP="00AD13BA">
      <w:pPr>
        <w:numPr>
          <w:ilvl w:val="0"/>
          <w:numId w:val="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important to have a daily routine?</w:t>
      </w:r>
    </w:p>
    <w:p w14:paraId="43B9C86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ctionaries</w:t>
      </w:r>
    </w:p>
    <w:p w14:paraId="494B1973" w14:textId="77777777" w:rsidR="00AD13BA" w:rsidRPr="00AD13BA" w:rsidRDefault="00AD13BA" w:rsidP="00AD13BA">
      <w:pPr>
        <w:numPr>
          <w:ilvl w:val="0"/>
          <w:numId w:val="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ever use a dictionary?</w:t>
      </w:r>
    </w:p>
    <w:p w14:paraId="611C236C" w14:textId="77777777" w:rsidR="00AD13BA" w:rsidRPr="00AD13BA" w:rsidRDefault="00AD13BA" w:rsidP="00AD13BA">
      <w:pPr>
        <w:numPr>
          <w:ilvl w:val="0"/>
          <w:numId w:val="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paper or electronic dictionaries?</w:t>
      </w:r>
    </w:p>
    <w:p w14:paraId="0F87CD7D" w14:textId="77777777" w:rsidR="00AD13BA" w:rsidRPr="00AD13BA" w:rsidRDefault="00AD13BA" w:rsidP="00AD13BA">
      <w:pPr>
        <w:numPr>
          <w:ilvl w:val="0"/>
          <w:numId w:val="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dictionaries used a lot in schools in your country?</w:t>
      </w:r>
    </w:p>
    <w:p w14:paraId="67E2F36C" w14:textId="77777777" w:rsidR="00AD13BA" w:rsidRPr="00AD13BA" w:rsidRDefault="00AD13BA" w:rsidP="00AD13BA">
      <w:pPr>
        <w:numPr>
          <w:ilvl w:val="0"/>
          <w:numId w:val="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dictionaries are useful for learning a language?</w:t>
      </w:r>
    </w:p>
    <w:p w14:paraId="08A16D3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reams</w:t>
      </w:r>
    </w:p>
    <w:p w14:paraId="33E7E844" w14:textId="77777777" w:rsidR="00AD13BA" w:rsidRPr="00AD13BA" w:rsidRDefault="00AD13BA" w:rsidP="00AD13BA">
      <w:pPr>
        <w:numPr>
          <w:ilvl w:val="0"/>
          <w:numId w:val="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dream much at night?</w:t>
      </w:r>
    </w:p>
    <w:p w14:paraId="62C65A42" w14:textId="77777777" w:rsidR="00AD13BA" w:rsidRPr="00AD13BA" w:rsidRDefault="00AD13BA" w:rsidP="00AD13BA">
      <w:pPr>
        <w:numPr>
          <w:ilvl w:val="0"/>
          <w:numId w:val="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often remember your dreams?</w:t>
      </w:r>
    </w:p>
    <w:p w14:paraId="6E8182D8" w14:textId="77777777" w:rsidR="00AD13BA" w:rsidRPr="00AD13BA" w:rsidRDefault="00AD13BA" w:rsidP="00AD13BA">
      <w:pPr>
        <w:numPr>
          <w:ilvl w:val="0"/>
          <w:numId w:val="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we can learn anything from dreams? </w:t>
      </w:r>
    </w:p>
    <w:p w14:paraId="798595BF" w14:textId="77777777" w:rsidR="00AD13BA" w:rsidRPr="00AD13BA" w:rsidRDefault="00AD13BA" w:rsidP="00AD13BA">
      <w:pPr>
        <w:numPr>
          <w:ilvl w:val="0"/>
          <w:numId w:val="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people in your country talk about their dreams? </w:t>
      </w:r>
    </w:p>
    <w:p w14:paraId="14CEB534" w14:textId="77777777" w:rsidR="00AD13BA" w:rsidRPr="00AD13BA" w:rsidRDefault="00AD13BA" w:rsidP="00AD13BA">
      <w:pPr>
        <w:numPr>
          <w:ilvl w:val="0"/>
          <w:numId w:val="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at dreams can come true?</w:t>
      </w:r>
    </w:p>
    <w:p w14:paraId="590A464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mail</w:t>
      </w:r>
    </w:p>
    <w:p w14:paraId="7A363EEB"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emails do you receive about your work or studies?</w:t>
      </w:r>
    </w:p>
    <w:p w14:paraId="0E18C19F"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email, phone, or text your friends?</w:t>
      </w:r>
    </w:p>
    <w:p w14:paraId="66C8BB2A"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reply to emails as soon as you receive them?</w:t>
      </w:r>
    </w:p>
    <w:p w14:paraId="3DC12242"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you happy to receive emails that are advertising things?</w:t>
      </w:r>
    </w:p>
    <w:p w14:paraId="354C1C50"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email people often?</w:t>
      </w:r>
    </w:p>
    <w:p w14:paraId="43E6F6D7"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chat with friends or family more with email?</w:t>
      </w:r>
    </w:p>
    <w:p w14:paraId="0E985E6A"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prefer to receive an email or a letter?</w:t>
      </w:r>
    </w:p>
    <w:p w14:paraId="066AC6DA"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easier to write an email or a letter?</w:t>
      </w:r>
    </w:p>
    <w:p w14:paraId="495B5177" w14:textId="77777777" w:rsidR="00AD13BA" w:rsidRPr="00AD13BA" w:rsidRDefault="00AD13BA" w:rsidP="00AD13BA">
      <w:pPr>
        <w:numPr>
          <w:ilvl w:val="0"/>
          <w:numId w:val="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email will eventually replace letter writing?</w:t>
      </w:r>
    </w:p>
    <w:p w14:paraId="4F512BE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ercise</w:t>
      </w:r>
    </w:p>
    <w:p w14:paraId="780D34EC" w14:textId="77777777" w:rsidR="00AD13BA" w:rsidRPr="00AD13BA" w:rsidRDefault="00AD13BA" w:rsidP="00AD13BA">
      <w:pPr>
        <w:numPr>
          <w:ilvl w:val="0"/>
          <w:numId w:val="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do much exercise?</w:t>
      </w:r>
    </w:p>
    <w:p w14:paraId="2DB427F0" w14:textId="77777777" w:rsidR="00AD13BA" w:rsidRPr="00AD13BA" w:rsidRDefault="00AD13BA" w:rsidP="00AD13BA">
      <w:pPr>
        <w:numPr>
          <w:ilvl w:val="0"/>
          <w:numId w:val="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do more exercise now than when you were a child?</w:t>
      </w:r>
    </w:p>
    <w:p w14:paraId="736CF2BC" w14:textId="77777777" w:rsidR="00AD13BA" w:rsidRPr="00AD13BA" w:rsidRDefault="00AD13BA" w:rsidP="00AD13BA">
      <w:pPr>
        <w:numPr>
          <w:ilvl w:val="0"/>
          <w:numId w:val="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in your country do a lot of exercise?</w:t>
      </w:r>
    </w:p>
    <w:p w14:paraId="35A8FA41" w14:textId="77777777" w:rsidR="00AD13BA" w:rsidRPr="00AD13BA" w:rsidRDefault="00AD13BA" w:rsidP="00AD13BA">
      <w:pPr>
        <w:numPr>
          <w:ilvl w:val="0"/>
          <w:numId w:val="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is the best exercise to keep fit?</w:t>
      </w:r>
    </w:p>
    <w:p w14:paraId="2E954F14" w14:textId="77777777" w:rsidR="00AD13BA" w:rsidRPr="00AD13BA" w:rsidRDefault="00AD13BA" w:rsidP="00AD13BA">
      <w:pPr>
        <w:numPr>
          <w:ilvl w:val="0"/>
          <w:numId w:val="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the types of exercise people like to do changed since you were a child?</w:t>
      </w:r>
    </w:p>
    <w:p w14:paraId="3107865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amily &amp; Housework</w:t>
      </w:r>
    </w:p>
    <w:p w14:paraId="08B96371"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any people are there in your immediate family?</w:t>
      </w:r>
    </w:p>
    <w:p w14:paraId="4B28A37E"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 get on best within your family?</w:t>
      </w:r>
    </w:p>
    <w:p w14:paraId="7114F083"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large extended family?</w:t>
      </w:r>
    </w:p>
    <w:p w14:paraId="4B5BC654"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do you do together with your family?</w:t>
      </w:r>
    </w:p>
    <w:p w14:paraId="1AD45E5B"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s family important to you?</w:t>
      </w:r>
    </w:p>
    <w:p w14:paraId="60349ABB"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do housework at home?</w:t>
      </w:r>
    </w:p>
    <w:p w14:paraId="5D20D152"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housework do you often do?</w:t>
      </w:r>
    </w:p>
    <w:p w14:paraId="4F0B2B60"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d you do housework when you were a child?</w:t>
      </w:r>
    </w:p>
    <w:p w14:paraId="7A8BF3FD" w14:textId="77777777" w:rsidR="00AD13BA" w:rsidRPr="00AD13BA" w:rsidRDefault="00AD13BA" w:rsidP="00AD13BA">
      <w:pPr>
        <w:numPr>
          <w:ilvl w:val="0"/>
          <w:numId w:val="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at children should do housework?</w:t>
      </w:r>
    </w:p>
    <w:p w14:paraId="661C2340" w14:textId="77777777" w:rsidR="00AD13BA" w:rsidRPr="00AD13BA" w:rsidRDefault="00AD13BA" w:rsidP="00AD13BA">
      <w:pPr>
        <w:numPr>
          <w:ilvl w:val="0"/>
          <w:numId w:val="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all live in the same house? </w:t>
      </w:r>
    </w:p>
    <w:p w14:paraId="60812F48" w14:textId="77777777" w:rsidR="00AD13BA" w:rsidRPr="00AD13BA" w:rsidRDefault="00AD13BA" w:rsidP="00AD13BA">
      <w:pPr>
        <w:numPr>
          <w:ilvl w:val="0"/>
          <w:numId w:val="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o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family member?</w:t>
      </w:r>
    </w:p>
    <w:p w14:paraId="56FFBF9C" w14:textId="77777777" w:rsidR="00AD13BA" w:rsidRPr="00AD13BA" w:rsidRDefault="00AD13BA" w:rsidP="00AD13BA">
      <w:pPr>
        <w:numPr>
          <w:ilvl w:val="0"/>
          <w:numId w:val="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large family or a small family?</w:t>
      </w:r>
    </w:p>
    <w:p w14:paraId="2C66B770" w14:textId="77777777" w:rsidR="00AD13BA" w:rsidRPr="00AD13BA" w:rsidRDefault="00AD13BA" w:rsidP="00AD13BA">
      <w:pPr>
        <w:numPr>
          <w:ilvl w:val="0"/>
          <w:numId w:val="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you tell me something about your family members?</w:t>
      </w:r>
    </w:p>
    <w:p w14:paraId="7B980F83" w14:textId="77777777" w:rsidR="00AD13BA" w:rsidRPr="00AD13BA" w:rsidRDefault="00AD13BA" w:rsidP="00AD13BA">
      <w:pPr>
        <w:numPr>
          <w:ilvl w:val="0"/>
          <w:numId w:val="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uch time do you manage to spend with members of your family?</w:t>
      </w:r>
    </w:p>
    <w:p w14:paraId="13980DE7" w14:textId="77777777" w:rsidR="00AD13BA" w:rsidRPr="00AD13BA" w:rsidRDefault="00AD13BA" w:rsidP="00AD13BA">
      <w:pPr>
        <w:numPr>
          <w:ilvl w:val="0"/>
          <w:numId w:val="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get on well with your family? Why?</w:t>
      </w:r>
    </w:p>
    <w:p w14:paraId="4B5A0D6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lowers</w:t>
      </w:r>
    </w:p>
    <w:p w14:paraId="58C09130" w14:textId="77777777" w:rsidR="00AD13BA" w:rsidRPr="00AD13BA" w:rsidRDefault="00AD13BA" w:rsidP="00AD13BA">
      <w:pPr>
        <w:numPr>
          <w:ilvl w:val="0"/>
          <w:numId w:val="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ever given anybody flowers?</w:t>
      </w:r>
    </w:p>
    <w:p w14:paraId="6E8ED2CC" w14:textId="77777777" w:rsidR="00AD13BA" w:rsidRPr="00AD13BA" w:rsidRDefault="00AD13BA" w:rsidP="00AD13BA">
      <w:pPr>
        <w:numPr>
          <w:ilvl w:val="0"/>
          <w:numId w:val="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popular to give flowers to people in your country?</w:t>
      </w:r>
    </w:p>
    <w:p w14:paraId="7839DFAE" w14:textId="77777777" w:rsidR="00AD13BA" w:rsidRPr="00AD13BA" w:rsidRDefault="00AD13BA" w:rsidP="00AD13BA">
      <w:pPr>
        <w:numPr>
          <w:ilvl w:val="0"/>
          <w:numId w:val="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On what special occasions do people give flowers in your country?</w:t>
      </w:r>
    </w:p>
    <w:p w14:paraId="5F4714EA" w14:textId="77777777" w:rsidR="00AD13BA" w:rsidRPr="00AD13BA" w:rsidRDefault="00AD13BA" w:rsidP="00AD13BA">
      <w:pPr>
        <w:numPr>
          <w:ilvl w:val="0"/>
          <w:numId w:val="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flowers would you like to receive as a present?</w:t>
      </w:r>
    </w:p>
    <w:p w14:paraId="44FA34D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riends</w:t>
      </w:r>
    </w:p>
    <w:p w14:paraId="4DCA0228" w14:textId="77777777" w:rsidR="00AD13BA" w:rsidRPr="00AD13BA" w:rsidRDefault="00AD13BA" w:rsidP="00AD13BA">
      <w:pPr>
        <w:numPr>
          <w:ilvl w:val="0"/>
          <w:numId w:val="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lot of friends?</w:t>
      </w:r>
    </w:p>
    <w:p w14:paraId="59C1A181" w14:textId="77777777" w:rsidR="00AD13BA" w:rsidRPr="00AD13BA" w:rsidRDefault="00AD13BA" w:rsidP="00AD13BA">
      <w:pPr>
        <w:numPr>
          <w:ilvl w:val="0"/>
          <w:numId w:val="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your best friend and why?</w:t>
      </w:r>
    </w:p>
    <w:p w14:paraId="745DBE0F" w14:textId="77777777" w:rsidR="00AD13BA" w:rsidRPr="00AD13BA" w:rsidRDefault="00AD13BA" w:rsidP="00AD13BA">
      <w:pPr>
        <w:numPr>
          <w:ilvl w:val="0"/>
          <w:numId w:val="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would you most like to be friends with and why?</w:t>
      </w:r>
    </w:p>
    <w:p w14:paraId="4B512A61" w14:textId="77777777" w:rsidR="00AD13BA" w:rsidRPr="00AD13BA" w:rsidRDefault="00AD13BA" w:rsidP="00AD13BA">
      <w:pPr>
        <w:numPr>
          <w:ilvl w:val="0"/>
          <w:numId w:val="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erson can you make friends with easily?</w:t>
      </w:r>
    </w:p>
    <w:p w14:paraId="03D3987E" w14:textId="77777777" w:rsidR="00AD13BA" w:rsidRPr="00AD13BA" w:rsidRDefault="00AD13BA" w:rsidP="00AD13BA">
      <w:pPr>
        <w:numPr>
          <w:ilvl w:val="0"/>
          <w:numId w:val="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ich is more important to you, friends or family?</w:t>
      </w:r>
    </w:p>
    <w:p w14:paraId="678DD7A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ood</w:t>
      </w:r>
    </w:p>
    <w:p w14:paraId="47976FF2" w14:textId="77777777" w:rsidR="00AD13BA" w:rsidRPr="00AD13BA" w:rsidRDefault="00AD13BA" w:rsidP="00AD13BA">
      <w:pPr>
        <w:numPr>
          <w:ilvl w:val="0"/>
          <w:numId w:val="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enjoy cooking? </w:t>
      </w:r>
    </w:p>
    <w:p w14:paraId="17AE72EE" w14:textId="77777777" w:rsidR="00AD13BA" w:rsidRPr="00AD13BA" w:rsidRDefault="00AD13BA" w:rsidP="00AD13BA">
      <w:pPr>
        <w:numPr>
          <w:ilvl w:val="0"/>
          <w:numId w:val="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 of things can you cook?</w:t>
      </w:r>
    </w:p>
    <w:p w14:paraId="1A7BCA0A" w14:textId="77777777" w:rsidR="00AD13BA" w:rsidRPr="00AD13BA" w:rsidRDefault="00AD13BA" w:rsidP="00AD13BA">
      <w:pPr>
        <w:numPr>
          <w:ilvl w:val="0"/>
          <w:numId w:val="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food are popular in your country?</w:t>
      </w:r>
    </w:p>
    <w:p w14:paraId="1A02903E" w14:textId="77777777" w:rsidR="00AD13BA" w:rsidRPr="00AD13BA" w:rsidRDefault="00AD13BA" w:rsidP="00AD13BA">
      <w:pPr>
        <w:numPr>
          <w:ilvl w:val="0"/>
          <w:numId w:val="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an important part of your culture to have dinner parties? </w:t>
      </w:r>
    </w:p>
    <w:p w14:paraId="6F644D3F" w14:textId="77777777" w:rsidR="00AD13BA" w:rsidRPr="00AD13BA" w:rsidRDefault="00AD13BA" w:rsidP="00AD13BA">
      <w:pPr>
        <w:numPr>
          <w:ilvl w:val="0"/>
          <w:numId w:val="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eat with other people or on your own? </w:t>
      </w:r>
    </w:p>
    <w:p w14:paraId="75F468F6" w14:textId="77777777" w:rsidR="00AD13BA" w:rsidRPr="00AD13BA" w:rsidRDefault="00AD13BA" w:rsidP="00AD13BA">
      <w:pPr>
        <w:numPr>
          <w:ilvl w:val="0"/>
          <w:numId w:val="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healthy diet?</w:t>
      </w:r>
    </w:p>
    <w:p w14:paraId="3C6BA7F8" w14:textId="77777777" w:rsidR="00AD13BA" w:rsidRPr="00AD13BA" w:rsidRDefault="00AD13BA" w:rsidP="00AD13BA">
      <w:pPr>
        <w:numPr>
          <w:ilvl w:val="0"/>
          <w:numId w:val="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eating at home or eating out?</w:t>
      </w:r>
    </w:p>
    <w:p w14:paraId="09179FA7" w14:textId="77777777" w:rsidR="00AD13BA" w:rsidRPr="00AD13BA" w:rsidRDefault="00AD13BA" w:rsidP="00AD13BA">
      <w:pPr>
        <w:numPr>
          <w:ilvl w:val="0"/>
          <w:numId w:val="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ordering food to be delivered?</w:t>
      </w:r>
    </w:p>
    <w:p w14:paraId="6A5472E0" w14:textId="77777777" w:rsidR="00AD13BA" w:rsidRPr="00AD13BA" w:rsidRDefault="00AD13BA" w:rsidP="00AD13BA">
      <w:pPr>
        <w:numPr>
          <w:ilvl w:val="0"/>
          <w:numId w:val="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 get food delivered with?</w:t>
      </w:r>
    </w:p>
    <w:p w14:paraId="44C7F7D5" w14:textId="77777777" w:rsidR="00AD13BA" w:rsidRPr="00AD13BA" w:rsidRDefault="00AD13BA" w:rsidP="00AD13BA">
      <w:pPr>
        <w:numPr>
          <w:ilvl w:val="0"/>
          <w:numId w:val="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eat meals differently now compared to when you were little?</w:t>
      </w:r>
    </w:p>
    <w:p w14:paraId="467B74E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Gift &amp; Noise</w:t>
      </w:r>
    </w:p>
    <w:p w14:paraId="0940A98C"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mind noises?</w:t>
      </w:r>
    </w:p>
    <w:p w14:paraId="10B51B5B"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noise do you come across in your daily life?</w:t>
      </w:r>
    </w:p>
    <w:p w14:paraId="0EE72E14"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any sounds that you like?</w:t>
      </w:r>
    </w:p>
    <w:p w14:paraId="55DF7BB2"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can you hear loud noises?</w:t>
      </w:r>
    </w:p>
    <w:p w14:paraId="799951F9"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re’s too much noise in modern society?</w:t>
      </w:r>
    </w:p>
    <w:p w14:paraId="09EAB665"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cities becoming noisier?</w:t>
      </w:r>
    </w:p>
    <w:p w14:paraId="0C63FAC4"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do you send gifts?</w:t>
      </w:r>
    </w:p>
    <w:p w14:paraId="7297DBE9"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was the last time you received a gift?</w:t>
      </w:r>
    </w:p>
    <w:p w14:paraId="46DC6804"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received a gift you didn’t like?</w:t>
      </w:r>
    </w:p>
    <w:p w14:paraId="108F2A5D"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do you feel when you receive a gift?</w:t>
      </w:r>
    </w:p>
    <w:p w14:paraId="5F58DB25" w14:textId="77777777" w:rsidR="00AD13BA" w:rsidRPr="00AD13BA" w:rsidRDefault="00AD13BA" w:rsidP="00AD13BA">
      <w:pPr>
        <w:numPr>
          <w:ilvl w:val="0"/>
          <w:numId w:val="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in your country send gifts to show their generosity?</w:t>
      </w:r>
    </w:p>
    <w:p w14:paraId="6EDBFE7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igh School</w:t>
      </w:r>
    </w:p>
    <w:p w14:paraId="08BE2E3E" w14:textId="77777777" w:rsidR="00AD13BA" w:rsidRPr="00AD13BA" w:rsidRDefault="00AD13BA" w:rsidP="00AD13BA">
      <w:pPr>
        <w:numPr>
          <w:ilvl w:val="0"/>
          <w:numId w:val="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o wa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teacher in high school?</w:t>
      </w:r>
    </w:p>
    <w:p w14:paraId="0300C2B0" w14:textId="77777777" w:rsidR="00AD13BA" w:rsidRPr="00AD13BA" w:rsidRDefault="00AD13BA" w:rsidP="00AD13BA">
      <w:pPr>
        <w:numPr>
          <w:ilvl w:val="0"/>
          <w:numId w:val="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wa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subject in high school?</w:t>
      </w:r>
    </w:p>
    <w:p w14:paraId="4F399C53" w14:textId="77777777" w:rsidR="00AD13BA" w:rsidRPr="00AD13BA" w:rsidRDefault="00AD13BA" w:rsidP="00AD13BA">
      <w:pPr>
        <w:numPr>
          <w:ilvl w:val="0"/>
          <w:numId w:val="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still remember what happened on your first day of high school?</w:t>
      </w:r>
    </w:p>
    <w:p w14:paraId="702EF372" w14:textId="77777777" w:rsidR="00AD13BA" w:rsidRPr="00AD13BA" w:rsidRDefault="00AD13BA" w:rsidP="00AD13BA">
      <w:pPr>
        <w:numPr>
          <w:ilvl w:val="0"/>
          <w:numId w:val="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still keep in touch with your friends from high school?</w:t>
      </w:r>
    </w:p>
    <w:p w14:paraId="543E3E58" w14:textId="77777777" w:rsidR="00AD13BA" w:rsidRPr="00AD13BA" w:rsidRDefault="00AD13BA" w:rsidP="00AD13BA">
      <w:pPr>
        <w:numPr>
          <w:ilvl w:val="0"/>
          <w:numId w:val="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miss your life in high school?</w:t>
      </w:r>
    </w:p>
    <w:p w14:paraId="72EA9F6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me</w:t>
      </w:r>
    </w:p>
    <w:p w14:paraId="2DF1AEF9" w14:textId="77777777" w:rsidR="00AD13BA" w:rsidRPr="00AD13BA" w:rsidRDefault="00AD13BA" w:rsidP="00AD13BA">
      <w:pPr>
        <w:numPr>
          <w:ilvl w:val="0"/>
          <w:numId w:val="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 live with?</w:t>
      </w:r>
    </w:p>
    <w:p w14:paraId="2BD252CF" w14:textId="77777777" w:rsidR="00AD13BA" w:rsidRPr="00AD13BA" w:rsidRDefault="00AD13BA" w:rsidP="00AD13BA">
      <w:pPr>
        <w:numPr>
          <w:ilvl w:val="0"/>
          <w:numId w:val="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room in your home?</w:t>
      </w:r>
    </w:p>
    <w:p w14:paraId="3EBFAC8F" w14:textId="77777777" w:rsidR="00AD13BA" w:rsidRPr="00AD13BA" w:rsidRDefault="00AD13BA" w:rsidP="00AD13BA">
      <w:pPr>
        <w:numPr>
          <w:ilvl w:val="0"/>
          <w:numId w:val="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s your home decorated?</w:t>
      </w:r>
    </w:p>
    <w:p w14:paraId="5A4BD03A" w14:textId="77777777" w:rsidR="00AD13BA" w:rsidRPr="00AD13BA" w:rsidRDefault="00AD13BA" w:rsidP="00AD13BA">
      <w:pPr>
        <w:numPr>
          <w:ilvl w:val="0"/>
          <w:numId w:val="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visitors coming to your home?</w:t>
      </w:r>
    </w:p>
    <w:p w14:paraId="2980189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metown</w:t>
      </w:r>
    </w:p>
    <w:p w14:paraId="323C1254"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s your hometown?</w:t>
      </w:r>
    </w:p>
    <w:p w14:paraId="4597E034"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like about it?</w:t>
      </w:r>
    </w:p>
    <w:p w14:paraId="6E8113DD"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not like about it?</w:t>
      </w:r>
    </w:p>
    <w:p w14:paraId="68E3F17B"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re any way your hometown could be made better?</w:t>
      </w:r>
    </w:p>
    <w:p w14:paraId="0BB3E09E"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mportant is your hometown to you?</w:t>
      </w:r>
    </w:p>
    <w:p w14:paraId="0EBCB437"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you tell me about your hometown?</w:t>
      </w:r>
    </w:p>
    <w:p w14:paraId="785A58E6"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s your hometown changed over the years?</w:t>
      </w:r>
    </w:p>
    <w:p w14:paraId="3D11753A"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you will continue to live in your hometown?</w:t>
      </w:r>
    </w:p>
    <w:p w14:paraId="61CB0DB5"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often do you visit your hometown</w:t>
      </w:r>
    </w:p>
    <w:p w14:paraId="45D9B836"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any people live in your hometown?</w:t>
      </w:r>
    </w:p>
    <w:p w14:paraId="4C7CD931"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jobs do the people in your hometown do?</w:t>
      </w:r>
    </w:p>
    <w:p w14:paraId="6CA50404"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your hometown famous for?</w:t>
      </w:r>
    </w:p>
    <w:p w14:paraId="1197F7C8" w14:textId="77777777" w:rsidR="00AD13BA" w:rsidRPr="00AD13BA" w:rsidRDefault="00AD13BA" w:rsidP="00AD13BA">
      <w:pPr>
        <w:numPr>
          <w:ilvl w:val="0"/>
          <w:numId w:val="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oldest part of your hometown?</w:t>
      </w:r>
    </w:p>
    <w:p w14:paraId="0E095D8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proofErr w:type="spellStart"/>
      <w:r w:rsidRPr="00AD13BA">
        <w:rPr>
          <w:rFonts w:ascii="Times New Roman" w:eastAsia="Times New Roman" w:hAnsi="Times New Roman" w:cs="Times New Roman"/>
          <w:color w:val="4D5968"/>
          <w:kern w:val="0"/>
          <w:sz w:val="24"/>
          <w:szCs w:val="24"/>
          <w14:ligatures w14:val="none"/>
        </w:rPr>
        <w:t>Humour</w:t>
      </w:r>
      <w:proofErr w:type="spellEnd"/>
    </w:p>
    <w:p w14:paraId="18566594" w14:textId="77777777" w:rsidR="00AD13BA" w:rsidRPr="00AD13BA" w:rsidRDefault="00AD13BA" w:rsidP="00AD13BA">
      <w:pPr>
        <w:numPr>
          <w:ilvl w:val="0"/>
          <w:numId w:val="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type of </w:t>
      </w:r>
      <w:proofErr w:type="spellStart"/>
      <w:r w:rsidRPr="00AD13BA">
        <w:rPr>
          <w:rFonts w:ascii="Times New Roman" w:eastAsia="Times New Roman" w:hAnsi="Times New Roman" w:cs="Times New Roman"/>
          <w:color w:val="4D5968"/>
          <w:kern w:val="0"/>
          <w:sz w:val="24"/>
          <w:szCs w:val="24"/>
          <w14:ligatures w14:val="none"/>
        </w:rPr>
        <w:t>programmes</w:t>
      </w:r>
      <w:proofErr w:type="spellEnd"/>
      <w:r w:rsidRPr="00AD13BA">
        <w:rPr>
          <w:rFonts w:ascii="Times New Roman" w:eastAsia="Times New Roman" w:hAnsi="Times New Roman" w:cs="Times New Roman"/>
          <w:color w:val="4D5968"/>
          <w:kern w:val="0"/>
          <w:sz w:val="24"/>
          <w:szCs w:val="24"/>
          <w14:ligatures w14:val="none"/>
        </w:rPr>
        <w:t xml:space="preserve"> do you find funny on TV?</w:t>
      </w:r>
    </w:p>
    <w:p w14:paraId="4583AE90" w14:textId="77777777" w:rsidR="00AD13BA" w:rsidRPr="00AD13BA" w:rsidRDefault="00AD13BA" w:rsidP="00AD13BA">
      <w:pPr>
        <w:numPr>
          <w:ilvl w:val="0"/>
          <w:numId w:val="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ich types of </w:t>
      </w:r>
      <w:proofErr w:type="spellStart"/>
      <w:r w:rsidRPr="00AD13BA">
        <w:rPr>
          <w:rFonts w:ascii="Times New Roman" w:eastAsia="Times New Roman" w:hAnsi="Times New Roman" w:cs="Times New Roman"/>
          <w:color w:val="4D5968"/>
          <w:kern w:val="0"/>
          <w:sz w:val="24"/>
          <w:szCs w:val="24"/>
          <w14:ligatures w14:val="none"/>
        </w:rPr>
        <w:t>programmes</w:t>
      </w:r>
      <w:proofErr w:type="spellEnd"/>
      <w:r w:rsidRPr="00AD13BA">
        <w:rPr>
          <w:rFonts w:ascii="Times New Roman" w:eastAsia="Times New Roman" w:hAnsi="Times New Roman" w:cs="Times New Roman"/>
          <w:color w:val="4D5968"/>
          <w:kern w:val="0"/>
          <w:sz w:val="24"/>
          <w:szCs w:val="24"/>
          <w14:ligatures w14:val="none"/>
        </w:rPr>
        <w:t xml:space="preserve"> are most popular in your country?</w:t>
      </w:r>
    </w:p>
    <w:p w14:paraId="67CCB54F" w14:textId="77777777" w:rsidR="00AD13BA" w:rsidRPr="00AD13BA" w:rsidRDefault="00AD13BA" w:rsidP="00AD13BA">
      <w:pPr>
        <w:numPr>
          <w:ilvl w:val="0"/>
          <w:numId w:val="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things make you laugh? </w:t>
      </w:r>
    </w:p>
    <w:p w14:paraId="3354803A" w14:textId="77777777" w:rsidR="00AD13BA" w:rsidRPr="00AD13BA" w:rsidRDefault="00AD13BA" w:rsidP="00AD13BA">
      <w:pPr>
        <w:numPr>
          <w:ilvl w:val="0"/>
          <w:numId w:val="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o make people laugh? </w:t>
      </w:r>
    </w:p>
    <w:p w14:paraId="4BC7F37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door Activities &amp; Transportation</w:t>
      </w:r>
    </w:p>
    <w:p w14:paraId="50D3A6CB"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public transportation or private transportation?</w:t>
      </w:r>
    </w:p>
    <w:p w14:paraId="62B2AB09"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re the most popular means of transportation in your hometown?</w:t>
      </w:r>
    </w:p>
    <w:p w14:paraId="7B586AAF"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easy to catch a bus in your country?</w:t>
      </w:r>
    </w:p>
    <w:p w14:paraId="0A01A36E"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driving to work popular in your country?</w:t>
      </w:r>
    </w:p>
    <w:p w14:paraId="7BE75D24"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will become the most popular means of transportation in your country?</w:t>
      </w:r>
    </w:p>
    <w:p w14:paraId="75ED3865"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indoor activities?</w:t>
      </w:r>
    </w:p>
    <w:p w14:paraId="28996085"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ndoor activities do you like?</w:t>
      </w:r>
    </w:p>
    <w:p w14:paraId="1F18A277"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uch time do you spend indoors every week?</w:t>
      </w:r>
    </w:p>
    <w:p w14:paraId="0F1D6209" w14:textId="77777777" w:rsidR="00AD13BA" w:rsidRPr="00AD13BA" w:rsidRDefault="00AD13BA" w:rsidP="00AD13BA">
      <w:pPr>
        <w:numPr>
          <w:ilvl w:val="0"/>
          <w:numId w:val="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indoor activities are popular in your country?</w:t>
      </w:r>
    </w:p>
    <w:p w14:paraId="7546AC9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ternet</w:t>
      </w:r>
    </w:p>
    <w:p w14:paraId="3357F4F9" w14:textId="77777777" w:rsidR="00AD13BA" w:rsidRPr="00AD13BA" w:rsidRDefault="00AD13BA" w:rsidP="00AD13BA">
      <w:pPr>
        <w:numPr>
          <w:ilvl w:val="0"/>
          <w:numId w:val="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important is the Internet to you?</w:t>
      </w:r>
    </w:p>
    <w:p w14:paraId="505DBF4F" w14:textId="77777777" w:rsidR="00AD13BA" w:rsidRPr="00AD13BA" w:rsidRDefault="00AD13BA" w:rsidP="00AD13BA">
      <w:pPr>
        <w:numPr>
          <w:ilvl w:val="0"/>
          <w:numId w:val="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use the Internet more for work or in your free time?</w:t>
      </w:r>
    </w:p>
    <w:p w14:paraId="37812526" w14:textId="77777777" w:rsidR="00AD13BA" w:rsidRPr="00AD13BA" w:rsidRDefault="00AD13BA" w:rsidP="00AD13BA">
      <w:pPr>
        <w:numPr>
          <w:ilvl w:val="0"/>
          <w:numId w:val="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ar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websites?</w:t>
      </w:r>
    </w:p>
    <w:p w14:paraId="707AE869" w14:textId="77777777" w:rsidR="00AD13BA" w:rsidRPr="00AD13BA" w:rsidRDefault="00AD13BA" w:rsidP="00AD13BA">
      <w:pPr>
        <w:numPr>
          <w:ilvl w:val="0"/>
          <w:numId w:val="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you use the Internet too much?</w:t>
      </w:r>
    </w:p>
    <w:p w14:paraId="3632FA88" w14:textId="77777777" w:rsidR="00AD13BA" w:rsidRPr="00AD13BA" w:rsidRDefault="00AD13BA" w:rsidP="00AD13BA">
      <w:pPr>
        <w:numPr>
          <w:ilvl w:val="0"/>
          <w:numId w:val="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will the Internet develop in the future?</w:t>
      </w:r>
    </w:p>
    <w:p w14:paraId="5CC20CF2" w14:textId="77777777" w:rsidR="00AD13BA" w:rsidRPr="00AD13BA" w:rsidRDefault="00AD13BA" w:rsidP="00AD13BA">
      <w:pPr>
        <w:numPr>
          <w:ilvl w:val="0"/>
          <w:numId w:val="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positive and negative things about the Internet?</w:t>
      </w:r>
    </w:p>
    <w:p w14:paraId="1B777C1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ifestyle</w:t>
      </w:r>
    </w:p>
    <w:p w14:paraId="51DFCEC6"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do in your free time?</w:t>
      </w:r>
    </w:p>
    <w:p w14:paraId="120C7506"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busy social life?</w:t>
      </w:r>
    </w:p>
    <w:p w14:paraId="02F21AA9"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ead an active life?</w:t>
      </w:r>
    </w:p>
    <w:p w14:paraId="1CF570B5"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s your life changed much in the last year?</w:t>
      </w:r>
    </w:p>
    <w:p w14:paraId="0EF182C9"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ould you like to change about your lifestyle?</w:t>
      </w:r>
    </w:p>
    <w:p w14:paraId="623317E2"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 of activities do you like to do in your free time?</w:t>
      </w:r>
    </w:p>
    <w:p w14:paraId="5D282226"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have you been interested in these activities?</w:t>
      </w:r>
    </w:p>
    <w:p w14:paraId="67B2FEF8"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o do these activities alone or with other people? (Why)?</w:t>
      </w:r>
    </w:p>
    <w:p w14:paraId="58EC50E6" w14:textId="77777777" w:rsidR="00AD13BA" w:rsidRPr="00AD13BA" w:rsidRDefault="00AD13BA" w:rsidP="00AD13BA">
      <w:pPr>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have enough free time?</w:t>
      </w:r>
    </w:p>
    <w:p w14:paraId="7CE87B7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ajor</w:t>
      </w:r>
    </w:p>
    <w:p w14:paraId="7DD5845B"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work or study?</w:t>
      </w:r>
    </w:p>
    <w:p w14:paraId="03438847"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your major? Or what was your major?</w:t>
      </w:r>
    </w:p>
    <w:p w14:paraId="50CFD0F3"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d you or do you like it?</w:t>
      </w:r>
    </w:p>
    <w:p w14:paraId="4F8FED38"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a popular major at your university?</w:t>
      </w:r>
    </w:p>
    <w:p w14:paraId="5F8C603F"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id you choose that major?</w:t>
      </w:r>
    </w:p>
    <w:p w14:paraId="27554819"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is the most difficult part of studying that subject?</w:t>
      </w:r>
    </w:p>
    <w:p w14:paraId="0DBBC08D"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lan to use the subject you are studying in the future?</w:t>
      </w:r>
    </w:p>
    <w:p w14:paraId="76D6900D"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you could change to another major, what would it be?</w:t>
      </w:r>
    </w:p>
    <w:p w14:paraId="206130B8" w14:textId="77777777" w:rsidR="00AD13BA" w:rsidRPr="00AD13BA" w:rsidRDefault="00AD13BA" w:rsidP="00AD13BA">
      <w:pPr>
        <w:numPr>
          <w:ilvl w:val="0"/>
          <w:numId w:val="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change it if you had the chance?</w:t>
      </w:r>
    </w:p>
    <w:p w14:paraId="4B96CF3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obile Phones</w:t>
      </w:r>
    </w:p>
    <w:p w14:paraId="73978E86" w14:textId="77777777" w:rsidR="00AD13BA" w:rsidRPr="00AD13BA" w:rsidRDefault="00AD13BA" w:rsidP="00AD13BA">
      <w:pPr>
        <w:numPr>
          <w:ilvl w:val="0"/>
          <w:numId w:val="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mobile phone?</w:t>
      </w:r>
    </w:p>
    <w:p w14:paraId="184390F6" w14:textId="77777777" w:rsidR="00AD13BA" w:rsidRPr="00AD13BA" w:rsidRDefault="00AD13BA" w:rsidP="00AD13BA">
      <w:pPr>
        <w:numPr>
          <w:ilvl w:val="0"/>
          <w:numId w:val="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t what age did you first get a mobile?</w:t>
      </w:r>
    </w:p>
    <w:p w14:paraId="731CDE98" w14:textId="77777777" w:rsidR="00AD13BA" w:rsidRPr="00AD13BA" w:rsidRDefault="00AD13BA" w:rsidP="00AD13BA">
      <w:pPr>
        <w:numPr>
          <w:ilvl w:val="0"/>
          <w:numId w:val="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most use it for?</w:t>
      </w:r>
    </w:p>
    <w:p w14:paraId="35945405" w14:textId="77777777" w:rsidR="00AD13BA" w:rsidRPr="00AD13BA" w:rsidRDefault="00AD13BA" w:rsidP="00AD13BA">
      <w:pPr>
        <w:numPr>
          <w:ilvl w:val="0"/>
          <w:numId w:val="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a nuisance if people use mobiles in public places such as trains and buses?</w:t>
      </w:r>
    </w:p>
    <w:p w14:paraId="166825C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ovies</w:t>
      </w:r>
    </w:p>
    <w:p w14:paraId="347CF9BD" w14:textId="77777777" w:rsidR="00AD13BA" w:rsidRPr="00AD13BA" w:rsidRDefault="00AD13BA" w:rsidP="00AD13BA">
      <w:pPr>
        <w:numPr>
          <w:ilvl w:val="0"/>
          <w:numId w:val="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do you go to the cinema?</w:t>
      </w:r>
    </w:p>
    <w:p w14:paraId="398589F9" w14:textId="77777777" w:rsidR="00AD13BA" w:rsidRPr="00AD13BA" w:rsidRDefault="00AD13BA" w:rsidP="00AD13BA">
      <w:pPr>
        <w:numPr>
          <w:ilvl w:val="0"/>
          <w:numId w:val="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cinema tickets expensive in your country?</w:t>
      </w:r>
    </w:p>
    <w:p w14:paraId="530AE5C8" w14:textId="77777777" w:rsidR="00AD13BA" w:rsidRPr="00AD13BA" w:rsidRDefault="00AD13BA" w:rsidP="00AD13BA">
      <w:pPr>
        <w:numPr>
          <w:ilvl w:val="0"/>
          <w:numId w:val="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of seeing a film at the cinema?</w:t>
      </w:r>
    </w:p>
    <w:p w14:paraId="641DF8B4" w14:textId="77777777" w:rsidR="00AD13BA" w:rsidRPr="00AD13BA" w:rsidRDefault="00AD13BA" w:rsidP="00AD13BA">
      <w:pPr>
        <w:numPr>
          <w:ilvl w:val="0"/>
          <w:numId w:val="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usually watch films alone or with others?</w:t>
      </w:r>
    </w:p>
    <w:p w14:paraId="6CDB036E" w14:textId="77777777" w:rsidR="00AD13BA" w:rsidRPr="00AD13BA" w:rsidRDefault="00AD13BA" w:rsidP="00AD13BA">
      <w:pPr>
        <w:numPr>
          <w:ilvl w:val="0"/>
          <w:numId w:val="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actor would you like to play you in a film?</w:t>
      </w:r>
    </w:p>
    <w:p w14:paraId="291F7E5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useums</w:t>
      </w:r>
    </w:p>
    <w:p w14:paraId="383E67F5" w14:textId="77777777" w:rsidR="00AD13BA" w:rsidRPr="00AD13BA" w:rsidRDefault="00AD13BA" w:rsidP="00AD13BA">
      <w:pPr>
        <w:numPr>
          <w:ilvl w:val="0"/>
          <w:numId w:val="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museums popular in your country?</w:t>
      </w:r>
    </w:p>
    <w:p w14:paraId="4D26FD1E" w14:textId="77777777" w:rsidR="00AD13BA" w:rsidRPr="00AD13BA" w:rsidRDefault="00AD13BA" w:rsidP="00AD13BA">
      <w:pPr>
        <w:numPr>
          <w:ilvl w:val="0"/>
          <w:numId w:val="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d you visit museums when you were a child?</w:t>
      </w:r>
    </w:p>
    <w:p w14:paraId="6BC93CF1" w14:textId="77777777" w:rsidR="00AD13BA" w:rsidRPr="00AD13BA" w:rsidRDefault="00AD13BA" w:rsidP="00AD13BA">
      <w:pPr>
        <w:numPr>
          <w:ilvl w:val="0"/>
          <w:numId w:val="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o visit museums nowadays?</w:t>
      </w:r>
    </w:p>
    <w:p w14:paraId="2233C99C" w14:textId="77777777" w:rsidR="00AD13BA" w:rsidRPr="00AD13BA" w:rsidRDefault="00AD13BA" w:rsidP="00AD13BA">
      <w:pPr>
        <w:numPr>
          <w:ilvl w:val="0"/>
          <w:numId w:val="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you should pay to visit museums?</w:t>
      </w:r>
    </w:p>
    <w:p w14:paraId="37CA3A6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usic</w:t>
      </w:r>
    </w:p>
    <w:p w14:paraId="642FDF0E"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do you listen to music?</w:t>
      </w:r>
    </w:p>
    <w:p w14:paraId="1B8D012B"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do you listen to music?</w:t>
      </w:r>
    </w:p>
    <w:p w14:paraId="0B728360"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kind of music?</w:t>
      </w:r>
    </w:p>
    <w:p w14:paraId="4326A88E"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music an important subject at school in your country?</w:t>
      </w:r>
    </w:p>
    <w:p w14:paraId="3D1D2FA5"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music are (most) popular in your country?</w:t>
      </w:r>
    </w:p>
    <w:p w14:paraId="23B9A18A"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o listen to live music?</w:t>
      </w:r>
    </w:p>
    <w:p w14:paraId="2376E162"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live music popular in your country?</w:t>
      </w:r>
    </w:p>
    <w:p w14:paraId="22B13390"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Have you ever been to a concert before? Or </w:t>
      </w:r>
      <w:proofErr w:type="gramStart"/>
      <w:r w:rsidRPr="00AD13BA">
        <w:rPr>
          <w:rFonts w:ascii="Times New Roman" w:eastAsia="Times New Roman" w:hAnsi="Times New Roman" w:cs="Times New Roman"/>
          <w:color w:val="4D5968"/>
          <w:kern w:val="0"/>
          <w:sz w:val="24"/>
          <w:szCs w:val="24"/>
          <w14:ligatures w14:val="none"/>
        </w:rPr>
        <w:t>Have</w:t>
      </w:r>
      <w:proofErr w:type="gramEnd"/>
      <w:r w:rsidRPr="00AD13BA">
        <w:rPr>
          <w:rFonts w:ascii="Times New Roman" w:eastAsia="Times New Roman" w:hAnsi="Times New Roman" w:cs="Times New Roman"/>
          <w:color w:val="4D5968"/>
          <w:kern w:val="0"/>
          <w:sz w:val="24"/>
          <w:szCs w:val="24"/>
          <w14:ligatures w14:val="none"/>
        </w:rPr>
        <w:t xml:space="preserve"> you ever been to a musical performance?</w:t>
      </w:r>
    </w:p>
    <w:p w14:paraId="0313CF51"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uch time do you spend listening to music every day?</w:t>
      </w:r>
    </w:p>
    <w:p w14:paraId="2A050C27"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your music tastes varied?</w:t>
      </w:r>
    </w:p>
    <w:p w14:paraId="1EAFF0B7"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song?</w:t>
      </w:r>
    </w:p>
    <w:p w14:paraId="5EB25DF7"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like to sing along to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songs?</w:t>
      </w:r>
    </w:p>
    <w:p w14:paraId="7BCBC37D" w14:textId="77777777" w:rsidR="00AD13BA" w:rsidRPr="00AD13BA" w:rsidRDefault="00AD13BA" w:rsidP="00AD13BA">
      <w:pPr>
        <w:numPr>
          <w:ilvl w:val="0"/>
          <w:numId w:val="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you learning to play a musical instrument at the moment?</w:t>
      </w:r>
    </w:p>
    <w:p w14:paraId="53178EC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usical Instruments</w:t>
      </w:r>
    </w:p>
    <w:p w14:paraId="49CDC94D" w14:textId="77777777" w:rsidR="00AD13BA" w:rsidRPr="00AD13BA" w:rsidRDefault="00AD13BA" w:rsidP="00AD13BA">
      <w:pPr>
        <w:numPr>
          <w:ilvl w:val="0"/>
          <w:numId w:val="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important for children to learn to play a musical instrument?</w:t>
      </w:r>
    </w:p>
    <w:p w14:paraId="76B07AB7" w14:textId="77777777" w:rsidR="00AD13BA" w:rsidRPr="00AD13BA" w:rsidRDefault="00AD13BA" w:rsidP="00AD13BA">
      <w:pPr>
        <w:numPr>
          <w:ilvl w:val="0"/>
          <w:numId w:val="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children have to learn to play a musical instrument at school in your country?</w:t>
      </w:r>
    </w:p>
    <w:p w14:paraId="6B60C653" w14:textId="77777777" w:rsidR="00AD13BA" w:rsidRPr="00AD13BA" w:rsidRDefault="00AD13BA" w:rsidP="00AD13BA">
      <w:pPr>
        <w:numPr>
          <w:ilvl w:val="0"/>
          <w:numId w:val="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ever learned to play a musical instrument?</w:t>
      </w:r>
    </w:p>
    <w:p w14:paraId="7AA54420" w14:textId="77777777" w:rsidR="00AD13BA" w:rsidRPr="00AD13BA" w:rsidRDefault="00AD13BA" w:rsidP="00AD13BA">
      <w:pPr>
        <w:numPr>
          <w:ilvl w:val="0"/>
          <w:numId w:val="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is the best age to start learning to play a musical instrument?</w:t>
      </w:r>
    </w:p>
    <w:p w14:paraId="31338812" w14:textId="77777777" w:rsidR="00AD13BA" w:rsidRPr="00AD13BA" w:rsidRDefault="00AD13BA" w:rsidP="00AD13BA">
      <w:pPr>
        <w:numPr>
          <w:ilvl w:val="0"/>
          <w:numId w:val="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would be the most difficult musical instrument to learn to play?</w:t>
      </w:r>
    </w:p>
    <w:p w14:paraId="20F7EB8A" w14:textId="77777777" w:rsidR="00AD13BA" w:rsidRPr="00AD13BA" w:rsidRDefault="00AD13BA" w:rsidP="00AD13BA">
      <w:pPr>
        <w:numPr>
          <w:ilvl w:val="0"/>
          <w:numId w:val="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think it is important to have a sense of </w:t>
      </w:r>
      <w:proofErr w:type="spellStart"/>
      <w:r w:rsidRPr="00AD13BA">
        <w:rPr>
          <w:rFonts w:ascii="Times New Roman" w:eastAsia="Times New Roman" w:hAnsi="Times New Roman" w:cs="Times New Roman"/>
          <w:color w:val="4D5968"/>
          <w:kern w:val="0"/>
          <w:sz w:val="24"/>
          <w:szCs w:val="24"/>
          <w14:ligatures w14:val="none"/>
        </w:rPr>
        <w:t>humour</w:t>
      </w:r>
      <w:proofErr w:type="spellEnd"/>
      <w:r w:rsidRPr="00AD13BA">
        <w:rPr>
          <w:rFonts w:ascii="Times New Roman" w:eastAsia="Times New Roman" w:hAnsi="Times New Roman" w:cs="Times New Roman"/>
          <w:color w:val="4D5968"/>
          <w:kern w:val="0"/>
          <w:sz w:val="24"/>
          <w:szCs w:val="24"/>
          <w14:ligatures w14:val="none"/>
        </w:rPr>
        <w:t>? (Why)?</w:t>
      </w:r>
    </w:p>
    <w:p w14:paraId="6213CE2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proofErr w:type="spellStart"/>
      <w:r w:rsidRPr="00AD13BA">
        <w:rPr>
          <w:rFonts w:ascii="Times New Roman" w:eastAsia="Times New Roman" w:hAnsi="Times New Roman" w:cs="Times New Roman"/>
          <w:color w:val="4D5968"/>
          <w:kern w:val="0"/>
          <w:sz w:val="24"/>
          <w:szCs w:val="24"/>
          <w14:ligatures w14:val="none"/>
        </w:rPr>
        <w:t>Neighbours</w:t>
      </w:r>
      <w:proofErr w:type="spellEnd"/>
    </w:p>
    <w:p w14:paraId="2CD93AF0" w14:textId="77777777" w:rsidR="00AD13BA" w:rsidRPr="00AD13BA" w:rsidRDefault="00AD13BA" w:rsidP="00AD13BA">
      <w:pPr>
        <w:numPr>
          <w:ilvl w:val="0"/>
          <w:numId w:val="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you know the people who live next door to you?</w:t>
      </w:r>
    </w:p>
    <w:p w14:paraId="24B6D192" w14:textId="77777777" w:rsidR="00AD13BA" w:rsidRPr="00AD13BA" w:rsidRDefault="00AD13BA" w:rsidP="00AD13BA">
      <w:pPr>
        <w:numPr>
          <w:ilvl w:val="0"/>
          <w:numId w:val="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do you see each other?</w:t>
      </w:r>
    </w:p>
    <w:p w14:paraId="1492935A" w14:textId="77777777" w:rsidR="00AD13BA" w:rsidRPr="00AD13BA" w:rsidRDefault="00AD13BA" w:rsidP="00AD13BA">
      <w:pPr>
        <w:numPr>
          <w:ilvl w:val="0"/>
          <w:numId w:val="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relationship do you have?</w:t>
      </w:r>
    </w:p>
    <w:p w14:paraId="562B97D8" w14:textId="77777777" w:rsidR="00AD13BA" w:rsidRPr="00AD13BA" w:rsidRDefault="00AD13BA" w:rsidP="00AD13BA">
      <w:pPr>
        <w:numPr>
          <w:ilvl w:val="0"/>
          <w:numId w:val="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How can </w:t>
      </w:r>
      <w:proofErr w:type="spellStart"/>
      <w:r w:rsidRPr="00AD13BA">
        <w:rPr>
          <w:rFonts w:ascii="Times New Roman" w:eastAsia="Times New Roman" w:hAnsi="Times New Roman" w:cs="Times New Roman"/>
          <w:color w:val="4D5968"/>
          <w:kern w:val="0"/>
          <w:sz w:val="24"/>
          <w:szCs w:val="24"/>
          <w14:ligatures w14:val="none"/>
        </w:rPr>
        <w:t>neighbours</w:t>
      </w:r>
      <w:proofErr w:type="spellEnd"/>
      <w:r w:rsidRPr="00AD13BA">
        <w:rPr>
          <w:rFonts w:ascii="Times New Roman" w:eastAsia="Times New Roman" w:hAnsi="Times New Roman" w:cs="Times New Roman"/>
          <w:color w:val="4D5968"/>
          <w:kern w:val="0"/>
          <w:sz w:val="24"/>
          <w:szCs w:val="24"/>
          <w14:ligatures w14:val="none"/>
        </w:rPr>
        <w:t xml:space="preserve"> be helpful?</w:t>
      </w:r>
    </w:p>
    <w:p w14:paraId="616D237E" w14:textId="77777777" w:rsidR="00AD13BA" w:rsidRPr="00AD13BA" w:rsidRDefault="00AD13BA" w:rsidP="00AD13BA">
      <w:pPr>
        <w:numPr>
          <w:ilvl w:val="0"/>
          <w:numId w:val="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kind of problems can people have with their </w:t>
      </w:r>
      <w:proofErr w:type="spellStart"/>
      <w:r w:rsidRPr="00AD13BA">
        <w:rPr>
          <w:rFonts w:ascii="Times New Roman" w:eastAsia="Times New Roman" w:hAnsi="Times New Roman" w:cs="Times New Roman"/>
          <w:color w:val="4D5968"/>
          <w:kern w:val="0"/>
          <w:sz w:val="24"/>
          <w:szCs w:val="24"/>
          <w14:ligatures w14:val="none"/>
        </w:rPr>
        <w:t>neighbours</w:t>
      </w:r>
      <w:proofErr w:type="spellEnd"/>
      <w:r w:rsidRPr="00AD13BA">
        <w:rPr>
          <w:rFonts w:ascii="Times New Roman" w:eastAsia="Times New Roman" w:hAnsi="Times New Roman" w:cs="Times New Roman"/>
          <w:color w:val="4D5968"/>
          <w:kern w:val="0"/>
          <w:sz w:val="24"/>
          <w:szCs w:val="24"/>
          <w14:ligatures w14:val="none"/>
        </w:rPr>
        <w:t xml:space="preserve"> in a big city?</w:t>
      </w:r>
    </w:p>
    <w:p w14:paraId="32F7737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Newspaper And Magazine</w:t>
      </w:r>
    </w:p>
    <w:p w14:paraId="5A146148"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do you prefer reading, newspapers or magazines? </w:t>
      </w:r>
    </w:p>
    <w:p w14:paraId="5AE4FFF0"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 of stories do you like to read about? </w:t>
      </w:r>
    </w:p>
    <w:p w14:paraId="1E3B92E6"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reading a magazine or a newspaper can help you learn a language?</w:t>
      </w:r>
    </w:p>
    <w:p w14:paraId="6E7F4CEE"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some people prefer magazines to newspapers?</w:t>
      </w:r>
    </w:p>
    <w:p w14:paraId="24B73C53"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often read newspapers?</w:t>
      </w:r>
    </w:p>
    <w:p w14:paraId="24920B5B"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to read local news or international news?</w:t>
      </w:r>
    </w:p>
    <w:p w14:paraId="11CA5550"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is more popular where you live, newspapers or magazines?</w:t>
      </w:r>
    </w:p>
    <w:p w14:paraId="1A379AD5"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many people today read newspapers?</w:t>
      </w:r>
    </w:p>
    <w:p w14:paraId="623B9CC4"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the future, do you think more people than today will read magazines or fewer people?</w:t>
      </w:r>
    </w:p>
    <w:p w14:paraId="23F9FEAB" w14:textId="77777777" w:rsidR="00AD13BA" w:rsidRPr="00AD13BA" w:rsidRDefault="00AD13BA" w:rsidP="00AD13BA">
      <w:pPr>
        <w:numPr>
          <w:ilvl w:val="0"/>
          <w:numId w:val="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newspapers will be very important to you in the future?</w:t>
      </w:r>
    </w:p>
    <w:p w14:paraId="48ABBC7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Outdoor Activities</w:t>
      </w:r>
    </w:p>
    <w:p w14:paraId="7F68F81D" w14:textId="77777777" w:rsidR="00AD13BA" w:rsidRPr="00AD13BA" w:rsidRDefault="00AD13BA" w:rsidP="00AD13BA">
      <w:pPr>
        <w:numPr>
          <w:ilvl w:val="0"/>
          <w:numId w:val="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outdoor activities?</w:t>
      </w:r>
    </w:p>
    <w:p w14:paraId="79037228" w14:textId="77777777" w:rsidR="00AD13BA" w:rsidRPr="00AD13BA" w:rsidRDefault="00AD13BA" w:rsidP="00AD13BA">
      <w:pPr>
        <w:numPr>
          <w:ilvl w:val="0"/>
          <w:numId w:val="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outdoor sports do you like?</w:t>
      </w:r>
    </w:p>
    <w:p w14:paraId="143F7207" w14:textId="77777777" w:rsidR="00AD13BA" w:rsidRPr="00AD13BA" w:rsidRDefault="00AD13BA" w:rsidP="00AD13BA">
      <w:pPr>
        <w:numPr>
          <w:ilvl w:val="0"/>
          <w:numId w:val="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uch time do you spend outdoors every week?</w:t>
      </w:r>
    </w:p>
    <w:p w14:paraId="61063601" w14:textId="77777777" w:rsidR="00AD13BA" w:rsidRPr="00AD13BA" w:rsidRDefault="00AD13BA" w:rsidP="00AD13BA">
      <w:pPr>
        <w:numPr>
          <w:ilvl w:val="0"/>
          <w:numId w:val="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outdoor activities are popular in your country?</w:t>
      </w:r>
    </w:p>
    <w:p w14:paraId="4652BEC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atience &amp; Politeness</w:t>
      </w:r>
    </w:p>
    <w:p w14:paraId="6F6E6A4E"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do you think patience is?</w:t>
      </w:r>
    </w:p>
    <w:p w14:paraId="79F11623"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atience is important?</w:t>
      </w:r>
    </w:p>
    <w:p w14:paraId="30EB3AD2"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you are a patient person?</w:t>
      </w:r>
    </w:p>
    <w:p w14:paraId="4B3C58BD"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ever lost your patience?</w:t>
      </w:r>
    </w:p>
    <w:p w14:paraId="65252B51"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you a polite person?</w:t>
      </w:r>
    </w:p>
    <w:p w14:paraId="5DFBA867"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aught you to be polite?</w:t>
      </w:r>
    </w:p>
    <w:p w14:paraId="1A78596D"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important to be polite?</w:t>
      </w:r>
    </w:p>
    <w:p w14:paraId="160B748E" w14:textId="77777777" w:rsidR="00AD13BA" w:rsidRPr="00AD13BA" w:rsidRDefault="00AD13BA" w:rsidP="00AD13BA">
      <w:pPr>
        <w:numPr>
          <w:ilvl w:val="0"/>
          <w:numId w:val="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do if others are not polite to you?</w:t>
      </w:r>
    </w:p>
    <w:p w14:paraId="508329C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ublic Transport</w:t>
      </w:r>
    </w:p>
    <w:p w14:paraId="52E687FD" w14:textId="77777777" w:rsidR="00AD13BA" w:rsidRPr="00AD13BA" w:rsidRDefault="00AD13BA" w:rsidP="00AD13BA">
      <w:pPr>
        <w:numPr>
          <w:ilvl w:val="0"/>
          <w:numId w:val="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ublic transport do you have in your country?</w:t>
      </w:r>
    </w:p>
    <w:p w14:paraId="70FBE6CC" w14:textId="77777777" w:rsidR="00AD13BA" w:rsidRPr="00AD13BA" w:rsidRDefault="00AD13BA" w:rsidP="00AD13BA">
      <w:pPr>
        <w:numPr>
          <w:ilvl w:val="0"/>
          <w:numId w:val="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ublic transport do most people use?</w:t>
      </w:r>
    </w:p>
    <w:p w14:paraId="0AD223E9" w14:textId="77777777" w:rsidR="00AD13BA" w:rsidRPr="00AD13BA" w:rsidRDefault="00AD13BA" w:rsidP="00AD13BA">
      <w:pPr>
        <w:numPr>
          <w:ilvl w:val="0"/>
          <w:numId w:val="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type of public transport?</w:t>
      </w:r>
    </w:p>
    <w:p w14:paraId="3AB8689A" w14:textId="77777777" w:rsidR="00AD13BA" w:rsidRPr="00AD13BA" w:rsidRDefault="00AD13BA" w:rsidP="00AD13BA">
      <w:pPr>
        <w:numPr>
          <w:ilvl w:val="0"/>
          <w:numId w:val="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do when you are travelling on public transport?</w:t>
      </w:r>
    </w:p>
    <w:p w14:paraId="4F91B64F" w14:textId="77777777" w:rsidR="00AD13BA" w:rsidRPr="00AD13BA" w:rsidRDefault="00AD13BA" w:rsidP="00AD13BA">
      <w:pPr>
        <w:numPr>
          <w:ilvl w:val="0"/>
          <w:numId w:val="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ould public transport in your country be improved?</w:t>
      </w:r>
    </w:p>
    <w:p w14:paraId="240BD0C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easons</w:t>
      </w:r>
    </w:p>
    <w:p w14:paraId="745591EC" w14:textId="77777777" w:rsidR="00AD13BA" w:rsidRPr="00AD13BA" w:rsidRDefault="00AD13BA" w:rsidP="00AD13BA">
      <w:pPr>
        <w:numPr>
          <w:ilvl w:val="0"/>
          <w:numId w:val="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season? </w:t>
      </w:r>
    </w:p>
    <w:p w14:paraId="11CC01F3" w14:textId="77777777" w:rsidR="00AD13BA" w:rsidRPr="00AD13BA" w:rsidRDefault="00AD13BA" w:rsidP="00AD13BA">
      <w:pPr>
        <w:numPr>
          <w:ilvl w:val="0"/>
          <w:numId w:val="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ll me about the different seasons in your country.</w:t>
      </w:r>
    </w:p>
    <w:p w14:paraId="5A737A74" w14:textId="77777777" w:rsidR="00AD13BA" w:rsidRPr="00AD13BA" w:rsidRDefault="00AD13BA" w:rsidP="00AD13BA">
      <w:pPr>
        <w:numPr>
          <w:ilvl w:val="0"/>
          <w:numId w:val="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the clothes people wear in your country change with the seasons?</w:t>
      </w:r>
    </w:p>
    <w:p w14:paraId="1B2D904E" w14:textId="77777777" w:rsidR="00AD13BA" w:rsidRPr="00AD13BA" w:rsidRDefault="00AD13BA" w:rsidP="00AD13BA">
      <w:pPr>
        <w:numPr>
          <w:ilvl w:val="0"/>
          <w:numId w:val="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any types of jobs people do in your country change with the seasons?</w:t>
      </w:r>
    </w:p>
    <w:p w14:paraId="3E05C3D9" w14:textId="77777777" w:rsidR="00AD13BA" w:rsidRPr="00AD13BA" w:rsidRDefault="00AD13BA" w:rsidP="00AD13BA">
      <w:pPr>
        <w:numPr>
          <w:ilvl w:val="0"/>
          <w:numId w:val="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ourism popular in a particular season in your country?</w:t>
      </w:r>
    </w:p>
    <w:p w14:paraId="7E37288E" w14:textId="77777777" w:rsidR="00AD13BA" w:rsidRPr="00AD13BA" w:rsidRDefault="00AD13BA" w:rsidP="00AD13BA">
      <w:pPr>
        <w:numPr>
          <w:ilvl w:val="0"/>
          <w:numId w:val="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eason (or weather) do you think is most suitable for work and/or study?</w:t>
      </w:r>
    </w:p>
    <w:p w14:paraId="251BCFC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ports</w:t>
      </w:r>
    </w:p>
    <w:p w14:paraId="36FF4A21"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you play any sports?</w:t>
      </w:r>
    </w:p>
    <w:p w14:paraId="7ACBB458"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watch sports on TV?</w:t>
      </w:r>
    </w:p>
    <w:p w14:paraId="73D2846F"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most popular sport in your country?</w:t>
      </w:r>
    </w:p>
    <w:p w14:paraId="6E2F88E3"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people in your country stay fit?</w:t>
      </w:r>
    </w:p>
    <w:p w14:paraId="30A36254"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important for children to play sports?</w:t>
      </w:r>
    </w:p>
    <w:p w14:paraId="06FFFFB8"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re a lot of sports on television in your country?</w:t>
      </w:r>
    </w:p>
    <w:p w14:paraId="2601E919"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ports do children normally do at school?</w:t>
      </w:r>
    </w:p>
    <w:p w14:paraId="325820DA" w14:textId="77777777" w:rsidR="00AD13BA" w:rsidRPr="00AD13BA" w:rsidRDefault="00AD13BA" w:rsidP="00AD13BA">
      <w:pPr>
        <w:numPr>
          <w:ilvl w:val="0"/>
          <w:numId w:val="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do enough sport these days?</w:t>
      </w:r>
    </w:p>
    <w:p w14:paraId="79F10A9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he internet</w:t>
      </w:r>
    </w:p>
    <w:p w14:paraId="2F2FE998" w14:textId="77777777" w:rsidR="00AD13BA" w:rsidRPr="00AD13BA" w:rsidRDefault="00AD13BA" w:rsidP="00AD13BA">
      <w:pPr>
        <w:numPr>
          <w:ilvl w:val="0"/>
          <w:numId w:val="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use The Internet?</w:t>
      </w:r>
    </w:p>
    <w:p w14:paraId="5C21429C" w14:textId="77777777" w:rsidR="00AD13BA" w:rsidRPr="00AD13BA" w:rsidRDefault="00AD13BA" w:rsidP="00AD13BA">
      <w:pPr>
        <w:numPr>
          <w:ilvl w:val="0"/>
          <w:numId w:val="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children allowed to use The Internet at school in your country? </w:t>
      </w:r>
    </w:p>
    <w:p w14:paraId="03054513" w14:textId="77777777" w:rsidR="00AD13BA" w:rsidRPr="00AD13BA" w:rsidRDefault="00AD13BA" w:rsidP="00AD13BA">
      <w:pPr>
        <w:numPr>
          <w:ilvl w:val="0"/>
          <w:numId w:val="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at The Internet is useful for study?</w:t>
      </w:r>
    </w:p>
    <w:p w14:paraId="7C379AAD" w14:textId="77777777" w:rsidR="00AD13BA" w:rsidRPr="00AD13BA" w:rsidRDefault="00AD13BA" w:rsidP="00AD13BA">
      <w:pPr>
        <w:numPr>
          <w:ilvl w:val="0"/>
          <w:numId w:val="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ever used The Internet to buy something?</w:t>
      </w:r>
    </w:p>
    <w:p w14:paraId="7C35E891" w14:textId="77777777" w:rsidR="00AD13BA" w:rsidRPr="00AD13BA" w:rsidRDefault="00AD13BA" w:rsidP="00AD13BA">
      <w:pPr>
        <w:numPr>
          <w:ilvl w:val="0"/>
          <w:numId w:val="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any dangers in buying things online?</w:t>
      </w:r>
    </w:p>
    <w:p w14:paraId="3B27EE0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he Sea</w:t>
      </w:r>
    </w:p>
    <w:p w14:paraId="05E42771" w14:textId="77777777" w:rsidR="00AD13BA" w:rsidRPr="00AD13BA" w:rsidRDefault="00AD13BA" w:rsidP="00AD13BA">
      <w:pPr>
        <w:numPr>
          <w:ilvl w:val="0"/>
          <w:numId w:val="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o go on holiday by sea?</w:t>
      </w:r>
    </w:p>
    <w:p w14:paraId="1CC9CECE" w14:textId="77777777" w:rsidR="00AD13BA" w:rsidRPr="00AD13BA" w:rsidRDefault="00AD13BA" w:rsidP="00AD13BA">
      <w:pPr>
        <w:numPr>
          <w:ilvl w:val="0"/>
          <w:numId w:val="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many hotels by the sea in your country?</w:t>
      </w:r>
    </w:p>
    <w:p w14:paraId="050F6385" w14:textId="77777777" w:rsidR="00AD13BA" w:rsidRPr="00AD13BA" w:rsidRDefault="00AD13BA" w:rsidP="00AD13BA">
      <w:pPr>
        <w:numPr>
          <w:ilvl w:val="0"/>
          <w:numId w:val="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activities can people do by the sea?</w:t>
      </w:r>
    </w:p>
    <w:p w14:paraId="3A699F03" w14:textId="77777777" w:rsidR="00AD13BA" w:rsidRPr="00AD13BA" w:rsidRDefault="00AD13BA" w:rsidP="00AD13BA">
      <w:pPr>
        <w:numPr>
          <w:ilvl w:val="0"/>
          <w:numId w:val="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do people normally visit the sea when they go on holiday?</w:t>
      </w:r>
    </w:p>
    <w:p w14:paraId="01060AB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iming</w:t>
      </w:r>
    </w:p>
    <w:p w14:paraId="5FD4B82F" w14:textId="77777777" w:rsidR="00AD13BA" w:rsidRPr="00AD13BA" w:rsidRDefault="00AD13BA" w:rsidP="00AD13BA">
      <w:pPr>
        <w:numPr>
          <w:ilvl w:val="0"/>
          <w:numId w:val="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being late acceptable in your culture? </w:t>
      </w:r>
    </w:p>
    <w:p w14:paraId="7EAAD064" w14:textId="77777777" w:rsidR="00AD13BA" w:rsidRPr="00AD13BA" w:rsidRDefault="00AD13BA" w:rsidP="00AD13BA">
      <w:pPr>
        <w:numPr>
          <w:ilvl w:val="0"/>
          <w:numId w:val="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you ever late for appointments? </w:t>
      </w:r>
    </w:p>
    <w:p w14:paraId="7A099884" w14:textId="77777777" w:rsidR="00AD13BA" w:rsidRPr="00AD13BA" w:rsidRDefault="00AD13BA" w:rsidP="00AD13BA">
      <w:pPr>
        <w:numPr>
          <w:ilvl w:val="0"/>
          <w:numId w:val="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type of excuses do you think are alright for lateness?</w:t>
      </w:r>
    </w:p>
    <w:p w14:paraId="5D2CFA76" w14:textId="77777777" w:rsidR="00AD13BA" w:rsidRPr="00AD13BA" w:rsidRDefault="00AD13BA" w:rsidP="00AD13BA">
      <w:pPr>
        <w:numPr>
          <w:ilvl w:val="0"/>
          <w:numId w:val="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feel when someone is late for an appointment with you?</w:t>
      </w:r>
    </w:p>
    <w:p w14:paraId="21915A1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avel</w:t>
      </w:r>
    </w:p>
    <w:p w14:paraId="603AA475" w14:textId="77777777" w:rsidR="00AD13BA" w:rsidRPr="00AD13BA" w:rsidRDefault="00AD13BA" w:rsidP="00AD13BA">
      <w:pPr>
        <w:numPr>
          <w:ilvl w:val="0"/>
          <w:numId w:val="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was the last place you visited on holiday?</w:t>
      </w:r>
    </w:p>
    <w:p w14:paraId="44C416DD" w14:textId="77777777" w:rsidR="00AD13BA" w:rsidRPr="00AD13BA" w:rsidRDefault="00AD13BA" w:rsidP="00AD13BA">
      <w:pPr>
        <w:numPr>
          <w:ilvl w:val="0"/>
          <w:numId w:val="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like to go back there again?</w:t>
      </w:r>
    </w:p>
    <w:p w14:paraId="31ADE784" w14:textId="77777777" w:rsidR="00AD13BA" w:rsidRPr="00AD13BA" w:rsidRDefault="00AD13BA" w:rsidP="00AD13BA">
      <w:pPr>
        <w:numPr>
          <w:ilvl w:val="0"/>
          <w:numId w:val="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tourist destinations do you usually prefer?</w:t>
      </w:r>
    </w:p>
    <w:p w14:paraId="77977483" w14:textId="77777777" w:rsidR="00AD13BA" w:rsidRPr="00AD13BA" w:rsidRDefault="00AD13BA" w:rsidP="00AD13BA">
      <w:pPr>
        <w:numPr>
          <w:ilvl w:val="0"/>
          <w:numId w:val="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s a foreign visitor ever stayed at your home?</w:t>
      </w:r>
    </w:p>
    <w:p w14:paraId="085DC353" w14:textId="77777777" w:rsidR="00AD13BA" w:rsidRPr="00AD13BA" w:rsidRDefault="00AD13BA" w:rsidP="00AD13BA">
      <w:pPr>
        <w:numPr>
          <w:ilvl w:val="0"/>
          <w:numId w:val="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best way to save money while travelling?</w:t>
      </w:r>
    </w:p>
    <w:p w14:paraId="101AF2D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ees</w:t>
      </w:r>
    </w:p>
    <w:p w14:paraId="74E2D19B" w14:textId="77777777" w:rsidR="00AD13BA" w:rsidRPr="00AD13BA" w:rsidRDefault="00AD13BA" w:rsidP="00AD13BA">
      <w:pPr>
        <w:numPr>
          <w:ilvl w:val="0"/>
          <w:numId w:val="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rees?</w:t>
      </w:r>
    </w:p>
    <w:p w14:paraId="3C902DA8" w14:textId="77777777" w:rsidR="00AD13BA" w:rsidRPr="00AD13BA" w:rsidRDefault="00AD13BA" w:rsidP="00AD13BA">
      <w:pPr>
        <w:numPr>
          <w:ilvl w:val="0"/>
          <w:numId w:val="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many trees in your hometown?</w:t>
      </w:r>
    </w:p>
    <w:p w14:paraId="023453BC" w14:textId="77777777" w:rsidR="00AD13BA" w:rsidRPr="00AD13BA" w:rsidRDefault="00AD13BA" w:rsidP="00AD13BA">
      <w:pPr>
        <w:numPr>
          <w:ilvl w:val="0"/>
          <w:numId w:val="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re are enough trees in most cities?</w:t>
      </w:r>
    </w:p>
    <w:p w14:paraId="2C7D14A3" w14:textId="77777777" w:rsidR="00AD13BA" w:rsidRPr="00AD13BA" w:rsidRDefault="00AD13BA" w:rsidP="00AD13BA">
      <w:pPr>
        <w:numPr>
          <w:ilvl w:val="0"/>
          <w:numId w:val="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benefits of planting more trees?</w:t>
      </w:r>
    </w:p>
    <w:p w14:paraId="558D73A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V</w:t>
      </w:r>
    </w:p>
    <w:p w14:paraId="2E9BA91D"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watching TV?</w:t>
      </w:r>
    </w:p>
    <w:p w14:paraId="24B37B47"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do you watch TV?</w:t>
      </w:r>
    </w:p>
    <w:p w14:paraId="148D200C"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kind of TV </w:t>
      </w:r>
      <w:proofErr w:type="spellStart"/>
      <w:r w:rsidRPr="00AD13BA">
        <w:rPr>
          <w:rFonts w:ascii="Times New Roman" w:eastAsia="Times New Roman" w:hAnsi="Times New Roman" w:cs="Times New Roman"/>
          <w:color w:val="4D5968"/>
          <w:kern w:val="0"/>
          <w:sz w:val="24"/>
          <w:szCs w:val="24"/>
          <w14:ligatures w14:val="none"/>
        </w:rPr>
        <w:t>programmes</w:t>
      </w:r>
      <w:proofErr w:type="spellEnd"/>
      <w:r w:rsidRPr="00AD13BA">
        <w:rPr>
          <w:rFonts w:ascii="Times New Roman" w:eastAsia="Times New Roman" w:hAnsi="Times New Roman" w:cs="Times New Roman"/>
          <w:color w:val="4D5968"/>
          <w:kern w:val="0"/>
          <w:sz w:val="24"/>
          <w:szCs w:val="24"/>
          <w14:ligatures w14:val="none"/>
        </w:rPr>
        <w:t xml:space="preserve"> do you like to watch?</w:t>
      </w:r>
    </w:p>
    <w:p w14:paraId="05132A41"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TV show now?</w:t>
      </w:r>
    </w:p>
    <w:p w14:paraId="4B48B470"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wa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show when you were a child?</w:t>
      </w:r>
    </w:p>
    <w:p w14:paraId="3F3F08B3"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most popular TV shows in your country?</w:t>
      </w:r>
    </w:p>
    <w:p w14:paraId="703D96F6"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watching TV shows from other countries?</w:t>
      </w:r>
    </w:p>
    <w:p w14:paraId="05D556B4" w14:textId="77777777" w:rsidR="00AD13BA" w:rsidRPr="00AD13BA" w:rsidRDefault="00AD13BA" w:rsidP="00AD13BA">
      <w:pPr>
        <w:numPr>
          <w:ilvl w:val="0"/>
          <w:numId w:val="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s the internet affected your viewing habits?</w:t>
      </w:r>
    </w:p>
    <w:p w14:paraId="646BEA44" w14:textId="77777777" w:rsidR="00AD13BA" w:rsidRPr="00AD13BA" w:rsidRDefault="00AD13BA" w:rsidP="00AD13BA">
      <w:pPr>
        <w:numPr>
          <w:ilvl w:val="0"/>
          <w:numId w:val="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many hours a day do you spend watching television?</w:t>
      </w:r>
    </w:p>
    <w:p w14:paraId="1B07195C" w14:textId="77777777" w:rsidR="00AD13BA" w:rsidRPr="00AD13BA" w:rsidRDefault="00AD13BA" w:rsidP="00AD13BA">
      <w:pPr>
        <w:numPr>
          <w:ilvl w:val="0"/>
          <w:numId w:val="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children in your country watch too much television?</w:t>
      </w:r>
    </w:p>
    <w:p w14:paraId="7A648C0D" w14:textId="77777777" w:rsidR="00AD13BA" w:rsidRPr="00AD13BA" w:rsidRDefault="00AD13BA" w:rsidP="00AD13BA">
      <w:pPr>
        <w:numPr>
          <w:ilvl w:val="0"/>
          <w:numId w:val="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elevision is useful for education in schools?</w:t>
      </w:r>
    </w:p>
    <w:p w14:paraId="7E5DC04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Volunteer Works</w:t>
      </w:r>
    </w:p>
    <w:p w14:paraId="6DA7A4FC" w14:textId="77777777" w:rsidR="00AD13BA" w:rsidRPr="00AD13BA" w:rsidRDefault="00AD13BA" w:rsidP="00AD13BA">
      <w:pPr>
        <w:numPr>
          <w:ilvl w:val="0"/>
          <w:numId w:val="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ever worked before?</w:t>
      </w:r>
    </w:p>
    <w:p w14:paraId="5371555A" w14:textId="77777777" w:rsidR="00AD13BA" w:rsidRPr="00AD13BA" w:rsidRDefault="00AD13BA" w:rsidP="00AD13BA">
      <w:pPr>
        <w:numPr>
          <w:ilvl w:val="0"/>
          <w:numId w:val="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as your first day at work like?</w:t>
      </w:r>
    </w:p>
    <w:p w14:paraId="3DE436A3" w14:textId="77777777" w:rsidR="00AD13BA" w:rsidRPr="00AD13BA" w:rsidRDefault="00AD13BA" w:rsidP="00AD13BA">
      <w:pPr>
        <w:numPr>
          <w:ilvl w:val="0"/>
          <w:numId w:val="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 participated in any volunteer work?</w:t>
      </w:r>
    </w:p>
    <w:p w14:paraId="7710D5FE" w14:textId="77777777" w:rsidR="00AD13BA" w:rsidRPr="00AD13BA" w:rsidRDefault="00AD13BA" w:rsidP="00AD13BA">
      <w:pPr>
        <w:numPr>
          <w:ilvl w:val="0"/>
          <w:numId w:val="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id you do the volunteer work?</w:t>
      </w:r>
    </w:p>
    <w:p w14:paraId="5BEE55C0" w14:textId="77777777" w:rsidR="00AD13BA" w:rsidRPr="00AD13BA" w:rsidRDefault="00AD13BA" w:rsidP="00AD13BA">
      <w:pPr>
        <w:numPr>
          <w:ilvl w:val="0"/>
          <w:numId w:val="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know any volunteers?</w:t>
      </w:r>
    </w:p>
    <w:p w14:paraId="615C96EA" w14:textId="77777777" w:rsidR="00AD13BA" w:rsidRPr="00AD13BA" w:rsidRDefault="00AD13BA" w:rsidP="00AD13BA">
      <w:pPr>
        <w:numPr>
          <w:ilvl w:val="0"/>
          <w:numId w:val="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define volunteer work?</w:t>
      </w:r>
    </w:p>
    <w:p w14:paraId="38168BF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eather</w:t>
      </w:r>
    </w:p>
    <w:p w14:paraId="540541D9"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s the weather today?</w:t>
      </w:r>
    </w:p>
    <w:p w14:paraId="68BC12F9"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kind of weather?</w:t>
      </w:r>
    </w:p>
    <w:p w14:paraId="1230BEF0"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re any type of weather you really don’t like?</w:t>
      </w:r>
    </w:p>
    <w:p w14:paraId="7319C6EA"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climate like in your country?</w:t>
      </w:r>
    </w:p>
    <w:p w14:paraId="3EF0F505"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es the weather affect people’s lives in your country?</w:t>
      </w:r>
    </w:p>
    <w:p w14:paraId="3CF49DF4"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change in the summer?</w:t>
      </w:r>
    </w:p>
    <w:p w14:paraId="0F5C6B04"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es bad weather ever affect transport in your country?</w:t>
      </w:r>
    </w:p>
    <w:p w14:paraId="678235F8"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ll me about the weather in your country at different times of the year.</w:t>
      </w:r>
    </w:p>
    <w:p w14:paraId="095D49CF"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time of the year did you enjoy the most when you were a child?</w:t>
      </w:r>
    </w:p>
    <w:p w14:paraId="5AE52E17"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usually) pay attention to weather forecasts?</w:t>
      </w:r>
    </w:p>
    <w:p w14:paraId="2526026C"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s the weather changed much in your country in recent years?</w:t>
      </w:r>
    </w:p>
    <w:p w14:paraId="3E37A973"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s the weather usually like in your country (or your hometown)?</w:t>
      </w:r>
    </w:p>
    <w:p w14:paraId="786C6DCD"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s the weather here different from the weather in your home country?</w:t>
      </w:r>
    </w:p>
    <w:p w14:paraId="72BD472F"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say the weather in your hometown is suitable for working (or studying)?</w:t>
      </w:r>
    </w:p>
    <w:p w14:paraId="6260BDB3" w14:textId="77777777" w:rsidR="00AD13BA" w:rsidRPr="00AD13BA" w:rsidRDefault="00AD13BA" w:rsidP="00AD13BA">
      <w:pPr>
        <w:numPr>
          <w:ilvl w:val="0"/>
          <w:numId w:val="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like to move to a place with different weather?</w:t>
      </w:r>
    </w:p>
    <w:p w14:paraId="345A5DF6" w14:textId="77777777" w:rsidR="00AD13BA" w:rsidRPr="00AD13BA" w:rsidRDefault="00AD13BA" w:rsidP="00AD13BA">
      <w:pPr>
        <w:numPr>
          <w:ilvl w:val="0"/>
          <w:numId w:val="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es the weather affect the way that you feel?</w:t>
      </w:r>
    </w:p>
    <w:p w14:paraId="09D3695B" w14:textId="77777777" w:rsidR="00AD13BA" w:rsidRPr="00AD13BA" w:rsidRDefault="00AD13BA" w:rsidP="00AD13BA">
      <w:pPr>
        <w:numPr>
          <w:ilvl w:val="0"/>
          <w:numId w:val="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like the weather in your country?</w:t>
      </w:r>
    </w:p>
    <w:p w14:paraId="0E7D8A60" w14:textId="77777777" w:rsidR="00AD13BA" w:rsidRPr="00AD13BA" w:rsidRDefault="00AD13BA" w:rsidP="00AD13BA">
      <w:pPr>
        <w:numPr>
          <w:ilvl w:val="0"/>
          <w:numId w:val="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the kinds of outside activities people do in your country change when the weather changes?</w:t>
      </w:r>
    </w:p>
    <w:p w14:paraId="01322ED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rk</w:t>
      </w:r>
    </w:p>
    <w:p w14:paraId="7D3B96CA"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have a job right now?</w:t>
      </w:r>
    </w:p>
    <w:p w14:paraId="7214B56C"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enjoy your job?</w:t>
      </w:r>
    </w:p>
    <w:p w14:paraId="1F80E726"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responsibilities do you have at work?</w:t>
      </w:r>
    </w:p>
    <w:p w14:paraId="2F305A79"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your typical day like at work?</w:t>
      </w:r>
    </w:p>
    <w:p w14:paraId="6D0B9A3D"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ould you change about your job?</w:t>
      </w:r>
    </w:p>
    <w:p w14:paraId="7128FE88"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job do you think you will be doing in five years?</w:t>
      </w:r>
    </w:p>
    <w:p w14:paraId="4CB9A8A8"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kills and qualifications are required for this job?</w:t>
      </w:r>
    </w:p>
    <w:p w14:paraId="09881B9D"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get on well with your co-workers?</w:t>
      </w:r>
    </w:p>
    <w:p w14:paraId="4597FCB3" w14:textId="77777777" w:rsidR="00AD13BA" w:rsidRPr="00AD13BA" w:rsidRDefault="00AD13BA" w:rsidP="00AD13BA">
      <w:pPr>
        <w:numPr>
          <w:ilvl w:val="0"/>
          <w:numId w:val="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good work opportunities in your home country?</w:t>
      </w:r>
    </w:p>
    <w:p w14:paraId="72C62E6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riting</w:t>
      </w:r>
    </w:p>
    <w:p w14:paraId="37EE006D" w14:textId="77777777" w:rsidR="00AD13BA" w:rsidRPr="00AD13BA" w:rsidRDefault="00AD13BA" w:rsidP="00AD13BA">
      <w:pPr>
        <w:numPr>
          <w:ilvl w:val="0"/>
          <w:numId w:val="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enjoy writing?</w:t>
      </w:r>
    </w:p>
    <w:p w14:paraId="409330A3" w14:textId="77777777" w:rsidR="00AD13BA" w:rsidRPr="00AD13BA" w:rsidRDefault="00AD13BA" w:rsidP="00AD13BA">
      <w:pPr>
        <w:numPr>
          <w:ilvl w:val="0"/>
          <w:numId w:val="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ge do children normally learn to write in your country? </w:t>
      </w:r>
    </w:p>
    <w:p w14:paraId="69BDAB4A" w14:textId="77777777" w:rsidR="00AD13BA" w:rsidRPr="00AD13BA" w:rsidRDefault="00AD13BA" w:rsidP="00AD13BA">
      <w:pPr>
        <w:numPr>
          <w:ilvl w:val="0"/>
          <w:numId w:val="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d you write a lot when you were a child?</w:t>
      </w:r>
    </w:p>
    <w:p w14:paraId="2C611A10" w14:textId="77777777" w:rsidR="00AD13BA" w:rsidRPr="00AD13BA" w:rsidRDefault="00AD13BA" w:rsidP="00AD13BA">
      <w:pPr>
        <w:numPr>
          <w:ilvl w:val="0"/>
          <w:numId w:val="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you ever write letters?</w:t>
      </w:r>
    </w:p>
    <w:p w14:paraId="2431AC09" w14:textId="77777777" w:rsidR="00AD13BA" w:rsidRPr="00AD13BA" w:rsidRDefault="00AD13BA" w:rsidP="00AD13BA">
      <w:pPr>
        <w:numPr>
          <w:ilvl w:val="0"/>
          <w:numId w:val="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writing letters or sending emails?</w:t>
      </w:r>
    </w:p>
    <w:p w14:paraId="20A18F0B" w14:textId="77777777" w:rsidR="00AD13BA" w:rsidRPr="00AD13BA" w:rsidRDefault="00AD13BA" w:rsidP="00AD13BA">
      <w:pPr>
        <w:shd w:val="clear" w:color="auto" w:fill="FFFFFF"/>
        <w:spacing w:after="120" w:line="240" w:lineRule="auto"/>
        <w:outlineLvl w:val="1"/>
        <w:rPr>
          <w:rFonts w:ascii="Times New Roman" w:eastAsia="Times New Roman" w:hAnsi="Times New Roman" w:cs="Times New Roman"/>
          <w:b/>
          <w:bCs/>
          <w:color w:val="2A3139"/>
          <w:kern w:val="0"/>
          <w:sz w:val="24"/>
          <w:szCs w:val="24"/>
          <w14:ligatures w14:val="none"/>
        </w:rPr>
      </w:pPr>
      <w:r w:rsidRPr="00AD13BA">
        <w:rPr>
          <w:rFonts w:ascii="Times New Roman" w:eastAsia="Times New Roman" w:hAnsi="Times New Roman" w:cs="Times New Roman"/>
          <w:b/>
          <w:bCs/>
          <w:color w:val="2A3139"/>
          <w:kern w:val="0"/>
          <w:sz w:val="24"/>
          <w:szCs w:val="24"/>
          <w14:ligatures w14:val="none"/>
        </w:rPr>
        <w:t>Part 2 IELTS Speaking Topics (Cue Cards)</w:t>
      </w:r>
    </w:p>
    <w:p w14:paraId="70F94E3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dvertisements</w:t>
      </w:r>
    </w:p>
    <w:p w14:paraId="2739ACA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advertisement that persuaded you to buy a product. You should say:</w:t>
      </w:r>
    </w:p>
    <w:p w14:paraId="6AA17070" w14:textId="77777777" w:rsidR="00AD13BA" w:rsidRPr="00AD13BA" w:rsidRDefault="00AD13BA" w:rsidP="00AD13BA">
      <w:pPr>
        <w:numPr>
          <w:ilvl w:val="0"/>
          <w:numId w:val="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dvertisement it was</w:t>
      </w:r>
    </w:p>
    <w:p w14:paraId="4E63567F" w14:textId="77777777" w:rsidR="00AD13BA" w:rsidRPr="00AD13BA" w:rsidRDefault="00AD13BA" w:rsidP="00AD13BA">
      <w:pPr>
        <w:numPr>
          <w:ilvl w:val="0"/>
          <w:numId w:val="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as it shown on TV, radio or newspaper</w:t>
      </w:r>
    </w:p>
    <w:p w14:paraId="53FA2FDC" w14:textId="77777777" w:rsidR="00AD13BA" w:rsidRPr="00AD13BA" w:rsidRDefault="00AD13BA" w:rsidP="00AD13BA">
      <w:pPr>
        <w:numPr>
          <w:ilvl w:val="0"/>
          <w:numId w:val="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as good about that advertisement</w:t>
      </w:r>
    </w:p>
    <w:p w14:paraId="400AF01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think that advertisement made the product seem attractive.</w:t>
      </w:r>
    </w:p>
    <w:p w14:paraId="7EA8EAF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 Challenging Thing You Did</w:t>
      </w:r>
    </w:p>
    <w:p w14:paraId="314B967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challenging thing you have done. You should say:</w:t>
      </w:r>
    </w:p>
    <w:p w14:paraId="3BD85A07" w14:textId="77777777" w:rsidR="00AD13BA" w:rsidRPr="00AD13BA" w:rsidRDefault="00AD13BA" w:rsidP="00AD13BA">
      <w:pPr>
        <w:numPr>
          <w:ilvl w:val="0"/>
          <w:numId w:val="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did it</w:t>
      </w:r>
    </w:p>
    <w:p w14:paraId="76028F9D" w14:textId="77777777" w:rsidR="00AD13BA" w:rsidRPr="00AD13BA" w:rsidRDefault="00AD13BA" w:rsidP="00AD13BA">
      <w:pPr>
        <w:numPr>
          <w:ilvl w:val="0"/>
          <w:numId w:val="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did it</w:t>
      </w:r>
    </w:p>
    <w:p w14:paraId="5B4C6867" w14:textId="77777777" w:rsidR="00AD13BA" w:rsidRPr="00AD13BA" w:rsidRDefault="00AD13BA" w:rsidP="00AD13BA">
      <w:pPr>
        <w:numPr>
          <w:ilvl w:val="0"/>
          <w:numId w:val="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handled this challenge</w:t>
      </w:r>
    </w:p>
    <w:p w14:paraId="1D4E26B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ought it was challenging.</w:t>
      </w:r>
    </w:p>
    <w:p w14:paraId="5A2EFDA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 Person You Know</w:t>
      </w:r>
    </w:p>
    <w:p w14:paraId="57C6206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old person that you know. You should say:</w:t>
      </w:r>
    </w:p>
    <w:p w14:paraId="66D6BBE1" w14:textId="77777777" w:rsidR="00AD13BA" w:rsidRPr="00AD13BA" w:rsidRDefault="00AD13BA" w:rsidP="00AD13BA">
      <w:pPr>
        <w:numPr>
          <w:ilvl w:val="0"/>
          <w:numId w:val="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r relationship is with this person</w:t>
      </w:r>
    </w:p>
    <w:p w14:paraId="56F28F1D" w14:textId="77777777" w:rsidR="00AD13BA" w:rsidRPr="00AD13BA" w:rsidRDefault="00AD13BA" w:rsidP="00AD13BA">
      <w:pPr>
        <w:numPr>
          <w:ilvl w:val="0"/>
          <w:numId w:val="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do you see them</w:t>
      </w:r>
    </w:p>
    <w:p w14:paraId="32692659" w14:textId="77777777" w:rsidR="00AD13BA" w:rsidRPr="00AD13BA" w:rsidRDefault="00AD13BA" w:rsidP="00AD13BA">
      <w:pPr>
        <w:numPr>
          <w:ilvl w:val="0"/>
          <w:numId w:val="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eople think about this person</w:t>
      </w:r>
    </w:p>
    <w:p w14:paraId="06F103D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 them.</w:t>
      </w:r>
    </w:p>
    <w:p w14:paraId="672E25D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escribe a child that you know and like a lot. You should say:</w:t>
      </w:r>
    </w:p>
    <w:p w14:paraId="706E091C" w14:textId="77777777" w:rsidR="00AD13BA" w:rsidRPr="00AD13BA" w:rsidRDefault="00AD13BA" w:rsidP="00AD13BA">
      <w:pPr>
        <w:numPr>
          <w:ilvl w:val="0"/>
          <w:numId w:val="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he child is</w:t>
      </w:r>
    </w:p>
    <w:p w14:paraId="486061DF" w14:textId="77777777" w:rsidR="00AD13BA" w:rsidRPr="00AD13BA" w:rsidRDefault="00AD13BA" w:rsidP="00AD13BA">
      <w:pPr>
        <w:numPr>
          <w:ilvl w:val="0"/>
          <w:numId w:val="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know them</w:t>
      </w:r>
    </w:p>
    <w:p w14:paraId="349774AA" w14:textId="77777777" w:rsidR="00AD13BA" w:rsidRPr="00AD13BA" w:rsidRDefault="00AD13BA" w:rsidP="00AD13BA">
      <w:pPr>
        <w:numPr>
          <w:ilvl w:val="0"/>
          <w:numId w:val="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they enjoy doing</w:t>
      </w:r>
    </w:p>
    <w:p w14:paraId="316370A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 them a lot.</w:t>
      </w:r>
    </w:p>
    <w:p w14:paraId="4EE4A64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one who has had an important influence on your life. You should say:</w:t>
      </w:r>
    </w:p>
    <w:p w14:paraId="34CBF12C" w14:textId="77777777" w:rsidR="00AD13BA" w:rsidRPr="00AD13BA" w:rsidRDefault="00AD13BA" w:rsidP="00AD13BA">
      <w:pPr>
        <w:numPr>
          <w:ilvl w:val="0"/>
          <w:numId w:val="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he person is</w:t>
      </w:r>
    </w:p>
    <w:p w14:paraId="0EEFF6BC" w14:textId="77777777" w:rsidR="00AD13BA" w:rsidRPr="00AD13BA" w:rsidRDefault="00AD13BA" w:rsidP="00AD13BA">
      <w:pPr>
        <w:numPr>
          <w:ilvl w:val="0"/>
          <w:numId w:val="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have known him/her</w:t>
      </w:r>
    </w:p>
    <w:p w14:paraId="26D9444B" w14:textId="77777777" w:rsidR="00AD13BA" w:rsidRPr="00AD13BA" w:rsidRDefault="00AD13BA" w:rsidP="00AD13BA">
      <w:pPr>
        <w:numPr>
          <w:ilvl w:val="0"/>
          <w:numId w:val="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qualities this person has</w:t>
      </w:r>
    </w:p>
    <w:p w14:paraId="781DBB5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they have had such an influence on you.</w:t>
      </w:r>
    </w:p>
    <w:p w14:paraId="27A937D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erson that you think is very interesting. You should say:</w:t>
      </w:r>
    </w:p>
    <w:p w14:paraId="21CF621C" w14:textId="77777777" w:rsidR="00AD13BA" w:rsidRPr="00AD13BA" w:rsidRDefault="00AD13BA" w:rsidP="00AD13BA">
      <w:pPr>
        <w:numPr>
          <w:ilvl w:val="0"/>
          <w:numId w:val="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this person </w:t>
      </w:r>
    </w:p>
    <w:p w14:paraId="2BF39873" w14:textId="77777777" w:rsidR="00AD13BA" w:rsidRPr="00AD13BA" w:rsidRDefault="00AD13BA" w:rsidP="00AD13BA">
      <w:pPr>
        <w:numPr>
          <w:ilvl w:val="0"/>
          <w:numId w:val="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met them</w:t>
      </w:r>
    </w:p>
    <w:p w14:paraId="3B2C4A2C" w14:textId="77777777" w:rsidR="00AD13BA" w:rsidRPr="00AD13BA" w:rsidRDefault="00AD13BA" w:rsidP="00AD13BA">
      <w:pPr>
        <w:numPr>
          <w:ilvl w:val="0"/>
          <w:numId w:val="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y like to talk about</w:t>
      </w:r>
    </w:p>
    <w:p w14:paraId="2D263E0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this person is very interesting.</w:t>
      </w:r>
    </w:p>
    <w:p w14:paraId="2F261CF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very) intelligent person you know. You should say:</w:t>
      </w:r>
    </w:p>
    <w:p w14:paraId="6431C65B" w14:textId="77777777" w:rsidR="00AD13BA" w:rsidRPr="00AD13BA" w:rsidRDefault="00AD13BA" w:rsidP="00AD13BA">
      <w:pPr>
        <w:numPr>
          <w:ilvl w:val="0"/>
          <w:numId w:val="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this person </w:t>
      </w:r>
    </w:p>
    <w:p w14:paraId="64938BB7" w14:textId="77777777" w:rsidR="00AD13BA" w:rsidRPr="00AD13BA" w:rsidRDefault="00AD13BA" w:rsidP="00AD13BA">
      <w:pPr>
        <w:numPr>
          <w:ilvl w:val="0"/>
          <w:numId w:val="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and where you (first) met them (him or her)</w:t>
      </w:r>
    </w:p>
    <w:p w14:paraId="0B63D296" w14:textId="77777777" w:rsidR="00AD13BA" w:rsidRPr="00AD13BA" w:rsidRDefault="00AD13BA" w:rsidP="00AD13BA">
      <w:pPr>
        <w:numPr>
          <w:ilvl w:val="0"/>
          <w:numId w:val="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is person does in life (e.g., work/ study)</w:t>
      </w:r>
    </w:p>
    <w:p w14:paraId="0F92759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this person is intelligent.</w:t>
      </w:r>
    </w:p>
    <w:p w14:paraId="00B53AE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teacher from school. You should say:</w:t>
      </w:r>
    </w:p>
    <w:p w14:paraId="43A19A17" w14:textId="77777777" w:rsidR="00AD13BA" w:rsidRPr="00AD13BA" w:rsidRDefault="00AD13BA" w:rsidP="00AD13BA">
      <w:pPr>
        <w:numPr>
          <w:ilvl w:val="0"/>
          <w:numId w:val="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school he/she taught at</w:t>
      </w:r>
    </w:p>
    <w:p w14:paraId="29A14CF5" w14:textId="77777777" w:rsidR="00AD13BA" w:rsidRPr="00AD13BA" w:rsidRDefault="00AD13BA" w:rsidP="00AD13BA">
      <w:pPr>
        <w:numPr>
          <w:ilvl w:val="0"/>
          <w:numId w:val="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he/she looked like </w:t>
      </w:r>
    </w:p>
    <w:p w14:paraId="2C1227D3" w14:textId="77777777" w:rsidR="00AD13BA" w:rsidRPr="00AD13BA" w:rsidRDefault="00AD13BA" w:rsidP="00AD13BA">
      <w:pPr>
        <w:numPr>
          <w:ilvl w:val="0"/>
          <w:numId w:val="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ubject he/she taught you</w:t>
      </w:r>
    </w:p>
    <w:p w14:paraId="4F8E94C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remember this teacher so well.</w:t>
      </w:r>
    </w:p>
    <w:p w14:paraId="2BEF83C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childhood friend. You should say:</w:t>
      </w:r>
    </w:p>
    <w:p w14:paraId="1E9FDE3C" w14:textId="77777777" w:rsidR="00AD13BA" w:rsidRPr="00AD13BA" w:rsidRDefault="00AD13BA" w:rsidP="00AD13BA">
      <w:pPr>
        <w:numPr>
          <w:ilvl w:val="0"/>
          <w:numId w:val="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he/she is</w:t>
      </w:r>
    </w:p>
    <w:p w14:paraId="761D7551" w14:textId="77777777" w:rsidR="00AD13BA" w:rsidRPr="00AD13BA" w:rsidRDefault="00AD13BA" w:rsidP="00AD13BA">
      <w:pPr>
        <w:numPr>
          <w:ilvl w:val="0"/>
          <w:numId w:val="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met each other</w:t>
      </w:r>
    </w:p>
    <w:p w14:paraId="632A963D" w14:textId="77777777" w:rsidR="00AD13BA" w:rsidRPr="00AD13BA" w:rsidRDefault="00AD13BA" w:rsidP="00AD13BA">
      <w:pPr>
        <w:numPr>
          <w:ilvl w:val="0"/>
          <w:numId w:val="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often did together</w:t>
      </w:r>
    </w:p>
    <w:p w14:paraId="73D29F1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at made you like him/her.</w:t>
      </w:r>
    </w:p>
    <w:p w14:paraId="722D212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erson you know who loves to grow plants (vegetables, fruits, flowers). Please tell me:</w:t>
      </w:r>
    </w:p>
    <w:p w14:paraId="485D7DDB" w14:textId="77777777" w:rsidR="00AD13BA" w:rsidRPr="00AD13BA" w:rsidRDefault="00AD13BA" w:rsidP="00AD13BA">
      <w:pPr>
        <w:numPr>
          <w:ilvl w:val="0"/>
          <w:numId w:val="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this person </w:t>
      </w:r>
    </w:p>
    <w:p w14:paraId="45B20650" w14:textId="77777777" w:rsidR="00AD13BA" w:rsidRPr="00AD13BA" w:rsidRDefault="00AD13BA" w:rsidP="00AD13BA">
      <w:pPr>
        <w:numPr>
          <w:ilvl w:val="0"/>
          <w:numId w:val="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y grow</w:t>
      </w:r>
    </w:p>
    <w:p w14:paraId="59A8F70A" w14:textId="77777777" w:rsidR="00AD13BA" w:rsidRPr="00AD13BA" w:rsidRDefault="00AD13BA" w:rsidP="00AD13BA">
      <w:pPr>
        <w:numPr>
          <w:ilvl w:val="0"/>
          <w:numId w:val="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they grow them</w:t>
      </w:r>
    </w:p>
    <w:p w14:paraId="421A1B8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they enjoy growing plants</w:t>
      </w:r>
    </w:p>
    <w:p w14:paraId="7E9E6B7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resent or gift you have given someone. You should say:</w:t>
      </w:r>
    </w:p>
    <w:p w14:paraId="1E8DD69A" w14:textId="77777777" w:rsidR="00AD13BA" w:rsidRPr="00AD13BA" w:rsidRDefault="00AD13BA" w:rsidP="00AD13BA">
      <w:pPr>
        <w:numPr>
          <w:ilvl w:val="0"/>
          <w:numId w:val="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gave it to</w:t>
      </w:r>
    </w:p>
    <w:p w14:paraId="426E9D19" w14:textId="77777777" w:rsidR="00AD13BA" w:rsidRPr="00AD13BA" w:rsidRDefault="00AD13BA" w:rsidP="00AD13BA">
      <w:pPr>
        <w:numPr>
          <w:ilvl w:val="0"/>
          <w:numId w:val="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resent it was</w:t>
      </w:r>
    </w:p>
    <w:p w14:paraId="288DA90A" w14:textId="77777777" w:rsidR="00AD13BA" w:rsidRPr="00AD13BA" w:rsidRDefault="00AD13BA" w:rsidP="00AD13BA">
      <w:pPr>
        <w:numPr>
          <w:ilvl w:val="0"/>
          <w:numId w:val="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t compared to other presents you have given</w:t>
      </w:r>
    </w:p>
    <w:p w14:paraId="5D9AC01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decided to give this particular gift.</w:t>
      </w:r>
    </w:p>
    <w:p w14:paraId="14C936C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resent or gift someone gave you that you really liked. You should say:</w:t>
      </w:r>
    </w:p>
    <w:p w14:paraId="0647887A" w14:textId="77777777" w:rsidR="00AD13BA" w:rsidRPr="00AD13BA" w:rsidRDefault="00AD13BA" w:rsidP="00AD13BA">
      <w:pPr>
        <w:numPr>
          <w:ilvl w:val="0"/>
          <w:numId w:val="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kind of present it was</w:t>
      </w:r>
    </w:p>
    <w:p w14:paraId="014B606E" w14:textId="77777777" w:rsidR="00AD13BA" w:rsidRPr="00AD13BA" w:rsidRDefault="00AD13BA" w:rsidP="00AD13BA">
      <w:pPr>
        <w:numPr>
          <w:ilvl w:val="0"/>
          <w:numId w:val="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gave it to you</w:t>
      </w:r>
    </w:p>
    <w:p w14:paraId="43BF009A" w14:textId="77777777" w:rsidR="00AD13BA" w:rsidRPr="00AD13BA" w:rsidRDefault="00AD13BA" w:rsidP="00AD13BA">
      <w:pPr>
        <w:numPr>
          <w:ilvl w:val="0"/>
          <w:numId w:val="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were given it</w:t>
      </w:r>
    </w:p>
    <w:p w14:paraId="1186E6F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d it.</w:t>
      </w:r>
    </w:p>
    <w:p w14:paraId="7F5780E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erson who taught you something important. You should say:</w:t>
      </w:r>
    </w:p>
    <w:p w14:paraId="5AF9CCDA" w14:textId="77777777" w:rsidR="00AD13BA" w:rsidRPr="00AD13BA" w:rsidRDefault="00AD13BA" w:rsidP="00AD13BA">
      <w:pPr>
        <w:numPr>
          <w:ilvl w:val="0"/>
          <w:numId w:val="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his person was</w:t>
      </w:r>
    </w:p>
    <w:p w14:paraId="3C34AF6C" w14:textId="77777777" w:rsidR="00AD13BA" w:rsidRPr="00AD13BA" w:rsidRDefault="00AD13BA" w:rsidP="00AD13BA">
      <w:pPr>
        <w:numPr>
          <w:ilvl w:val="0"/>
          <w:numId w:val="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y taught you</w:t>
      </w:r>
    </w:p>
    <w:p w14:paraId="4C3A8F1C" w14:textId="77777777" w:rsidR="00AD13BA" w:rsidRPr="00AD13BA" w:rsidRDefault="00AD13BA" w:rsidP="00AD13BA">
      <w:pPr>
        <w:numPr>
          <w:ilvl w:val="0"/>
          <w:numId w:val="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they taught it to you</w:t>
      </w:r>
    </w:p>
    <w:p w14:paraId="7D910CF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what they taught is important.</w:t>
      </w:r>
    </w:p>
    <w:p w14:paraId="40AA8FB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imal</w:t>
      </w:r>
    </w:p>
    <w:p w14:paraId="6A57ECE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nteresting animal you have seen. You should say:</w:t>
      </w:r>
    </w:p>
    <w:p w14:paraId="4A27D45F" w14:textId="77777777" w:rsidR="00AD13BA" w:rsidRPr="00AD13BA" w:rsidRDefault="00AD13BA" w:rsidP="00AD13BA">
      <w:pPr>
        <w:numPr>
          <w:ilvl w:val="0"/>
          <w:numId w:val="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nimal it was</w:t>
      </w:r>
    </w:p>
    <w:p w14:paraId="750B2FC7" w14:textId="77777777" w:rsidR="00AD13BA" w:rsidRPr="00AD13BA" w:rsidRDefault="00AD13BA" w:rsidP="00AD13BA">
      <w:pPr>
        <w:numPr>
          <w:ilvl w:val="0"/>
          <w:numId w:val="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en and </w:t>
      </w:r>
      <w:proofErr w:type="gramStart"/>
      <w:r w:rsidRPr="00AD13BA">
        <w:rPr>
          <w:rFonts w:ascii="Times New Roman" w:eastAsia="Times New Roman" w:hAnsi="Times New Roman" w:cs="Times New Roman"/>
          <w:color w:val="4D5968"/>
          <w:kern w:val="0"/>
          <w:sz w:val="24"/>
          <w:szCs w:val="24"/>
          <w14:ligatures w14:val="none"/>
        </w:rPr>
        <w:t>Where</w:t>
      </w:r>
      <w:proofErr w:type="gramEnd"/>
      <w:r w:rsidRPr="00AD13BA">
        <w:rPr>
          <w:rFonts w:ascii="Times New Roman" w:eastAsia="Times New Roman" w:hAnsi="Times New Roman" w:cs="Times New Roman"/>
          <w:color w:val="4D5968"/>
          <w:kern w:val="0"/>
          <w:sz w:val="24"/>
          <w:szCs w:val="24"/>
          <w14:ligatures w14:val="none"/>
        </w:rPr>
        <w:t xml:space="preserve"> you saw it</w:t>
      </w:r>
    </w:p>
    <w:p w14:paraId="4934DB61" w14:textId="77777777" w:rsidR="00AD13BA" w:rsidRPr="00AD13BA" w:rsidRDefault="00AD13BA" w:rsidP="00AD13BA">
      <w:pPr>
        <w:numPr>
          <w:ilvl w:val="0"/>
          <w:numId w:val="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feel about this animal</w:t>
      </w:r>
    </w:p>
    <w:p w14:paraId="0BD0FC4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this animal is interesting.</w:t>
      </w:r>
    </w:p>
    <w:p w14:paraId="6B6AA95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t</w:t>
      </w:r>
    </w:p>
    <w:p w14:paraId="75EFA3B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painting you would like to have in your home. You should say:</w:t>
      </w:r>
    </w:p>
    <w:p w14:paraId="056831A5" w14:textId="77777777" w:rsidR="00AD13BA" w:rsidRPr="00AD13BA" w:rsidRDefault="00AD13BA" w:rsidP="00AD13BA">
      <w:pPr>
        <w:numPr>
          <w:ilvl w:val="0"/>
          <w:numId w:val="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it</w:t>
      </w:r>
    </w:p>
    <w:p w14:paraId="09454729" w14:textId="77777777" w:rsidR="00AD13BA" w:rsidRPr="00AD13BA" w:rsidRDefault="00AD13BA" w:rsidP="00AD13BA">
      <w:pPr>
        <w:numPr>
          <w:ilvl w:val="0"/>
          <w:numId w:val="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know about it</w:t>
      </w:r>
    </w:p>
    <w:p w14:paraId="41C7968F" w14:textId="77777777" w:rsidR="00AD13BA" w:rsidRPr="00AD13BA" w:rsidRDefault="00AD13BA" w:rsidP="00AD13BA">
      <w:pPr>
        <w:numPr>
          <w:ilvl w:val="0"/>
          <w:numId w:val="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uch it would cost you</w:t>
      </w:r>
    </w:p>
    <w:p w14:paraId="20E7BB4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want to have it in your home.</w:t>
      </w:r>
    </w:p>
    <w:p w14:paraId="75093A2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 xml:space="preserve">A Time When Someone </w:t>
      </w:r>
      <w:proofErr w:type="spellStart"/>
      <w:r w:rsidRPr="00AD13BA">
        <w:rPr>
          <w:rFonts w:ascii="Times New Roman" w:eastAsia="Times New Roman" w:hAnsi="Times New Roman" w:cs="Times New Roman"/>
          <w:color w:val="4D5968"/>
          <w:kern w:val="0"/>
          <w:sz w:val="24"/>
          <w:szCs w:val="24"/>
          <w14:ligatures w14:val="none"/>
        </w:rPr>
        <w:t>Apologised</w:t>
      </w:r>
      <w:proofErr w:type="spellEnd"/>
      <w:r w:rsidRPr="00AD13BA">
        <w:rPr>
          <w:rFonts w:ascii="Times New Roman" w:eastAsia="Times New Roman" w:hAnsi="Times New Roman" w:cs="Times New Roman"/>
          <w:color w:val="4D5968"/>
          <w:kern w:val="0"/>
          <w:sz w:val="24"/>
          <w:szCs w:val="24"/>
          <w14:ligatures w14:val="none"/>
        </w:rPr>
        <w:t xml:space="preserve"> </w:t>
      </w:r>
      <w:proofErr w:type="gramStart"/>
      <w:r w:rsidRPr="00AD13BA">
        <w:rPr>
          <w:rFonts w:ascii="Times New Roman" w:eastAsia="Times New Roman" w:hAnsi="Times New Roman" w:cs="Times New Roman"/>
          <w:color w:val="4D5968"/>
          <w:kern w:val="0"/>
          <w:sz w:val="24"/>
          <w:szCs w:val="24"/>
          <w14:ligatures w14:val="none"/>
        </w:rPr>
        <w:t>To</w:t>
      </w:r>
      <w:proofErr w:type="gramEnd"/>
      <w:r w:rsidRPr="00AD13BA">
        <w:rPr>
          <w:rFonts w:ascii="Times New Roman" w:eastAsia="Times New Roman" w:hAnsi="Times New Roman" w:cs="Times New Roman"/>
          <w:color w:val="4D5968"/>
          <w:kern w:val="0"/>
          <w:sz w:val="24"/>
          <w:szCs w:val="24"/>
          <w14:ligatures w14:val="none"/>
        </w:rPr>
        <w:t xml:space="preserve"> You </w:t>
      </w:r>
    </w:p>
    <w:p w14:paraId="7E0911C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a time when someone </w:t>
      </w:r>
      <w:proofErr w:type="spellStart"/>
      <w:r w:rsidRPr="00AD13BA">
        <w:rPr>
          <w:rFonts w:ascii="Times New Roman" w:eastAsia="Times New Roman" w:hAnsi="Times New Roman" w:cs="Times New Roman"/>
          <w:color w:val="4D5968"/>
          <w:kern w:val="0"/>
          <w:sz w:val="24"/>
          <w:szCs w:val="24"/>
          <w14:ligatures w14:val="none"/>
        </w:rPr>
        <w:t>apologised</w:t>
      </w:r>
      <w:proofErr w:type="spellEnd"/>
      <w:r w:rsidRPr="00AD13BA">
        <w:rPr>
          <w:rFonts w:ascii="Times New Roman" w:eastAsia="Times New Roman" w:hAnsi="Times New Roman" w:cs="Times New Roman"/>
          <w:color w:val="4D5968"/>
          <w:kern w:val="0"/>
          <w:sz w:val="24"/>
          <w:szCs w:val="24"/>
          <w14:ligatures w14:val="none"/>
        </w:rPr>
        <w:t xml:space="preserve"> to you. You should say:</w:t>
      </w:r>
    </w:p>
    <w:p w14:paraId="3CFC0C3C" w14:textId="77777777" w:rsidR="00AD13BA" w:rsidRPr="00AD13BA" w:rsidRDefault="00AD13BA" w:rsidP="00AD13BA">
      <w:pPr>
        <w:numPr>
          <w:ilvl w:val="0"/>
          <w:numId w:val="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this happened</w:t>
      </w:r>
    </w:p>
    <w:p w14:paraId="2C6E26E6" w14:textId="77777777" w:rsidR="00AD13BA" w:rsidRPr="00AD13BA" w:rsidRDefault="00AD13BA" w:rsidP="00AD13BA">
      <w:pPr>
        <w:numPr>
          <w:ilvl w:val="0"/>
          <w:numId w:val="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were doing</w:t>
      </w:r>
    </w:p>
    <w:p w14:paraId="18D71BE0" w14:textId="77777777" w:rsidR="00AD13BA" w:rsidRPr="00AD13BA" w:rsidRDefault="00AD13BA" w:rsidP="00AD13BA">
      <w:pPr>
        <w:numPr>
          <w:ilvl w:val="0"/>
          <w:numId w:val="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o </w:t>
      </w:r>
      <w:proofErr w:type="spellStart"/>
      <w:r w:rsidRPr="00AD13BA">
        <w:rPr>
          <w:rFonts w:ascii="Times New Roman" w:eastAsia="Times New Roman" w:hAnsi="Times New Roman" w:cs="Times New Roman"/>
          <w:color w:val="4D5968"/>
          <w:kern w:val="0"/>
          <w:sz w:val="24"/>
          <w:szCs w:val="24"/>
          <w14:ligatures w14:val="none"/>
        </w:rPr>
        <w:t>apologised</w:t>
      </w:r>
      <w:proofErr w:type="spellEnd"/>
      <w:r w:rsidRPr="00AD13BA">
        <w:rPr>
          <w:rFonts w:ascii="Times New Roman" w:eastAsia="Times New Roman" w:hAnsi="Times New Roman" w:cs="Times New Roman"/>
          <w:color w:val="4D5968"/>
          <w:kern w:val="0"/>
          <w:sz w:val="24"/>
          <w:szCs w:val="24"/>
          <w14:ligatures w14:val="none"/>
        </w:rPr>
        <w:t xml:space="preserve"> to you</w:t>
      </w:r>
    </w:p>
    <w:p w14:paraId="0F551D7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and explain why they </w:t>
      </w:r>
      <w:proofErr w:type="spellStart"/>
      <w:r w:rsidRPr="00AD13BA">
        <w:rPr>
          <w:rFonts w:ascii="Times New Roman" w:eastAsia="Times New Roman" w:hAnsi="Times New Roman" w:cs="Times New Roman"/>
          <w:color w:val="4D5968"/>
          <w:kern w:val="0"/>
          <w:sz w:val="24"/>
          <w:szCs w:val="24"/>
          <w14:ligatures w14:val="none"/>
        </w:rPr>
        <w:t>apologised</w:t>
      </w:r>
      <w:proofErr w:type="spellEnd"/>
      <w:r w:rsidRPr="00AD13BA">
        <w:rPr>
          <w:rFonts w:ascii="Times New Roman" w:eastAsia="Times New Roman" w:hAnsi="Times New Roman" w:cs="Times New Roman"/>
          <w:color w:val="4D5968"/>
          <w:kern w:val="0"/>
          <w:sz w:val="24"/>
          <w:szCs w:val="24"/>
          <w14:ligatures w14:val="none"/>
        </w:rPr>
        <w:t xml:space="preserve"> to you.</w:t>
      </w:r>
    </w:p>
    <w:p w14:paraId="4F5753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ooks</w:t>
      </w:r>
    </w:p>
    <w:p w14:paraId="6424070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book you are reading now or have read recently. You should say: </w:t>
      </w:r>
    </w:p>
    <w:p w14:paraId="552F08D0" w14:textId="77777777" w:rsidR="00AD13BA" w:rsidRPr="00AD13BA" w:rsidRDefault="00AD13BA" w:rsidP="00AD13BA">
      <w:pPr>
        <w:numPr>
          <w:ilvl w:val="0"/>
          <w:numId w:val="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How and </w:t>
      </w:r>
      <w:proofErr w:type="gramStart"/>
      <w:r w:rsidRPr="00AD13BA">
        <w:rPr>
          <w:rFonts w:ascii="Times New Roman" w:eastAsia="Times New Roman" w:hAnsi="Times New Roman" w:cs="Times New Roman"/>
          <w:color w:val="4D5968"/>
          <w:kern w:val="0"/>
          <w:sz w:val="24"/>
          <w:szCs w:val="24"/>
          <w14:ligatures w14:val="none"/>
        </w:rPr>
        <w:t>why</w:t>
      </w:r>
      <w:proofErr w:type="gramEnd"/>
      <w:r w:rsidRPr="00AD13BA">
        <w:rPr>
          <w:rFonts w:ascii="Times New Roman" w:eastAsia="Times New Roman" w:hAnsi="Times New Roman" w:cs="Times New Roman"/>
          <w:color w:val="4D5968"/>
          <w:kern w:val="0"/>
          <w:sz w:val="24"/>
          <w:szCs w:val="24"/>
          <w14:ligatures w14:val="none"/>
        </w:rPr>
        <w:t xml:space="preserve"> you got it</w:t>
      </w:r>
    </w:p>
    <w:p w14:paraId="0871E8E9" w14:textId="77777777" w:rsidR="00AD13BA" w:rsidRPr="00AD13BA" w:rsidRDefault="00AD13BA" w:rsidP="00AD13BA">
      <w:pPr>
        <w:numPr>
          <w:ilvl w:val="0"/>
          <w:numId w:val="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it took you to read it, or how long you have been reading it</w:t>
      </w:r>
    </w:p>
    <w:p w14:paraId="1500E1DA" w14:textId="77777777" w:rsidR="00AD13BA" w:rsidRPr="00AD13BA" w:rsidRDefault="00AD13BA" w:rsidP="00AD13BA">
      <w:pPr>
        <w:numPr>
          <w:ilvl w:val="0"/>
          <w:numId w:val="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book it is</w:t>
      </w:r>
    </w:p>
    <w:p w14:paraId="5DE52C4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would like to read something else similar or not, and why</w:t>
      </w:r>
    </w:p>
    <w:p w14:paraId="3BE18A7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book you have never read but would like to read. You should mention:</w:t>
      </w:r>
    </w:p>
    <w:p w14:paraId="568916A6" w14:textId="77777777" w:rsidR="00AD13BA" w:rsidRPr="00AD13BA" w:rsidRDefault="00AD13BA" w:rsidP="00AD13BA">
      <w:pPr>
        <w:numPr>
          <w:ilvl w:val="0"/>
          <w:numId w:val="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well-known it is</w:t>
      </w:r>
    </w:p>
    <w:p w14:paraId="6436B2F9" w14:textId="77777777" w:rsidR="00AD13BA" w:rsidRPr="00AD13BA" w:rsidRDefault="00AD13BA" w:rsidP="00AD13BA">
      <w:pPr>
        <w:numPr>
          <w:ilvl w:val="0"/>
          <w:numId w:val="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would like to read it</w:t>
      </w:r>
    </w:p>
    <w:p w14:paraId="217CDE0A" w14:textId="77777777" w:rsidR="00AD13BA" w:rsidRPr="00AD13BA" w:rsidRDefault="00AD13BA" w:rsidP="00AD13BA">
      <w:pPr>
        <w:numPr>
          <w:ilvl w:val="0"/>
          <w:numId w:val="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have never read it before</w:t>
      </w:r>
    </w:p>
    <w:p w14:paraId="4E5EE87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how you think it will compare to other books you have read</w:t>
      </w:r>
    </w:p>
    <w:p w14:paraId="2A091E5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book or novel you recently read. Please tell me:</w:t>
      </w:r>
    </w:p>
    <w:p w14:paraId="3ADD7B72" w14:textId="77777777" w:rsidR="00AD13BA" w:rsidRPr="00AD13BA" w:rsidRDefault="00AD13BA" w:rsidP="00AD13BA">
      <w:pPr>
        <w:numPr>
          <w:ilvl w:val="0"/>
          <w:numId w:val="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wrote this</w:t>
      </w:r>
    </w:p>
    <w:p w14:paraId="5DD592B6" w14:textId="77777777" w:rsidR="00AD13BA" w:rsidRPr="00AD13BA" w:rsidRDefault="00AD13BA" w:rsidP="00AD13BA">
      <w:pPr>
        <w:numPr>
          <w:ilvl w:val="0"/>
          <w:numId w:val="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 about</w:t>
      </w:r>
    </w:p>
    <w:p w14:paraId="656A4933" w14:textId="77777777" w:rsidR="00AD13BA" w:rsidRPr="00AD13BA" w:rsidRDefault="00AD13BA" w:rsidP="00AD13BA">
      <w:pPr>
        <w:numPr>
          <w:ilvl w:val="0"/>
          <w:numId w:val="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if you enjoyed reading it </w:t>
      </w:r>
    </w:p>
    <w:p w14:paraId="398717B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why do you think you will read the book again or not? </w:t>
      </w:r>
    </w:p>
    <w:p w14:paraId="0EA6DBA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uildings</w:t>
      </w:r>
    </w:p>
    <w:p w14:paraId="324519F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building that you particularly like. You should say:</w:t>
      </w:r>
    </w:p>
    <w:p w14:paraId="2000F397" w14:textId="77777777" w:rsidR="00AD13BA" w:rsidRPr="00AD13BA" w:rsidRDefault="00AD13BA" w:rsidP="00AD13BA">
      <w:pPr>
        <w:numPr>
          <w:ilvl w:val="0"/>
          <w:numId w:val="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the building is</w:t>
      </w:r>
    </w:p>
    <w:p w14:paraId="5F8DB4CE" w14:textId="77777777" w:rsidR="00AD13BA" w:rsidRPr="00AD13BA" w:rsidRDefault="00AD13BA" w:rsidP="00AD13BA">
      <w:pPr>
        <w:numPr>
          <w:ilvl w:val="0"/>
          <w:numId w:val="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s like</w:t>
      </w:r>
    </w:p>
    <w:p w14:paraId="5A5E3194" w14:textId="77777777" w:rsidR="00AD13BA" w:rsidRPr="00AD13BA" w:rsidRDefault="00AD13BA" w:rsidP="00AD13BA">
      <w:pPr>
        <w:numPr>
          <w:ilvl w:val="0"/>
          <w:numId w:val="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can do there</w:t>
      </w:r>
    </w:p>
    <w:p w14:paraId="6AA0E66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 this building.</w:t>
      </w:r>
    </w:p>
    <w:p w14:paraId="39B5313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usiness</w:t>
      </w:r>
    </w:p>
    <w:p w14:paraId="772D5B8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mall business you want to start. You should say:</w:t>
      </w:r>
    </w:p>
    <w:p w14:paraId="221E0AE3" w14:textId="77777777" w:rsidR="00AD13BA" w:rsidRPr="00AD13BA" w:rsidRDefault="00AD13BA" w:rsidP="00AD13BA">
      <w:pPr>
        <w:numPr>
          <w:ilvl w:val="0"/>
          <w:numId w:val="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business it would be</w:t>
      </w:r>
    </w:p>
    <w:p w14:paraId="75947835" w14:textId="77777777" w:rsidR="00AD13BA" w:rsidRPr="00AD13BA" w:rsidRDefault="00AD13BA" w:rsidP="00AD13BA">
      <w:pPr>
        <w:numPr>
          <w:ilvl w:val="0"/>
          <w:numId w:val="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want to start it</w:t>
      </w:r>
    </w:p>
    <w:p w14:paraId="5BD48FF9" w14:textId="77777777" w:rsidR="00AD13BA" w:rsidRPr="00AD13BA" w:rsidRDefault="00AD13BA" w:rsidP="00AD13BA">
      <w:pPr>
        <w:numPr>
          <w:ilvl w:val="0"/>
          <w:numId w:val="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have not started it yet</w:t>
      </w:r>
    </w:p>
    <w:p w14:paraId="04A4341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want to start this business.</w:t>
      </w:r>
    </w:p>
    <w:p w14:paraId="2A6E96F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uccessful small business that you know about. You should say:</w:t>
      </w:r>
    </w:p>
    <w:p w14:paraId="6FA2684E" w14:textId="77777777" w:rsidR="00AD13BA" w:rsidRPr="00AD13BA" w:rsidRDefault="00AD13BA" w:rsidP="00AD13BA">
      <w:pPr>
        <w:numPr>
          <w:ilvl w:val="0"/>
          <w:numId w:val="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business/company it is</w:t>
      </w:r>
    </w:p>
    <w:p w14:paraId="44886BBA" w14:textId="77777777" w:rsidR="00AD13BA" w:rsidRPr="00AD13BA" w:rsidRDefault="00AD13BA" w:rsidP="00AD13BA">
      <w:pPr>
        <w:numPr>
          <w:ilvl w:val="0"/>
          <w:numId w:val="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is business does</w:t>
      </w:r>
    </w:p>
    <w:p w14:paraId="40998DEB" w14:textId="77777777" w:rsidR="00AD13BA" w:rsidRPr="00AD13BA" w:rsidRDefault="00AD13BA" w:rsidP="00AD13BA">
      <w:pPr>
        <w:numPr>
          <w:ilvl w:val="0"/>
          <w:numId w:val="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know about this business</w:t>
      </w:r>
    </w:p>
    <w:p w14:paraId="5DE657E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this business/company is successful.</w:t>
      </w:r>
    </w:p>
    <w:p w14:paraId="68C7D39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hange</w:t>
      </w:r>
    </w:p>
    <w:p w14:paraId="550E614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ositive change in your life. You should say:</w:t>
      </w:r>
    </w:p>
    <w:p w14:paraId="23B633C3" w14:textId="77777777" w:rsidR="00AD13BA" w:rsidRPr="00AD13BA" w:rsidRDefault="00AD13BA" w:rsidP="00AD13BA">
      <w:pPr>
        <w:numPr>
          <w:ilvl w:val="0"/>
          <w:numId w:val="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the change was about</w:t>
      </w:r>
    </w:p>
    <w:p w14:paraId="1FEC9350" w14:textId="77777777" w:rsidR="00AD13BA" w:rsidRPr="00AD13BA" w:rsidRDefault="00AD13BA" w:rsidP="00AD13BA">
      <w:pPr>
        <w:numPr>
          <w:ilvl w:val="0"/>
          <w:numId w:val="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it happened</w:t>
      </w:r>
    </w:p>
    <w:p w14:paraId="51DC24E0" w14:textId="77777777" w:rsidR="00AD13BA" w:rsidRPr="00AD13BA" w:rsidRDefault="00AD13BA" w:rsidP="00AD13BA">
      <w:pPr>
        <w:numPr>
          <w:ilvl w:val="0"/>
          <w:numId w:val="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details of the change that happened</w:t>
      </w:r>
    </w:p>
    <w:p w14:paraId="057F83C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describe how it affected you later in life.</w:t>
      </w:r>
    </w:p>
    <w:p w14:paraId="07EF8AC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lothes</w:t>
      </w:r>
    </w:p>
    <w:p w14:paraId="0BAB456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piece of clothing. You should say:</w:t>
      </w:r>
    </w:p>
    <w:p w14:paraId="4491CC0B" w14:textId="77777777" w:rsidR="00AD13BA" w:rsidRPr="00AD13BA" w:rsidRDefault="00AD13BA" w:rsidP="00AD13BA">
      <w:pPr>
        <w:numPr>
          <w:ilvl w:val="0"/>
          <w:numId w:val="8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got it</w:t>
      </w:r>
    </w:p>
    <w:p w14:paraId="284D9D1C" w14:textId="77777777" w:rsidR="00AD13BA" w:rsidRPr="00AD13BA" w:rsidRDefault="00AD13BA" w:rsidP="00AD13BA">
      <w:pPr>
        <w:numPr>
          <w:ilvl w:val="0"/>
          <w:numId w:val="8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often wear it</w:t>
      </w:r>
    </w:p>
    <w:p w14:paraId="44911037" w14:textId="77777777" w:rsidR="00AD13BA" w:rsidRPr="00AD13BA" w:rsidRDefault="00AD13BA" w:rsidP="00AD13BA">
      <w:pPr>
        <w:numPr>
          <w:ilvl w:val="0"/>
          <w:numId w:val="8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wear it</w:t>
      </w:r>
    </w:p>
    <w:p w14:paraId="0C27EE0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And explain why i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piece of clothing.</w:t>
      </w:r>
    </w:p>
    <w:p w14:paraId="72E3CA3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uniform you have worn (such as a school or company uniform). You should say:</w:t>
      </w:r>
    </w:p>
    <w:p w14:paraId="27D1EFAF" w14:textId="77777777" w:rsidR="00AD13BA" w:rsidRPr="00AD13BA" w:rsidRDefault="00AD13BA" w:rsidP="00AD13BA">
      <w:pPr>
        <w:numPr>
          <w:ilvl w:val="0"/>
          <w:numId w:val="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ed like</w:t>
      </w:r>
    </w:p>
    <w:p w14:paraId="3BE4D388" w14:textId="77777777" w:rsidR="00AD13BA" w:rsidRPr="00AD13BA" w:rsidRDefault="00AD13BA" w:rsidP="00AD13BA">
      <w:pPr>
        <w:numPr>
          <w:ilvl w:val="0"/>
          <w:numId w:val="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and where you needed to wear this uniform</w:t>
      </w:r>
    </w:p>
    <w:p w14:paraId="5493E2C5" w14:textId="77777777" w:rsidR="00AD13BA" w:rsidRPr="00AD13BA" w:rsidRDefault="00AD13BA" w:rsidP="00AD13BA">
      <w:pPr>
        <w:numPr>
          <w:ilvl w:val="0"/>
          <w:numId w:val="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paid for this uniform</w:t>
      </w:r>
    </w:p>
    <w:p w14:paraId="486F7BA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felt about that uniform.</w:t>
      </w:r>
    </w:p>
    <w:p w14:paraId="77E7989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ity</w:t>
      </w:r>
    </w:p>
    <w:p w14:paraId="0AD5104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city or a city you have visited that you like very much. You should say:</w:t>
      </w:r>
    </w:p>
    <w:p w14:paraId="2ADD40CA" w14:textId="77777777" w:rsidR="00AD13BA" w:rsidRPr="00AD13BA" w:rsidRDefault="00AD13BA" w:rsidP="00AD13BA">
      <w:pPr>
        <w:numPr>
          <w:ilvl w:val="0"/>
          <w:numId w:val="8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its name and where it is</w:t>
      </w:r>
    </w:p>
    <w:p w14:paraId="050B618C" w14:textId="77777777" w:rsidR="00AD13BA" w:rsidRPr="00AD13BA" w:rsidRDefault="00AD13BA" w:rsidP="00AD13BA">
      <w:pPr>
        <w:numPr>
          <w:ilvl w:val="0"/>
          <w:numId w:val="8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visited it.</w:t>
      </w:r>
    </w:p>
    <w:p w14:paraId="20A9FB5F" w14:textId="77777777" w:rsidR="00AD13BA" w:rsidRPr="00AD13BA" w:rsidRDefault="00AD13BA" w:rsidP="00AD13BA">
      <w:pPr>
        <w:numPr>
          <w:ilvl w:val="0"/>
          <w:numId w:val="8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liked it</w:t>
      </w:r>
    </w:p>
    <w:p w14:paraId="341D383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the major attractions in this city are</w:t>
      </w:r>
    </w:p>
    <w:p w14:paraId="600355F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Company</w:t>
      </w:r>
    </w:p>
    <w:p w14:paraId="7B070FA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an </w:t>
      </w:r>
      <w:proofErr w:type="spellStart"/>
      <w:r w:rsidRPr="00AD13BA">
        <w:rPr>
          <w:rFonts w:ascii="Times New Roman" w:eastAsia="Times New Roman" w:hAnsi="Times New Roman" w:cs="Times New Roman"/>
          <w:color w:val="4D5968"/>
          <w:kern w:val="0"/>
          <w:sz w:val="24"/>
          <w:szCs w:val="24"/>
          <w14:ligatures w14:val="none"/>
        </w:rPr>
        <w:t>organisation</w:t>
      </w:r>
      <w:proofErr w:type="spellEnd"/>
      <w:r w:rsidRPr="00AD13BA">
        <w:rPr>
          <w:rFonts w:ascii="Times New Roman" w:eastAsia="Times New Roman" w:hAnsi="Times New Roman" w:cs="Times New Roman"/>
          <w:color w:val="4D5968"/>
          <w:kern w:val="0"/>
          <w:sz w:val="24"/>
          <w:szCs w:val="24"/>
          <w14:ligatures w14:val="none"/>
        </w:rPr>
        <w:t xml:space="preserve"> or a company that you know. Please say</w:t>
      </w:r>
    </w:p>
    <w:p w14:paraId="58F112DF" w14:textId="77777777" w:rsidR="00AD13BA" w:rsidRPr="00AD13BA" w:rsidRDefault="00AD13BA" w:rsidP="00AD13BA">
      <w:pPr>
        <w:numPr>
          <w:ilvl w:val="0"/>
          <w:numId w:val="8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big is it?</w:t>
      </w:r>
    </w:p>
    <w:p w14:paraId="336DE9AD" w14:textId="77777777" w:rsidR="00AD13BA" w:rsidRPr="00AD13BA" w:rsidRDefault="00AD13BA" w:rsidP="00AD13BA">
      <w:pPr>
        <w:numPr>
          <w:ilvl w:val="0"/>
          <w:numId w:val="8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find this company to be successful? Why?</w:t>
      </w:r>
    </w:p>
    <w:p w14:paraId="1AAA6492" w14:textId="77777777" w:rsidR="00AD13BA" w:rsidRPr="00AD13BA" w:rsidRDefault="00AD13BA" w:rsidP="00AD13BA">
      <w:pPr>
        <w:numPr>
          <w:ilvl w:val="0"/>
          <w:numId w:val="8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you say about the working environment there?</w:t>
      </w:r>
    </w:p>
    <w:p w14:paraId="15E0FCE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if you would like to work there. </w:t>
      </w:r>
    </w:p>
    <w:p w14:paraId="7352BE7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aily Routine</w:t>
      </w:r>
    </w:p>
    <w:p w14:paraId="486112C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part of the day. You should say:</w:t>
      </w:r>
    </w:p>
    <w:p w14:paraId="4F1A1D68" w14:textId="77777777" w:rsidR="00AD13BA" w:rsidRPr="00AD13BA" w:rsidRDefault="00AD13BA" w:rsidP="00AD13BA">
      <w:pPr>
        <w:numPr>
          <w:ilvl w:val="0"/>
          <w:numId w:val="8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ime of day this is </w:t>
      </w:r>
    </w:p>
    <w:p w14:paraId="37E6F2B4" w14:textId="77777777" w:rsidR="00AD13BA" w:rsidRPr="00AD13BA" w:rsidRDefault="00AD13BA" w:rsidP="00AD13BA">
      <w:pPr>
        <w:numPr>
          <w:ilvl w:val="0"/>
          <w:numId w:val="8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like to do at this time</w:t>
      </w:r>
    </w:p>
    <w:p w14:paraId="31F9A7A7" w14:textId="77777777" w:rsidR="00AD13BA" w:rsidRPr="00AD13BA" w:rsidRDefault="00AD13BA" w:rsidP="00AD13BA">
      <w:pPr>
        <w:numPr>
          <w:ilvl w:val="0"/>
          <w:numId w:val="8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are usually with</w:t>
      </w:r>
    </w:p>
    <w:p w14:paraId="51A1775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Explain why this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part of the day.</w:t>
      </w:r>
    </w:p>
    <w:p w14:paraId="3A6C8EB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cision</w:t>
      </w:r>
    </w:p>
    <w:p w14:paraId="71AACB5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mportant decision you have made. You should say:</w:t>
      </w:r>
    </w:p>
    <w:p w14:paraId="40483E98" w14:textId="77777777" w:rsidR="00AD13BA" w:rsidRPr="00AD13BA" w:rsidRDefault="00AD13BA" w:rsidP="00AD13BA">
      <w:pPr>
        <w:numPr>
          <w:ilvl w:val="0"/>
          <w:numId w:val="8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decision was</w:t>
      </w:r>
    </w:p>
    <w:p w14:paraId="2E9633A6" w14:textId="77777777" w:rsidR="00AD13BA" w:rsidRPr="00AD13BA" w:rsidRDefault="00AD13BA" w:rsidP="00AD13BA">
      <w:pPr>
        <w:numPr>
          <w:ilvl w:val="0"/>
          <w:numId w:val="8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made that choice</w:t>
      </w:r>
    </w:p>
    <w:p w14:paraId="53482665" w14:textId="77777777" w:rsidR="00AD13BA" w:rsidRPr="00AD13BA" w:rsidRDefault="00AD13BA" w:rsidP="00AD13BA">
      <w:pPr>
        <w:numPr>
          <w:ilvl w:val="0"/>
          <w:numId w:val="8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helped you make the choice</w:t>
      </w:r>
    </w:p>
    <w:p w14:paraId="11F5C84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the decision was so important.</w:t>
      </w:r>
    </w:p>
    <w:p w14:paraId="1D1158F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lectronic Devices</w:t>
      </w:r>
    </w:p>
    <w:p w14:paraId="3D8E90F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useful electronic device you would like to own. You should say:</w:t>
      </w:r>
    </w:p>
    <w:p w14:paraId="215B0A2D" w14:textId="77777777" w:rsidR="00AD13BA" w:rsidRPr="00AD13BA" w:rsidRDefault="00AD13BA" w:rsidP="00AD13BA">
      <w:pPr>
        <w:numPr>
          <w:ilvl w:val="0"/>
          <w:numId w:val="8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3CA222A9" w14:textId="77777777" w:rsidR="00AD13BA" w:rsidRPr="00AD13BA" w:rsidRDefault="00AD13BA" w:rsidP="00AD13BA">
      <w:pPr>
        <w:numPr>
          <w:ilvl w:val="0"/>
          <w:numId w:val="8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it would help your life</w:t>
      </w:r>
    </w:p>
    <w:p w14:paraId="33187DB8" w14:textId="77777777" w:rsidR="00AD13BA" w:rsidRPr="00AD13BA" w:rsidRDefault="00AD13BA" w:rsidP="00AD13BA">
      <w:pPr>
        <w:numPr>
          <w:ilvl w:val="0"/>
          <w:numId w:val="8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it would be expensive to buy</w:t>
      </w:r>
    </w:p>
    <w:p w14:paraId="4D9BCAE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would like it.</w:t>
      </w:r>
    </w:p>
    <w:p w14:paraId="6CC37ED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iece of electronic equipment that you have. You should say:</w:t>
      </w:r>
    </w:p>
    <w:p w14:paraId="22E6F606" w14:textId="77777777" w:rsidR="00AD13BA" w:rsidRPr="00AD13BA" w:rsidRDefault="00AD13BA" w:rsidP="00AD13BA">
      <w:pPr>
        <w:numPr>
          <w:ilvl w:val="0"/>
          <w:numId w:val="9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117902E6" w14:textId="77777777" w:rsidR="00AD13BA" w:rsidRPr="00AD13BA" w:rsidRDefault="00AD13BA" w:rsidP="00AD13BA">
      <w:pPr>
        <w:numPr>
          <w:ilvl w:val="0"/>
          <w:numId w:val="9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used it for</w:t>
      </w:r>
    </w:p>
    <w:p w14:paraId="6A70E64D" w14:textId="77777777" w:rsidR="00AD13BA" w:rsidRPr="00AD13BA" w:rsidRDefault="00AD13BA" w:rsidP="00AD13BA">
      <w:pPr>
        <w:numPr>
          <w:ilvl w:val="0"/>
          <w:numId w:val="9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have used it</w:t>
      </w:r>
    </w:p>
    <w:p w14:paraId="0840136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describe why it is important to you</w:t>
      </w:r>
    </w:p>
    <w:p w14:paraId="1D34504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iece of electronic equipment that you find useful. You should say:</w:t>
      </w:r>
    </w:p>
    <w:p w14:paraId="7AF94833" w14:textId="77777777" w:rsidR="00AD13BA" w:rsidRPr="00AD13BA" w:rsidRDefault="00AD13BA" w:rsidP="00AD13BA">
      <w:pPr>
        <w:numPr>
          <w:ilvl w:val="0"/>
          <w:numId w:val="9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4853CF80" w14:textId="77777777" w:rsidR="00AD13BA" w:rsidRPr="00AD13BA" w:rsidRDefault="00AD13BA" w:rsidP="00AD13BA">
      <w:pPr>
        <w:numPr>
          <w:ilvl w:val="0"/>
          <w:numId w:val="9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learned to use it</w:t>
      </w:r>
    </w:p>
    <w:p w14:paraId="524C4ED2" w14:textId="77777777" w:rsidR="00AD13BA" w:rsidRPr="00AD13BA" w:rsidRDefault="00AD13BA" w:rsidP="00AD13BA">
      <w:pPr>
        <w:numPr>
          <w:ilvl w:val="0"/>
          <w:numId w:val="9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have had it</w:t>
      </w:r>
    </w:p>
    <w:p w14:paraId="5478A8A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find this piece of electronic equipment useful.</w:t>
      </w:r>
    </w:p>
    <w:p w14:paraId="33EAEAC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ntertainment</w:t>
      </w:r>
    </w:p>
    <w:p w14:paraId="563CD10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comedian that you think is very funny. You should say:</w:t>
      </w:r>
    </w:p>
    <w:p w14:paraId="762B7DA9" w14:textId="77777777" w:rsidR="00AD13BA" w:rsidRPr="00AD13BA" w:rsidRDefault="00AD13BA" w:rsidP="00AD13BA">
      <w:pPr>
        <w:numPr>
          <w:ilvl w:val="0"/>
          <w:numId w:val="9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he comedian is</w:t>
      </w:r>
    </w:p>
    <w:p w14:paraId="7D80BC38" w14:textId="77777777" w:rsidR="00AD13BA" w:rsidRPr="00AD13BA" w:rsidRDefault="00AD13BA" w:rsidP="00AD13BA">
      <w:pPr>
        <w:numPr>
          <w:ilvl w:val="0"/>
          <w:numId w:val="9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they usually perform</w:t>
      </w:r>
    </w:p>
    <w:p w14:paraId="4EC1AC0D" w14:textId="77777777" w:rsidR="00AD13BA" w:rsidRPr="00AD13BA" w:rsidRDefault="00AD13BA" w:rsidP="00AD13BA">
      <w:pPr>
        <w:numPr>
          <w:ilvl w:val="0"/>
          <w:numId w:val="9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likes to see the comedian</w:t>
      </w:r>
    </w:p>
    <w:p w14:paraId="76F2445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think this comedian is very funny.</w:t>
      </w:r>
    </w:p>
    <w:p w14:paraId="4735953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V show that you enjoy. You should say:</w:t>
      </w:r>
    </w:p>
    <w:p w14:paraId="6DAAAC35" w14:textId="77777777" w:rsidR="00AD13BA" w:rsidRPr="00AD13BA" w:rsidRDefault="00AD13BA" w:rsidP="00AD13BA">
      <w:pPr>
        <w:numPr>
          <w:ilvl w:val="0"/>
          <w:numId w:val="9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 of show it is</w:t>
      </w:r>
    </w:p>
    <w:p w14:paraId="479D5ACD" w14:textId="77777777" w:rsidR="00AD13BA" w:rsidRPr="00AD13BA" w:rsidRDefault="00AD13BA" w:rsidP="00AD13BA">
      <w:pPr>
        <w:numPr>
          <w:ilvl w:val="0"/>
          <w:numId w:val="9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often it is on </w:t>
      </w:r>
    </w:p>
    <w:p w14:paraId="7AB13386" w14:textId="77777777" w:rsidR="00AD13BA" w:rsidRPr="00AD13BA" w:rsidRDefault="00AD13BA" w:rsidP="00AD13BA">
      <w:pPr>
        <w:numPr>
          <w:ilvl w:val="0"/>
          <w:numId w:val="9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popular it is with other people in your country</w:t>
      </w:r>
    </w:p>
    <w:p w14:paraId="7B129FB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 it.</w:t>
      </w:r>
    </w:p>
    <w:p w14:paraId="1485985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erformance you enjoyed watching. You should say:</w:t>
      </w:r>
    </w:p>
    <w:p w14:paraId="6431A38F" w14:textId="77777777" w:rsidR="00AD13BA" w:rsidRPr="00AD13BA" w:rsidRDefault="00AD13BA" w:rsidP="00AD13BA">
      <w:pPr>
        <w:numPr>
          <w:ilvl w:val="0"/>
          <w:numId w:val="9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performance was</w:t>
      </w:r>
    </w:p>
    <w:p w14:paraId="5F5C8501" w14:textId="77777777" w:rsidR="00AD13BA" w:rsidRPr="00AD13BA" w:rsidRDefault="00AD13BA" w:rsidP="00AD13BA">
      <w:pPr>
        <w:numPr>
          <w:ilvl w:val="0"/>
          <w:numId w:val="9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and where you watched the performance</w:t>
      </w:r>
    </w:p>
    <w:p w14:paraId="7B677251" w14:textId="77777777" w:rsidR="00AD13BA" w:rsidRPr="00AD13BA" w:rsidRDefault="00AD13BA" w:rsidP="00AD13BA">
      <w:pPr>
        <w:numPr>
          <w:ilvl w:val="0"/>
          <w:numId w:val="9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was performing (or who performed)</w:t>
      </w:r>
    </w:p>
    <w:p w14:paraId="4A99906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enjoyed the performance.</w:t>
      </w:r>
    </w:p>
    <w:p w14:paraId="0045866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nvironment</w:t>
      </w:r>
    </w:p>
    <w:p w14:paraId="0640EB3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environmental problem or event. You should say:</w:t>
      </w:r>
    </w:p>
    <w:p w14:paraId="038D5F41" w14:textId="77777777" w:rsidR="00AD13BA" w:rsidRPr="00AD13BA" w:rsidRDefault="00AD13BA" w:rsidP="00AD13BA">
      <w:pPr>
        <w:numPr>
          <w:ilvl w:val="0"/>
          <w:numId w:val="9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618BE52A" w14:textId="77777777" w:rsidR="00AD13BA" w:rsidRPr="00AD13BA" w:rsidRDefault="00AD13BA" w:rsidP="00AD13BA">
      <w:pPr>
        <w:numPr>
          <w:ilvl w:val="0"/>
          <w:numId w:val="9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s it happening</w:t>
      </w:r>
    </w:p>
    <w:p w14:paraId="4EE357C9" w14:textId="77777777" w:rsidR="00AD13BA" w:rsidRPr="00AD13BA" w:rsidRDefault="00AD13BA" w:rsidP="00AD13BA">
      <w:pPr>
        <w:numPr>
          <w:ilvl w:val="0"/>
          <w:numId w:val="9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roblems it causes</w:t>
      </w:r>
    </w:p>
    <w:p w14:paraId="02ABA9D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what do you think will happen in the future regarding this event. </w:t>
      </w:r>
    </w:p>
    <w:p w14:paraId="0E9E6AB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ercise</w:t>
      </w:r>
    </w:p>
    <w:p w14:paraId="6E70429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ype of exercise that you like to do. You should say:</w:t>
      </w:r>
    </w:p>
    <w:p w14:paraId="63B6E14F" w14:textId="77777777" w:rsidR="00AD13BA" w:rsidRPr="00AD13BA" w:rsidRDefault="00AD13BA" w:rsidP="00AD13BA">
      <w:pPr>
        <w:numPr>
          <w:ilvl w:val="0"/>
          <w:numId w:val="9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exercise is</w:t>
      </w:r>
    </w:p>
    <w:p w14:paraId="79EE80B7" w14:textId="77777777" w:rsidR="00AD13BA" w:rsidRPr="00AD13BA" w:rsidRDefault="00AD13BA" w:rsidP="00AD13BA">
      <w:pPr>
        <w:numPr>
          <w:ilvl w:val="0"/>
          <w:numId w:val="9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do it </w:t>
      </w:r>
    </w:p>
    <w:p w14:paraId="4DCCF7B2" w14:textId="77777777" w:rsidR="00AD13BA" w:rsidRPr="00AD13BA" w:rsidRDefault="00AD13BA" w:rsidP="00AD13BA">
      <w:pPr>
        <w:numPr>
          <w:ilvl w:val="0"/>
          <w:numId w:val="9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do it</w:t>
      </w:r>
    </w:p>
    <w:p w14:paraId="4B47546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 this particular exercise.</w:t>
      </w:r>
    </w:p>
    <w:p w14:paraId="0A7D22F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citing Experience</w:t>
      </w:r>
    </w:p>
    <w:p w14:paraId="7DB2749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escribe an exciting experience you’ve had. You should say:</w:t>
      </w:r>
    </w:p>
    <w:p w14:paraId="42303E38" w14:textId="77777777" w:rsidR="00AD13BA" w:rsidRPr="00AD13BA" w:rsidRDefault="00AD13BA" w:rsidP="00AD13BA">
      <w:pPr>
        <w:numPr>
          <w:ilvl w:val="0"/>
          <w:numId w:val="9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it was</w:t>
      </w:r>
    </w:p>
    <w:p w14:paraId="4FCFB100" w14:textId="77777777" w:rsidR="00AD13BA" w:rsidRPr="00AD13BA" w:rsidRDefault="00AD13BA" w:rsidP="00AD13BA">
      <w:pPr>
        <w:numPr>
          <w:ilvl w:val="0"/>
          <w:numId w:val="9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were</w:t>
      </w:r>
    </w:p>
    <w:p w14:paraId="6DC631DA" w14:textId="77777777" w:rsidR="00AD13BA" w:rsidRPr="00AD13BA" w:rsidRDefault="00AD13BA" w:rsidP="00AD13BA">
      <w:pPr>
        <w:numPr>
          <w:ilvl w:val="0"/>
          <w:numId w:val="9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was</w:t>
      </w:r>
    </w:p>
    <w:p w14:paraId="677364C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at made this experience especially exciting.</w:t>
      </w:r>
    </w:p>
    <w:p w14:paraId="50ED94A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amily</w:t>
      </w:r>
    </w:p>
    <w:p w14:paraId="456DE37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the last time your whole family got together. You should mention:</w:t>
      </w:r>
    </w:p>
    <w:p w14:paraId="23BC9A5C" w14:textId="77777777" w:rsidR="00AD13BA" w:rsidRPr="00AD13BA" w:rsidRDefault="00AD13BA" w:rsidP="00AD13BA">
      <w:pPr>
        <w:numPr>
          <w:ilvl w:val="0"/>
          <w:numId w:val="9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met</w:t>
      </w:r>
    </w:p>
    <w:p w14:paraId="157A8980" w14:textId="77777777" w:rsidR="00AD13BA" w:rsidRPr="00AD13BA" w:rsidRDefault="00AD13BA" w:rsidP="00AD13BA">
      <w:pPr>
        <w:numPr>
          <w:ilvl w:val="0"/>
          <w:numId w:val="9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did together</w:t>
      </w:r>
    </w:p>
    <w:p w14:paraId="18F9B152" w14:textId="77777777" w:rsidR="00AD13BA" w:rsidRPr="00AD13BA" w:rsidRDefault="00AD13BA" w:rsidP="00AD13BA">
      <w:pPr>
        <w:numPr>
          <w:ilvl w:val="0"/>
          <w:numId w:val="9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have you spent together</w:t>
      </w:r>
    </w:p>
    <w:p w14:paraId="3E1444A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would like to do the same thing again soon or not, and why</w:t>
      </w:r>
    </w:p>
    <w:p w14:paraId="2A9A4E1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family member that you get on well with. You should mention:</w:t>
      </w:r>
    </w:p>
    <w:p w14:paraId="7CB20A76" w14:textId="77777777" w:rsidR="00AD13BA" w:rsidRPr="00AD13BA" w:rsidRDefault="00AD13BA" w:rsidP="00AD13BA">
      <w:pPr>
        <w:numPr>
          <w:ilvl w:val="0"/>
          <w:numId w:val="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ir personality is like</w:t>
      </w:r>
    </w:p>
    <w:p w14:paraId="55484FB8" w14:textId="77777777" w:rsidR="00AD13BA" w:rsidRPr="00AD13BA" w:rsidRDefault="00AD13BA" w:rsidP="00AD13BA">
      <w:pPr>
        <w:numPr>
          <w:ilvl w:val="0"/>
          <w:numId w:val="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ings they like doing</w:t>
      </w:r>
    </w:p>
    <w:p w14:paraId="5227339D" w14:textId="77777777" w:rsidR="00AD13BA" w:rsidRPr="00AD13BA" w:rsidRDefault="00AD13BA" w:rsidP="00AD13BA">
      <w:pPr>
        <w:numPr>
          <w:ilvl w:val="0"/>
          <w:numId w:val="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they have any strong dislikes</w:t>
      </w:r>
    </w:p>
    <w:p w14:paraId="44F3EBD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y you think you have a good relationship</w:t>
      </w:r>
    </w:p>
    <w:p w14:paraId="5CABA73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one of your relatives. You should say:</w:t>
      </w:r>
    </w:p>
    <w:p w14:paraId="4039E7F4" w14:textId="77777777" w:rsidR="00AD13BA" w:rsidRPr="00AD13BA" w:rsidRDefault="00AD13BA" w:rsidP="00AD13BA">
      <w:pPr>
        <w:numPr>
          <w:ilvl w:val="0"/>
          <w:numId w:val="1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at person looks like</w:t>
      </w:r>
    </w:p>
    <w:p w14:paraId="08845DBA" w14:textId="77777777" w:rsidR="00AD13BA" w:rsidRPr="00AD13BA" w:rsidRDefault="00AD13BA" w:rsidP="00AD13BA">
      <w:pPr>
        <w:numPr>
          <w:ilvl w:val="0"/>
          <w:numId w:val="1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at person’s character is like</w:t>
      </w:r>
    </w:p>
    <w:p w14:paraId="590C5321" w14:textId="77777777" w:rsidR="00AD13BA" w:rsidRPr="00AD13BA" w:rsidRDefault="00AD13BA" w:rsidP="00AD13BA">
      <w:pPr>
        <w:numPr>
          <w:ilvl w:val="0"/>
          <w:numId w:val="1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y are doing at the moment</w:t>
      </w:r>
    </w:p>
    <w:p w14:paraId="48DDF96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ich other relative of yours they are most similar to</w:t>
      </w:r>
    </w:p>
    <w:p w14:paraId="06B675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escribe a family member you spend a lot of time with. You should say:</w:t>
      </w:r>
    </w:p>
    <w:p w14:paraId="20BF1FB5" w14:textId="77777777" w:rsidR="00AD13BA" w:rsidRPr="00AD13BA" w:rsidRDefault="00AD13BA" w:rsidP="00AD13BA">
      <w:pPr>
        <w:numPr>
          <w:ilvl w:val="0"/>
          <w:numId w:val="10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this person </w:t>
      </w:r>
    </w:p>
    <w:p w14:paraId="5F302B95" w14:textId="77777777" w:rsidR="00AD13BA" w:rsidRPr="00AD13BA" w:rsidRDefault="00AD13BA" w:rsidP="00AD13BA">
      <w:pPr>
        <w:numPr>
          <w:ilvl w:val="0"/>
          <w:numId w:val="10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usually do together</w:t>
      </w:r>
    </w:p>
    <w:p w14:paraId="5604E23F" w14:textId="77777777" w:rsidR="00AD13BA" w:rsidRPr="00AD13BA" w:rsidRDefault="00AD13BA" w:rsidP="00AD13BA">
      <w:pPr>
        <w:numPr>
          <w:ilvl w:val="0"/>
          <w:numId w:val="10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erson he/she is</w:t>
      </w:r>
    </w:p>
    <w:p w14:paraId="1468730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spend the most time with him/her.</w:t>
      </w:r>
    </w:p>
    <w:p w14:paraId="06120C8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ood</w:t>
      </w:r>
    </w:p>
    <w:p w14:paraId="7D77F60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famous food from your hometown or country. You should say:</w:t>
      </w:r>
    </w:p>
    <w:p w14:paraId="7E2659F5" w14:textId="77777777" w:rsidR="00AD13BA" w:rsidRPr="00AD13BA" w:rsidRDefault="00AD13BA" w:rsidP="00AD13BA">
      <w:pPr>
        <w:numPr>
          <w:ilvl w:val="0"/>
          <w:numId w:val="1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s like</w:t>
      </w:r>
    </w:p>
    <w:p w14:paraId="2056101B" w14:textId="77777777" w:rsidR="00AD13BA" w:rsidRPr="00AD13BA" w:rsidRDefault="00AD13BA" w:rsidP="00AD13BA">
      <w:pPr>
        <w:numPr>
          <w:ilvl w:val="0"/>
          <w:numId w:val="1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tastes like</w:t>
      </w:r>
    </w:p>
    <w:p w14:paraId="20B49847" w14:textId="77777777" w:rsidR="00AD13BA" w:rsidRPr="00AD13BA" w:rsidRDefault="00AD13BA" w:rsidP="00AD13BA">
      <w:pPr>
        <w:numPr>
          <w:ilvl w:val="0"/>
          <w:numId w:val="1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and how it is usually eaten</w:t>
      </w:r>
    </w:p>
    <w:p w14:paraId="4B42A5A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y you think it is famous</w:t>
      </w:r>
    </w:p>
    <w:p w14:paraId="56DA951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meal that you had that you remember well. You should say:</w:t>
      </w:r>
    </w:p>
    <w:p w14:paraId="1A95A85C" w14:textId="77777777" w:rsidR="00AD13BA" w:rsidRPr="00AD13BA" w:rsidRDefault="00AD13BA" w:rsidP="00AD13BA">
      <w:pPr>
        <w:numPr>
          <w:ilvl w:val="0"/>
          <w:numId w:val="1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the meal was</w:t>
      </w:r>
    </w:p>
    <w:p w14:paraId="7A689C92" w14:textId="77777777" w:rsidR="00AD13BA" w:rsidRPr="00AD13BA" w:rsidRDefault="00AD13BA" w:rsidP="00AD13BA">
      <w:pPr>
        <w:numPr>
          <w:ilvl w:val="0"/>
          <w:numId w:val="1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had the meal</w:t>
      </w:r>
    </w:p>
    <w:p w14:paraId="1A4B945D" w14:textId="77777777" w:rsidR="00AD13BA" w:rsidRPr="00AD13BA" w:rsidRDefault="00AD13BA" w:rsidP="00AD13BA">
      <w:pPr>
        <w:numPr>
          <w:ilvl w:val="0"/>
          <w:numId w:val="1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went with </w:t>
      </w:r>
    </w:p>
    <w:p w14:paraId="6087690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remember this particular occasion.</w:t>
      </w:r>
    </w:p>
    <w:p w14:paraId="45D643E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meal that you ate out. You should say:</w:t>
      </w:r>
    </w:p>
    <w:p w14:paraId="47F804DB" w14:textId="77777777" w:rsidR="00AD13BA" w:rsidRPr="00AD13BA" w:rsidRDefault="00AD13BA" w:rsidP="00AD13BA">
      <w:pPr>
        <w:numPr>
          <w:ilvl w:val="0"/>
          <w:numId w:val="1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went</w:t>
      </w:r>
    </w:p>
    <w:p w14:paraId="10DF1CC7" w14:textId="77777777" w:rsidR="00AD13BA" w:rsidRPr="00AD13BA" w:rsidRDefault="00AD13BA" w:rsidP="00AD13BA">
      <w:pPr>
        <w:numPr>
          <w:ilvl w:val="0"/>
          <w:numId w:val="1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ate</w:t>
      </w:r>
    </w:p>
    <w:p w14:paraId="5A5FC240" w14:textId="77777777" w:rsidR="00AD13BA" w:rsidRPr="00AD13BA" w:rsidRDefault="00AD13BA" w:rsidP="00AD13BA">
      <w:pPr>
        <w:numPr>
          <w:ilvl w:val="0"/>
          <w:numId w:val="1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went with </w:t>
      </w:r>
    </w:p>
    <w:p w14:paraId="26AC07C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remember this meal.</w:t>
      </w:r>
    </w:p>
    <w:p w14:paraId="30B3917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Friends</w:t>
      </w:r>
    </w:p>
    <w:p w14:paraId="73E1890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friend who has played an important part in your life. You should say:  </w:t>
      </w:r>
    </w:p>
    <w:p w14:paraId="2E53C8B6" w14:textId="77777777" w:rsidR="00AD13BA" w:rsidRPr="00AD13BA" w:rsidRDefault="00AD13BA" w:rsidP="00AD13BA">
      <w:pPr>
        <w:numPr>
          <w:ilvl w:val="0"/>
          <w:numId w:val="10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met this person</w:t>
      </w:r>
    </w:p>
    <w:p w14:paraId="5F47B3E0" w14:textId="77777777" w:rsidR="00AD13BA" w:rsidRPr="00AD13BA" w:rsidRDefault="00AD13BA" w:rsidP="00AD13BA">
      <w:pPr>
        <w:numPr>
          <w:ilvl w:val="0"/>
          <w:numId w:val="10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have known him or her</w:t>
      </w:r>
    </w:p>
    <w:p w14:paraId="5CCC7655" w14:textId="77777777" w:rsidR="00AD13BA" w:rsidRPr="00AD13BA" w:rsidRDefault="00AD13BA" w:rsidP="00AD13BA">
      <w:pPr>
        <w:numPr>
          <w:ilvl w:val="0"/>
          <w:numId w:val="10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he kind of things you do or have done together</w:t>
      </w:r>
    </w:p>
    <w:p w14:paraId="2AE4928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this person has been important in your life</w:t>
      </w:r>
    </w:p>
    <w:p w14:paraId="1DD6950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friend you had in primary school. You should say:</w:t>
      </w:r>
    </w:p>
    <w:p w14:paraId="4C20A9D3" w14:textId="77777777" w:rsidR="00AD13BA" w:rsidRPr="00AD13BA" w:rsidRDefault="00AD13BA" w:rsidP="00AD13BA">
      <w:pPr>
        <w:numPr>
          <w:ilvl w:val="0"/>
          <w:numId w:val="1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at person was like</w:t>
      </w:r>
    </w:p>
    <w:p w14:paraId="1C1FF3E6" w14:textId="77777777" w:rsidR="00AD13BA" w:rsidRPr="00AD13BA" w:rsidRDefault="00AD13BA" w:rsidP="00AD13BA">
      <w:pPr>
        <w:numPr>
          <w:ilvl w:val="0"/>
          <w:numId w:val="1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were friends for</w:t>
      </w:r>
    </w:p>
    <w:p w14:paraId="10DC75C8" w14:textId="77777777" w:rsidR="00AD13BA" w:rsidRPr="00AD13BA" w:rsidRDefault="00AD13BA" w:rsidP="00AD13BA">
      <w:pPr>
        <w:numPr>
          <w:ilvl w:val="0"/>
          <w:numId w:val="1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ings you did together</w:t>
      </w:r>
    </w:p>
    <w:p w14:paraId="749F281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ether you are still in contact with that person or not, and why</w:t>
      </w:r>
    </w:p>
    <w:p w14:paraId="18D2ABB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urniture</w:t>
      </w:r>
    </w:p>
    <w:p w14:paraId="65115FF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iece of furniture that you own. You should say:</w:t>
      </w:r>
    </w:p>
    <w:p w14:paraId="669B8F8C" w14:textId="77777777" w:rsidR="00AD13BA" w:rsidRPr="00AD13BA" w:rsidRDefault="00AD13BA" w:rsidP="00AD13BA">
      <w:pPr>
        <w:numPr>
          <w:ilvl w:val="0"/>
          <w:numId w:val="1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78DEE19F" w14:textId="77777777" w:rsidR="00AD13BA" w:rsidRPr="00AD13BA" w:rsidRDefault="00AD13BA" w:rsidP="00AD13BA">
      <w:pPr>
        <w:numPr>
          <w:ilvl w:val="0"/>
          <w:numId w:val="1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bought it</w:t>
      </w:r>
    </w:p>
    <w:p w14:paraId="198282F5" w14:textId="77777777" w:rsidR="00AD13BA" w:rsidRPr="00AD13BA" w:rsidRDefault="00AD13BA" w:rsidP="00AD13BA">
      <w:pPr>
        <w:numPr>
          <w:ilvl w:val="0"/>
          <w:numId w:val="1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use it</w:t>
      </w:r>
    </w:p>
    <w:p w14:paraId="3EE69D9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like it.</w:t>
      </w:r>
    </w:p>
    <w:p w14:paraId="3038604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Garden</w:t>
      </w:r>
    </w:p>
    <w:p w14:paraId="7DD1728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garden or park you enjoyed visiting. You should say:</w:t>
      </w:r>
    </w:p>
    <w:p w14:paraId="6722B759" w14:textId="77777777" w:rsidR="00AD13BA" w:rsidRPr="00AD13BA" w:rsidRDefault="00AD13BA" w:rsidP="00AD13BA">
      <w:pPr>
        <w:numPr>
          <w:ilvl w:val="0"/>
          <w:numId w:val="1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was </w:t>
      </w:r>
    </w:p>
    <w:p w14:paraId="39E0AE2B" w14:textId="77777777" w:rsidR="00AD13BA" w:rsidRPr="00AD13BA" w:rsidRDefault="00AD13BA" w:rsidP="00AD13BA">
      <w:pPr>
        <w:numPr>
          <w:ilvl w:val="0"/>
          <w:numId w:val="1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ed like</w:t>
      </w:r>
    </w:p>
    <w:p w14:paraId="7B86837B" w14:textId="77777777" w:rsidR="00AD13BA" w:rsidRPr="00AD13BA" w:rsidRDefault="00AD13BA" w:rsidP="00AD13BA">
      <w:pPr>
        <w:numPr>
          <w:ilvl w:val="0"/>
          <w:numId w:val="1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 what you did (or were doing) there</w:t>
      </w:r>
    </w:p>
    <w:p w14:paraId="726EFA0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and explain why you liked it.</w:t>
      </w:r>
    </w:p>
    <w:p w14:paraId="267B7BA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Gifts</w:t>
      </w:r>
    </w:p>
    <w:p w14:paraId="6A43485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resent that you gave someone. You should say:</w:t>
      </w:r>
    </w:p>
    <w:p w14:paraId="323A7AC2" w14:textId="77777777" w:rsidR="00AD13BA" w:rsidRPr="00AD13BA" w:rsidRDefault="00AD13BA" w:rsidP="00AD13BA">
      <w:pPr>
        <w:numPr>
          <w:ilvl w:val="0"/>
          <w:numId w:val="1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gave it to</w:t>
      </w:r>
    </w:p>
    <w:p w14:paraId="08843FD1" w14:textId="77777777" w:rsidR="00AD13BA" w:rsidRPr="00AD13BA" w:rsidRDefault="00AD13BA" w:rsidP="00AD13BA">
      <w:pPr>
        <w:numPr>
          <w:ilvl w:val="0"/>
          <w:numId w:val="1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decided to give them a present</w:t>
      </w:r>
    </w:p>
    <w:p w14:paraId="5490F883" w14:textId="77777777" w:rsidR="00AD13BA" w:rsidRPr="00AD13BA" w:rsidRDefault="00AD13BA" w:rsidP="00AD13BA">
      <w:pPr>
        <w:numPr>
          <w:ilvl w:val="0"/>
          <w:numId w:val="1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chose that present</w:t>
      </w:r>
    </w:p>
    <w:p w14:paraId="589A8D4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how that present compares to other presents you have given that person or other people.</w:t>
      </w:r>
    </w:p>
    <w:p w14:paraId="3C2AFF3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ealth</w:t>
      </w:r>
    </w:p>
    <w:p w14:paraId="588E993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your (or your friend’s) experience with an illness or injury. You should say:</w:t>
      </w:r>
    </w:p>
    <w:p w14:paraId="71985C1E" w14:textId="77777777" w:rsidR="00AD13BA" w:rsidRPr="00AD13BA" w:rsidRDefault="00AD13BA" w:rsidP="00AD13BA">
      <w:pPr>
        <w:numPr>
          <w:ilvl w:val="0"/>
          <w:numId w:val="1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was</w:t>
      </w:r>
    </w:p>
    <w:p w14:paraId="7D12F13E" w14:textId="77777777" w:rsidR="00AD13BA" w:rsidRPr="00AD13BA" w:rsidRDefault="00AD13BA" w:rsidP="00AD13BA">
      <w:pPr>
        <w:numPr>
          <w:ilvl w:val="0"/>
          <w:numId w:val="1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it happened</w:t>
      </w:r>
    </w:p>
    <w:p w14:paraId="5ABDCB96" w14:textId="77777777" w:rsidR="00AD13BA" w:rsidRPr="00AD13BA" w:rsidRDefault="00AD13BA" w:rsidP="00AD13BA">
      <w:pPr>
        <w:numPr>
          <w:ilvl w:val="0"/>
          <w:numId w:val="1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or your friend) handled it</w:t>
      </w:r>
    </w:p>
    <w:p w14:paraId="3E38214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how you feel about it now.</w:t>
      </w:r>
    </w:p>
    <w:p w14:paraId="0A611D8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thing healthy you enjoy doing. You should say:</w:t>
      </w:r>
    </w:p>
    <w:p w14:paraId="4AB56B46" w14:textId="77777777" w:rsidR="00AD13BA" w:rsidRPr="00AD13BA" w:rsidRDefault="00AD13BA" w:rsidP="00AD13BA">
      <w:pPr>
        <w:numPr>
          <w:ilvl w:val="0"/>
          <w:numId w:val="1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do</w:t>
      </w:r>
    </w:p>
    <w:p w14:paraId="2CE149FA" w14:textId="77777777" w:rsidR="00AD13BA" w:rsidRPr="00AD13BA" w:rsidRDefault="00AD13BA" w:rsidP="00AD13BA">
      <w:pPr>
        <w:numPr>
          <w:ilvl w:val="0"/>
          <w:numId w:val="1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do it</w:t>
      </w:r>
    </w:p>
    <w:p w14:paraId="59DFC4B9" w14:textId="77777777" w:rsidR="00AD13BA" w:rsidRPr="00AD13BA" w:rsidRDefault="00AD13BA" w:rsidP="00AD13BA">
      <w:pPr>
        <w:numPr>
          <w:ilvl w:val="0"/>
          <w:numId w:val="1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 do it with</w:t>
      </w:r>
    </w:p>
    <w:p w14:paraId="788AE34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doing this is healthy.</w:t>
      </w:r>
    </w:p>
    <w:p w14:paraId="033E984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article you read in a magazine or on the Internet that could help people improve their health. You should say:</w:t>
      </w:r>
    </w:p>
    <w:p w14:paraId="1364A227" w14:textId="77777777" w:rsidR="00AD13BA" w:rsidRPr="00AD13BA" w:rsidRDefault="00AD13BA" w:rsidP="00AD13BA">
      <w:pPr>
        <w:numPr>
          <w:ilvl w:val="0"/>
          <w:numId w:val="1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en you read it</w:t>
      </w:r>
    </w:p>
    <w:p w14:paraId="16AD7B27" w14:textId="77777777" w:rsidR="00AD13BA" w:rsidRPr="00AD13BA" w:rsidRDefault="00AD13BA" w:rsidP="00AD13BA">
      <w:pPr>
        <w:numPr>
          <w:ilvl w:val="0"/>
          <w:numId w:val="1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read it</w:t>
      </w:r>
    </w:p>
    <w:p w14:paraId="185A4E81" w14:textId="77777777" w:rsidR="00AD13BA" w:rsidRPr="00AD13BA" w:rsidRDefault="00AD13BA" w:rsidP="00AD13BA">
      <w:pPr>
        <w:numPr>
          <w:ilvl w:val="0"/>
          <w:numId w:val="1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was about</w:t>
      </w:r>
    </w:p>
    <w:p w14:paraId="5B825B5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it could improve people’s health.</w:t>
      </w:r>
    </w:p>
    <w:p w14:paraId="32F7067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elp</w:t>
      </w:r>
    </w:p>
    <w:p w14:paraId="49BF4E8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ime when you helped someone. You should say:</w:t>
      </w:r>
    </w:p>
    <w:p w14:paraId="4B358330" w14:textId="77777777" w:rsidR="00AD13BA" w:rsidRPr="00AD13BA" w:rsidRDefault="00AD13BA" w:rsidP="00AD13BA">
      <w:pPr>
        <w:numPr>
          <w:ilvl w:val="0"/>
          <w:numId w:val="1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helped</w:t>
      </w:r>
    </w:p>
    <w:p w14:paraId="5EF6ADF7" w14:textId="77777777" w:rsidR="00AD13BA" w:rsidRPr="00AD13BA" w:rsidRDefault="00AD13BA" w:rsidP="00AD13BA">
      <w:pPr>
        <w:numPr>
          <w:ilvl w:val="0"/>
          <w:numId w:val="1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helped</w:t>
      </w:r>
    </w:p>
    <w:p w14:paraId="387CBB4A" w14:textId="77777777" w:rsidR="00AD13BA" w:rsidRPr="00AD13BA" w:rsidRDefault="00AD13BA" w:rsidP="00AD13BA">
      <w:pPr>
        <w:numPr>
          <w:ilvl w:val="0"/>
          <w:numId w:val="1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felt after helping</w:t>
      </w:r>
    </w:p>
    <w:p w14:paraId="2429E89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if you will help them in the future. </w:t>
      </w:r>
    </w:p>
    <w:p w14:paraId="76CBBE9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istory</w:t>
      </w:r>
    </w:p>
    <w:p w14:paraId="015C993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historical place that you have visited. You should say:</w:t>
      </w:r>
    </w:p>
    <w:p w14:paraId="586F1A37" w14:textId="77777777" w:rsidR="00AD13BA" w:rsidRPr="00AD13BA" w:rsidRDefault="00AD13BA" w:rsidP="00AD13BA">
      <w:pPr>
        <w:numPr>
          <w:ilvl w:val="0"/>
          <w:numId w:val="1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lace it is</w:t>
      </w:r>
    </w:p>
    <w:p w14:paraId="394D8926" w14:textId="77777777" w:rsidR="00AD13BA" w:rsidRPr="00AD13BA" w:rsidRDefault="00AD13BA" w:rsidP="00AD13BA">
      <w:pPr>
        <w:numPr>
          <w:ilvl w:val="0"/>
          <w:numId w:val="1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 located</w:t>
      </w:r>
    </w:p>
    <w:p w14:paraId="6E933B96" w14:textId="77777777" w:rsidR="00AD13BA" w:rsidRPr="00AD13BA" w:rsidRDefault="00AD13BA" w:rsidP="00AD13BA">
      <w:pPr>
        <w:numPr>
          <w:ilvl w:val="0"/>
          <w:numId w:val="1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historical significance of the place is</w:t>
      </w:r>
    </w:p>
    <w:p w14:paraId="2161DFF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describe your experience of the place.</w:t>
      </w:r>
    </w:p>
    <w:p w14:paraId="42D9743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bbies</w:t>
      </w:r>
    </w:p>
    <w:p w14:paraId="2B4C8DB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leisure activity you did when you were a child. You should say:</w:t>
      </w:r>
    </w:p>
    <w:p w14:paraId="32E58B9C" w14:textId="77777777" w:rsidR="00AD13BA" w:rsidRPr="00AD13BA" w:rsidRDefault="00AD13BA" w:rsidP="00AD13BA">
      <w:pPr>
        <w:numPr>
          <w:ilvl w:val="0"/>
          <w:numId w:val="1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first became interested in it</w:t>
      </w:r>
    </w:p>
    <w:p w14:paraId="2B29A941" w14:textId="77777777" w:rsidR="00AD13BA" w:rsidRPr="00AD13BA" w:rsidRDefault="00AD13BA" w:rsidP="00AD13BA">
      <w:pPr>
        <w:numPr>
          <w:ilvl w:val="0"/>
          <w:numId w:val="1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did it, or have been doing it for</w:t>
      </w:r>
    </w:p>
    <w:p w14:paraId="784EE453" w14:textId="77777777" w:rsidR="00AD13BA" w:rsidRPr="00AD13BA" w:rsidRDefault="00AD13BA" w:rsidP="00AD13BA">
      <w:pPr>
        <w:numPr>
          <w:ilvl w:val="0"/>
          <w:numId w:val="1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enjoyed doing it</w:t>
      </w:r>
    </w:p>
    <w:p w14:paraId="059A297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say if you have become more or less interested in that hobby since you were a child, and why.</w:t>
      </w:r>
    </w:p>
    <w:p w14:paraId="0635372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liday</w:t>
      </w:r>
    </w:p>
    <w:p w14:paraId="4291E89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n activity you like doing when you are on holiday. You should say:</w:t>
      </w:r>
    </w:p>
    <w:p w14:paraId="72943095" w14:textId="77777777" w:rsidR="00AD13BA" w:rsidRPr="00AD13BA" w:rsidRDefault="00AD13BA" w:rsidP="00AD13BA">
      <w:pPr>
        <w:numPr>
          <w:ilvl w:val="0"/>
          <w:numId w:val="1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do you usually do it</w:t>
      </w:r>
    </w:p>
    <w:p w14:paraId="3A18B486" w14:textId="77777777" w:rsidR="00AD13BA" w:rsidRPr="00AD13BA" w:rsidRDefault="00AD13BA" w:rsidP="00AD13BA">
      <w:pPr>
        <w:numPr>
          <w:ilvl w:val="0"/>
          <w:numId w:val="1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 do it with</w:t>
      </w:r>
    </w:p>
    <w:p w14:paraId="60D23DD6" w14:textId="77777777" w:rsidR="00AD13BA" w:rsidRPr="00AD13BA" w:rsidRDefault="00AD13BA" w:rsidP="00AD13BA">
      <w:pPr>
        <w:numPr>
          <w:ilvl w:val="0"/>
          <w:numId w:val="1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enjoy it</w:t>
      </w:r>
    </w:p>
    <w:p w14:paraId="7C9B2DA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ether you also enjoyed doing that when you were a child or not, and why</w:t>
      </w:r>
    </w:p>
    <w:p w14:paraId="68345E7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somewhere you went on holiday. You should say:</w:t>
      </w:r>
    </w:p>
    <w:p w14:paraId="3C19484F" w14:textId="77777777" w:rsidR="00AD13BA" w:rsidRPr="00AD13BA" w:rsidRDefault="00AD13BA" w:rsidP="00AD13BA">
      <w:pPr>
        <w:numPr>
          <w:ilvl w:val="0"/>
          <w:numId w:val="1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got there</w:t>
      </w:r>
    </w:p>
    <w:p w14:paraId="30F7DE4F" w14:textId="77777777" w:rsidR="00AD13BA" w:rsidRPr="00AD13BA" w:rsidRDefault="00AD13BA" w:rsidP="00AD13BA">
      <w:pPr>
        <w:numPr>
          <w:ilvl w:val="0"/>
          <w:numId w:val="1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ctivities you did there</w:t>
      </w:r>
    </w:p>
    <w:p w14:paraId="30184DD9" w14:textId="77777777" w:rsidR="00AD13BA" w:rsidRPr="00AD13BA" w:rsidRDefault="00AD13BA" w:rsidP="00AD13BA">
      <w:pPr>
        <w:numPr>
          <w:ilvl w:val="0"/>
          <w:numId w:val="1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went with</w:t>
      </w:r>
    </w:p>
    <w:p w14:paraId="2F6F4CC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would recommend that holiday to a friend or not, and why</w:t>
      </w:r>
    </w:p>
    <w:p w14:paraId="5BE265E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your dream holiday. You should say:</w:t>
      </w:r>
    </w:p>
    <w:p w14:paraId="176C64C7" w14:textId="77777777" w:rsidR="00AD13BA" w:rsidRPr="00AD13BA" w:rsidRDefault="00AD13BA" w:rsidP="00AD13BA">
      <w:pPr>
        <w:numPr>
          <w:ilvl w:val="0"/>
          <w:numId w:val="1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would like to go</w:t>
      </w:r>
    </w:p>
    <w:p w14:paraId="3462E48F" w14:textId="77777777" w:rsidR="00AD13BA" w:rsidRPr="00AD13BA" w:rsidRDefault="00AD13BA" w:rsidP="00AD13BA">
      <w:pPr>
        <w:numPr>
          <w:ilvl w:val="0"/>
          <w:numId w:val="1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accommodations you would like</w:t>
      </w:r>
    </w:p>
    <w:p w14:paraId="50E7199D" w14:textId="77777777" w:rsidR="00AD13BA" w:rsidRPr="00AD13BA" w:rsidRDefault="00AD13BA" w:rsidP="00AD13BA">
      <w:pPr>
        <w:numPr>
          <w:ilvl w:val="0"/>
          <w:numId w:val="1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ctivities you would like to do</w:t>
      </w:r>
    </w:p>
    <w:p w14:paraId="4CCE89C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ever think you will go on a holiday like that or not, and why</w:t>
      </w:r>
    </w:p>
    <w:p w14:paraId="2A8981A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your plans for your next long vacation. You should say:</w:t>
      </w:r>
    </w:p>
    <w:p w14:paraId="783F80AA" w14:textId="77777777" w:rsidR="00AD13BA" w:rsidRPr="00AD13BA" w:rsidRDefault="00AD13BA" w:rsidP="00AD13BA">
      <w:pPr>
        <w:numPr>
          <w:ilvl w:val="0"/>
          <w:numId w:val="1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do you want to go</w:t>
      </w:r>
    </w:p>
    <w:p w14:paraId="3737DEE9" w14:textId="77777777" w:rsidR="00AD13BA" w:rsidRPr="00AD13BA" w:rsidRDefault="00AD13BA" w:rsidP="00AD13BA">
      <w:pPr>
        <w:numPr>
          <w:ilvl w:val="0"/>
          <w:numId w:val="1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 want to go there with</w:t>
      </w:r>
    </w:p>
    <w:p w14:paraId="756F72DF" w14:textId="77777777" w:rsidR="00AD13BA" w:rsidRPr="00AD13BA" w:rsidRDefault="00AD13BA" w:rsidP="00AD13BA">
      <w:pPr>
        <w:numPr>
          <w:ilvl w:val="0"/>
          <w:numId w:val="1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want to do when you get there</w:t>
      </w:r>
    </w:p>
    <w:p w14:paraId="4F96DA3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say how likely you are to do what you have planned and why.</w:t>
      </w:r>
    </w:p>
    <w:p w14:paraId="693F082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me</w:t>
      </w:r>
    </w:p>
    <w:p w14:paraId="3228067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house or apartment you would like to live in. You should say:</w:t>
      </w:r>
    </w:p>
    <w:p w14:paraId="448D2F0B" w14:textId="77777777" w:rsidR="00AD13BA" w:rsidRPr="00AD13BA" w:rsidRDefault="00AD13BA" w:rsidP="00AD13BA">
      <w:pPr>
        <w:numPr>
          <w:ilvl w:val="0"/>
          <w:numId w:val="1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 / Where it would be</w:t>
      </w:r>
    </w:p>
    <w:p w14:paraId="77527FBA" w14:textId="77777777" w:rsidR="00AD13BA" w:rsidRPr="00AD13BA" w:rsidRDefault="00AD13BA" w:rsidP="00AD13BA">
      <w:pPr>
        <w:numPr>
          <w:ilvl w:val="0"/>
          <w:numId w:val="1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would (like to) do there</w:t>
      </w:r>
    </w:p>
    <w:p w14:paraId="32FAEE65" w14:textId="77777777" w:rsidR="00AD13BA" w:rsidRPr="00AD13BA" w:rsidRDefault="00AD13BA" w:rsidP="00AD13BA">
      <w:pPr>
        <w:numPr>
          <w:ilvl w:val="0"/>
          <w:numId w:val="1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would (like to) live therewith</w:t>
      </w:r>
    </w:p>
    <w:p w14:paraId="5F985AD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would like to live in this place.</w:t>
      </w:r>
    </w:p>
    <w:p w14:paraId="72E245F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metown</w:t>
      </w:r>
    </w:p>
    <w:p w14:paraId="6DA22C3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mportant building in your hometown or city. You should say:</w:t>
      </w:r>
    </w:p>
    <w:p w14:paraId="0186B843" w14:textId="77777777" w:rsidR="00AD13BA" w:rsidRPr="00AD13BA" w:rsidRDefault="00AD13BA" w:rsidP="00AD13BA">
      <w:pPr>
        <w:numPr>
          <w:ilvl w:val="0"/>
          <w:numId w:val="1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w:t>
      </w:r>
    </w:p>
    <w:p w14:paraId="28578F13" w14:textId="77777777" w:rsidR="00AD13BA" w:rsidRPr="00AD13BA" w:rsidRDefault="00AD13BA" w:rsidP="00AD13BA">
      <w:pPr>
        <w:numPr>
          <w:ilvl w:val="0"/>
          <w:numId w:val="1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s like</w:t>
      </w:r>
    </w:p>
    <w:p w14:paraId="4218903D" w14:textId="77777777" w:rsidR="00AD13BA" w:rsidRPr="00AD13BA" w:rsidRDefault="00AD13BA" w:rsidP="00AD13BA">
      <w:pPr>
        <w:numPr>
          <w:ilvl w:val="0"/>
          <w:numId w:val="1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 used for</w:t>
      </w:r>
    </w:p>
    <w:p w14:paraId="43624C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it is important.</w:t>
      </w:r>
    </w:p>
    <w:p w14:paraId="2D167A9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change that could improve your local area. You should say:</w:t>
      </w:r>
    </w:p>
    <w:p w14:paraId="526AEC45" w14:textId="77777777" w:rsidR="00AD13BA" w:rsidRPr="00AD13BA" w:rsidRDefault="00AD13BA" w:rsidP="00AD13BA">
      <w:pPr>
        <w:numPr>
          <w:ilvl w:val="0"/>
          <w:numId w:val="1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change would be</w:t>
      </w:r>
    </w:p>
    <w:p w14:paraId="6AF6E9FB" w14:textId="77777777" w:rsidR="00AD13BA" w:rsidRPr="00AD13BA" w:rsidRDefault="00AD13BA" w:rsidP="00AD13BA">
      <w:pPr>
        <w:numPr>
          <w:ilvl w:val="0"/>
          <w:numId w:val="1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this change could be made</w:t>
      </w:r>
    </w:p>
    <w:p w14:paraId="1D7B3700" w14:textId="77777777" w:rsidR="00AD13BA" w:rsidRPr="00AD13BA" w:rsidRDefault="00AD13BA" w:rsidP="00AD13BA">
      <w:pPr>
        <w:numPr>
          <w:ilvl w:val="0"/>
          <w:numId w:val="1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roblems are causing the need for this change</w:t>
      </w:r>
    </w:p>
    <w:p w14:paraId="1AF9B55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this change would improve your local area.</w:t>
      </w:r>
    </w:p>
    <w:p w14:paraId="78AFC41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fluence</w:t>
      </w:r>
    </w:p>
    <w:p w14:paraId="0A02AA9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one who has had an important influence in your life. You should say:</w:t>
      </w:r>
    </w:p>
    <w:p w14:paraId="2357C6B7" w14:textId="77777777" w:rsidR="00AD13BA" w:rsidRPr="00AD13BA" w:rsidRDefault="00AD13BA" w:rsidP="00AD13BA">
      <w:pPr>
        <w:numPr>
          <w:ilvl w:val="0"/>
          <w:numId w:val="1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he person is</w:t>
      </w:r>
    </w:p>
    <w:p w14:paraId="796F1C1D" w14:textId="77777777" w:rsidR="00AD13BA" w:rsidRPr="00AD13BA" w:rsidRDefault="00AD13BA" w:rsidP="00AD13BA">
      <w:pPr>
        <w:numPr>
          <w:ilvl w:val="0"/>
          <w:numId w:val="1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long you have known him or her</w:t>
      </w:r>
    </w:p>
    <w:p w14:paraId="3696893C" w14:textId="77777777" w:rsidR="00AD13BA" w:rsidRPr="00AD13BA" w:rsidRDefault="00AD13BA" w:rsidP="00AD13BA">
      <w:pPr>
        <w:numPr>
          <w:ilvl w:val="0"/>
          <w:numId w:val="1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qualities this person has</w:t>
      </w:r>
    </w:p>
    <w:p w14:paraId="481B90A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this person has had such an influence on you.</w:t>
      </w:r>
    </w:p>
    <w:p w14:paraId="6488FF9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ternet</w:t>
      </w:r>
    </w:p>
    <w:p w14:paraId="76C1B15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website that you often use. You should say:</w:t>
      </w:r>
    </w:p>
    <w:p w14:paraId="7FBD8256" w14:textId="77777777" w:rsidR="00AD13BA" w:rsidRPr="00AD13BA" w:rsidRDefault="00AD13BA" w:rsidP="00AD13BA">
      <w:pPr>
        <w:numPr>
          <w:ilvl w:val="0"/>
          <w:numId w:val="1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 of website it is</w:t>
      </w:r>
    </w:p>
    <w:p w14:paraId="243E29BC" w14:textId="77777777" w:rsidR="00AD13BA" w:rsidRPr="00AD13BA" w:rsidRDefault="00AD13BA" w:rsidP="00AD13BA">
      <w:pPr>
        <w:numPr>
          <w:ilvl w:val="0"/>
          <w:numId w:val="1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found out about it</w:t>
      </w:r>
    </w:p>
    <w:p w14:paraId="7FD3DAF3" w14:textId="77777777" w:rsidR="00AD13BA" w:rsidRPr="00AD13BA" w:rsidRDefault="00AD13BA" w:rsidP="00AD13BA">
      <w:pPr>
        <w:numPr>
          <w:ilvl w:val="0"/>
          <w:numId w:val="1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allows you to do, and why you find it useful.</w:t>
      </w:r>
    </w:p>
    <w:p w14:paraId="7D838B5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how it compares to other similar websites. </w:t>
      </w:r>
    </w:p>
    <w:p w14:paraId="3A84AA1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anguage</w:t>
      </w:r>
    </w:p>
    <w:p w14:paraId="0E7F3F4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one method of learning a foreign language you have used. You should say:</w:t>
      </w:r>
    </w:p>
    <w:p w14:paraId="42AC5739" w14:textId="77777777" w:rsidR="00AD13BA" w:rsidRPr="00AD13BA" w:rsidRDefault="00AD13BA" w:rsidP="00AD13BA">
      <w:pPr>
        <w:numPr>
          <w:ilvl w:val="0"/>
          <w:numId w:val="1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did</w:t>
      </w:r>
    </w:p>
    <w:p w14:paraId="689AEEE9" w14:textId="77777777" w:rsidR="00AD13BA" w:rsidRPr="00AD13BA" w:rsidRDefault="00AD13BA" w:rsidP="00AD13BA">
      <w:pPr>
        <w:numPr>
          <w:ilvl w:val="0"/>
          <w:numId w:val="1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have you used this method for</w:t>
      </w:r>
    </w:p>
    <w:p w14:paraId="1ACC4C3F" w14:textId="77777777" w:rsidR="00AD13BA" w:rsidRPr="00AD13BA" w:rsidRDefault="00AD13BA" w:rsidP="00AD13BA">
      <w:pPr>
        <w:numPr>
          <w:ilvl w:val="0"/>
          <w:numId w:val="1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t compares to other methods of learning a language</w:t>
      </w:r>
    </w:p>
    <w:p w14:paraId="2A95BA1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will use that same method in the future or not, and why</w:t>
      </w:r>
    </w:p>
    <w:p w14:paraId="4D100C5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n English language book you have read or used. You should say:</w:t>
      </w:r>
    </w:p>
    <w:p w14:paraId="7BB58013" w14:textId="77777777" w:rsidR="00AD13BA" w:rsidRPr="00AD13BA" w:rsidRDefault="00AD13BA" w:rsidP="00AD13BA">
      <w:pPr>
        <w:numPr>
          <w:ilvl w:val="0"/>
          <w:numId w:val="1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bought or used that book</w:t>
      </w:r>
    </w:p>
    <w:p w14:paraId="7CFF5461" w14:textId="77777777" w:rsidR="00AD13BA" w:rsidRPr="00AD13BA" w:rsidRDefault="00AD13BA" w:rsidP="00AD13BA">
      <w:pPr>
        <w:numPr>
          <w:ilvl w:val="0"/>
          <w:numId w:val="1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learned from using it</w:t>
      </w:r>
    </w:p>
    <w:p w14:paraId="6A551AA0" w14:textId="77777777" w:rsidR="00AD13BA" w:rsidRPr="00AD13BA" w:rsidRDefault="00AD13BA" w:rsidP="00AD13BA">
      <w:pPr>
        <w:numPr>
          <w:ilvl w:val="0"/>
          <w:numId w:val="1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it was difficult or easy to use</w:t>
      </w:r>
    </w:p>
    <w:p w14:paraId="5DEB630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would use a similar book again or not, and why</w:t>
      </w:r>
    </w:p>
    <w:p w14:paraId="2A43343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language test you have taken. You should say:</w:t>
      </w:r>
    </w:p>
    <w:p w14:paraId="6F375462" w14:textId="77777777" w:rsidR="00AD13BA" w:rsidRPr="00AD13BA" w:rsidRDefault="00AD13BA" w:rsidP="00AD13BA">
      <w:pPr>
        <w:numPr>
          <w:ilvl w:val="0"/>
          <w:numId w:val="1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ere you took the test</w:t>
      </w:r>
    </w:p>
    <w:p w14:paraId="38AD2019" w14:textId="77777777" w:rsidR="00AD13BA" w:rsidRPr="00AD13BA" w:rsidRDefault="00AD13BA" w:rsidP="00AD13BA">
      <w:pPr>
        <w:numPr>
          <w:ilvl w:val="0"/>
          <w:numId w:val="1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it took</w:t>
      </w:r>
    </w:p>
    <w:p w14:paraId="64B53985" w14:textId="77777777" w:rsidR="00AD13BA" w:rsidRPr="00AD13BA" w:rsidRDefault="00AD13BA" w:rsidP="00AD13BA">
      <w:pPr>
        <w:numPr>
          <w:ilvl w:val="0"/>
          <w:numId w:val="1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kills and language knowledge you were tested on</w:t>
      </w:r>
    </w:p>
    <w:p w14:paraId="176C866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the test was a good indicator of your language level or not, and why.</w:t>
      </w:r>
    </w:p>
    <w:p w14:paraId="396BC94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ake/River</w:t>
      </w:r>
    </w:p>
    <w:p w14:paraId="771639D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mportant lake/river in your country. Please tell me:</w:t>
      </w:r>
    </w:p>
    <w:p w14:paraId="2AB57653" w14:textId="77777777" w:rsidR="00AD13BA" w:rsidRPr="00AD13BA" w:rsidRDefault="00AD13BA" w:rsidP="00AD13BA">
      <w:pPr>
        <w:numPr>
          <w:ilvl w:val="0"/>
          <w:numId w:val="1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 located</w:t>
      </w:r>
    </w:p>
    <w:p w14:paraId="0E890ED2" w14:textId="77777777" w:rsidR="00AD13BA" w:rsidRPr="00AD13BA" w:rsidRDefault="00AD13BA" w:rsidP="00AD13BA">
      <w:pPr>
        <w:numPr>
          <w:ilvl w:val="0"/>
          <w:numId w:val="1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big/long it is</w:t>
      </w:r>
    </w:p>
    <w:p w14:paraId="3B0A3866" w14:textId="77777777" w:rsidR="00AD13BA" w:rsidRPr="00AD13BA" w:rsidRDefault="00AD13BA" w:rsidP="00AD13BA">
      <w:pPr>
        <w:numPr>
          <w:ilvl w:val="0"/>
          <w:numId w:val="1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s like</w:t>
      </w:r>
    </w:p>
    <w:p w14:paraId="12227E0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it is important</w:t>
      </w:r>
    </w:p>
    <w:p w14:paraId="504A2F6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ate</w:t>
      </w:r>
    </w:p>
    <w:p w14:paraId="490A7B1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ime you were late for something. You should say:</w:t>
      </w:r>
    </w:p>
    <w:p w14:paraId="3220B297" w14:textId="77777777" w:rsidR="00AD13BA" w:rsidRPr="00AD13BA" w:rsidRDefault="00AD13BA" w:rsidP="00AD13BA">
      <w:pPr>
        <w:numPr>
          <w:ilvl w:val="0"/>
          <w:numId w:val="1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it was</w:t>
      </w:r>
    </w:p>
    <w:p w14:paraId="2B701C27" w14:textId="77777777" w:rsidR="00AD13BA" w:rsidRPr="00AD13BA" w:rsidRDefault="00AD13BA" w:rsidP="00AD13BA">
      <w:pPr>
        <w:numPr>
          <w:ilvl w:val="0"/>
          <w:numId w:val="1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were late</w:t>
      </w:r>
    </w:p>
    <w:p w14:paraId="06F4E115" w14:textId="77777777" w:rsidR="00AD13BA" w:rsidRPr="00AD13BA" w:rsidRDefault="00AD13BA" w:rsidP="00AD13BA">
      <w:pPr>
        <w:numPr>
          <w:ilvl w:val="0"/>
          <w:numId w:val="1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people reacted to you being late</w:t>
      </w:r>
    </w:p>
    <w:p w14:paraId="7B6B9F1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at happened because you were late.</w:t>
      </w:r>
    </w:p>
    <w:p w14:paraId="6AC34BF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achine</w:t>
      </w:r>
    </w:p>
    <w:p w14:paraId="6145FA1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the most useful household appliance that you have. You should say:</w:t>
      </w:r>
    </w:p>
    <w:p w14:paraId="54989A33" w14:textId="77777777" w:rsidR="00AD13BA" w:rsidRPr="00AD13BA" w:rsidRDefault="00AD13BA" w:rsidP="00AD13BA">
      <w:pPr>
        <w:numPr>
          <w:ilvl w:val="0"/>
          <w:numId w:val="1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7D607FCC" w14:textId="77777777" w:rsidR="00AD13BA" w:rsidRPr="00AD13BA" w:rsidRDefault="00AD13BA" w:rsidP="00AD13BA">
      <w:pPr>
        <w:numPr>
          <w:ilvl w:val="0"/>
          <w:numId w:val="1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t works</w:t>
      </w:r>
    </w:p>
    <w:p w14:paraId="7A13BD2D" w14:textId="77777777" w:rsidR="00AD13BA" w:rsidRPr="00AD13BA" w:rsidRDefault="00AD13BA" w:rsidP="00AD13BA">
      <w:pPr>
        <w:numPr>
          <w:ilvl w:val="0"/>
          <w:numId w:val="1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ife would be without it</w:t>
      </w:r>
    </w:p>
    <w:p w14:paraId="624D622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explain why it is so important to you.</w:t>
      </w:r>
    </w:p>
    <w:p w14:paraId="4DBB674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emory</w:t>
      </w:r>
    </w:p>
    <w:p w14:paraId="29760B5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occasion when you forgot something important. You should say:</w:t>
      </w:r>
    </w:p>
    <w:p w14:paraId="309D44A6" w14:textId="77777777" w:rsidR="00AD13BA" w:rsidRPr="00AD13BA" w:rsidRDefault="00AD13BA" w:rsidP="00AD13BA">
      <w:pPr>
        <w:numPr>
          <w:ilvl w:val="0"/>
          <w:numId w:val="1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forgot</w:t>
      </w:r>
    </w:p>
    <w:p w14:paraId="1C5F5173" w14:textId="77777777" w:rsidR="00AD13BA" w:rsidRPr="00AD13BA" w:rsidRDefault="00AD13BA" w:rsidP="00AD13BA">
      <w:pPr>
        <w:numPr>
          <w:ilvl w:val="0"/>
          <w:numId w:val="1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mportant it was</w:t>
      </w:r>
    </w:p>
    <w:p w14:paraId="0FC464A6" w14:textId="77777777" w:rsidR="00AD13BA" w:rsidRPr="00AD13BA" w:rsidRDefault="00AD13BA" w:rsidP="00AD13BA">
      <w:pPr>
        <w:numPr>
          <w:ilvl w:val="0"/>
          <w:numId w:val="1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ome possible reasons why you forgot it</w:t>
      </w:r>
    </w:p>
    <w:p w14:paraId="7C55ECC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if you think this will happen again. </w:t>
      </w:r>
    </w:p>
    <w:p w14:paraId="076A4CA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emories</w:t>
      </w:r>
    </w:p>
    <w:p w14:paraId="140BE7A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happy childhood event. You should say:</w:t>
      </w:r>
    </w:p>
    <w:p w14:paraId="27C2DFF7" w14:textId="77777777" w:rsidR="00AD13BA" w:rsidRPr="00AD13BA" w:rsidRDefault="00AD13BA" w:rsidP="00AD13BA">
      <w:pPr>
        <w:numPr>
          <w:ilvl w:val="0"/>
          <w:numId w:val="1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it happened</w:t>
      </w:r>
    </w:p>
    <w:p w14:paraId="7A16C897" w14:textId="77777777" w:rsidR="00AD13BA" w:rsidRPr="00AD13BA" w:rsidRDefault="00AD13BA" w:rsidP="00AD13BA">
      <w:pPr>
        <w:numPr>
          <w:ilvl w:val="0"/>
          <w:numId w:val="1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was involved </w:t>
      </w:r>
    </w:p>
    <w:p w14:paraId="571A3C18" w14:textId="77777777" w:rsidR="00AD13BA" w:rsidRPr="00AD13BA" w:rsidRDefault="00AD13BA" w:rsidP="00AD13BA">
      <w:pPr>
        <w:numPr>
          <w:ilvl w:val="0"/>
          <w:numId w:val="1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felt at the time</w:t>
      </w:r>
    </w:p>
    <w:p w14:paraId="24804CA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remember this particular occasion.</w:t>
      </w:r>
    </w:p>
    <w:p w14:paraId="69092D4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obile phone</w:t>
      </w:r>
    </w:p>
    <w:p w14:paraId="201C019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ime when you couldn’t use your mobile phone. You should say:</w:t>
      </w:r>
    </w:p>
    <w:p w14:paraId="6D761283" w14:textId="77777777" w:rsidR="00AD13BA" w:rsidRPr="00AD13BA" w:rsidRDefault="00AD13BA" w:rsidP="00AD13BA">
      <w:pPr>
        <w:numPr>
          <w:ilvl w:val="0"/>
          <w:numId w:val="1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was</w:t>
      </w:r>
    </w:p>
    <w:p w14:paraId="65B113D0" w14:textId="77777777" w:rsidR="00AD13BA" w:rsidRPr="00AD13BA" w:rsidRDefault="00AD13BA" w:rsidP="00AD13BA">
      <w:pPr>
        <w:numPr>
          <w:ilvl w:val="0"/>
          <w:numId w:val="1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were doing at this time</w:t>
      </w:r>
    </w:p>
    <w:p w14:paraId="555205E0" w14:textId="77777777" w:rsidR="00AD13BA" w:rsidRPr="00AD13BA" w:rsidRDefault="00AD13BA" w:rsidP="00AD13BA">
      <w:pPr>
        <w:numPr>
          <w:ilvl w:val="0"/>
          <w:numId w:val="1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it was</w:t>
      </w:r>
    </w:p>
    <w:p w14:paraId="46B8511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were not able to use your mobile phone.</w:t>
      </w:r>
    </w:p>
    <w:p w14:paraId="280CD79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oney</w:t>
      </w:r>
    </w:p>
    <w:p w14:paraId="0FB6D68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what you would do if you received a very large amount of money. You should say:</w:t>
      </w:r>
    </w:p>
    <w:p w14:paraId="7451C93E" w14:textId="77777777" w:rsidR="00AD13BA" w:rsidRPr="00AD13BA" w:rsidRDefault="00AD13BA" w:rsidP="00AD13BA">
      <w:pPr>
        <w:numPr>
          <w:ilvl w:val="0"/>
          <w:numId w:val="1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o you would share it with</w:t>
      </w:r>
    </w:p>
    <w:p w14:paraId="00A2508E" w14:textId="77777777" w:rsidR="00AD13BA" w:rsidRPr="00AD13BA" w:rsidRDefault="00AD13BA" w:rsidP="00AD13BA">
      <w:pPr>
        <w:numPr>
          <w:ilvl w:val="0"/>
          <w:numId w:val="1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would buy</w:t>
      </w:r>
    </w:p>
    <w:p w14:paraId="6DF902F8" w14:textId="77777777" w:rsidR="00AD13BA" w:rsidRPr="00AD13BA" w:rsidRDefault="00AD13BA" w:rsidP="00AD13BA">
      <w:pPr>
        <w:numPr>
          <w:ilvl w:val="0"/>
          <w:numId w:val="1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else you would do</w:t>
      </w:r>
    </w:p>
    <w:p w14:paraId="04F3C47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would feel about getting so much money.</w:t>
      </w:r>
    </w:p>
    <w:p w14:paraId="16C46BC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pecial day out that cost you little money/did not cost you much. You should say:</w:t>
      </w:r>
    </w:p>
    <w:p w14:paraId="0867C91A" w14:textId="77777777" w:rsidR="00AD13BA" w:rsidRPr="00AD13BA" w:rsidRDefault="00AD13BA" w:rsidP="00AD13BA">
      <w:pPr>
        <w:numPr>
          <w:ilvl w:val="0"/>
          <w:numId w:val="1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the day was</w:t>
      </w:r>
    </w:p>
    <w:p w14:paraId="109A9E13" w14:textId="77777777" w:rsidR="00AD13BA" w:rsidRPr="00AD13BA" w:rsidRDefault="00AD13BA" w:rsidP="00AD13BA">
      <w:pPr>
        <w:numPr>
          <w:ilvl w:val="0"/>
          <w:numId w:val="1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went</w:t>
      </w:r>
    </w:p>
    <w:p w14:paraId="16AEF827" w14:textId="77777777" w:rsidR="00AD13BA" w:rsidRPr="00AD13BA" w:rsidRDefault="00AD13BA" w:rsidP="00AD13BA">
      <w:pPr>
        <w:numPr>
          <w:ilvl w:val="0"/>
          <w:numId w:val="1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uch you spend</w:t>
      </w:r>
    </w:p>
    <w:p w14:paraId="51729AF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feel about the day.</w:t>
      </w:r>
    </w:p>
    <w:p w14:paraId="34AF519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thing (special) that you saved money to buy. You should say:</w:t>
      </w:r>
    </w:p>
    <w:p w14:paraId="44DADF1C" w14:textId="77777777" w:rsidR="00AD13BA" w:rsidRPr="00AD13BA" w:rsidRDefault="00AD13BA" w:rsidP="00AD13BA">
      <w:pPr>
        <w:numPr>
          <w:ilvl w:val="0"/>
          <w:numId w:val="1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was</w:t>
      </w:r>
    </w:p>
    <w:p w14:paraId="1BADFE4E" w14:textId="77777777" w:rsidR="00AD13BA" w:rsidRPr="00AD13BA" w:rsidRDefault="00AD13BA" w:rsidP="00AD13BA">
      <w:pPr>
        <w:numPr>
          <w:ilvl w:val="0"/>
          <w:numId w:val="1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it took you to save enough money to buy it</w:t>
      </w:r>
    </w:p>
    <w:p w14:paraId="7D01B499" w14:textId="77777777" w:rsidR="00AD13BA" w:rsidRPr="00AD13BA" w:rsidRDefault="00AD13BA" w:rsidP="00AD13BA">
      <w:pPr>
        <w:numPr>
          <w:ilvl w:val="0"/>
          <w:numId w:val="1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wanted to buy this thing</w:t>
      </w:r>
    </w:p>
    <w:p w14:paraId="457A4F9D" w14:textId="77777777" w:rsidR="00AD13BA" w:rsidRPr="00AD13BA" w:rsidRDefault="00AD13BA" w:rsidP="00AD13BA">
      <w:pPr>
        <w:numPr>
          <w:ilvl w:val="0"/>
          <w:numId w:val="1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got (or, earned) the money</w:t>
      </w:r>
    </w:p>
    <w:p w14:paraId="004D019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felt when (or, after) you bought it.</w:t>
      </w:r>
    </w:p>
    <w:p w14:paraId="2542E99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usic</w:t>
      </w:r>
    </w:p>
    <w:p w14:paraId="13089A6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musical instrument you would like to be able to play but have never tried. You should say:</w:t>
      </w:r>
    </w:p>
    <w:p w14:paraId="4C193BE3" w14:textId="77777777" w:rsidR="00AD13BA" w:rsidRPr="00AD13BA" w:rsidRDefault="00AD13BA" w:rsidP="00AD13BA">
      <w:pPr>
        <w:numPr>
          <w:ilvl w:val="0"/>
          <w:numId w:val="1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instrument looks like</w:t>
      </w:r>
    </w:p>
    <w:p w14:paraId="7F1B49B4" w14:textId="77777777" w:rsidR="00AD13BA" w:rsidRPr="00AD13BA" w:rsidRDefault="00AD13BA" w:rsidP="00AD13BA">
      <w:pPr>
        <w:numPr>
          <w:ilvl w:val="0"/>
          <w:numId w:val="1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sounds like</w:t>
      </w:r>
    </w:p>
    <w:p w14:paraId="54E78137" w14:textId="77777777" w:rsidR="00AD13BA" w:rsidRPr="00AD13BA" w:rsidRDefault="00AD13BA" w:rsidP="00AD13BA">
      <w:pPr>
        <w:numPr>
          <w:ilvl w:val="0"/>
          <w:numId w:val="1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eople it is popular with</w:t>
      </w:r>
    </w:p>
    <w:p w14:paraId="5054FA8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say if you think you will ever try to play that instrument or not, and why</w:t>
      </w:r>
    </w:p>
    <w:p w14:paraId="671B642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song. You should say:</w:t>
      </w:r>
    </w:p>
    <w:p w14:paraId="20DD3F73" w14:textId="77777777" w:rsidR="00AD13BA" w:rsidRPr="00AD13BA" w:rsidRDefault="00AD13BA" w:rsidP="00AD13BA">
      <w:pPr>
        <w:numPr>
          <w:ilvl w:val="0"/>
          <w:numId w:val="1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name of the song</w:t>
      </w:r>
    </w:p>
    <w:p w14:paraId="62D7E31C" w14:textId="77777777" w:rsidR="00AD13BA" w:rsidRPr="00AD13BA" w:rsidRDefault="00AD13BA" w:rsidP="00AD13BA">
      <w:pPr>
        <w:numPr>
          <w:ilvl w:val="0"/>
          <w:numId w:val="1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song is about </w:t>
      </w:r>
    </w:p>
    <w:p w14:paraId="0F309C31" w14:textId="77777777" w:rsidR="00AD13BA" w:rsidRPr="00AD13BA" w:rsidRDefault="00AD13BA" w:rsidP="00AD13BA">
      <w:pPr>
        <w:numPr>
          <w:ilvl w:val="0"/>
          <w:numId w:val="1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first heard the song</w:t>
      </w:r>
    </w:p>
    <w:p w14:paraId="56E4B04F" w14:textId="77777777" w:rsidR="00AD13BA" w:rsidRPr="00AD13BA" w:rsidRDefault="00AD13BA" w:rsidP="00AD13BA">
      <w:pPr>
        <w:numPr>
          <w:ilvl w:val="0"/>
          <w:numId w:val="1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p>
    <w:p w14:paraId="1E4C9C7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Explain why i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song.</w:t>
      </w:r>
    </w:p>
    <w:p w14:paraId="7C1C66C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News</w:t>
      </w:r>
    </w:p>
    <w:p w14:paraId="68A0252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nteresting piece of news that you have recently read about or heard about. You should say:</w:t>
      </w:r>
    </w:p>
    <w:p w14:paraId="62BD436B" w14:textId="77777777" w:rsidR="00AD13BA" w:rsidRPr="00AD13BA" w:rsidRDefault="00AD13BA" w:rsidP="00AD13BA">
      <w:pPr>
        <w:numPr>
          <w:ilvl w:val="0"/>
          <w:numId w:val="1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story was</w:t>
      </w:r>
    </w:p>
    <w:p w14:paraId="11D0574F" w14:textId="77777777" w:rsidR="00AD13BA" w:rsidRPr="00AD13BA" w:rsidRDefault="00AD13BA" w:rsidP="00AD13BA">
      <w:pPr>
        <w:numPr>
          <w:ilvl w:val="0"/>
          <w:numId w:val="1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was involved in the story</w:t>
      </w:r>
    </w:p>
    <w:p w14:paraId="00B239B6" w14:textId="77777777" w:rsidR="00AD13BA" w:rsidRPr="00AD13BA" w:rsidRDefault="00AD13BA" w:rsidP="00AD13BA">
      <w:pPr>
        <w:numPr>
          <w:ilvl w:val="0"/>
          <w:numId w:val="1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read or heard about this story</w:t>
      </w:r>
    </w:p>
    <w:p w14:paraId="505C9D9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this news story was interesting to you.</w:t>
      </w:r>
    </w:p>
    <w:p w14:paraId="0C164C4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 good news that you recently received. You should say:</w:t>
      </w:r>
    </w:p>
    <w:p w14:paraId="4E780080" w14:textId="77777777" w:rsidR="00AD13BA" w:rsidRPr="00AD13BA" w:rsidRDefault="00AD13BA" w:rsidP="00AD13BA">
      <w:pPr>
        <w:numPr>
          <w:ilvl w:val="0"/>
          <w:numId w:val="1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news was </w:t>
      </w:r>
    </w:p>
    <w:p w14:paraId="6CB812C0" w14:textId="77777777" w:rsidR="00AD13BA" w:rsidRPr="00AD13BA" w:rsidRDefault="00AD13BA" w:rsidP="00AD13BA">
      <w:pPr>
        <w:numPr>
          <w:ilvl w:val="0"/>
          <w:numId w:val="1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got the news</w:t>
      </w:r>
    </w:p>
    <w:p w14:paraId="6CB4514C" w14:textId="77777777" w:rsidR="00AD13BA" w:rsidRPr="00AD13BA" w:rsidRDefault="00AD13BA" w:rsidP="00AD13BA">
      <w:pPr>
        <w:numPr>
          <w:ilvl w:val="0"/>
          <w:numId w:val="1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else you told about it</w:t>
      </w:r>
    </w:p>
    <w:p w14:paraId="5C9FD30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this was good news.</w:t>
      </w:r>
    </w:p>
    <w:p w14:paraId="7A70C96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erson who is often in the news and who you would like to meet. You should say:</w:t>
      </w:r>
    </w:p>
    <w:p w14:paraId="53EC58C7" w14:textId="77777777" w:rsidR="00AD13BA" w:rsidRPr="00AD13BA" w:rsidRDefault="00AD13BA" w:rsidP="00AD13BA">
      <w:pPr>
        <w:numPr>
          <w:ilvl w:val="0"/>
          <w:numId w:val="1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this person is</w:t>
      </w:r>
    </w:p>
    <w:p w14:paraId="2D169FA3" w14:textId="77777777" w:rsidR="00AD13BA" w:rsidRPr="00AD13BA" w:rsidRDefault="00AD13BA" w:rsidP="00AD13BA">
      <w:pPr>
        <w:numPr>
          <w:ilvl w:val="0"/>
          <w:numId w:val="1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know him/her</w:t>
      </w:r>
    </w:p>
    <w:p w14:paraId="57F705C8" w14:textId="77777777" w:rsidR="00AD13BA" w:rsidRPr="00AD13BA" w:rsidRDefault="00AD13BA" w:rsidP="00AD13BA">
      <w:pPr>
        <w:numPr>
          <w:ilvl w:val="0"/>
          <w:numId w:val="1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y he/she is often in the news</w:t>
      </w:r>
    </w:p>
    <w:p w14:paraId="3AA5B42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would like to meet him/her.</w:t>
      </w:r>
    </w:p>
    <w:p w14:paraId="01FC341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arenting</w:t>
      </w:r>
    </w:p>
    <w:p w14:paraId="4367825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people that you know and believe to be very good parents. You should say:</w:t>
      </w:r>
    </w:p>
    <w:p w14:paraId="74FF3218" w14:textId="77777777" w:rsidR="00AD13BA" w:rsidRPr="00AD13BA" w:rsidRDefault="00AD13BA" w:rsidP="00AD13BA">
      <w:pPr>
        <w:numPr>
          <w:ilvl w:val="0"/>
          <w:numId w:val="1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hey are</w:t>
      </w:r>
    </w:p>
    <w:p w14:paraId="7D31BD4C" w14:textId="77777777" w:rsidR="00AD13BA" w:rsidRPr="00AD13BA" w:rsidRDefault="00AD13BA" w:rsidP="00AD13BA">
      <w:pPr>
        <w:numPr>
          <w:ilvl w:val="0"/>
          <w:numId w:val="1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met them</w:t>
      </w:r>
    </w:p>
    <w:p w14:paraId="7838131A" w14:textId="77777777" w:rsidR="00AD13BA" w:rsidRPr="00AD13BA" w:rsidRDefault="00AD13BA" w:rsidP="00AD13BA">
      <w:pPr>
        <w:numPr>
          <w:ilvl w:val="0"/>
          <w:numId w:val="1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they are good parents</w:t>
      </w:r>
    </w:p>
    <w:p w14:paraId="1A41CE7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at it requires to be good parents.</w:t>
      </w:r>
    </w:p>
    <w:p w14:paraId="6999CAF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arty</w:t>
      </w:r>
    </w:p>
    <w:p w14:paraId="4C0B967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the best party you have been to. You should say:</w:t>
      </w:r>
    </w:p>
    <w:p w14:paraId="7397D999" w14:textId="77777777" w:rsidR="00AD13BA" w:rsidRPr="00AD13BA" w:rsidRDefault="00AD13BA" w:rsidP="00AD13BA">
      <w:pPr>
        <w:numPr>
          <w:ilvl w:val="0"/>
          <w:numId w:val="1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se party it was</w:t>
      </w:r>
    </w:p>
    <w:p w14:paraId="2383AD48" w14:textId="77777777" w:rsidR="00AD13BA" w:rsidRPr="00AD13BA" w:rsidRDefault="00AD13BA" w:rsidP="00AD13BA">
      <w:pPr>
        <w:numPr>
          <w:ilvl w:val="0"/>
          <w:numId w:val="1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was there</w:t>
      </w:r>
    </w:p>
    <w:p w14:paraId="0D9B6FD0" w14:textId="77777777" w:rsidR="00AD13BA" w:rsidRPr="00AD13BA" w:rsidRDefault="00AD13BA" w:rsidP="00AD13BA">
      <w:pPr>
        <w:numPr>
          <w:ilvl w:val="0"/>
          <w:numId w:val="1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happened at the party</w:t>
      </w:r>
    </w:p>
    <w:p w14:paraId="1F1D2B12" w14:textId="77777777" w:rsidR="00AD13BA" w:rsidRPr="00AD13BA" w:rsidRDefault="00AD13BA" w:rsidP="00AD13BA">
      <w:pPr>
        <w:numPr>
          <w:ilvl w:val="0"/>
          <w:numId w:val="1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p>
    <w:p w14:paraId="3D0A275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at made it so enjoyable.</w:t>
      </w:r>
    </w:p>
    <w:p w14:paraId="4993C0E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birthday party you can remember well. You should say:</w:t>
      </w:r>
    </w:p>
    <w:p w14:paraId="445BE2F0" w14:textId="77777777" w:rsidR="00AD13BA" w:rsidRPr="00AD13BA" w:rsidRDefault="00AD13BA" w:rsidP="00AD13BA">
      <w:pPr>
        <w:numPr>
          <w:ilvl w:val="0"/>
          <w:numId w:val="1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celebrated</w:t>
      </w:r>
    </w:p>
    <w:p w14:paraId="141DF18C" w14:textId="77777777" w:rsidR="00AD13BA" w:rsidRPr="00AD13BA" w:rsidRDefault="00AD13BA" w:rsidP="00AD13BA">
      <w:pPr>
        <w:numPr>
          <w:ilvl w:val="0"/>
          <w:numId w:val="1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were with</w:t>
      </w:r>
    </w:p>
    <w:p w14:paraId="5BC851F6" w14:textId="77777777" w:rsidR="00AD13BA" w:rsidRPr="00AD13BA" w:rsidRDefault="00AD13BA" w:rsidP="00AD13BA">
      <w:pPr>
        <w:numPr>
          <w:ilvl w:val="0"/>
          <w:numId w:val="1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remember that day</w:t>
      </w:r>
    </w:p>
    <w:p w14:paraId="2EFD3CD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how it was different from other birthdays you have had before or since</w:t>
      </w:r>
    </w:p>
    <w:p w14:paraId="44148C6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ypical festival or celebration in your country. You should say:</w:t>
      </w:r>
    </w:p>
    <w:p w14:paraId="635A3183" w14:textId="77777777" w:rsidR="00AD13BA" w:rsidRPr="00AD13BA" w:rsidRDefault="00AD13BA" w:rsidP="00AD13BA">
      <w:pPr>
        <w:numPr>
          <w:ilvl w:val="0"/>
          <w:numId w:val="1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en it usually happens</w:t>
      </w:r>
    </w:p>
    <w:p w14:paraId="162A6B59" w14:textId="77777777" w:rsidR="00AD13BA" w:rsidRPr="00AD13BA" w:rsidRDefault="00AD13BA" w:rsidP="00AD13BA">
      <w:pPr>
        <w:numPr>
          <w:ilvl w:val="0"/>
          <w:numId w:val="1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 celebrating</w:t>
      </w:r>
    </w:p>
    <w:p w14:paraId="7464F95D" w14:textId="77777777" w:rsidR="00AD13BA" w:rsidRPr="00AD13BA" w:rsidRDefault="00AD13BA" w:rsidP="00AD13BA">
      <w:pPr>
        <w:numPr>
          <w:ilvl w:val="0"/>
          <w:numId w:val="1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eople do</w:t>
      </w:r>
    </w:p>
    <w:p w14:paraId="60BF624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And say if that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celebration or not, and why</w:t>
      </w:r>
    </w:p>
    <w:p w14:paraId="292A94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festival or celebration. You should say:</w:t>
      </w:r>
    </w:p>
    <w:p w14:paraId="61889C53" w14:textId="77777777" w:rsidR="00AD13BA" w:rsidRPr="00AD13BA" w:rsidRDefault="00AD13BA" w:rsidP="00AD13BA">
      <w:pPr>
        <w:numPr>
          <w:ilvl w:val="0"/>
          <w:numId w:val="1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ime of year it is</w:t>
      </w:r>
    </w:p>
    <w:p w14:paraId="50E1FF22" w14:textId="77777777" w:rsidR="00AD13BA" w:rsidRPr="00AD13BA" w:rsidRDefault="00AD13BA" w:rsidP="00AD13BA">
      <w:pPr>
        <w:numPr>
          <w:ilvl w:val="0"/>
          <w:numId w:val="1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like it</w:t>
      </w:r>
    </w:p>
    <w:p w14:paraId="0905932C" w14:textId="77777777" w:rsidR="00AD13BA" w:rsidRPr="00AD13BA" w:rsidRDefault="00AD13BA" w:rsidP="00AD13BA">
      <w:pPr>
        <w:numPr>
          <w:ilvl w:val="0"/>
          <w:numId w:val="1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usually do</w:t>
      </w:r>
    </w:p>
    <w:p w14:paraId="35EBADF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how that festival or celebration compares to others in your country or abroad. </w:t>
      </w:r>
    </w:p>
    <w:p w14:paraId="2D7DB24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crowded place you’ve been to. You should say:</w:t>
      </w:r>
    </w:p>
    <w:p w14:paraId="4A2DF815" w14:textId="77777777" w:rsidR="00AD13BA" w:rsidRPr="00AD13BA" w:rsidRDefault="00AD13BA" w:rsidP="00AD13BA">
      <w:pPr>
        <w:numPr>
          <w:ilvl w:val="0"/>
          <w:numId w:val="1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go there</w:t>
      </w:r>
    </w:p>
    <w:p w14:paraId="60931BBD" w14:textId="77777777" w:rsidR="00AD13BA" w:rsidRPr="00AD13BA" w:rsidRDefault="00AD13BA" w:rsidP="00AD13BA">
      <w:pPr>
        <w:numPr>
          <w:ilvl w:val="0"/>
          <w:numId w:val="1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the place is (or was)</w:t>
      </w:r>
    </w:p>
    <w:p w14:paraId="069C00E6" w14:textId="77777777" w:rsidR="00AD13BA" w:rsidRPr="00AD13BA" w:rsidRDefault="00AD13BA" w:rsidP="00AD13BA">
      <w:pPr>
        <w:numPr>
          <w:ilvl w:val="0"/>
          <w:numId w:val="1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went therewith</w:t>
      </w:r>
    </w:p>
    <w:p w14:paraId="29DB25D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felt about the place.</w:t>
      </w:r>
    </w:p>
    <w:p w14:paraId="57484C8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lans</w:t>
      </w:r>
    </w:p>
    <w:p w14:paraId="0BABB3B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one thing you are going to do next weekend. You should mention:</w:t>
      </w:r>
    </w:p>
    <w:p w14:paraId="5519B4C4" w14:textId="77777777" w:rsidR="00AD13BA" w:rsidRPr="00AD13BA" w:rsidRDefault="00AD13BA" w:rsidP="00AD13BA">
      <w:pPr>
        <w:numPr>
          <w:ilvl w:val="0"/>
          <w:numId w:val="1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are going to do it</w:t>
      </w:r>
    </w:p>
    <w:p w14:paraId="56389BC4" w14:textId="77777777" w:rsidR="00AD13BA" w:rsidRPr="00AD13BA" w:rsidRDefault="00AD13BA" w:rsidP="00AD13BA">
      <w:pPr>
        <w:numPr>
          <w:ilvl w:val="0"/>
          <w:numId w:val="1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are going to do it with</w:t>
      </w:r>
    </w:p>
    <w:p w14:paraId="54BCA2DE" w14:textId="77777777" w:rsidR="00AD13BA" w:rsidRPr="00AD13BA" w:rsidRDefault="00AD13BA" w:rsidP="00AD13BA">
      <w:pPr>
        <w:numPr>
          <w:ilvl w:val="0"/>
          <w:numId w:val="1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y equipment you need to do it</w:t>
      </w:r>
    </w:p>
    <w:p w14:paraId="63C0F15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ether you are looking forward to it or not and why</w:t>
      </w:r>
    </w:p>
    <w:p w14:paraId="7BF8915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one thing you are planning to do after you pass the IELTS test. You should say:</w:t>
      </w:r>
    </w:p>
    <w:p w14:paraId="09EDA469" w14:textId="77777777" w:rsidR="00AD13BA" w:rsidRPr="00AD13BA" w:rsidRDefault="00AD13BA" w:rsidP="00AD13BA">
      <w:pPr>
        <w:numPr>
          <w:ilvl w:val="0"/>
          <w:numId w:val="1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en you think you will do it</w:t>
      </w:r>
    </w:p>
    <w:p w14:paraId="7CC8FAED" w14:textId="77777777" w:rsidR="00AD13BA" w:rsidRPr="00AD13BA" w:rsidRDefault="00AD13BA" w:rsidP="00AD13BA">
      <w:pPr>
        <w:numPr>
          <w:ilvl w:val="0"/>
          <w:numId w:val="1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want to do it</w:t>
      </w:r>
    </w:p>
    <w:p w14:paraId="454F4B6F" w14:textId="77777777" w:rsidR="00AD13BA" w:rsidRPr="00AD13BA" w:rsidRDefault="00AD13BA" w:rsidP="00AD13BA">
      <w:pPr>
        <w:numPr>
          <w:ilvl w:val="0"/>
          <w:numId w:val="1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have had that plan</w:t>
      </w:r>
    </w:p>
    <w:p w14:paraId="0E0DCC8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ether there are any other options for what you could do which might be just as good. </w:t>
      </w:r>
    </w:p>
    <w:p w14:paraId="426CEDE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goal or ambition you have. You should say:</w:t>
      </w:r>
    </w:p>
    <w:p w14:paraId="67F0797B" w14:textId="77777777" w:rsidR="00AD13BA" w:rsidRPr="00AD13BA" w:rsidRDefault="00AD13BA" w:rsidP="00AD13BA">
      <w:pPr>
        <w:numPr>
          <w:ilvl w:val="0"/>
          <w:numId w:val="1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and why you first discovered you had that goal or ambition</w:t>
      </w:r>
    </w:p>
    <w:p w14:paraId="0F716277" w14:textId="77777777" w:rsidR="00AD13BA" w:rsidRPr="00AD13BA" w:rsidRDefault="00AD13BA" w:rsidP="00AD13BA">
      <w:pPr>
        <w:numPr>
          <w:ilvl w:val="0"/>
          <w:numId w:val="1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need to do to make it come true</w:t>
      </w:r>
    </w:p>
    <w:p w14:paraId="0BDB2F99" w14:textId="77777777" w:rsidR="00AD13BA" w:rsidRPr="00AD13BA" w:rsidRDefault="00AD13BA" w:rsidP="00AD13BA">
      <w:pPr>
        <w:numPr>
          <w:ilvl w:val="0"/>
          <w:numId w:val="1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r next step needs to be</w:t>
      </w:r>
    </w:p>
    <w:p w14:paraId="72BDB52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achieve that goal or ambition or not, and why</w:t>
      </w:r>
    </w:p>
    <w:p w14:paraId="72DC932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resents or Gifts</w:t>
      </w:r>
    </w:p>
    <w:p w14:paraId="1307341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hotograph that you like. You should say:</w:t>
      </w:r>
    </w:p>
    <w:p w14:paraId="16660AE2" w14:textId="77777777" w:rsidR="00AD13BA" w:rsidRPr="00AD13BA" w:rsidRDefault="00AD13BA" w:rsidP="00AD13BA">
      <w:pPr>
        <w:numPr>
          <w:ilvl w:val="0"/>
          <w:numId w:val="1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in the photograph</w:t>
      </w:r>
    </w:p>
    <w:p w14:paraId="63BC403D" w14:textId="77777777" w:rsidR="00AD13BA" w:rsidRPr="00AD13BA" w:rsidRDefault="00AD13BA" w:rsidP="00AD13BA">
      <w:pPr>
        <w:numPr>
          <w:ilvl w:val="0"/>
          <w:numId w:val="1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the photograph was taken </w:t>
      </w:r>
    </w:p>
    <w:p w14:paraId="47F95095" w14:textId="77777777" w:rsidR="00AD13BA" w:rsidRPr="00AD13BA" w:rsidRDefault="00AD13BA" w:rsidP="00AD13BA">
      <w:pPr>
        <w:numPr>
          <w:ilvl w:val="0"/>
          <w:numId w:val="1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the photograph is</w:t>
      </w:r>
    </w:p>
    <w:p w14:paraId="4295379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 the photograph.</w:t>
      </w:r>
    </w:p>
    <w:p w14:paraId="7182CFC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roducts</w:t>
      </w:r>
    </w:p>
    <w:p w14:paraId="426923E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thing which is produced in your country, such as food, a handicraft, or a car. You should say:</w:t>
      </w:r>
    </w:p>
    <w:p w14:paraId="56929035" w14:textId="77777777" w:rsidR="00AD13BA" w:rsidRPr="00AD13BA" w:rsidRDefault="00AD13BA" w:rsidP="00AD13BA">
      <w:pPr>
        <w:numPr>
          <w:ilvl w:val="0"/>
          <w:numId w:val="1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4FB32BCD" w14:textId="77777777" w:rsidR="00AD13BA" w:rsidRPr="00AD13BA" w:rsidRDefault="00AD13BA" w:rsidP="00AD13BA">
      <w:pPr>
        <w:numPr>
          <w:ilvl w:val="0"/>
          <w:numId w:val="1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 used for</w:t>
      </w:r>
    </w:p>
    <w:p w14:paraId="27A43C8D" w14:textId="77777777" w:rsidR="00AD13BA" w:rsidRPr="00AD13BA" w:rsidRDefault="00AD13BA" w:rsidP="00AD13BA">
      <w:pPr>
        <w:numPr>
          <w:ilvl w:val="0"/>
          <w:numId w:val="1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t is made or produced</w:t>
      </w:r>
    </w:p>
    <w:p w14:paraId="62B3C85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explain why your country produces this thing.</w:t>
      </w:r>
    </w:p>
    <w:p w14:paraId="2619604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Reading</w:t>
      </w:r>
    </w:p>
    <w:p w14:paraId="368FB09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 xml:space="preserve"> book. You should say:</w:t>
      </w:r>
    </w:p>
    <w:p w14:paraId="4175F25C" w14:textId="77777777" w:rsidR="00AD13BA" w:rsidRPr="00AD13BA" w:rsidRDefault="00AD13BA" w:rsidP="00AD13BA">
      <w:pPr>
        <w:numPr>
          <w:ilvl w:val="0"/>
          <w:numId w:val="1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read the book</w:t>
      </w:r>
    </w:p>
    <w:p w14:paraId="64DF9008" w14:textId="77777777" w:rsidR="00AD13BA" w:rsidRPr="00AD13BA" w:rsidRDefault="00AD13BA" w:rsidP="00AD13BA">
      <w:pPr>
        <w:numPr>
          <w:ilvl w:val="0"/>
          <w:numId w:val="1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book is about</w:t>
      </w:r>
    </w:p>
    <w:p w14:paraId="6FA57039" w14:textId="77777777" w:rsidR="00AD13BA" w:rsidRPr="00AD13BA" w:rsidRDefault="00AD13BA" w:rsidP="00AD13BA">
      <w:pPr>
        <w:numPr>
          <w:ilvl w:val="0"/>
          <w:numId w:val="1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id you read it</w:t>
      </w:r>
    </w:p>
    <w:p w14:paraId="38CF3B6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Explain why this book is your </w:t>
      </w:r>
      <w:proofErr w:type="spellStart"/>
      <w:r w:rsidRPr="00AD13BA">
        <w:rPr>
          <w:rFonts w:ascii="Times New Roman" w:eastAsia="Times New Roman" w:hAnsi="Times New Roman" w:cs="Times New Roman"/>
          <w:color w:val="4D5968"/>
          <w:kern w:val="0"/>
          <w:sz w:val="24"/>
          <w:szCs w:val="24"/>
          <w14:ligatures w14:val="none"/>
        </w:rPr>
        <w:t>favourite</w:t>
      </w:r>
      <w:proofErr w:type="spellEnd"/>
      <w:r w:rsidRPr="00AD13BA">
        <w:rPr>
          <w:rFonts w:ascii="Times New Roman" w:eastAsia="Times New Roman" w:hAnsi="Times New Roman" w:cs="Times New Roman"/>
          <w:color w:val="4D5968"/>
          <w:kern w:val="0"/>
          <w:sz w:val="24"/>
          <w:szCs w:val="24"/>
          <w14:ligatures w14:val="none"/>
        </w:rPr>
        <w:t>.</w:t>
      </w:r>
    </w:p>
    <w:p w14:paraId="0127ED9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website that you visit a lot. You should say:</w:t>
      </w:r>
    </w:p>
    <w:p w14:paraId="73D177CA" w14:textId="77777777" w:rsidR="00AD13BA" w:rsidRPr="00AD13BA" w:rsidRDefault="00AD13BA" w:rsidP="00AD13BA">
      <w:pPr>
        <w:numPr>
          <w:ilvl w:val="0"/>
          <w:numId w:val="1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website about </w:t>
      </w:r>
    </w:p>
    <w:p w14:paraId="45ED6F5A" w14:textId="77777777" w:rsidR="00AD13BA" w:rsidRPr="00AD13BA" w:rsidRDefault="00AD13BA" w:rsidP="00AD13BA">
      <w:pPr>
        <w:numPr>
          <w:ilvl w:val="0"/>
          <w:numId w:val="1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found the website</w:t>
      </w:r>
    </w:p>
    <w:p w14:paraId="40D5B586" w14:textId="77777777" w:rsidR="00AD13BA" w:rsidRPr="00AD13BA" w:rsidRDefault="00AD13BA" w:rsidP="00AD13BA">
      <w:pPr>
        <w:numPr>
          <w:ilvl w:val="0"/>
          <w:numId w:val="1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else you told about the website</w:t>
      </w:r>
    </w:p>
    <w:p w14:paraId="61A1A9B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visit the website a lot.</w:t>
      </w:r>
    </w:p>
    <w:p w14:paraId="11F9FCF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Restaurants</w:t>
      </w:r>
    </w:p>
    <w:p w14:paraId="3E69B3B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restaurant or a cafe you often go to. You should say:</w:t>
      </w:r>
    </w:p>
    <w:p w14:paraId="78207195" w14:textId="77777777" w:rsidR="00AD13BA" w:rsidRPr="00AD13BA" w:rsidRDefault="00AD13BA" w:rsidP="00AD13BA">
      <w:pPr>
        <w:numPr>
          <w:ilvl w:val="0"/>
          <w:numId w:val="1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w:t>
      </w:r>
    </w:p>
    <w:p w14:paraId="0FB255DF" w14:textId="77777777" w:rsidR="00AD13BA" w:rsidRPr="00AD13BA" w:rsidRDefault="00AD13BA" w:rsidP="00AD13BA">
      <w:pPr>
        <w:numPr>
          <w:ilvl w:val="0"/>
          <w:numId w:val="1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s like</w:t>
      </w:r>
    </w:p>
    <w:p w14:paraId="4794FF7D" w14:textId="77777777" w:rsidR="00AD13BA" w:rsidRPr="00AD13BA" w:rsidRDefault="00AD13BA" w:rsidP="00AD13BA">
      <w:pPr>
        <w:numPr>
          <w:ilvl w:val="0"/>
          <w:numId w:val="1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services are provided</w:t>
      </w:r>
    </w:p>
    <w:p w14:paraId="3A1A3015" w14:textId="77777777" w:rsidR="00AD13BA" w:rsidRPr="00AD13BA" w:rsidRDefault="00AD13BA" w:rsidP="00AD13BA">
      <w:pPr>
        <w:numPr>
          <w:ilvl w:val="0"/>
          <w:numId w:val="1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food do you like there/ What kind of food is famous?</w:t>
      </w:r>
    </w:p>
    <w:p w14:paraId="19B36F0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y you like it.</w:t>
      </w:r>
    </w:p>
    <w:p w14:paraId="13B6E10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Rules</w:t>
      </w:r>
    </w:p>
    <w:p w14:paraId="69E42EB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escribe a traffic rule or law you know about. You should say:</w:t>
      </w:r>
    </w:p>
    <w:p w14:paraId="71E247B9" w14:textId="77777777" w:rsidR="00AD13BA" w:rsidRPr="00AD13BA" w:rsidRDefault="00AD13BA" w:rsidP="00AD13BA">
      <w:pPr>
        <w:numPr>
          <w:ilvl w:val="0"/>
          <w:numId w:val="1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10E68B75" w14:textId="77777777" w:rsidR="00AD13BA" w:rsidRPr="00AD13BA" w:rsidRDefault="00AD13BA" w:rsidP="00AD13BA">
      <w:pPr>
        <w:numPr>
          <w:ilvl w:val="0"/>
          <w:numId w:val="1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know about it</w:t>
      </w:r>
    </w:p>
    <w:p w14:paraId="7780B5BB" w14:textId="77777777" w:rsidR="00AD13BA" w:rsidRPr="00AD13BA" w:rsidRDefault="00AD13BA" w:rsidP="00AD13BA">
      <w:pPr>
        <w:numPr>
          <w:ilvl w:val="0"/>
          <w:numId w:val="1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you follow this rule or law</w:t>
      </w:r>
    </w:p>
    <w:p w14:paraId="1FC8C9E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this rule is important.</w:t>
      </w:r>
    </w:p>
    <w:p w14:paraId="74F6B69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rule you had to obey when you were in school. You should say:</w:t>
      </w:r>
    </w:p>
    <w:p w14:paraId="37C80C4F" w14:textId="77777777" w:rsidR="00AD13BA" w:rsidRPr="00AD13BA" w:rsidRDefault="00AD13BA" w:rsidP="00AD13BA">
      <w:pPr>
        <w:numPr>
          <w:ilvl w:val="0"/>
          <w:numId w:val="1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rule was</w:t>
      </w:r>
    </w:p>
    <w:p w14:paraId="108D0EF0" w14:textId="77777777" w:rsidR="00AD13BA" w:rsidRPr="00AD13BA" w:rsidRDefault="00AD13BA" w:rsidP="00AD13BA">
      <w:pPr>
        <w:numPr>
          <w:ilvl w:val="0"/>
          <w:numId w:val="1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you agreed with the rule</w:t>
      </w:r>
    </w:p>
    <w:p w14:paraId="0E82D7AB" w14:textId="77777777" w:rsidR="00AD13BA" w:rsidRPr="00AD13BA" w:rsidRDefault="00AD13BA" w:rsidP="00AD13BA">
      <w:pPr>
        <w:numPr>
          <w:ilvl w:val="0"/>
          <w:numId w:val="1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the rule existed</w:t>
      </w:r>
    </w:p>
    <w:p w14:paraId="4C9883B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what would happen if students broke the rule.</w:t>
      </w:r>
    </w:p>
    <w:p w14:paraId="120250C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chool</w:t>
      </w:r>
    </w:p>
    <w:p w14:paraId="7DE1FD2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chool that you are attending or attended in the past. You should say:</w:t>
      </w:r>
    </w:p>
    <w:p w14:paraId="61BA45C4" w14:textId="77777777" w:rsidR="00AD13BA" w:rsidRPr="00AD13BA" w:rsidRDefault="00AD13BA" w:rsidP="00AD13BA">
      <w:pPr>
        <w:numPr>
          <w:ilvl w:val="0"/>
          <w:numId w:val="1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s like from the outside</w:t>
      </w:r>
    </w:p>
    <w:p w14:paraId="421366D1" w14:textId="77777777" w:rsidR="00AD13BA" w:rsidRPr="00AD13BA" w:rsidRDefault="00AD13BA" w:rsidP="00AD13BA">
      <w:pPr>
        <w:numPr>
          <w:ilvl w:val="0"/>
          <w:numId w:val="1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looks like inside</w:t>
      </w:r>
    </w:p>
    <w:p w14:paraId="7D5C2801" w14:textId="77777777" w:rsidR="00AD13BA" w:rsidRPr="00AD13BA" w:rsidRDefault="00AD13BA" w:rsidP="00AD13BA">
      <w:pPr>
        <w:numPr>
          <w:ilvl w:val="0"/>
          <w:numId w:val="1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facilities it has</w:t>
      </w:r>
    </w:p>
    <w:p w14:paraId="5377A48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it is a good school building or not, and why</w:t>
      </w:r>
    </w:p>
    <w:p w14:paraId="2FEF93C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subject you would like to study in the future. You should say:</w:t>
      </w:r>
    </w:p>
    <w:p w14:paraId="15041C3F" w14:textId="77777777" w:rsidR="00AD13BA" w:rsidRPr="00AD13BA" w:rsidRDefault="00AD13BA" w:rsidP="00AD13BA">
      <w:pPr>
        <w:numPr>
          <w:ilvl w:val="0"/>
          <w:numId w:val="1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want to study that subject</w:t>
      </w:r>
    </w:p>
    <w:p w14:paraId="59BC5B27" w14:textId="77777777" w:rsidR="00AD13BA" w:rsidRPr="00AD13BA" w:rsidRDefault="00AD13BA" w:rsidP="00AD13BA">
      <w:pPr>
        <w:numPr>
          <w:ilvl w:val="0"/>
          <w:numId w:val="1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ings about that subject do you find particularly interesting</w:t>
      </w:r>
    </w:p>
    <w:p w14:paraId="2A01BED6" w14:textId="77777777" w:rsidR="00AD13BA" w:rsidRPr="00AD13BA" w:rsidRDefault="00AD13BA" w:rsidP="00AD13BA">
      <w:pPr>
        <w:numPr>
          <w:ilvl w:val="0"/>
          <w:numId w:val="1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 possible to study that subject</w:t>
      </w:r>
    </w:p>
    <w:p w14:paraId="2002DF2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start studying it soon or not, and why</w:t>
      </w:r>
    </w:p>
    <w:p w14:paraId="2937929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Science</w:t>
      </w:r>
    </w:p>
    <w:p w14:paraId="54007AC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area of science that you are interested in. You should say</w:t>
      </w:r>
    </w:p>
    <w:p w14:paraId="317249A2" w14:textId="77777777" w:rsidR="00AD13BA" w:rsidRPr="00AD13BA" w:rsidRDefault="00AD13BA" w:rsidP="00AD13BA">
      <w:pPr>
        <w:numPr>
          <w:ilvl w:val="0"/>
          <w:numId w:val="1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087F8793" w14:textId="77777777" w:rsidR="00AD13BA" w:rsidRPr="00AD13BA" w:rsidRDefault="00AD13BA" w:rsidP="00AD13BA">
      <w:pPr>
        <w:numPr>
          <w:ilvl w:val="0"/>
          <w:numId w:val="1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can learn from it</w:t>
      </w:r>
    </w:p>
    <w:p w14:paraId="1F80BCF7" w14:textId="77777777" w:rsidR="00AD13BA" w:rsidRPr="00AD13BA" w:rsidRDefault="00AD13BA" w:rsidP="00AD13BA">
      <w:pPr>
        <w:numPr>
          <w:ilvl w:val="0"/>
          <w:numId w:val="1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started becoming interested in it</w:t>
      </w:r>
    </w:p>
    <w:p w14:paraId="28DE09C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this area of science helps you</w:t>
      </w:r>
    </w:p>
    <w:p w14:paraId="692ACE8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cientific subject that you learned about in high school. You should say:</w:t>
      </w:r>
    </w:p>
    <w:p w14:paraId="2A4298DE" w14:textId="77777777" w:rsidR="00AD13BA" w:rsidRPr="00AD13BA" w:rsidRDefault="00AD13BA" w:rsidP="00AD13BA">
      <w:pPr>
        <w:numPr>
          <w:ilvl w:val="0"/>
          <w:numId w:val="1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ubject it was</w:t>
      </w:r>
    </w:p>
    <w:p w14:paraId="57EF457A" w14:textId="77777777" w:rsidR="00AD13BA" w:rsidRPr="00AD13BA" w:rsidRDefault="00AD13BA" w:rsidP="00AD13BA">
      <w:pPr>
        <w:numPr>
          <w:ilvl w:val="0"/>
          <w:numId w:val="1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taught you this subject</w:t>
      </w:r>
    </w:p>
    <w:p w14:paraId="11494871" w14:textId="77777777" w:rsidR="00AD13BA" w:rsidRPr="00AD13BA" w:rsidRDefault="00AD13BA" w:rsidP="00AD13BA">
      <w:pPr>
        <w:numPr>
          <w:ilvl w:val="0"/>
          <w:numId w:val="1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learned from it</w:t>
      </w:r>
    </w:p>
    <w:p w14:paraId="436CD8D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this subject helped you in your life.</w:t>
      </w:r>
    </w:p>
    <w:p w14:paraId="41C7760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pping</w:t>
      </w:r>
    </w:p>
    <w:p w14:paraId="1C073CF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hopping street in your hometown. You should say:</w:t>
      </w:r>
    </w:p>
    <w:p w14:paraId="5CBB7EF7" w14:textId="77777777" w:rsidR="00AD13BA" w:rsidRPr="00AD13BA" w:rsidRDefault="00AD13BA" w:rsidP="00AD13BA">
      <w:pPr>
        <w:numPr>
          <w:ilvl w:val="0"/>
          <w:numId w:val="1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ings you can buy there</w:t>
      </w:r>
    </w:p>
    <w:p w14:paraId="2002A765" w14:textId="77777777" w:rsidR="00AD13BA" w:rsidRPr="00AD13BA" w:rsidRDefault="00AD13BA" w:rsidP="00AD13BA">
      <w:pPr>
        <w:numPr>
          <w:ilvl w:val="0"/>
          <w:numId w:val="1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most popular shops </w:t>
      </w:r>
    </w:p>
    <w:p w14:paraId="20DC831E" w14:textId="77777777" w:rsidR="00AD13BA" w:rsidRPr="00AD13BA" w:rsidRDefault="00AD13BA" w:rsidP="00AD13BA">
      <w:pPr>
        <w:numPr>
          <w:ilvl w:val="0"/>
          <w:numId w:val="1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y changes there have been over the years</w:t>
      </w:r>
    </w:p>
    <w:p w14:paraId="469EDCE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shopping there will become more or less popular in the future, and why.</w:t>
      </w:r>
    </w:p>
    <w:p w14:paraId="578E77C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hop in your hometown or the place you are living now. You should say:</w:t>
      </w:r>
    </w:p>
    <w:p w14:paraId="0F967EB7" w14:textId="77777777" w:rsidR="00AD13BA" w:rsidRPr="00AD13BA" w:rsidRDefault="00AD13BA" w:rsidP="00AD13BA">
      <w:pPr>
        <w:numPr>
          <w:ilvl w:val="0"/>
          <w:numId w:val="1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w:t>
      </w:r>
    </w:p>
    <w:p w14:paraId="1B87EF66" w14:textId="77777777" w:rsidR="00AD13BA" w:rsidRPr="00AD13BA" w:rsidRDefault="00AD13BA" w:rsidP="00AD13BA">
      <w:pPr>
        <w:numPr>
          <w:ilvl w:val="0"/>
          <w:numId w:val="1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sells</w:t>
      </w:r>
    </w:p>
    <w:p w14:paraId="48F7E961" w14:textId="77777777" w:rsidR="00AD13BA" w:rsidRPr="00AD13BA" w:rsidRDefault="00AD13BA" w:rsidP="00AD13BA">
      <w:pPr>
        <w:numPr>
          <w:ilvl w:val="0"/>
          <w:numId w:val="1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of shopping there are</w:t>
      </w:r>
    </w:p>
    <w:p w14:paraId="69C1197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if you think it will be popular or not in the future, and why</w:t>
      </w:r>
    </w:p>
    <w:p w14:paraId="2FFA9AE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ocial Problems</w:t>
      </w:r>
    </w:p>
    <w:p w14:paraId="3C169F3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roblem in your city. You should say:</w:t>
      </w:r>
    </w:p>
    <w:p w14:paraId="4AE6B308" w14:textId="77777777" w:rsidR="00AD13BA" w:rsidRPr="00AD13BA" w:rsidRDefault="00AD13BA" w:rsidP="00AD13BA">
      <w:pPr>
        <w:numPr>
          <w:ilvl w:val="0"/>
          <w:numId w:val="1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w:t>
      </w:r>
    </w:p>
    <w:p w14:paraId="0F6F20A3" w14:textId="77777777" w:rsidR="00AD13BA" w:rsidRPr="00AD13BA" w:rsidRDefault="00AD13BA" w:rsidP="00AD13BA">
      <w:pPr>
        <w:numPr>
          <w:ilvl w:val="0"/>
          <w:numId w:val="1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serious it is</w:t>
      </w:r>
    </w:p>
    <w:p w14:paraId="3543C1D1" w14:textId="77777777" w:rsidR="00AD13BA" w:rsidRPr="00AD13BA" w:rsidRDefault="00AD13BA" w:rsidP="00AD13BA">
      <w:pPr>
        <w:numPr>
          <w:ilvl w:val="0"/>
          <w:numId w:val="1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uses this problem</w:t>
      </w:r>
    </w:p>
    <w:p w14:paraId="036F360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at can be done to solve or reduce the effects of this problem.</w:t>
      </w:r>
    </w:p>
    <w:p w14:paraId="5C78B93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Something Difficult </w:t>
      </w:r>
      <w:proofErr w:type="gramStart"/>
      <w:r w:rsidRPr="00AD13BA">
        <w:rPr>
          <w:rFonts w:ascii="Times New Roman" w:eastAsia="Times New Roman" w:hAnsi="Times New Roman" w:cs="Times New Roman"/>
          <w:color w:val="4D5968"/>
          <w:kern w:val="0"/>
          <w:sz w:val="24"/>
          <w:szCs w:val="24"/>
          <w14:ligatures w14:val="none"/>
        </w:rPr>
        <w:t>To</w:t>
      </w:r>
      <w:proofErr w:type="gramEnd"/>
      <w:r w:rsidRPr="00AD13BA">
        <w:rPr>
          <w:rFonts w:ascii="Times New Roman" w:eastAsia="Times New Roman" w:hAnsi="Times New Roman" w:cs="Times New Roman"/>
          <w:color w:val="4D5968"/>
          <w:kern w:val="0"/>
          <w:sz w:val="24"/>
          <w:szCs w:val="24"/>
          <w14:ligatures w14:val="none"/>
        </w:rPr>
        <w:t xml:space="preserve"> Use</w:t>
      </w:r>
    </w:p>
    <w:p w14:paraId="1E65FA1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thing you bought that was difficult to use at first. You should say:</w:t>
      </w:r>
    </w:p>
    <w:p w14:paraId="493874BD" w14:textId="77777777" w:rsidR="00AD13BA" w:rsidRPr="00AD13BA" w:rsidRDefault="00AD13BA" w:rsidP="00AD13BA">
      <w:pPr>
        <w:numPr>
          <w:ilvl w:val="0"/>
          <w:numId w:val="1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was</w:t>
      </w:r>
    </w:p>
    <w:p w14:paraId="15E34078" w14:textId="77777777" w:rsidR="00AD13BA" w:rsidRPr="00AD13BA" w:rsidRDefault="00AD13BA" w:rsidP="00AD13BA">
      <w:pPr>
        <w:numPr>
          <w:ilvl w:val="0"/>
          <w:numId w:val="1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bought it</w:t>
      </w:r>
    </w:p>
    <w:p w14:paraId="4A2CEBD9" w14:textId="77777777" w:rsidR="00AD13BA" w:rsidRPr="00AD13BA" w:rsidRDefault="00AD13BA" w:rsidP="00AD13BA">
      <w:pPr>
        <w:numPr>
          <w:ilvl w:val="0"/>
          <w:numId w:val="1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use it</w:t>
      </w:r>
    </w:p>
    <w:p w14:paraId="3860BCC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it was difficult to use at first.</w:t>
      </w:r>
    </w:p>
    <w:p w14:paraId="7236C2B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ports</w:t>
      </w:r>
    </w:p>
    <w:p w14:paraId="39D87E3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sport you like doing or watching. You should say:</w:t>
      </w:r>
    </w:p>
    <w:p w14:paraId="416F8D9A" w14:textId="77777777" w:rsidR="00AD13BA" w:rsidRPr="00AD13BA" w:rsidRDefault="00AD13BA" w:rsidP="00AD13BA">
      <w:pPr>
        <w:numPr>
          <w:ilvl w:val="0"/>
          <w:numId w:val="1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first became interested in it</w:t>
      </w:r>
    </w:p>
    <w:p w14:paraId="6F98238F" w14:textId="77777777" w:rsidR="00AD13BA" w:rsidRPr="00AD13BA" w:rsidRDefault="00AD13BA" w:rsidP="00AD13BA">
      <w:pPr>
        <w:numPr>
          <w:ilvl w:val="0"/>
          <w:numId w:val="1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are interested in it</w:t>
      </w:r>
    </w:p>
    <w:p w14:paraId="3A992441" w14:textId="77777777" w:rsidR="00AD13BA" w:rsidRPr="00AD13BA" w:rsidRDefault="00AD13BA" w:rsidP="00AD13BA">
      <w:pPr>
        <w:numPr>
          <w:ilvl w:val="0"/>
          <w:numId w:val="1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equipment and skills are needed for it</w:t>
      </w:r>
    </w:p>
    <w:p w14:paraId="20109C7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it is an easy sport to do or not, and why</w:t>
      </w:r>
    </w:p>
    <w:p w14:paraId="384F6CA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sport many people enjoy, but you have never tried. You should say:</w:t>
      </w:r>
    </w:p>
    <w:p w14:paraId="5A0914D1" w14:textId="77777777" w:rsidR="00AD13BA" w:rsidRPr="00AD13BA" w:rsidRDefault="00AD13BA" w:rsidP="00AD13BA">
      <w:pPr>
        <w:numPr>
          <w:ilvl w:val="0"/>
          <w:numId w:val="1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equipment is needed for it</w:t>
      </w:r>
    </w:p>
    <w:p w14:paraId="29708C50" w14:textId="77777777" w:rsidR="00AD13BA" w:rsidRPr="00AD13BA" w:rsidRDefault="00AD13BA" w:rsidP="00AD13BA">
      <w:pPr>
        <w:numPr>
          <w:ilvl w:val="0"/>
          <w:numId w:val="1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some of the rules are</w:t>
      </w:r>
    </w:p>
    <w:p w14:paraId="5DC3B29A" w14:textId="77777777" w:rsidR="00AD13BA" w:rsidRPr="00AD13BA" w:rsidRDefault="00AD13BA" w:rsidP="00AD13BA">
      <w:pPr>
        <w:numPr>
          <w:ilvl w:val="0"/>
          <w:numId w:val="1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eople this sport is popular with</w:t>
      </w:r>
    </w:p>
    <w:p w14:paraId="37A79A1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do this sport in the near future or not, and why</w:t>
      </w:r>
    </w:p>
    <w:p w14:paraId="33CFE7A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sport that interests you, but you have never tried. You should say:</w:t>
      </w:r>
    </w:p>
    <w:p w14:paraId="49F7F14D" w14:textId="77777777" w:rsidR="00AD13BA" w:rsidRPr="00AD13BA" w:rsidRDefault="00AD13BA" w:rsidP="00AD13BA">
      <w:pPr>
        <w:numPr>
          <w:ilvl w:val="0"/>
          <w:numId w:val="1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 usually played</w:t>
      </w:r>
    </w:p>
    <w:p w14:paraId="47F0F0D0" w14:textId="77777777" w:rsidR="00AD13BA" w:rsidRPr="00AD13BA" w:rsidRDefault="00AD13BA" w:rsidP="00AD13BA">
      <w:pPr>
        <w:numPr>
          <w:ilvl w:val="0"/>
          <w:numId w:val="1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eople usually play it</w:t>
      </w:r>
    </w:p>
    <w:p w14:paraId="01532D3D" w14:textId="77777777" w:rsidR="00AD13BA" w:rsidRPr="00AD13BA" w:rsidRDefault="00AD13BA" w:rsidP="00AD13BA">
      <w:pPr>
        <w:numPr>
          <w:ilvl w:val="0"/>
          <w:numId w:val="1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t interests you</w:t>
      </w:r>
    </w:p>
    <w:p w14:paraId="6EFB302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ever do this sport or not, and why</w:t>
      </w:r>
    </w:p>
    <w:p w14:paraId="35746FA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porting event you attended. You should say:</w:t>
      </w:r>
    </w:p>
    <w:p w14:paraId="4EECA40C" w14:textId="77777777" w:rsidR="00AD13BA" w:rsidRPr="00AD13BA" w:rsidRDefault="00AD13BA" w:rsidP="00AD13BA">
      <w:pPr>
        <w:numPr>
          <w:ilvl w:val="0"/>
          <w:numId w:val="1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kind of sport </w:t>
      </w:r>
      <w:proofErr w:type="gramStart"/>
      <w:r w:rsidRPr="00AD13BA">
        <w:rPr>
          <w:rFonts w:ascii="Times New Roman" w:eastAsia="Times New Roman" w:hAnsi="Times New Roman" w:cs="Times New Roman"/>
          <w:color w:val="4D5968"/>
          <w:kern w:val="0"/>
          <w:sz w:val="24"/>
          <w:szCs w:val="24"/>
          <w14:ligatures w14:val="none"/>
        </w:rPr>
        <w:t>is</w:t>
      </w:r>
      <w:proofErr w:type="gramEnd"/>
      <w:r w:rsidRPr="00AD13BA">
        <w:rPr>
          <w:rFonts w:ascii="Times New Roman" w:eastAsia="Times New Roman" w:hAnsi="Times New Roman" w:cs="Times New Roman"/>
          <w:color w:val="4D5968"/>
          <w:kern w:val="0"/>
          <w:sz w:val="24"/>
          <w:szCs w:val="24"/>
          <w14:ligatures w14:val="none"/>
        </w:rPr>
        <w:t xml:space="preserve"> was</w:t>
      </w:r>
    </w:p>
    <w:p w14:paraId="675E51A6" w14:textId="77777777" w:rsidR="00AD13BA" w:rsidRPr="00AD13BA" w:rsidRDefault="00AD13BA" w:rsidP="00AD13BA">
      <w:pPr>
        <w:numPr>
          <w:ilvl w:val="0"/>
          <w:numId w:val="1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t compared to other events you’ve been to</w:t>
      </w:r>
    </w:p>
    <w:p w14:paraId="286F3FB9" w14:textId="77777777" w:rsidR="00AD13BA" w:rsidRPr="00AD13BA" w:rsidRDefault="00AD13BA" w:rsidP="00AD13BA">
      <w:pPr>
        <w:numPr>
          <w:ilvl w:val="0"/>
          <w:numId w:val="1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it takes place</w:t>
      </w:r>
    </w:p>
    <w:p w14:paraId="4EEC5DB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consider this event to be of interest.</w:t>
      </w:r>
    </w:p>
    <w:p w14:paraId="5CD3461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sport that you would like to try. You should say:</w:t>
      </w:r>
    </w:p>
    <w:p w14:paraId="3033A9D5" w14:textId="77777777" w:rsidR="00AD13BA" w:rsidRPr="00AD13BA" w:rsidRDefault="00AD13BA" w:rsidP="00AD13BA">
      <w:pPr>
        <w:numPr>
          <w:ilvl w:val="0"/>
          <w:numId w:val="1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sport it is</w:t>
      </w:r>
    </w:p>
    <w:p w14:paraId="490717EF" w14:textId="77777777" w:rsidR="00AD13BA" w:rsidRPr="00AD13BA" w:rsidRDefault="00AD13BA" w:rsidP="00AD13BA">
      <w:pPr>
        <w:numPr>
          <w:ilvl w:val="0"/>
          <w:numId w:val="1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could do the sport</w:t>
      </w:r>
    </w:p>
    <w:p w14:paraId="302E1793" w14:textId="77777777" w:rsidR="00AD13BA" w:rsidRPr="00AD13BA" w:rsidRDefault="00AD13BA" w:rsidP="00AD13BA">
      <w:pPr>
        <w:numPr>
          <w:ilvl w:val="0"/>
          <w:numId w:val="1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could do it with</w:t>
      </w:r>
    </w:p>
    <w:p w14:paraId="734B1D8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this sport would be good to try.</w:t>
      </w:r>
    </w:p>
    <w:p w14:paraId="23B85D3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achers</w:t>
      </w:r>
    </w:p>
    <w:p w14:paraId="72DD086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the best teacher you have had. You should say:</w:t>
      </w:r>
    </w:p>
    <w:p w14:paraId="249765AE" w14:textId="77777777" w:rsidR="00AD13BA" w:rsidRPr="00AD13BA" w:rsidRDefault="00AD13BA" w:rsidP="00AD13BA">
      <w:pPr>
        <w:numPr>
          <w:ilvl w:val="0"/>
          <w:numId w:val="1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ubject the teacher taught</w:t>
      </w:r>
    </w:p>
    <w:p w14:paraId="5F24822D" w14:textId="77777777" w:rsidR="00AD13BA" w:rsidRPr="00AD13BA" w:rsidRDefault="00AD13BA" w:rsidP="00AD13BA">
      <w:pPr>
        <w:numPr>
          <w:ilvl w:val="0"/>
          <w:numId w:val="1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en you studied with him or her</w:t>
      </w:r>
    </w:p>
    <w:p w14:paraId="16A2DA82" w14:textId="77777777" w:rsidR="00AD13BA" w:rsidRPr="00AD13BA" w:rsidRDefault="00AD13BA" w:rsidP="00AD13BA">
      <w:pPr>
        <w:numPr>
          <w:ilvl w:val="0"/>
          <w:numId w:val="1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ade that person a good teacher</w:t>
      </w:r>
    </w:p>
    <w:p w14:paraId="00A55EC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you think this person was the best teacher you’ve had.</w:t>
      </w:r>
    </w:p>
    <w:p w14:paraId="6330EE6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xt message </w:t>
      </w:r>
    </w:p>
    <w:p w14:paraId="67379D0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mportant text message you received. You should say:</w:t>
      </w:r>
    </w:p>
    <w:p w14:paraId="5B90A54E" w14:textId="77777777" w:rsidR="00AD13BA" w:rsidRPr="00AD13BA" w:rsidRDefault="00AD13BA" w:rsidP="00AD13BA">
      <w:pPr>
        <w:numPr>
          <w:ilvl w:val="0"/>
          <w:numId w:val="1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sent the message</w:t>
      </w:r>
    </w:p>
    <w:p w14:paraId="57229A45" w14:textId="77777777" w:rsidR="00AD13BA" w:rsidRPr="00AD13BA" w:rsidRDefault="00AD13BA" w:rsidP="00AD13BA">
      <w:pPr>
        <w:numPr>
          <w:ilvl w:val="0"/>
          <w:numId w:val="1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as in the message</w:t>
      </w:r>
    </w:p>
    <w:p w14:paraId="65852959" w14:textId="77777777" w:rsidR="00AD13BA" w:rsidRPr="00AD13BA" w:rsidRDefault="00AD13BA" w:rsidP="00AD13BA">
      <w:pPr>
        <w:numPr>
          <w:ilvl w:val="0"/>
          <w:numId w:val="1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the person sent the message</w:t>
      </w:r>
    </w:p>
    <w:p w14:paraId="409024D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the message was important to you.</w:t>
      </w:r>
    </w:p>
    <w:p w14:paraId="74E1CFA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hings</w:t>
      </w:r>
    </w:p>
    <w:p w14:paraId="15E71B9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something you own which is very important to you. You should say:</w:t>
      </w:r>
    </w:p>
    <w:p w14:paraId="5E197FFC" w14:textId="77777777" w:rsidR="00AD13BA" w:rsidRPr="00AD13BA" w:rsidRDefault="00AD13BA" w:rsidP="00AD13BA">
      <w:pPr>
        <w:numPr>
          <w:ilvl w:val="0"/>
          <w:numId w:val="1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got it</w:t>
      </w:r>
    </w:p>
    <w:p w14:paraId="134FDF7C" w14:textId="77777777" w:rsidR="00AD13BA" w:rsidRPr="00AD13BA" w:rsidRDefault="00AD13BA" w:rsidP="00AD13BA">
      <w:pPr>
        <w:numPr>
          <w:ilvl w:val="0"/>
          <w:numId w:val="1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you have had it</w:t>
      </w:r>
    </w:p>
    <w:p w14:paraId="7A3D51F7" w14:textId="77777777" w:rsidR="00AD13BA" w:rsidRPr="00AD13BA" w:rsidRDefault="00AD13BA" w:rsidP="00AD13BA">
      <w:pPr>
        <w:numPr>
          <w:ilvl w:val="0"/>
          <w:numId w:val="1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use it to do</w:t>
      </w:r>
    </w:p>
    <w:p w14:paraId="1D7E5A3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it is important to you.</w:t>
      </w:r>
    </w:p>
    <w:p w14:paraId="135859A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aditional Product</w:t>
      </w:r>
    </w:p>
    <w:p w14:paraId="3F7556A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traditional product which is very popular in your country. You should say</w:t>
      </w:r>
    </w:p>
    <w:p w14:paraId="138A3AD5" w14:textId="77777777" w:rsidR="00AD13BA" w:rsidRPr="00AD13BA" w:rsidRDefault="00AD13BA" w:rsidP="00AD13BA">
      <w:pPr>
        <w:numPr>
          <w:ilvl w:val="0"/>
          <w:numId w:val="1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product is</w:t>
      </w:r>
    </w:p>
    <w:p w14:paraId="38FFC204" w14:textId="77777777" w:rsidR="00AD13BA" w:rsidRPr="00AD13BA" w:rsidRDefault="00AD13BA" w:rsidP="00AD13BA">
      <w:pPr>
        <w:numPr>
          <w:ilvl w:val="0"/>
          <w:numId w:val="1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t is made</w:t>
      </w:r>
    </w:p>
    <w:p w14:paraId="46C2D59D" w14:textId="77777777" w:rsidR="00AD13BA" w:rsidRPr="00AD13BA" w:rsidRDefault="00AD13BA" w:rsidP="00AD13BA">
      <w:pPr>
        <w:numPr>
          <w:ilvl w:val="0"/>
          <w:numId w:val="1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t is popular</w:t>
      </w:r>
    </w:p>
    <w:p w14:paraId="3B89D0C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if it is popular in other countries. </w:t>
      </w:r>
    </w:p>
    <w:p w14:paraId="311B86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Transportation</w:t>
      </w:r>
    </w:p>
    <w:p w14:paraId="07FC75F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the transportation system in your hometown or the place you are living now. You should say:</w:t>
      </w:r>
    </w:p>
    <w:p w14:paraId="7B475D53" w14:textId="77777777" w:rsidR="00AD13BA" w:rsidRPr="00AD13BA" w:rsidRDefault="00AD13BA" w:rsidP="00AD13BA">
      <w:pPr>
        <w:numPr>
          <w:ilvl w:val="0"/>
          <w:numId w:val="1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transportation there is</w:t>
      </w:r>
    </w:p>
    <w:p w14:paraId="7BD42100" w14:textId="77777777" w:rsidR="00AD13BA" w:rsidRPr="00AD13BA" w:rsidRDefault="00AD13BA" w:rsidP="00AD13BA">
      <w:pPr>
        <w:numPr>
          <w:ilvl w:val="0"/>
          <w:numId w:val="1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kind of transportation do most people use</w:t>
      </w:r>
    </w:p>
    <w:p w14:paraId="1402F3EA" w14:textId="77777777" w:rsidR="00AD13BA" w:rsidRPr="00AD13BA" w:rsidRDefault="00AD13BA" w:rsidP="00AD13BA">
      <w:pPr>
        <w:numPr>
          <w:ilvl w:val="0"/>
          <w:numId w:val="1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good points and bad points of the transportation system are</w:t>
      </w:r>
    </w:p>
    <w:p w14:paraId="505415A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most people are happy with the transportation system or not, and why.</w:t>
      </w:r>
    </w:p>
    <w:p w14:paraId="44D0542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one means of transportation that you often use. You should mention:</w:t>
      </w:r>
    </w:p>
    <w:p w14:paraId="07385E5E" w14:textId="77777777" w:rsidR="00AD13BA" w:rsidRPr="00AD13BA" w:rsidRDefault="00AD13BA" w:rsidP="00AD13BA">
      <w:pPr>
        <w:numPr>
          <w:ilvl w:val="0"/>
          <w:numId w:val="1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usually go by that means of transportation</w:t>
      </w:r>
    </w:p>
    <w:p w14:paraId="1888F09A" w14:textId="77777777" w:rsidR="00AD13BA" w:rsidRPr="00AD13BA" w:rsidRDefault="00AD13BA" w:rsidP="00AD13BA">
      <w:pPr>
        <w:numPr>
          <w:ilvl w:val="0"/>
          <w:numId w:val="1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advantages of that method of travelling are</w:t>
      </w:r>
    </w:p>
    <w:p w14:paraId="5882FD1D" w14:textId="77777777" w:rsidR="00AD13BA" w:rsidRPr="00AD13BA" w:rsidRDefault="00AD13BA" w:rsidP="00AD13BA">
      <w:pPr>
        <w:numPr>
          <w:ilvl w:val="0"/>
          <w:numId w:val="1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disadvantages are</w:t>
      </w:r>
    </w:p>
    <w:p w14:paraId="3435321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use that means of transport more or less often in the future, and why.</w:t>
      </w:r>
    </w:p>
    <w:p w14:paraId="77CEFC5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rip you took by public transport. You should say:</w:t>
      </w:r>
    </w:p>
    <w:p w14:paraId="5AB4401E" w14:textId="77777777" w:rsidR="00AD13BA" w:rsidRPr="00AD13BA" w:rsidRDefault="00AD13BA" w:rsidP="00AD13BA">
      <w:pPr>
        <w:numPr>
          <w:ilvl w:val="0"/>
          <w:numId w:val="1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it happened</w:t>
      </w:r>
    </w:p>
    <w:p w14:paraId="500CB1EA" w14:textId="77777777" w:rsidR="00AD13BA" w:rsidRPr="00AD13BA" w:rsidRDefault="00AD13BA" w:rsidP="00AD13BA">
      <w:pPr>
        <w:numPr>
          <w:ilvl w:val="0"/>
          <w:numId w:val="1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eans of transport you took</w:t>
      </w:r>
    </w:p>
    <w:p w14:paraId="121230E2" w14:textId="77777777" w:rsidR="00AD13BA" w:rsidRPr="00AD13BA" w:rsidRDefault="00AD13BA" w:rsidP="00AD13BA">
      <w:pPr>
        <w:numPr>
          <w:ilvl w:val="0"/>
          <w:numId w:val="1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did during the trip</w:t>
      </w:r>
    </w:p>
    <w:p w14:paraId="5EE9FD8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felt about the trip.</w:t>
      </w:r>
    </w:p>
    <w:p w14:paraId="51B0236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avel</w:t>
      </w:r>
    </w:p>
    <w:p w14:paraId="6D4BB7F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journey you have been on. You should say:</w:t>
      </w:r>
    </w:p>
    <w:p w14:paraId="0CDDF88B" w14:textId="77777777" w:rsidR="00AD13BA" w:rsidRPr="00AD13BA" w:rsidRDefault="00AD13BA" w:rsidP="00AD13BA">
      <w:pPr>
        <w:numPr>
          <w:ilvl w:val="0"/>
          <w:numId w:val="1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went</w:t>
      </w:r>
    </w:p>
    <w:p w14:paraId="3A94B6C0" w14:textId="77777777" w:rsidR="00AD13BA" w:rsidRPr="00AD13BA" w:rsidRDefault="00AD13BA" w:rsidP="00AD13BA">
      <w:pPr>
        <w:numPr>
          <w:ilvl w:val="0"/>
          <w:numId w:val="1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r kinds of transport you used</w:t>
      </w:r>
    </w:p>
    <w:p w14:paraId="7633BDD0" w14:textId="77777777" w:rsidR="00AD13BA" w:rsidRPr="00AD13BA" w:rsidRDefault="00AD13BA" w:rsidP="00AD13BA">
      <w:pPr>
        <w:numPr>
          <w:ilvl w:val="0"/>
          <w:numId w:val="1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long the journey took</w:t>
      </w:r>
    </w:p>
    <w:p w14:paraId="3A05BB2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ether you think it was easy to take this journey or not, and why.</w:t>
      </w:r>
    </w:p>
    <w:p w14:paraId="08E9212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something tourists like to do in your country. You should say:</w:t>
      </w:r>
    </w:p>
    <w:p w14:paraId="72AAB807" w14:textId="77777777" w:rsidR="00AD13BA" w:rsidRPr="00AD13BA" w:rsidRDefault="00AD13BA" w:rsidP="00AD13BA">
      <w:pPr>
        <w:numPr>
          <w:ilvl w:val="0"/>
          <w:numId w:val="1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well-known the activity is</w:t>
      </w:r>
    </w:p>
    <w:p w14:paraId="1A62C7FA" w14:textId="77777777" w:rsidR="00AD13BA" w:rsidRPr="00AD13BA" w:rsidRDefault="00AD13BA" w:rsidP="00AD13BA">
      <w:pPr>
        <w:numPr>
          <w:ilvl w:val="0"/>
          <w:numId w:val="1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t is popular</w:t>
      </w:r>
    </w:p>
    <w:p w14:paraId="5A9E76CB" w14:textId="77777777" w:rsidR="00AD13BA" w:rsidRPr="00AD13BA" w:rsidRDefault="00AD13BA" w:rsidP="00AD13BA">
      <w:pPr>
        <w:numPr>
          <w:ilvl w:val="0"/>
          <w:numId w:val="1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eople like to do it</w:t>
      </w:r>
    </w:p>
    <w:p w14:paraId="0C4033B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it will become more popular or less popular in the future and why</w:t>
      </w:r>
    </w:p>
    <w:p w14:paraId="160C075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day trip you have been on. You should say:</w:t>
      </w:r>
    </w:p>
    <w:p w14:paraId="66832A23" w14:textId="77777777" w:rsidR="00AD13BA" w:rsidRPr="00AD13BA" w:rsidRDefault="00AD13BA" w:rsidP="00AD13BA">
      <w:pPr>
        <w:numPr>
          <w:ilvl w:val="0"/>
          <w:numId w:val="1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went</w:t>
      </w:r>
    </w:p>
    <w:p w14:paraId="50F47920" w14:textId="77777777" w:rsidR="00AD13BA" w:rsidRPr="00AD13BA" w:rsidRDefault="00AD13BA" w:rsidP="00AD13BA">
      <w:pPr>
        <w:numPr>
          <w:ilvl w:val="0"/>
          <w:numId w:val="1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you travelled</w:t>
      </w:r>
    </w:p>
    <w:p w14:paraId="4DD7967E" w14:textId="77777777" w:rsidR="00AD13BA" w:rsidRPr="00AD13BA" w:rsidRDefault="00AD13BA" w:rsidP="00AD13BA">
      <w:pPr>
        <w:numPr>
          <w:ilvl w:val="0"/>
          <w:numId w:val="1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chose to go to that place</w:t>
      </w:r>
    </w:p>
    <w:p w14:paraId="62B53FC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whether you would like to go back to the same place again or not, and why.</w:t>
      </w:r>
    </w:p>
    <w:p w14:paraId="5E5BC31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part of your country you have never been to but would like to visit. You should say:</w:t>
      </w:r>
    </w:p>
    <w:p w14:paraId="01589D2F" w14:textId="77777777" w:rsidR="00AD13BA" w:rsidRPr="00AD13BA" w:rsidRDefault="00AD13BA" w:rsidP="00AD13BA">
      <w:pPr>
        <w:numPr>
          <w:ilvl w:val="0"/>
          <w:numId w:val="18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have never been there before</w:t>
      </w:r>
    </w:p>
    <w:p w14:paraId="3F92B44B" w14:textId="77777777" w:rsidR="00AD13BA" w:rsidRPr="00AD13BA" w:rsidRDefault="00AD13BA" w:rsidP="00AD13BA">
      <w:pPr>
        <w:numPr>
          <w:ilvl w:val="0"/>
          <w:numId w:val="18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or when you think you might go</w:t>
      </w:r>
    </w:p>
    <w:p w14:paraId="7A1B7F21" w14:textId="77777777" w:rsidR="00AD13BA" w:rsidRPr="00AD13BA" w:rsidRDefault="00AD13BA" w:rsidP="00AD13BA">
      <w:pPr>
        <w:numPr>
          <w:ilvl w:val="0"/>
          <w:numId w:val="18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would like to go</w:t>
      </w:r>
    </w:p>
    <w:p w14:paraId="0BE9112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how you first became interested in going to that place.</w:t>
      </w:r>
    </w:p>
    <w:p w14:paraId="0743918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foreign country you have never been to but would like to visit. You should say:</w:t>
      </w:r>
    </w:p>
    <w:p w14:paraId="4632E71F" w14:textId="77777777" w:rsidR="00AD13BA" w:rsidRPr="00AD13BA" w:rsidRDefault="00AD13BA" w:rsidP="00AD13BA">
      <w:pPr>
        <w:numPr>
          <w:ilvl w:val="0"/>
          <w:numId w:val="1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have never been there before</w:t>
      </w:r>
    </w:p>
    <w:p w14:paraId="29D96C80" w14:textId="77777777" w:rsidR="00AD13BA" w:rsidRPr="00AD13BA" w:rsidRDefault="00AD13BA" w:rsidP="00AD13BA">
      <w:pPr>
        <w:numPr>
          <w:ilvl w:val="0"/>
          <w:numId w:val="1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or when you think you might go</w:t>
      </w:r>
    </w:p>
    <w:p w14:paraId="152434FB" w14:textId="77777777" w:rsidR="00AD13BA" w:rsidRPr="00AD13BA" w:rsidRDefault="00AD13BA" w:rsidP="00AD13BA">
      <w:pPr>
        <w:numPr>
          <w:ilvl w:val="0"/>
          <w:numId w:val="1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would like to go</w:t>
      </w:r>
    </w:p>
    <w:p w14:paraId="291149C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say how you first became interested in going to that place.</w:t>
      </w:r>
    </w:p>
    <w:p w14:paraId="1748A49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country you would like to visit in the future that you haven’t been to yet. You should say:</w:t>
      </w:r>
    </w:p>
    <w:p w14:paraId="58DF4FBB" w14:textId="77777777" w:rsidR="00AD13BA" w:rsidRPr="00AD13BA" w:rsidRDefault="00AD13BA" w:rsidP="00AD13BA">
      <w:pPr>
        <w:numPr>
          <w:ilvl w:val="0"/>
          <w:numId w:val="18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country it is</w:t>
      </w:r>
    </w:p>
    <w:p w14:paraId="0A02A416" w14:textId="77777777" w:rsidR="00AD13BA" w:rsidRPr="00AD13BA" w:rsidRDefault="00AD13BA" w:rsidP="00AD13BA">
      <w:pPr>
        <w:numPr>
          <w:ilvl w:val="0"/>
          <w:numId w:val="18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is located in the world</w:t>
      </w:r>
    </w:p>
    <w:p w14:paraId="225D89BB" w14:textId="77777777" w:rsidR="00AD13BA" w:rsidRPr="00AD13BA" w:rsidRDefault="00AD13BA" w:rsidP="00AD13BA">
      <w:pPr>
        <w:numPr>
          <w:ilvl w:val="0"/>
          <w:numId w:val="18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could see there</w:t>
      </w:r>
    </w:p>
    <w:p w14:paraId="7979851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this country would be such a good place to visit.</w:t>
      </w:r>
    </w:p>
    <w:p w14:paraId="45F3284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lake, a river or a sea you have visited. You should say:</w:t>
      </w:r>
    </w:p>
    <w:p w14:paraId="1C5E22A9" w14:textId="77777777" w:rsidR="00AD13BA" w:rsidRPr="00AD13BA" w:rsidRDefault="00AD13BA" w:rsidP="00AD13BA">
      <w:pPr>
        <w:numPr>
          <w:ilvl w:val="0"/>
          <w:numId w:val="18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the lake is</w:t>
      </w:r>
    </w:p>
    <w:p w14:paraId="62647D91" w14:textId="77777777" w:rsidR="00AD13BA" w:rsidRPr="00AD13BA" w:rsidRDefault="00AD13BA" w:rsidP="00AD13BA">
      <w:pPr>
        <w:numPr>
          <w:ilvl w:val="0"/>
          <w:numId w:val="18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you have visited it</w:t>
      </w:r>
    </w:p>
    <w:p w14:paraId="44320B27" w14:textId="77777777" w:rsidR="00AD13BA" w:rsidRPr="00AD13BA" w:rsidRDefault="00AD13BA" w:rsidP="00AD13BA">
      <w:pPr>
        <w:numPr>
          <w:ilvl w:val="0"/>
          <w:numId w:val="18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ctivities you do there</w:t>
      </w:r>
    </w:p>
    <w:p w14:paraId="4EE2AB1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you like this particular place.</w:t>
      </w:r>
    </w:p>
    <w:p w14:paraId="68CA559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holiday that you recently went on that you enjoyed. You should say:</w:t>
      </w:r>
    </w:p>
    <w:p w14:paraId="35435415" w14:textId="77777777" w:rsidR="00AD13BA" w:rsidRPr="00AD13BA" w:rsidRDefault="00AD13BA" w:rsidP="00AD13BA">
      <w:pPr>
        <w:numPr>
          <w:ilvl w:val="0"/>
          <w:numId w:val="18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you went</w:t>
      </w:r>
    </w:p>
    <w:p w14:paraId="72FD809E" w14:textId="77777777" w:rsidR="00AD13BA" w:rsidRPr="00AD13BA" w:rsidRDefault="00AD13BA" w:rsidP="00AD13BA">
      <w:pPr>
        <w:numPr>
          <w:ilvl w:val="0"/>
          <w:numId w:val="18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you went with</w:t>
      </w:r>
    </w:p>
    <w:p w14:paraId="023C292F" w14:textId="77777777" w:rsidR="00AD13BA" w:rsidRPr="00AD13BA" w:rsidRDefault="00AD13BA" w:rsidP="00AD13BA">
      <w:pPr>
        <w:numPr>
          <w:ilvl w:val="0"/>
          <w:numId w:val="18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did</w:t>
      </w:r>
    </w:p>
    <w:p w14:paraId="5904A63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plain why this holiday was enjoyable.</w:t>
      </w:r>
    </w:p>
    <w:p w14:paraId="226AA53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aditional Product</w:t>
      </w:r>
    </w:p>
    <w:p w14:paraId="70520AA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raditional product in your country. You should say:</w:t>
      </w:r>
    </w:p>
    <w:p w14:paraId="166F54F4" w14:textId="77777777" w:rsidR="00AD13BA" w:rsidRPr="00AD13BA" w:rsidRDefault="00AD13BA" w:rsidP="00AD13BA">
      <w:pPr>
        <w:numPr>
          <w:ilvl w:val="0"/>
          <w:numId w:val="18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product is</w:t>
      </w:r>
    </w:p>
    <w:p w14:paraId="481AD59A" w14:textId="77777777" w:rsidR="00AD13BA" w:rsidRPr="00AD13BA" w:rsidRDefault="00AD13BA" w:rsidP="00AD13BA">
      <w:pPr>
        <w:numPr>
          <w:ilvl w:val="0"/>
          <w:numId w:val="18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 tried this product for the first time</w:t>
      </w:r>
    </w:p>
    <w:p w14:paraId="4881614B" w14:textId="77777777" w:rsidR="00AD13BA" w:rsidRPr="00AD13BA" w:rsidRDefault="00AD13BA" w:rsidP="00AD13BA">
      <w:pPr>
        <w:numPr>
          <w:ilvl w:val="0"/>
          <w:numId w:val="18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is made of</w:t>
      </w:r>
    </w:p>
    <w:p w14:paraId="267E46C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nd explain how you feel about it.</w:t>
      </w:r>
    </w:p>
    <w:p w14:paraId="556CF8A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V</w:t>
      </w:r>
    </w:p>
    <w:p w14:paraId="508D2F9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a TV </w:t>
      </w:r>
      <w:proofErr w:type="spellStart"/>
      <w:r w:rsidRPr="00AD13BA">
        <w:rPr>
          <w:rFonts w:ascii="Times New Roman" w:eastAsia="Times New Roman" w:hAnsi="Times New Roman" w:cs="Times New Roman"/>
          <w:color w:val="4D5968"/>
          <w:kern w:val="0"/>
          <w:sz w:val="24"/>
          <w:szCs w:val="24"/>
          <w14:ligatures w14:val="none"/>
        </w:rPr>
        <w:t>programme</w:t>
      </w:r>
      <w:proofErr w:type="spellEnd"/>
      <w:r w:rsidRPr="00AD13BA">
        <w:rPr>
          <w:rFonts w:ascii="Times New Roman" w:eastAsia="Times New Roman" w:hAnsi="Times New Roman" w:cs="Times New Roman"/>
          <w:color w:val="4D5968"/>
          <w:kern w:val="0"/>
          <w:sz w:val="24"/>
          <w:szCs w:val="24"/>
          <w14:ligatures w14:val="none"/>
        </w:rPr>
        <w:t xml:space="preserve"> that you often watch. You should say:</w:t>
      </w:r>
    </w:p>
    <w:p w14:paraId="53684BF0" w14:textId="77777777" w:rsidR="00AD13BA" w:rsidRPr="00AD13BA" w:rsidRDefault="00AD13BA" w:rsidP="00AD13BA">
      <w:pPr>
        <w:numPr>
          <w:ilvl w:val="0"/>
          <w:numId w:val="18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kind of </w:t>
      </w:r>
      <w:proofErr w:type="spellStart"/>
      <w:r w:rsidRPr="00AD13BA">
        <w:rPr>
          <w:rFonts w:ascii="Times New Roman" w:eastAsia="Times New Roman" w:hAnsi="Times New Roman" w:cs="Times New Roman"/>
          <w:color w:val="4D5968"/>
          <w:kern w:val="0"/>
          <w:sz w:val="24"/>
          <w:szCs w:val="24"/>
          <w14:ligatures w14:val="none"/>
        </w:rPr>
        <w:t>programme</w:t>
      </w:r>
      <w:proofErr w:type="spellEnd"/>
      <w:r w:rsidRPr="00AD13BA">
        <w:rPr>
          <w:rFonts w:ascii="Times New Roman" w:eastAsia="Times New Roman" w:hAnsi="Times New Roman" w:cs="Times New Roman"/>
          <w:color w:val="4D5968"/>
          <w:kern w:val="0"/>
          <w:sz w:val="24"/>
          <w:szCs w:val="24"/>
          <w14:ligatures w14:val="none"/>
        </w:rPr>
        <w:t xml:space="preserve"> it is</w:t>
      </w:r>
    </w:p>
    <w:p w14:paraId="63360EFA" w14:textId="77777777" w:rsidR="00AD13BA" w:rsidRPr="00AD13BA" w:rsidRDefault="00AD13BA" w:rsidP="00AD13BA">
      <w:pPr>
        <w:numPr>
          <w:ilvl w:val="0"/>
          <w:numId w:val="18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you watch it</w:t>
      </w:r>
    </w:p>
    <w:p w14:paraId="2BE97007" w14:textId="77777777" w:rsidR="00AD13BA" w:rsidRPr="00AD13BA" w:rsidRDefault="00AD13BA" w:rsidP="00AD13BA">
      <w:pPr>
        <w:numPr>
          <w:ilvl w:val="0"/>
          <w:numId w:val="18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and why you first started watching it</w:t>
      </w:r>
    </w:p>
    <w:p w14:paraId="357B82E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And say if you think that </w:t>
      </w:r>
      <w:proofErr w:type="spellStart"/>
      <w:r w:rsidRPr="00AD13BA">
        <w:rPr>
          <w:rFonts w:ascii="Times New Roman" w:eastAsia="Times New Roman" w:hAnsi="Times New Roman" w:cs="Times New Roman"/>
          <w:color w:val="4D5968"/>
          <w:kern w:val="0"/>
          <w:sz w:val="24"/>
          <w:szCs w:val="24"/>
          <w14:ligatures w14:val="none"/>
        </w:rPr>
        <w:t>programme</w:t>
      </w:r>
      <w:proofErr w:type="spellEnd"/>
      <w:r w:rsidRPr="00AD13BA">
        <w:rPr>
          <w:rFonts w:ascii="Times New Roman" w:eastAsia="Times New Roman" w:hAnsi="Times New Roman" w:cs="Times New Roman"/>
          <w:color w:val="4D5968"/>
          <w:kern w:val="0"/>
          <w:sz w:val="24"/>
          <w:szCs w:val="24"/>
          <w14:ligatures w14:val="none"/>
        </w:rPr>
        <w:t xml:space="preserve"> is better than other TV </w:t>
      </w:r>
      <w:proofErr w:type="spellStart"/>
      <w:r w:rsidRPr="00AD13BA">
        <w:rPr>
          <w:rFonts w:ascii="Times New Roman" w:eastAsia="Times New Roman" w:hAnsi="Times New Roman" w:cs="Times New Roman"/>
          <w:color w:val="4D5968"/>
          <w:kern w:val="0"/>
          <w:sz w:val="24"/>
          <w:szCs w:val="24"/>
          <w14:ligatures w14:val="none"/>
        </w:rPr>
        <w:t>programmes</w:t>
      </w:r>
      <w:proofErr w:type="spellEnd"/>
      <w:r w:rsidRPr="00AD13BA">
        <w:rPr>
          <w:rFonts w:ascii="Times New Roman" w:eastAsia="Times New Roman" w:hAnsi="Times New Roman" w:cs="Times New Roman"/>
          <w:color w:val="4D5968"/>
          <w:kern w:val="0"/>
          <w:sz w:val="24"/>
          <w:szCs w:val="24"/>
          <w14:ligatures w14:val="none"/>
        </w:rPr>
        <w:t xml:space="preserve"> that are on at the same time or not, and why</w:t>
      </w:r>
    </w:p>
    <w:p w14:paraId="5E59A0E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Vegetables</w:t>
      </w:r>
    </w:p>
    <w:p w14:paraId="2F7E6E4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plant, vegetable or crop that you are familiar with. You should say:</w:t>
      </w:r>
    </w:p>
    <w:p w14:paraId="205846CC" w14:textId="77777777" w:rsidR="00AD13BA" w:rsidRPr="00AD13BA" w:rsidRDefault="00AD13BA" w:rsidP="00AD13BA">
      <w:pPr>
        <w:numPr>
          <w:ilvl w:val="0"/>
          <w:numId w:val="18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grows</w:t>
      </w:r>
    </w:p>
    <w:p w14:paraId="75A0C6C4" w14:textId="77777777" w:rsidR="00AD13BA" w:rsidRPr="00AD13BA" w:rsidRDefault="00AD13BA" w:rsidP="00AD13BA">
      <w:pPr>
        <w:numPr>
          <w:ilvl w:val="0"/>
          <w:numId w:val="18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s it important</w:t>
      </w:r>
    </w:p>
    <w:p w14:paraId="33F6320F" w14:textId="77777777" w:rsidR="00AD13BA" w:rsidRPr="00AD13BA" w:rsidRDefault="00AD13BA" w:rsidP="00AD13BA">
      <w:pPr>
        <w:numPr>
          <w:ilvl w:val="0"/>
          <w:numId w:val="18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 like or dislike about it</w:t>
      </w:r>
    </w:p>
    <w:p w14:paraId="06EB2FD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why it is important for your country.</w:t>
      </w:r>
    </w:p>
    <w:p w14:paraId="0795E12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eather</w:t>
      </w:r>
    </w:p>
    <w:p w14:paraId="1BEC786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time when the weather prevented you from doing something. You should say:</w:t>
      </w:r>
    </w:p>
    <w:p w14:paraId="59D3E753" w14:textId="77777777" w:rsidR="00AD13BA" w:rsidRPr="00AD13BA" w:rsidRDefault="00AD13BA" w:rsidP="00AD13BA">
      <w:pPr>
        <w:numPr>
          <w:ilvl w:val="0"/>
          <w:numId w:val="19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your plan was</w:t>
      </w:r>
    </w:p>
    <w:p w14:paraId="315E482D" w14:textId="77777777" w:rsidR="00AD13BA" w:rsidRPr="00AD13BA" w:rsidRDefault="00AD13BA" w:rsidP="00AD13BA">
      <w:pPr>
        <w:numPr>
          <w:ilvl w:val="0"/>
          <w:numId w:val="19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eather you were hoping for</w:t>
      </w:r>
    </w:p>
    <w:p w14:paraId="0903A4D7" w14:textId="77777777" w:rsidR="00AD13BA" w:rsidRPr="00AD13BA" w:rsidRDefault="00AD13BA" w:rsidP="00AD13BA">
      <w:pPr>
        <w:numPr>
          <w:ilvl w:val="0"/>
          <w:numId w:val="19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happened</w:t>
      </w:r>
    </w:p>
    <w:p w14:paraId="6BD792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explain how you felt when you had to change your plans.</w:t>
      </w:r>
    </w:p>
    <w:p w14:paraId="4814E87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rk</w:t>
      </w:r>
    </w:p>
    <w:p w14:paraId="6527228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escribe your dream job. You should say:</w:t>
      </w:r>
    </w:p>
    <w:p w14:paraId="29647434" w14:textId="77777777" w:rsidR="00AD13BA" w:rsidRPr="00AD13BA" w:rsidRDefault="00AD13BA" w:rsidP="00AD13BA">
      <w:pPr>
        <w:numPr>
          <w:ilvl w:val="0"/>
          <w:numId w:val="19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things you would do in that job</w:t>
      </w:r>
    </w:p>
    <w:p w14:paraId="0DCABC98" w14:textId="77777777" w:rsidR="00AD13BA" w:rsidRPr="00AD13BA" w:rsidRDefault="00AD13BA" w:rsidP="00AD13BA">
      <w:pPr>
        <w:numPr>
          <w:ilvl w:val="0"/>
          <w:numId w:val="19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working conditions would be like</w:t>
      </w:r>
    </w:p>
    <w:p w14:paraId="35B1D48F" w14:textId="77777777" w:rsidR="00AD13BA" w:rsidRPr="00AD13BA" w:rsidRDefault="00AD13BA" w:rsidP="00AD13BA">
      <w:pPr>
        <w:numPr>
          <w:ilvl w:val="0"/>
          <w:numId w:val="19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workplace you would work in</w:t>
      </w:r>
    </w:p>
    <w:p w14:paraId="0234346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be able to get a job like that or not, and why.</w:t>
      </w:r>
    </w:p>
    <w:p w14:paraId="27CB7E6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your dream workplace. You should say:</w:t>
      </w:r>
    </w:p>
    <w:p w14:paraId="44BD2297" w14:textId="77777777" w:rsidR="00AD13BA" w:rsidRPr="00AD13BA" w:rsidRDefault="00AD13BA" w:rsidP="00AD13BA">
      <w:pPr>
        <w:numPr>
          <w:ilvl w:val="0"/>
          <w:numId w:val="19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t would look like           </w:t>
      </w:r>
    </w:p>
    <w:p w14:paraId="26E4DE4A" w14:textId="77777777" w:rsidR="00AD13BA" w:rsidRPr="00AD13BA" w:rsidRDefault="00AD13BA" w:rsidP="00AD13BA">
      <w:pPr>
        <w:numPr>
          <w:ilvl w:val="0"/>
          <w:numId w:val="19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facilities it would have</w:t>
      </w:r>
    </w:p>
    <w:p w14:paraId="353071C8" w14:textId="77777777" w:rsidR="00AD13BA" w:rsidRPr="00AD13BA" w:rsidRDefault="00AD13BA" w:rsidP="00AD13BA">
      <w:pPr>
        <w:numPr>
          <w:ilvl w:val="0"/>
          <w:numId w:val="19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it would be</w:t>
      </w:r>
    </w:p>
    <w:p w14:paraId="1E89E8A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ever work in a place like that or not, and why.</w:t>
      </w:r>
    </w:p>
    <w:p w14:paraId="2BAE8D0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alk about a job you have done or know about. You should say:</w:t>
      </w:r>
    </w:p>
    <w:p w14:paraId="6265413F" w14:textId="77777777" w:rsidR="00AD13BA" w:rsidRPr="00AD13BA" w:rsidRDefault="00AD13BA" w:rsidP="00AD13BA">
      <w:pPr>
        <w:numPr>
          <w:ilvl w:val="0"/>
          <w:numId w:val="19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eople do in that job</w:t>
      </w:r>
    </w:p>
    <w:p w14:paraId="618509D1" w14:textId="77777777" w:rsidR="00AD13BA" w:rsidRPr="00AD13BA" w:rsidRDefault="00AD13BA" w:rsidP="00AD13BA">
      <w:pPr>
        <w:numPr>
          <w:ilvl w:val="0"/>
          <w:numId w:val="19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lace they work in</w:t>
      </w:r>
    </w:p>
    <w:p w14:paraId="47D68166" w14:textId="77777777" w:rsidR="00AD13BA" w:rsidRPr="00AD13BA" w:rsidRDefault="00AD13BA" w:rsidP="00AD13BA">
      <w:pPr>
        <w:numPr>
          <w:ilvl w:val="0"/>
          <w:numId w:val="19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lothes and equipment they need</w:t>
      </w:r>
    </w:p>
    <w:p w14:paraId="0B2F042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it is a satisfying job to do or not, and why.</w:t>
      </w:r>
    </w:p>
    <w:p w14:paraId="25BF9E7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Talk about a job someone in your family </w:t>
      </w:r>
      <w:proofErr w:type="spellStart"/>
      <w:proofErr w:type="gramStart"/>
      <w:r w:rsidRPr="00AD13BA">
        <w:rPr>
          <w:rFonts w:ascii="Times New Roman" w:eastAsia="Times New Roman" w:hAnsi="Times New Roman" w:cs="Times New Roman"/>
          <w:color w:val="4D5968"/>
          <w:kern w:val="0"/>
          <w:sz w:val="24"/>
          <w:szCs w:val="24"/>
          <w14:ligatures w14:val="none"/>
        </w:rPr>
        <w:t>does.You</w:t>
      </w:r>
      <w:proofErr w:type="spellEnd"/>
      <w:proofErr w:type="gramEnd"/>
      <w:r w:rsidRPr="00AD13BA">
        <w:rPr>
          <w:rFonts w:ascii="Times New Roman" w:eastAsia="Times New Roman" w:hAnsi="Times New Roman" w:cs="Times New Roman"/>
          <w:color w:val="4D5968"/>
          <w:kern w:val="0"/>
          <w:sz w:val="24"/>
          <w:szCs w:val="24"/>
          <w14:ligatures w14:val="none"/>
        </w:rPr>
        <w:t xml:space="preserve"> should say:</w:t>
      </w:r>
    </w:p>
    <w:p w14:paraId="43301C71" w14:textId="77777777" w:rsidR="00AD13BA" w:rsidRPr="00AD13BA" w:rsidRDefault="00AD13BA" w:rsidP="00AD13BA">
      <w:pPr>
        <w:numPr>
          <w:ilvl w:val="0"/>
          <w:numId w:val="19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long that person has been doing that job</w:t>
      </w:r>
    </w:p>
    <w:p w14:paraId="27BFFEA2" w14:textId="77777777" w:rsidR="00AD13BA" w:rsidRPr="00AD13BA" w:rsidRDefault="00AD13BA" w:rsidP="00AD13BA">
      <w:pPr>
        <w:numPr>
          <w:ilvl w:val="0"/>
          <w:numId w:val="19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good things about that job are</w:t>
      </w:r>
    </w:p>
    <w:p w14:paraId="0B984FB1" w14:textId="77777777" w:rsidR="00AD13BA" w:rsidRPr="00AD13BA" w:rsidRDefault="00AD13BA" w:rsidP="00AD13BA">
      <w:pPr>
        <w:numPr>
          <w:ilvl w:val="0"/>
          <w:numId w:val="19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e difficulties of doing that job are</w:t>
      </w:r>
    </w:p>
    <w:p w14:paraId="6D35EDA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that person enjoys their job or not, and why.</w:t>
      </w:r>
    </w:p>
    <w:p w14:paraId="48EBDE6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a workplace you have worked in or know </w:t>
      </w:r>
      <w:proofErr w:type="spellStart"/>
      <w:proofErr w:type="gramStart"/>
      <w:r w:rsidRPr="00AD13BA">
        <w:rPr>
          <w:rFonts w:ascii="Times New Roman" w:eastAsia="Times New Roman" w:hAnsi="Times New Roman" w:cs="Times New Roman"/>
          <w:color w:val="4D5968"/>
          <w:kern w:val="0"/>
          <w:sz w:val="24"/>
          <w:szCs w:val="24"/>
          <w14:ligatures w14:val="none"/>
        </w:rPr>
        <w:t>about.You</w:t>
      </w:r>
      <w:proofErr w:type="spellEnd"/>
      <w:proofErr w:type="gramEnd"/>
      <w:r w:rsidRPr="00AD13BA">
        <w:rPr>
          <w:rFonts w:ascii="Times New Roman" w:eastAsia="Times New Roman" w:hAnsi="Times New Roman" w:cs="Times New Roman"/>
          <w:color w:val="4D5968"/>
          <w:kern w:val="0"/>
          <w:sz w:val="24"/>
          <w:szCs w:val="24"/>
          <w14:ligatures w14:val="none"/>
        </w:rPr>
        <w:t xml:space="preserve"> should say:</w:t>
      </w:r>
    </w:p>
    <w:p w14:paraId="1BC056F6" w14:textId="77777777" w:rsidR="00AD13BA" w:rsidRPr="00AD13BA" w:rsidRDefault="00AD13BA" w:rsidP="00AD13BA">
      <w:pPr>
        <w:numPr>
          <w:ilvl w:val="0"/>
          <w:numId w:val="19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the building looks like</w:t>
      </w:r>
    </w:p>
    <w:p w14:paraId="3CD4D5A9" w14:textId="77777777" w:rsidR="00AD13BA" w:rsidRPr="00AD13BA" w:rsidRDefault="00AD13BA" w:rsidP="00AD13BA">
      <w:pPr>
        <w:numPr>
          <w:ilvl w:val="0"/>
          <w:numId w:val="19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inside the building</w:t>
      </w:r>
    </w:p>
    <w:p w14:paraId="4C159A5F" w14:textId="77777777" w:rsidR="00AD13BA" w:rsidRPr="00AD13BA" w:rsidRDefault="00AD13BA" w:rsidP="00AD13BA">
      <w:pPr>
        <w:numPr>
          <w:ilvl w:val="0"/>
          <w:numId w:val="19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hings there are to do in the local area</w:t>
      </w:r>
    </w:p>
    <w:p w14:paraId="73D0108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it is a good place to work or not, and why.</w:t>
      </w:r>
    </w:p>
    <w:p w14:paraId="1016884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escribe a job you would like to do in the </w:t>
      </w:r>
      <w:proofErr w:type="spellStart"/>
      <w:proofErr w:type="gramStart"/>
      <w:r w:rsidRPr="00AD13BA">
        <w:rPr>
          <w:rFonts w:ascii="Times New Roman" w:eastAsia="Times New Roman" w:hAnsi="Times New Roman" w:cs="Times New Roman"/>
          <w:color w:val="4D5968"/>
          <w:kern w:val="0"/>
          <w:sz w:val="24"/>
          <w:szCs w:val="24"/>
          <w14:ligatures w14:val="none"/>
        </w:rPr>
        <w:t>future.You</w:t>
      </w:r>
      <w:proofErr w:type="spellEnd"/>
      <w:proofErr w:type="gramEnd"/>
      <w:r w:rsidRPr="00AD13BA">
        <w:rPr>
          <w:rFonts w:ascii="Times New Roman" w:eastAsia="Times New Roman" w:hAnsi="Times New Roman" w:cs="Times New Roman"/>
          <w:color w:val="4D5968"/>
          <w:kern w:val="0"/>
          <w:sz w:val="24"/>
          <w:szCs w:val="24"/>
          <w14:ligatures w14:val="none"/>
        </w:rPr>
        <w:t xml:space="preserve"> should say:</w:t>
      </w:r>
    </w:p>
    <w:p w14:paraId="4B76A3B2" w14:textId="77777777" w:rsidR="00AD13BA" w:rsidRPr="00AD13BA" w:rsidRDefault="00AD13BA" w:rsidP="00AD13BA">
      <w:pPr>
        <w:numPr>
          <w:ilvl w:val="0"/>
          <w:numId w:val="19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and when you first became interested in that job</w:t>
      </w:r>
    </w:p>
    <w:p w14:paraId="2172BB55" w14:textId="77777777" w:rsidR="00AD13BA" w:rsidRPr="00AD13BA" w:rsidRDefault="00AD13BA" w:rsidP="00AD13BA">
      <w:pPr>
        <w:numPr>
          <w:ilvl w:val="0"/>
          <w:numId w:val="19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eople in that job have to do every day</w:t>
      </w:r>
    </w:p>
    <w:p w14:paraId="49897349" w14:textId="77777777" w:rsidR="00AD13BA" w:rsidRPr="00AD13BA" w:rsidRDefault="00AD13BA" w:rsidP="00AD13BA">
      <w:pPr>
        <w:numPr>
          <w:ilvl w:val="0"/>
          <w:numId w:val="19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qualifications and experience do you need in order to get that job</w:t>
      </w:r>
    </w:p>
    <w:p w14:paraId="3918955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d say if you think you will be able to get that job or not, and why.</w:t>
      </w:r>
    </w:p>
    <w:p w14:paraId="7F25A13C" w14:textId="77777777" w:rsidR="00AD13BA" w:rsidRPr="00AD13BA" w:rsidRDefault="00AD13BA" w:rsidP="00AD13BA">
      <w:pPr>
        <w:shd w:val="clear" w:color="auto" w:fill="FFFFFF"/>
        <w:spacing w:after="120" w:line="240" w:lineRule="auto"/>
        <w:outlineLvl w:val="1"/>
        <w:rPr>
          <w:rFonts w:ascii="Times New Roman" w:eastAsia="Times New Roman" w:hAnsi="Times New Roman" w:cs="Times New Roman"/>
          <w:b/>
          <w:bCs/>
          <w:color w:val="2A3139"/>
          <w:kern w:val="0"/>
          <w:sz w:val="24"/>
          <w:szCs w:val="24"/>
          <w14:ligatures w14:val="none"/>
        </w:rPr>
      </w:pPr>
      <w:r w:rsidRPr="00AD13BA">
        <w:rPr>
          <w:rFonts w:ascii="Times New Roman" w:eastAsia="Times New Roman" w:hAnsi="Times New Roman" w:cs="Times New Roman"/>
          <w:b/>
          <w:bCs/>
          <w:color w:val="2A3139"/>
          <w:kern w:val="0"/>
          <w:sz w:val="24"/>
          <w:szCs w:val="24"/>
          <w14:ligatures w14:val="none"/>
        </w:rPr>
        <w:t>Part 3 IELTS Speaking Topics </w:t>
      </w:r>
    </w:p>
    <w:p w14:paraId="61A786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 Challenging Thing You Did</w:t>
      </w:r>
    </w:p>
    <w:p w14:paraId="72D88D4A" w14:textId="77777777" w:rsidR="00AD13BA" w:rsidRPr="00AD13BA" w:rsidRDefault="00AD13BA" w:rsidP="00AD13BA">
      <w:pPr>
        <w:numPr>
          <w:ilvl w:val="0"/>
          <w:numId w:val="19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hallenges do young people face today?</w:t>
      </w:r>
    </w:p>
    <w:p w14:paraId="78B1551A" w14:textId="77777777" w:rsidR="00AD13BA" w:rsidRPr="00AD13BA" w:rsidRDefault="00AD13BA" w:rsidP="00AD13BA">
      <w:pPr>
        <w:numPr>
          <w:ilvl w:val="0"/>
          <w:numId w:val="19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ng people) handle difficult or challenging tasks?</w:t>
      </w:r>
    </w:p>
    <w:p w14:paraId="461AC526" w14:textId="77777777" w:rsidR="00AD13BA" w:rsidRPr="00AD13BA" w:rsidRDefault="00AD13BA" w:rsidP="00AD13BA">
      <w:pPr>
        <w:numPr>
          <w:ilvl w:val="0"/>
          <w:numId w:val="19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do you think is better, to face these difficulties and challenges alone or to seek the help of others?</w:t>
      </w:r>
    </w:p>
    <w:p w14:paraId="0C0A22A4" w14:textId="77777777" w:rsidR="00AD13BA" w:rsidRPr="00AD13BA" w:rsidRDefault="00AD13BA" w:rsidP="00AD13BA">
      <w:pPr>
        <w:numPr>
          <w:ilvl w:val="0"/>
          <w:numId w:val="19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need to be challenged?</w:t>
      </w:r>
    </w:p>
    <w:p w14:paraId="7BDFAD4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A Member of </w:t>
      </w:r>
      <w:proofErr w:type="gramStart"/>
      <w:r w:rsidRPr="00AD13BA">
        <w:rPr>
          <w:rFonts w:ascii="Times New Roman" w:eastAsia="Times New Roman" w:hAnsi="Times New Roman" w:cs="Times New Roman"/>
          <w:color w:val="4D5968"/>
          <w:kern w:val="0"/>
          <w:sz w:val="24"/>
          <w:szCs w:val="24"/>
          <w14:ligatures w14:val="none"/>
        </w:rPr>
        <w:t>A</w:t>
      </w:r>
      <w:proofErr w:type="gramEnd"/>
      <w:r w:rsidRPr="00AD13BA">
        <w:rPr>
          <w:rFonts w:ascii="Times New Roman" w:eastAsia="Times New Roman" w:hAnsi="Times New Roman" w:cs="Times New Roman"/>
          <w:color w:val="4D5968"/>
          <w:kern w:val="0"/>
          <w:sz w:val="24"/>
          <w:szCs w:val="24"/>
          <w14:ligatures w14:val="none"/>
        </w:rPr>
        <w:t xml:space="preserve"> Team</w:t>
      </w:r>
    </w:p>
    <w:p w14:paraId="4F06F2AD" w14:textId="77777777" w:rsidR="00AD13BA" w:rsidRPr="00AD13BA" w:rsidRDefault="00AD13BA" w:rsidP="00AD13BA">
      <w:pPr>
        <w:numPr>
          <w:ilvl w:val="0"/>
          <w:numId w:val="19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a team, is it more important to pursue individual development or to achieve team targets?</w:t>
      </w:r>
    </w:p>
    <w:p w14:paraId="5898C31E" w14:textId="77777777" w:rsidR="00AD13BA" w:rsidRPr="00AD13BA" w:rsidRDefault="00AD13BA" w:rsidP="00AD13BA">
      <w:pPr>
        <w:numPr>
          <w:ilvl w:val="0"/>
          <w:numId w:val="19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important for children to join teams to learn to cooperate with others?</w:t>
      </w:r>
    </w:p>
    <w:p w14:paraId="778241CB" w14:textId="77777777" w:rsidR="00AD13BA" w:rsidRPr="00AD13BA" w:rsidRDefault="00AD13BA" w:rsidP="00AD13BA">
      <w:pPr>
        <w:numPr>
          <w:ilvl w:val="0"/>
          <w:numId w:val="19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disagreements among team members have a great influence on teamwork?</w:t>
      </w:r>
    </w:p>
    <w:p w14:paraId="5B22F82A" w14:textId="77777777" w:rsidR="00AD13BA" w:rsidRPr="00AD13BA" w:rsidRDefault="00AD13BA" w:rsidP="00AD13BA">
      <w:pPr>
        <w:numPr>
          <w:ilvl w:val="0"/>
          <w:numId w:val="19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you suggest how teamwork could be cultivated in classes at school?</w:t>
      </w:r>
    </w:p>
    <w:p w14:paraId="679740F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Advertisements</w:t>
      </w:r>
    </w:p>
    <w:p w14:paraId="30A53308" w14:textId="77777777" w:rsidR="00AD13BA" w:rsidRPr="00AD13BA" w:rsidRDefault="00AD13BA" w:rsidP="00AD13BA">
      <w:pPr>
        <w:numPr>
          <w:ilvl w:val="0"/>
          <w:numId w:val="1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popular types of advertising in today’s world?</w:t>
      </w:r>
    </w:p>
    <w:p w14:paraId="4CA37CD1" w14:textId="77777777" w:rsidR="00AD13BA" w:rsidRPr="00AD13BA" w:rsidRDefault="00AD13BA" w:rsidP="00AD13BA">
      <w:pPr>
        <w:numPr>
          <w:ilvl w:val="0"/>
          <w:numId w:val="1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 of media advertising do you like most?</w:t>
      </w:r>
    </w:p>
    <w:p w14:paraId="36F83FA2" w14:textId="77777777" w:rsidR="00AD13BA" w:rsidRPr="00AD13BA" w:rsidRDefault="00AD13BA" w:rsidP="00AD13BA">
      <w:pPr>
        <w:numPr>
          <w:ilvl w:val="0"/>
          <w:numId w:val="1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dvertising influences what people buy?</w:t>
      </w:r>
    </w:p>
    <w:p w14:paraId="6CADFE4B" w14:textId="77777777" w:rsidR="00AD13BA" w:rsidRPr="00AD13BA" w:rsidRDefault="00AD13BA" w:rsidP="00AD13BA">
      <w:pPr>
        <w:numPr>
          <w:ilvl w:val="0"/>
          <w:numId w:val="1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factors should be taken into account when making advertisements?</w:t>
      </w:r>
    </w:p>
    <w:p w14:paraId="6A017848" w14:textId="77777777" w:rsidR="00AD13BA" w:rsidRPr="00AD13BA" w:rsidRDefault="00AD13BA" w:rsidP="00AD13BA">
      <w:pPr>
        <w:numPr>
          <w:ilvl w:val="0"/>
          <w:numId w:val="1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advertising really necessary in modern society?</w:t>
      </w:r>
    </w:p>
    <w:p w14:paraId="557057DE" w14:textId="77777777" w:rsidR="00AD13BA" w:rsidRPr="00AD13BA" w:rsidRDefault="00AD13BA" w:rsidP="00AD13BA">
      <w:pPr>
        <w:numPr>
          <w:ilvl w:val="0"/>
          <w:numId w:val="1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from types of advertising to the impact of advertising on children. How does advertising influence children?</w:t>
      </w:r>
    </w:p>
    <w:p w14:paraId="51E7C733" w14:textId="77777777" w:rsidR="00AD13BA" w:rsidRPr="00AD13BA" w:rsidRDefault="00AD13BA" w:rsidP="00AD13BA">
      <w:pPr>
        <w:numPr>
          <w:ilvl w:val="0"/>
          <w:numId w:val="19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re any advertising that can be harmful to children?</w:t>
      </w:r>
    </w:p>
    <w:p w14:paraId="43D1CA6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nimals</w:t>
      </w:r>
    </w:p>
    <w:p w14:paraId="624F2B02" w14:textId="77777777" w:rsidR="00AD13BA" w:rsidRPr="00AD13BA" w:rsidRDefault="00AD13BA" w:rsidP="00AD13BA">
      <w:pPr>
        <w:numPr>
          <w:ilvl w:val="0"/>
          <w:numId w:val="2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y do people like to keep </w:t>
      </w:r>
      <w:proofErr w:type="gramStart"/>
      <w:r w:rsidRPr="00AD13BA">
        <w:rPr>
          <w:rFonts w:ascii="Times New Roman" w:eastAsia="Times New Roman" w:hAnsi="Times New Roman" w:cs="Times New Roman"/>
          <w:color w:val="4D5968"/>
          <w:kern w:val="0"/>
          <w:sz w:val="24"/>
          <w:szCs w:val="24"/>
          <w14:ligatures w14:val="none"/>
        </w:rPr>
        <w:t>pets ?</w:t>
      </w:r>
      <w:proofErr w:type="gramEnd"/>
    </w:p>
    <w:p w14:paraId="1231D827" w14:textId="77777777" w:rsidR="00AD13BA" w:rsidRPr="00AD13BA" w:rsidRDefault="00AD13BA" w:rsidP="00AD13BA">
      <w:pPr>
        <w:numPr>
          <w:ilvl w:val="0"/>
          <w:numId w:val="2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should we do to protect endangered </w:t>
      </w:r>
      <w:proofErr w:type="gramStart"/>
      <w:r w:rsidRPr="00AD13BA">
        <w:rPr>
          <w:rFonts w:ascii="Times New Roman" w:eastAsia="Times New Roman" w:hAnsi="Times New Roman" w:cs="Times New Roman"/>
          <w:color w:val="4D5968"/>
          <w:kern w:val="0"/>
          <w:sz w:val="24"/>
          <w:szCs w:val="24"/>
          <w14:ligatures w14:val="none"/>
        </w:rPr>
        <w:t>animals ?</w:t>
      </w:r>
      <w:proofErr w:type="gramEnd"/>
    </w:p>
    <w:p w14:paraId="1D3DFD47" w14:textId="77777777" w:rsidR="00AD13BA" w:rsidRPr="00AD13BA" w:rsidRDefault="00AD13BA" w:rsidP="00AD13BA">
      <w:pPr>
        <w:numPr>
          <w:ilvl w:val="0"/>
          <w:numId w:val="2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support doing experiments on </w:t>
      </w:r>
      <w:proofErr w:type="gramStart"/>
      <w:r w:rsidRPr="00AD13BA">
        <w:rPr>
          <w:rFonts w:ascii="Times New Roman" w:eastAsia="Times New Roman" w:hAnsi="Times New Roman" w:cs="Times New Roman"/>
          <w:color w:val="4D5968"/>
          <w:kern w:val="0"/>
          <w:sz w:val="24"/>
          <w:szCs w:val="24"/>
          <w14:ligatures w14:val="none"/>
        </w:rPr>
        <w:t>animals ?</w:t>
      </w:r>
      <w:proofErr w:type="gramEnd"/>
    </w:p>
    <w:p w14:paraId="6E2A4D9A" w14:textId="77777777" w:rsidR="00AD13BA" w:rsidRPr="00AD13BA" w:rsidRDefault="00AD13BA" w:rsidP="00AD13BA">
      <w:pPr>
        <w:numPr>
          <w:ilvl w:val="0"/>
          <w:numId w:val="2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y do some people refuse to eat </w:t>
      </w:r>
      <w:proofErr w:type="gramStart"/>
      <w:r w:rsidRPr="00AD13BA">
        <w:rPr>
          <w:rFonts w:ascii="Times New Roman" w:eastAsia="Times New Roman" w:hAnsi="Times New Roman" w:cs="Times New Roman"/>
          <w:color w:val="4D5968"/>
          <w:kern w:val="0"/>
          <w:sz w:val="24"/>
          <w:szCs w:val="24"/>
          <w14:ligatures w14:val="none"/>
        </w:rPr>
        <w:t>animals ?</w:t>
      </w:r>
      <w:proofErr w:type="gramEnd"/>
    </w:p>
    <w:p w14:paraId="67F011B7" w14:textId="77777777" w:rsidR="00AD13BA" w:rsidRPr="00AD13BA" w:rsidRDefault="00AD13BA" w:rsidP="00AD13BA">
      <w:pPr>
        <w:numPr>
          <w:ilvl w:val="0"/>
          <w:numId w:val="2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would happen when some species disappear on </w:t>
      </w:r>
      <w:proofErr w:type="gramStart"/>
      <w:r w:rsidRPr="00AD13BA">
        <w:rPr>
          <w:rFonts w:ascii="Times New Roman" w:eastAsia="Times New Roman" w:hAnsi="Times New Roman" w:cs="Times New Roman"/>
          <w:color w:val="4D5968"/>
          <w:kern w:val="0"/>
          <w:sz w:val="24"/>
          <w:szCs w:val="24"/>
          <w14:ligatures w14:val="none"/>
        </w:rPr>
        <w:t>earth ?</w:t>
      </w:r>
      <w:proofErr w:type="gramEnd"/>
    </w:p>
    <w:p w14:paraId="7FE49496" w14:textId="77777777" w:rsidR="00AD13BA" w:rsidRPr="00AD13BA" w:rsidRDefault="00AD13BA" w:rsidP="00AD13BA">
      <w:pPr>
        <w:numPr>
          <w:ilvl w:val="0"/>
          <w:numId w:val="20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think that aquatic animals are </w:t>
      </w:r>
      <w:proofErr w:type="gramStart"/>
      <w:r w:rsidRPr="00AD13BA">
        <w:rPr>
          <w:rFonts w:ascii="Times New Roman" w:eastAsia="Times New Roman" w:hAnsi="Times New Roman" w:cs="Times New Roman"/>
          <w:color w:val="4D5968"/>
          <w:kern w:val="0"/>
          <w:sz w:val="24"/>
          <w:szCs w:val="24"/>
          <w14:ligatures w14:val="none"/>
        </w:rPr>
        <w:t>dangerous ?</w:t>
      </w:r>
      <w:proofErr w:type="gramEnd"/>
    </w:p>
    <w:p w14:paraId="7F252909" w14:textId="77777777" w:rsidR="00AD13BA" w:rsidRPr="00AD13BA" w:rsidRDefault="00AD13BA" w:rsidP="00AD13BA">
      <w:pPr>
        <w:numPr>
          <w:ilvl w:val="0"/>
          <w:numId w:val="20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it like to be a professional athlete?</w:t>
      </w:r>
    </w:p>
    <w:p w14:paraId="4FA449DC" w14:textId="77777777" w:rsidR="00AD13BA" w:rsidRPr="00AD13BA" w:rsidRDefault="00AD13BA" w:rsidP="00AD13BA">
      <w:pPr>
        <w:numPr>
          <w:ilvl w:val="0"/>
          <w:numId w:val="20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 lot of animals are getting extinct these days. What do you think about this? Why is it happening?</w:t>
      </w:r>
    </w:p>
    <w:p w14:paraId="6CB2660B" w14:textId="77777777" w:rsidR="00AD13BA" w:rsidRPr="00AD13BA" w:rsidRDefault="00AD13BA" w:rsidP="00AD13BA">
      <w:pPr>
        <w:numPr>
          <w:ilvl w:val="0"/>
          <w:numId w:val="20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arlier people used animals for their work. Now, what do people use to do their work?</w:t>
      </w:r>
    </w:p>
    <w:p w14:paraId="1301AE22" w14:textId="77777777" w:rsidR="00AD13BA" w:rsidRPr="00AD13BA" w:rsidRDefault="00AD13BA" w:rsidP="00AD13BA">
      <w:pPr>
        <w:numPr>
          <w:ilvl w:val="0"/>
          <w:numId w:val="20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Research is being conducted on animals; is this a good idea?</w:t>
      </w:r>
    </w:p>
    <w:p w14:paraId="428204D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t</w:t>
      </w:r>
    </w:p>
    <w:p w14:paraId="10FFEE85" w14:textId="77777777" w:rsidR="00AD13BA" w:rsidRPr="00AD13BA" w:rsidRDefault="00AD13BA" w:rsidP="00AD13BA">
      <w:pPr>
        <w:numPr>
          <w:ilvl w:val="0"/>
          <w:numId w:val="2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do people in your country feel about art?</w:t>
      </w:r>
    </w:p>
    <w:p w14:paraId="456E0BF4" w14:textId="77777777" w:rsidR="00AD13BA" w:rsidRPr="00AD13BA" w:rsidRDefault="00AD13BA" w:rsidP="00AD13BA">
      <w:pPr>
        <w:numPr>
          <w:ilvl w:val="0"/>
          <w:numId w:val="2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in your country prefer music over art?</w:t>
      </w:r>
    </w:p>
    <w:p w14:paraId="29CD6CDA" w14:textId="77777777" w:rsidR="00AD13BA" w:rsidRPr="00AD13BA" w:rsidRDefault="00AD13BA" w:rsidP="00AD13BA">
      <w:pPr>
        <w:numPr>
          <w:ilvl w:val="0"/>
          <w:numId w:val="2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traditional art forms in your country?</w:t>
      </w:r>
    </w:p>
    <w:p w14:paraId="48D5BF89" w14:textId="77777777" w:rsidR="00AD13BA" w:rsidRPr="00AD13BA" w:rsidRDefault="00AD13BA" w:rsidP="00AD13BA">
      <w:pPr>
        <w:numPr>
          <w:ilvl w:val="0"/>
          <w:numId w:val="2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s art changed in the past few decades in your country?</w:t>
      </w:r>
    </w:p>
    <w:p w14:paraId="4B21CA87" w14:textId="77777777" w:rsidR="00AD13BA" w:rsidRPr="00AD13BA" w:rsidRDefault="00AD13BA" w:rsidP="00AD13BA">
      <w:pPr>
        <w:numPr>
          <w:ilvl w:val="0"/>
          <w:numId w:val="2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from art in your country to art education. Do you think children should study art in school?</w:t>
      </w:r>
    </w:p>
    <w:p w14:paraId="6A637C20" w14:textId="77777777" w:rsidR="00AD13BA" w:rsidRPr="00AD13BA" w:rsidRDefault="00AD13BA" w:rsidP="00AD13BA">
      <w:pPr>
        <w:numPr>
          <w:ilvl w:val="0"/>
          <w:numId w:val="2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children benefit from learning about art?</w:t>
      </w:r>
    </w:p>
    <w:p w14:paraId="059DC4B9" w14:textId="77777777" w:rsidR="00AD13BA" w:rsidRPr="00AD13BA" w:rsidRDefault="00AD13BA" w:rsidP="00AD13BA">
      <w:pPr>
        <w:numPr>
          <w:ilvl w:val="0"/>
          <w:numId w:val="20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government should provide support for art and cultural activities?</w:t>
      </w:r>
    </w:p>
    <w:p w14:paraId="1090B2AB" w14:textId="77777777" w:rsidR="00AD13BA" w:rsidRPr="00AD13BA" w:rsidRDefault="00AD13BA" w:rsidP="00AD13BA">
      <w:pPr>
        <w:numPr>
          <w:ilvl w:val="0"/>
          <w:numId w:val="2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ould art exhibitions attract more visitors?</w:t>
      </w:r>
    </w:p>
    <w:p w14:paraId="1A230C36" w14:textId="77777777" w:rsidR="00AD13BA" w:rsidRPr="00AD13BA" w:rsidRDefault="00AD13BA" w:rsidP="00AD13BA">
      <w:pPr>
        <w:numPr>
          <w:ilvl w:val="0"/>
          <w:numId w:val="2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art exhibitions popular in your country?</w:t>
      </w:r>
    </w:p>
    <w:p w14:paraId="4D982F09" w14:textId="77777777" w:rsidR="00AD13BA" w:rsidRPr="00AD13BA" w:rsidRDefault="00AD13BA" w:rsidP="00AD13BA">
      <w:pPr>
        <w:numPr>
          <w:ilvl w:val="0"/>
          <w:numId w:val="2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should have to pay to visit art exhibitions?</w:t>
      </w:r>
    </w:p>
    <w:p w14:paraId="625147AE" w14:textId="77777777" w:rsidR="00AD13BA" w:rsidRPr="00AD13BA" w:rsidRDefault="00AD13BA" w:rsidP="00AD13BA">
      <w:pPr>
        <w:numPr>
          <w:ilvl w:val="0"/>
          <w:numId w:val="2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will art exhibitions change in the future?</w:t>
      </w:r>
    </w:p>
    <w:p w14:paraId="6337CF20" w14:textId="77777777" w:rsidR="00AD13BA" w:rsidRPr="00AD13BA" w:rsidRDefault="00AD13BA" w:rsidP="00AD13BA">
      <w:pPr>
        <w:numPr>
          <w:ilvl w:val="0"/>
          <w:numId w:val="20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you do to support an artist?</w:t>
      </w:r>
    </w:p>
    <w:p w14:paraId="6F11F48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ooks</w:t>
      </w:r>
    </w:p>
    <w:p w14:paraId="1EE00E68" w14:textId="77777777" w:rsidR="00AD13BA" w:rsidRPr="00AD13BA" w:rsidRDefault="00AD13BA" w:rsidP="00AD13BA">
      <w:pPr>
        <w:numPr>
          <w:ilvl w:val="0"/>
          <w:numId w:val="2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read more nowadays?</w:t>
      </w:r>
    </w:p>
    <w:p w14:paraId="14957A62" w14:textId="77777777" w:rsidR="00AD13BA" w:rsidRPr="00AD13BA" w:rsidRDefault="00AD13BA" w:rsidP="00AD13BA">
      <w:pPr>
        <w:numPr>
          <w:ilvl w:val="0"/>
          <w:numId w:val="2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read before going to bed?</w:t>
      </w:r>
    </w:p>
    <w:p w14:paraId="4584C9D5" w14:textId="77777777" w:rsidR="00AD13BA" w:rsidRPr="00AD13BA" w:rsidRDefault="00AD13BA" w:rsidP="00AD13BA">
      <w:pPr>
        <w:numPr>
          <w:ilvl w:val="0"/>
          <w:numId w:val="2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how will e-books affect paper books?</w:t>
      </w:r>
    </w:p>
    <w:p w14:paraId="123FCE1E" w14:textId="77777777" w:rsidR="00AD13BA" w:rsidRPr="00AD13BA" w:rsidRDefault="00AD13BA" w:rsidP="00AD13BA">
      <w:pPr>
        <w:numPr>
          <w:ilvl w:val="0"/>
          <w:numId w:val="2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difference between films and books?</w:t>
      </w:r>
    </w:p>
    <w:p w14:paraId="34D3114B" w14:textId="77777777" w:rsidR="00AD13BA" w:rsidRPr="00AD13BA" w:rsidRDefault="00AD13BA" w:rsidP="00AD13BA">
      <w:pPr>
        <w:numPr>
          <w:ilvl w:val="0"/>
          <w:numId w:val="2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topic of traditional literature in your country.  What is one example of traditional literature in your country?</w:t>
      </w:r>
    </w:p>
    <w:p w14:paraId="204B2D29" w14:textId="77777777" w:rsidR="00AD13BA" w:rsidRPr="00AD13BA" w:rsidRDefault="00AD13BA" w:rsidP="00AD13BA">
      <w:pPr>
        <w:numPr>
          <w:ilvl w:val="0"/>
          <w:numId w:val="20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reading the traditional literature of your country?</w:t>
      </w:r>
    </w:p>
    <w:p w14:paraId="7F10393C" w14:textId="77777777" w:rsidR="00AD13BA" w:rsidRPr="00AD13BA" w:rsidRDefault="00AD13BA" w:rsidP="00AD13BA">
      <w:pPr>
        <w:numPr>
          <w:ilvl w:val="0"/>
          <w:numId w:val="20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books or movies?</w:t>
      </w:r>
    </w:p>
    <w:p w14:paraId="2C70AD9B" w14:textId="77777777" w:rsidR="00AD13BA" w:rsidRPr="00AD13BA" w:rsidRDefault="00AD13BA" w:rsidP="00AD13BA">
      <w:pPr>
        <w:numPr>
          <w:ilvl w:val="0"/>
          <w:numId w:val="20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you think it is important to read the book before watching the movie version of it?</w:t>
      </w:r>
    </w:p>
    <w:p w14:paraId="79C0E20E" w14:textId="77777777" w:rsidR="00AD13BA" w:rsidRPr="00AD13BA" w:rsidRDefault="00AD13BA" w:rsidP="00AD13BA">
      <w:pPr>
        <w:numPr>
          <w:ilvl w:val="0"/>
          <w:numId w:val="20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boys and girls like the same kinds of books?</w:t>
      </w:r>
    </w:p>
    <w:p w14:paraId="77AD2F9D" w14:textId="77777777" w:rsidR="00AD13BA" w:rsidRPr="00AD13BA" w:rsidRDefault="00AD13BA" w:rsidP="00AD13BA">
      <w:pPr>
        <w:numPr>
          <w:ilvl w:val="0"/>
          <w:numId w:val="20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books do Indian people like to read?</w:t>
      </w:r>
    </w:p>
    <w:p w14:paraId="4A08960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Business</w:t>
      </w:r>
    </w:p>
    <w:p w14:paraId="4670EF26"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do business people have to work long hours?</w:t>
      </w:r>
    </w:p>
    <w:p w14:paraId="759365C2"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business people relax?</w:t>
      </w:r>
    </w:p>
    <w:p w14:paraId="32B3C554"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topic of small businesses. How can a small business grow big?</w:t>
      </w:r>
    </w:p>
    <w:p w14:paraId="35A5F91D"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what kind of small businesses will young people have in the future?</w:t>
      </w:r>
    </w:p>
    <w:p w14:paraId="3B529FF5"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what skills are required to start a small business?</w:t>
      </w:r>
    </w:p>
    <w:p w14:paraId="6BCF4C59"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Finally, let’s talk about </w:t>
      </w:r>
      <w:proofErr w:type="spellStart"/>
      <w:r w:rsidRPr="00AD13BA">
        <w:rPr>
          <w:rFonts w:ascii="Times New Roman" w:eastAsia="Times New Roman" w:hAnsi="Times New Roman" w:cs="Times New Roman"/>
          <w:color w:val="4D5968"/>
          <w:kern w:val="0"/>
          <w:sz w:val="24"/>
          <w:szCs w:val="24"/>
          <w14:ligatures w14:val="none"/>
        </w:rPr>
        <w:t>globalisation</w:t>
      </w:r>
      <w:proofErr w:type="spellEnd"/>
      <w:r w:rsidRPr="00AD13BA">
        <w:rPr>
          <w:rFonts w:ascii="Times New Roman" w:eastAsia="Times New Roman" w:hAnsi="Times New Roman" w:cs="Times New Roman"/>
          <w:color w:val="4D5968"/>
          <w:kern w:val="0"/>
          <w:sz w:val="24"/>
          <w:szCs w:val="24"/>
          <w14:ligatures w14:val="none"/>
        </w:rPr>
        <w:t xml:space="preserve">. What are the impacts of </w:t>
      </w:r>
      <w:proofErr w:type="spellStart"/>
      <w:r w:rsidRPr="00AD13BA">
        <w:rPr>
          <w:rFonts w:ascii="Times New Roman" w:eastAsia="Times New Roman" w:hAnsi="Times New Roman" w:cs="Times New Roman"/>
          <w:color w:val="4D5968"/>
          <w:kern w:val="0"/>
          <w:sz w:val="24"/>
          <w:szCs w:val="24"/>
          <w14:ligatures w14:val="none"/>
        </w:rPr>
        <w:t>globalisation</w:t>
      </w:r>
      <w:proofErr w:type="spellEnd"/>
      <w:r w:rsidRPr="00AD13BA">
        <w:rPr>
          <w:rFonts w:ascii="Times New Roman" w:eastAsia="Times New Roman" w:hAnsi="Times New Roman" w:cs="Times New Roman"/>
          <w:color w:val="4D5968"/>
          <w:kern w:val="0"/>
          <w:sz w:val="24"/>
          <w:szCs w:val="24"/>
          <w14:ligatures w14:val="none"/>
        </w:rPr>
        <w:t xml:space="preserve"> on small and large businesses?</w:t>
      </w:r>
    </w:p>
    <w:p w14:paraId="0AB0E414"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qualities are required to become a company leader (or CEO or manager)?</w:t>
      </w:r>
    </w:p>
    <w:p w14:paraId="3F2A7C8D"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general, what factors do you think to determine whether a small company will become successful or not? </w:t>
      </w:r>
    </w:p>
    <w:p w14:paraId="5BF90A48"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latest technology plays an important role in a company’s development?</w:t>
      </w:r>
    </w:p>
    <w:p w14:paraId="7C0C5CEC"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do you think of charitable </w:t>
      </w:r>
      <w:proofErr w:type="spellStart"/>
      <w:r w:rsidRPr="00AD13BA">
        <w:rPr>
          <w:rFonts w:ascii="Times New Roman" w:eastAsia="Times New Roman" w:hAnsi="Times New Roman" w:cs="Times New Roman"/>
          <w:color w:val="4D5968"/>
          <w:kern w:val="0"/>
          <w:sz w:val="24"/>
          <w:szCs w:val="24"/>
          <w14:ligatures w14:val="none"/>
        </w:rPr>
        <w:t>organisations</w:t>
      </w:r>
      <w:proofErr w:type="spellEnd"/>
      <w:r w:rsidRPr="00AD13BA">
        <w:rPr>
          <w:rFonts w:ascii="Times New Roman" w:eastAsia="Times New Roman" w:hAnsi="Times New Roman" w:cs="Times New Roman"/>
          <w:color w:val="4D5968"/>
          <w:kern w:val="0"/>
          <w:sz w:val="24"/>
          <w:szCs w:val="24"/>
          <w14:ligatures w14:val="none"/>
        </w:rPr>
        <w:t>?</w:t>
      </w:r>
    </w:p>
    <w:p w14:paraId="0155B1BD" w14:textId="77777777" w:rsidR="00AD13BA" w:rsidRPr="00AD13BA" w:rsidRDefault="00AD13BA" w:rsidP="00AD13BA">
      <w:pPr>
        <w:numPr>
          <w:ilvl w:val="0"/>
          <w:numId w:val="20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do you think is better, to start your own business or to work for someone else?</w:t>
      </w:r>
    </w:p>
    <w:p w14:paraId="4F9057A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hange</w:t>
      </w:r>
    </w:p>
    <w:p w14:paraId="6F7EAFA0" w14:textId="77777777" w:rsidR="00AD13BA" w:rsidRPr="00AD13BA" w:rsidRDefault="00AD13BA" w:rsidP="00AD13BA">
      <w:pPr>
        <w:numPr>
          <w:ilvl w:val="0"/>
          <w:numId w:val="2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change is good?</w:t>
      </w:r>
    </w:p>
    <w:p w14:paraId="6A248742" w14:textId="77777777" w:rsidR="00AD13BA" w:rsidRPr="00AD13BA" w:rsidRDefault="00AD13BA" w:rsidP="00AD13BA">
      <w:pPr>
        <w:numPr>
          <w:ilvl w:val="0"/>
          <w:numId w:val="2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of the major changes that occur to people throughout their lives?</w:t>
      </w:r>
    </w:p>
    <w:p w14:paraId="1665CBD1" w14:textId="77777777" w:rsidR="00AD13BA" w:rsidRPr="00AD13BA" w:rsidRDefault="00AD13BA" w:rsidP="00AD13BA">
      <w:pPr>
        <w:numPr>
          <w:ilvl w:val="0"/>
          <w:numId w:val="2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your country changing rapidly?</w:t>
      </w:r>
    </w:p>
    <w:p w14:paraId="5A48C66C" w14:textId="77777777" w:rsidR="00AD13BA" w:rsidRPr="00AD13BA" w:rsidRDefault="00AD13BA" w:rsidP="00AD13BA">
      <w:pPr>
        <w:numPr>
          <w:ilvl w:val="0"/>
          <w:numId w:val="2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what ways have changes in technology changed people’s lives?</w:t>
      </w:r>
    </w:p>
    <w:p w14:paraId="34F11199" w14:textId="77777777" w:rsidR="00AD13BA" w:rsidRPr="00AD13BA" w:rsidRDefault="00AD13BA" w:rsidP="00AD13BA">
      <w:pPr>
        <w:numPr>
          <w:ilvl w:val="0"/>
          <w:numId w:val="20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y do old people not accept change?</w:t>
      </w:r>
    </w:p>
    <w:p w14:paraId="1F3CF7C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ity</w:t>
      </w:r>
    </w:p>
    <w:p w14:paraId="00FAFF17" w14:textId="77777777" w:rsidR="00AD13BA" w:rsidRPr="00AD13BA" w:rsidRDefault="00AD13BA" w:rsidP="00AD13BA">
      <w:pPr>
        <w:numPr>
          <w:ilvl w:val="0"/>
          <w:numId w:val="2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what makes a city a good one to live in?</w:t>
      </w:r>
    </w:p>
    <w:p w14:paraId="3818CEC0" w14:textId="77777777" w:rsidR="00AD13BA" w:rsidRPr="00AD13BA" w:rsidRDefault="00AD13BA" w:rsidP="00AD13BA">
      <w:pPr>
        <w:numPr>
          <w:ilvl w:val="0"/>
          <w:numId w:val="2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of living in a city?</w:t>
      </w:r>
    </w:p>
    <w:p w14:paraId="2AC07AD6" w14:textId="77777777" w:rsidR="00AD13BA" w:rsidRPr="00AD13BA" w:rsidRDefault="00AD13BA" w:rsidP="00AD13BA">
      <w:pPr>
        <w:numPr>
          <w:ilvl w:val="0"/>
          <w:numId w:val="2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from the positive aspects of cities to the negative aspects of cities. In your opinion, what are the negative aspects of crowded cities?</w:t>
      </w:r>
    </w:p>
    <w:p w14:paraId="353535F1" w14:textId="77777777" w:rsidR="00AD13BA" w:rsidRPr="00AD13BA" w:rsidRDefault="00AD13BA" w:rsidP="00AD13BA">
      <w:pPr>
        <w:numPr>
          <w:ilvl w:val="0"/>
          <w:numId w:val="2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governments improve living standards in crowded cities?</w:t>
      </w:r>
    </w:p>
    <w:p w14:paraId="55631BFE" w14:textId="77777777" w:rsidR="00AD13BA" w:rsidRPr="00AD13BA" w:rsidRDefault="00AD13BA" w:rsidP="00AD13BA">
      <w:pPr>
        <w:numPr>
          <w:ilvl w:val="0"/>
          <w:numId w:val="20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bout air quality? What can people do to improve the air quality in the city?</w:t>
      </w:r>
    </w:p>
    <w:p w14:paraId="5635B703"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are the advantages and disadvantages of living in tall </w:t>
      </w:r>
      <w:proofErr w:type="gramStart"/>
      <w:r w:rsidRPr="00AD13BA">
        <w:rPr>
          <w:rFonts w:ascii="Times New Roman" w:eastAsia="Times New Roman" w:hAnsi="Times New Roman" w:cs="Times New Roman"/>
          <w:color w:val="4D5968"/>
          <w:kern w:val="0"/>
          <w:sz w:val="24"/>
          <w:szCs w:val="24"/>
          <w14:ligatures w14:val="none"/>
        </w:rPr>
        <w:t>buildings ?</w:t>
      </w:r>
      <w:proofErr w:type="gramEnd"/>
    </w:p>
    <w:p w14:paraId="65BAE2D3"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re will be more tall buildings in the future?</w:t>
      </w:r>
    </w:p>
    <w:p w14:paraId="4D9CB8B4"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aren’t there many tall buildings in the countryside?</w:t>
      </w:r>
    </w:p>
    <w:p w14:paraId="1066BB7E"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like to live in tall buildings nowadays?</w:t>
      </w:r>
    </w:p>
    <w:p w14:paraId="50338C0B"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true that tall buildings are more beneficial than small buildings?</w:t>
      </w:r>
    </w:p>
    <w:p w14:paraId="64904F78"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a lot of people enjoy going to crowded places?</w:t>
      </w:r>
    </w:p>
    <w:p w14:paraId="0F45A7C2"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or what) would you say is the most crowded place in your city?</w:t>
      </w:r>
    </w:p>
    <w:p w14:paraId="7E4165EF"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say it’s important for a city to have amusement (and/or recreational) facilities?</w:t>
      </w:r>
    </w:p>
    <w:p w14:paraId="2DF08553"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people choose to live in big cities (despite certain problems)?</w:t>
      </w:r>
    </w:p>
    <w:p w14:paraId="7F379299"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think cities overseas are different from those in your country?</w:t>
      </w:r>
    </w:p>
    <w:p w14:paraId="11FFE26F" w14:textId="77777777" w:rsidR="00AD13BA" w:rsidRPr="00AD13BA" w:rsidRDefault="00AD13BA" w:rsidP="00AD13BA">
      <w:pPr>
        <w:numPr>
          <w:ilvl w:val="0"/>
          <w:numId w:val="20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say urban planning is important?</w:t>
      </w:r>
    </w:p>
    <w:p w14:paraId="209E70B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lothes</w:t>
      </w:r>
    </w:p>
    <w:p w14:paraId="79565B97" w14:textId="77777777" w:rsidR="00AD13BA" w:rsidRPr="00AD13BA" w:rsidRDefault="00AD13BA" w:rsidP="00AD13BA">
      <w:pPr>
        <w:numPr>
          <w:ilvl w:val="0"/>
          <w:numId w:val="2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clothing tell you much about a person in your country?</w:t>
      </w:r>
    </w:p>
    <w:p w14:paraId="0104A486" w14:textId="77777777" w:rsidR="00AD13BA" w:rsidRPr="00AD13BA" w:rsidRDefault="00AD13BA" w:rsidP="00AD13BA">
      <w:pPr>
        <w:numPr>
          <w:ilvl w:val="0"/>
          <w:numId w:val="2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people still wear traditional clothing in your country?</w:t>
      </w:r>
    </w:p>
    <w:p w14:paraId="2A28551D" w14:textId="77777777" w:rsidR="00AD13BA" w:rsidRPr="00AD13BA" w:rsidRDefault="00AD13BA" w:rsidP="00AD13BA">
      <w:pPr>
        <w:numPr>
          <w:ilvl w:val="0"/>
          <w:numId w:val="2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s clothing fashion changed in your country over the last few decades?</w:t>
      </w:r>
    </w:p>
    <w:p w14:paraId="6856085C" w14:textId="77777777" w:rsidR="00AD13BA" w:rsidRPr="00AD13BA" w:rsidRDefault="00AD13BA" w:rsidP="00AD13BA">
      <w:pPr>
        <w:numPr>
          <w:ilvl w:val="0"/>
          <w:numId w:val="2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companies ask their staff to wear uniforms?</w:t>
      </w:r>
    </w:p>
    <w:p w14:paraId="478B9A0F" w14:textId="77777777" w:rsidR="00AD13BA" w:rsidRPr="00AD13BA" w:rsidRDefault="00AD13BA" w:rsidP="00AD13BA">
      <w:pPr>
        <w:numPr>
          <w:ilvl w:val="0"/>
          <w:numId w:val="2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and disadvantages of having uniforms at work?</w:t>
      </w:r>
    </w:p>
    <w:p w14:paraId="51A21182" w14:textId="77777777" w:rsidR="00AD13BA" w:rsidRPr="00AD13BA" w:rsidRDefault="00AD13BA" w:rsidP="00AD13BA">
      <w:pPr>
        <w:numPr>
          <w:ilvl w:val="0"/>
          <w:numId w:val="2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or which jobs are people required to wear a uniform in your country?</w:t>
      </w:r>
    </w:p>
    <w:p w14:paraId="51867CD2" w14:textId="77777777" w:rsidR="00AD13BA" w:rsidRPr="00AD13BA" w:rsidRDefault="00AD13BA" w:rsidP="00AD13BA">
      <w:pPr>
        <w:numPr>
          <w:ilvl w:val="0"/>
          <w:numId w:val="21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are treated differently when they are in uniform?</w:t>
      </w:r>
    </w:p>
    <w:p w14:paraId="2F6F60E7"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do people from your country buy clothes?</w:t>
      </w:r>
    </w:p>
    <w:p w14:paraId="5EE544E0"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difference between men and women’s choices of clothes?</w:t>
      </w:r>
    </w:p>
    <w:p w14:paraId="1C901FBE"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clothes affect people’s mood?</w:t>
      </w:r>
    </w:p>
    <w:p w14:paraId="601E71BF"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people consider when buying clothes?</w:t>
      </w:r>
    </w:p>
    <w:p w14:paraId="0AFE8F4C"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ould you say are the advantages and disadvantages of wearing a uniform?</w:t>
      </w:r>
    </w:p>
    <w:p w14:paraId="62CC0118"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country, do schools provide similar uniforms to their students?</w:t>
      </w:r>
    </w:p>
    <w:p w14:paraId="4752CF2F"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rofessionals need to wear uniforms?</w:t>
      </w:r>
    </w:p>
    <w:p w14:paraId="4EE31344"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wear clothes that reflect their personality?</w:t>
      </w:r>
    </w:p>
    <w:p w14:paraId="786705B2" w14:textId="77777777" w:rsidR="00AD13BA" w:rsidRPr="00AD13BA" w:rsidRDefault="00AD13BA" w:rsidP="00AD13BA">
      <w:pPr>
        <w:numPr>
          <w:ilvl w:val="0"/>
          <w:numId w:val="21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women’s clothes show more variety than men’s clothes?</w:t>
      </w:r>
    </w:p>
    <w:p w14:paraId="2352706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ompany</w:t>
      </w:r>
    </w:p>
    <w:p w14:paraId="2CAE16AD" w14:textId="77777777" w:rsidR="00AD13BA" w:rsidRPr="00AD13BA" w:rsidRDefault="00AD13BA" w:rsidP="00AD13BA">
      <w:pPr>
        <w:numPr>
          <w:ilvl w:val="0"/>
          <w:numId w:val="2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difference between big companies and small companies?</w:t>
      </w:r>
    </w:p>
    <w:p w14:paraId="2DA8B1BB" w14:textId="77777777" w:rsidR="00AD13BA" w:rsidRPr="00AD13BA" w:rsidRDefault="00AD13BA" w:rsidP="00AD13BA">
      <w:pPr>
        <w:numPr>
          <w:ilvl w:val="0"/>
          <w:numId w:val="2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many big companies in your country?</w:t>
      </w:r>
    </w:p>
    <w:p w14:paraId="3BB72654" w14:textId="77777777" w:rsidR="00AD13BA" w:rsidRPr="00AD13BA" w:rsidRDefault="00AD13BA" w:rsidP="00AD13BA">
      <w:pPr>
        <w:numPr>
          <w:ilvl w:val="0"/>
          <w:numId w:val="2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good things about working for a big company?</w:t>
      </w:r>
    </w:p>
    <w:p w14:paraId="7C4644B8" w14:textId="77777777" w:rsidR="00AD13BA" w:rsidRPr="00AD13BA" w:rsidRDefault="00AD13BA" w:rsidP="00AD13BA">
      <w:pPr>
        <w:numPr>
          <w:ilvl w:val="0"/>
          <w:numId w:val="2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big companies be punished more seriously than small companies?</w:t>
      </w:r>
    </w:p>
    <w:p w14:paraId="2EC74FBD" w14:textId="77777777" w:rsidR="00AD13BA" w:rsidRPr="00AD13BA" w:rsidRDefault="00AD13BA" w:rsidP="00AD13BA">
      <w:pPr>
        <w:numPr>
          <w:ilvl w:val="0"/>
          <w:numId w:val="2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choose to work at an international company?</w:t>
      </w:r>
    </w:p>
    <w:p w14:paraId="2F4ADA1B" w14:textId="77777777" w:rsidR="00AD13BA" w:rsidRPr="00AD13BA" w:rsidRDefault="00AD13BA" w:rsidP="00AD13BA">
      <w:pPr>
        <w:numPr>
          <w:ilvl w:val="0"/>
          <w:numId w:val="2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Let’s move on to the topic of companies’ services. How can a company maintain the quality of the service that it gives to the public?</w:t>
      </w:r>
    </w:p>
    <w:p w14:paraId="659E0C7B" w14:textId="77777777" w:rsidR="00AD13BA" w:rsidRPr="00AD13BA" w:rsidRDefault="00AD13BA" w:rsidP="00AD13BA">
      <w:pPr>
        <w:numPr>
          <w:ilvl w:val="0"/>
          <w:numId w:val="21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important for a company to provide after-sales service?</w:t>
      </w:r>
    </w:p>
    <w:p w14:paraId="7B51C03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aily Routine</w:t>
      </w:r>
    </w:p>
    <w:p w14:paraId="0A490A81"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a few things that make you happy?</w:t>
      </w:r>
    </w:p>
    <w:p w14:paraId="2F24B3A2"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believe that engaging in artistic activities might make people happier? (Why/Why not)</w:t>
      </w:r>
    </w:p>
    <w:p w14:paraId="2E0C0D3E"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who have more talent are happier than others? (Why/Why not)</w:t>
      </w:r>
    </w:p>
    <w:p w14:paraId="1F64D0A1"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money makes people happy?</w:t>
      </w:r>
    </w:p>
    <w:p w14:paraId="79A46070"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 things or events that make people happy today the same as several decades ago?</w:t>
      </w:r>
    </w:p>
    <w:p w14:paraId="3214B27B"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benefits of getting up early?</w:t>
      </w:r>
    </w:p>
    <w:p w14:paraId="5F0FF405"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like to stay up late?</w:t>
      </w:r>
    </w:p>
    <w:p w14:paraId="02114DC5"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important to be punctual?</w:t>
      </w:r>
    </w:p>
    <w:p w14:paraId="6CE12BE5"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situations need people to arrive early?</w:t>
      </w:r>
    </w:p>
    <w:p w14:paraId="155DEC47"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children and youngsters generally wake up late?</w:t>
      </w:r>
    </w:p>
    <w:p w14:paraId="4F3E228E" w14:textId="77777777" w:rsidR="00AD13BA" w:rsidRPr="00AD13BA" w:rsidRDefault="00AD13BA" w:rsidP="00AD13BA">
      <w:pPr>
        <w:numPr>
          <w:ilvl w:val="0"/>
          <w:numId w:val="21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know anyone who likes to get up early?</w:t>
      </w:r>
    </w:p>
    <w:p w14:paraId="1DC0755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cision</w:t>
      </w:r>
    </w:p>
    <w:p w14:paraId="7B6300BE" w14:textId="77777777" w:rsidR="00AD13BA" w:rsidRPr="00AD13BA" w:rsidRDefault="00AD13BA" w:rsidP="00AD13BA">
      <w:pPr>
        <w:numPr>
          <w:ilvl w:val="0"/>
          <w:numId w:val="2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find it hard to make decisions?</w:t>
      </w:r>
    </w:p>
    <w:p w14:paraId="20206D50" w14:textId="77777777" w:rsidR="00AD13BA" w:rsidRPr="00AD13BA" w:rsidRDefault="00AD13BA" w:rsidP="00AD13BA">
      <w:pPr>
        <w:numPr>
          <w:ilvl w:val="0"/>
          <w:numId w:val="2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mportant is it to get advice from other people when making decisions?</w:t>
      </w:r>
    </w:p>
    <w:p w14:paraId="170E6C4F" w14:textId="77777777" w:rsidR="00AD13BA" w:rsidRPr="00AD13BA" w:rsidRDefault="00AD13BA" w:rsidP="00AD13BA">
      <w:pPr>
        <w:numPr>
          <w:ilvl w:val="0"/>
          <w:numId w:val="2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s it sometimes difficult to accept advice?</w:t>
      </w:r>
    </w:p>
    <w:p w14:paraId="1F5DC8CD" w14:textId="77777777" w:rsidR="00AD13BA" w:rsidRPr="00AD13BA" w:rsidRDefault="00AD13BA" w:rsidP="00AD13BA">
      <w:pPr>
        <w:numPr>
          <w:ilvl w:val="0"/>
          <w:numId w:val="2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of the most important decisions young people have to make?</w:t>
      </w:r>
    </w:p>
    <w:p w14:paraId="6BED197E" w14:textId="77777777" w:rsidR="00AD13BA" w:rsidRPr="00AD13BA" w:rsidRDefault="00AD13BA" w:rsidP="00AD13BA">
      <w:pPr>
        <w:numPr>
          <w:ilvl w:val="0"/>
          <w:numId w:val="2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agree that parents should make important decisions for their children?</w:t>
      </w:r>
    </w:p>
    <w:p w14:paraId="01F7D962" w14:textId="77777777" w:rsidR="00AD13BA" w:rsidRPr="00AD13BA" w:rsidRDefault="00AD13BA" w:rsidP="00AD13BA">
      <w:pPr>
        <w:numPr>
          <w:ilvl w:val="0"/>
          <w:numId w:val="21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Is it better to make a decision thinking about what you want or thinking about what other people want?</w:t>
      </w:r>
    </w:p>
    <w:p w14:paraId="1C5B399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ired Change to Local Area</w:t>
      </w:r>
    </w:p>
    <w:p w14:paraId="72BCA65A" w14:textId="77777777" w:rsidR="00AD13BA" w:rsidRPr="00AD13BA" w:rsidRDefault="00AD13BA" w:rsidP="00AD13BA">
      <w:pPr>
        <w:numPr>
          <w:ilvl w:val="0"/>
          <w:numId w:val="2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old people not like changes?</w:t>
      </w:r>
    </w:p>
    <w:p w14:paraId="4A46B565" w14:textId="77777777" w:rsidR="00AD13BA" w:rsidRPr="00AD13BA" w:rsidRDefault="00AD13BA" w:rsidP="00AD13BA">
      <w:pPr>
        <w:numPr>
          <w:ilvl w:val="0"/>
          <w:numId w:val="2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think it’s important for people to </w:t>
      </w:r>
      <w:proofErr w:type="spellStart"/>
      <w:r w:rsidRPr="00AD13BA">
        <w:rPr>
          <w:rFonts w:ascii="Times New Roman" w:eastAsia="Times New Roman" w:hAnsi="Times New Roman" w:cs="Times New Roman"/>
          <w:color w:val="4D5968"/>
          <w:kern w:val="0"/>
          <w:sz w:val="24"/>
          <w:szCs w:val="24"/>
          <w14:ligatures w14:val="none"/>
        </w:rPr>
        <w:t>socialise</w:t>
      </w:r>
      <w:proofErr w:type="spellEnd"/>
      <w:r w:rsidRPr="00AD13BA">
        <w:rPr>
          <w:rFonts w:ascii="Times New Roman" w:eastAsia="Times New Roman" w:hAnsi="Times New Roman" w:cs="Times New Roman"/>
          <w:color w:val="4D5968"/>
          <w:kern w:val="0"/>
          <w:sz w:val="24"/>
          <w:szCs w:val="24"/>
          <w14:ligatures w14:val="none"/>
        </w:rPr>
        <w:t xml:space="preserve"> with their </w:t>
      </w:r>
      <w:proofErr w:type="spellStart"/>
      <w:r w:rsidRPr="00AD13BA">
        <w:rPr>
          <w:rFonts w:ascii="Times New Roman" w:eastAsia="Times New Roman" w:hAnsi="Times New Roman" w:cs="Times New Roman"/>
          <w:color w:val="4D5968"/>
          <w:kern w:val="0"/>
          <w:sz w:val="24"/>
          <w:szCs w:val="24"/>
          <w14:ligatures w14:val="none"/>
        </w:rPr>
        <w:t>neighbours</w:t>
      </w:r>
      <w:proofErr w:type="spellEnd"/>
      <w:r w:rsidRPr="00AD13BA">
        <w:rPr>
          <w:rFonts w:ascii="Times New Roman" w:eastAsia="Times New Roman" w:hAnsi="Times New Roman" w:cs="Times New Roman"/>
          <w:color w:val="4D5968"/>
          <w:kern w:val="0"/>
          <w:sz w:val="24"/>
          <w:szCs w:val="24"/>
          <w14:ligatures w14:val="none"/>
        </w:rPr>
        <w:t>?</w:t>
      </w:r>
    </w:p>
    <w:p w14:paraId="15A9B059" w14:textId="77777777" w:rsidR="00AD13BA" w:rsidRPr="00AD13BA" w:rsidRDefault="00AD13BA" w:rsidP="00AD13BA">
      <w:pPr>
        <w:numPr>
          <w:ilvl w:val="0"/>
          <w:numId w:val="21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How do people </w:t>
      </w:r>
      <w:proofErr w:type="spellStart"/>
      <w:r w:rsidRPr="00AD13BA">
        <w:rPr>
          <w:rFonts w:ascii="Times New Roman" w:eastAsia="Times New Roman" w:hAnsi="Times New Roman" w:cs="Times New Roman"/>
          <w:color w:val="4D5968"/>
          <w:kern w:val="0"/>
          <w:sz w:val="24"/>
          <w:szCs w:val="24"/>
          <w14:ligatures w14:val="none"/>
        </w:rPr>
        <w:t>socialise</w:t>
      </w:r>
      <w:proofErr w:type="spellEnd"/>
      <w:r w:rsidRPr="00AD13BA">
        <w:rPr>
          <w:rFonts w:ascii="Times New Roman" w:eastAsia="Times New Roman" w:hAnsi="Times New Roman" w:cs="Times New Roman"/>
          <w:color w:val="4D5968"/>
          <w:kern w:val="0"/>
          <w:sz w:val="24"/>
          <w:szCs w:val="24"/>
          <w14:ligatures w14:val="none"/>
        </w:rPr>
        <w:t xml:space="preserve"> with their </w:t>
      </w:r>
      <w:proofErr w:type="spellStart"/>
      <w:r w:rsidRPr="00AD13BA">
        <w:rPr>
          <w:rFonts w:ascii="Times New Roman" w:eastAsia="Times New Roman" w:hAnsi="Times New Roman" w:cs="Times New Roman"/>
          <w:color w:val="4D5968"/>
          <w:kern w:val="0"/>
          <w:sz w:val="24"/>
          <w:szCs w:val="24"/>
          <w14:ligatures w14:val="none"/>
        </w:rPr>
        <w:t>neighbours</w:t>
      </w:r>
      <w:proofErr w:type="spellEnd"/>
      <w:r w:rsidRPr="00AD13BA">
        <w:rPr>
          <w:rFonts w:ascii="Times New Roman" w:eastAsia="Times New Roman" w:hAnsi="Times New Roman" w:cs="Times New Roman"/>
          <w:color w:val="4D5968"/>
          <w:kern w:val="0"/>
          <w:sz w:val="24"/>
          <w:szCs w:val="24"/>
          <w14:ligatures w14:val="none"/>
        </w:rPr>
        <w:t>?</w:t>
      </w:r>
    </w:p>
    <w:p w14:paraId="29DEF2D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ating habits</w:t>
      </w:r>
    </w:p>
    <w:p w14:paraId="6916F7E5"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ll me about the types of food that people eat in your country.</w:t>
      </w:r>
    </w:p>
    <w:p w14:paraId="31310B92"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are the eating habits now in your country different from eating habits in the past?</w:t>
      </w:r>
    </w:p>
    <w:p w14:paraId="4195B1C9"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ealthy is your country’s food?</w:t>
      </w:r>
    </w:p>
    <w:p w14:paraId="26D24C61"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different cultures have different table manners?</w:t>
      </w:r>
    </w:p>
    <w:p w14:paraId="6CC8EF57"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ay eating habits change in coming decades?</w:t>
      </w:r>
    </w:p>
    <w:p w14:paraId="7392CF18"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diet and eating habits. Do you think our diet is important?</w:t>
      </w:r>
    </w:p>
    <w:p w14:paraId="621FBA89"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a balanced diet?</w:t>
      </w:r>
    </w:p>
    <w:p w14:paraId="76440C7B" w14:textId="77777777" w:rsidR="00AD13BA" w:rsidRPr="00AD13BA" w:rsidRDefault="00AD13BA" w:rsidP="00AD13BA">
      <w:pPr>
        <w:numPr>
          <w:ilvl w:val="0"/>
          <w:numId w:val="21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ight eating habits change in the coming decades?</w:t>
      </w:r>
    </w:p>
    <w:p w14:paraId="2B9FCE6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ducation</w:t>
      </w:r>
    </w:p>
    <w:p w14:paraId="2CBE5236" w14:textId="77777777" w:rsidR="00AD13BA" w:rsidRPr="00AD13BA" w:rsidRDefault="00AD13BA" w:rsidP="00AD13BA">
      <w:pPr>
        <w:numPr>
          <w:ilvl w:val="0"/>
          <w:numId w:val="2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are education priorities today different from those in the past?</w:t>
      </w:r>
    </w:p>
    <w:p w14:paraId="1C64A0B6" w14:textId="77777777" w:rsidR="00AD13BA" w:rsidRPr="00AD13BA" w:rsidRDefault="00AD13BA" w:rsidP="00AD13BA">
      <w:pPr>
        <w:numPr>
          <w:ilvl w:val="0"/>
          <w:numId w:val="2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your opinion on the way languages are taught in schools?</w:t>
      </w:r>
    </w:p>
    <w:p w14:paraId="5B761758" w14:textId="77777777" w:rsidR="00AD13BA" w:rsidRPr="00AD13BA" w:rsidRDefault="00AD13BA" w:rsidP="00AD13BA">
      <w:pPr>
        <w:numPr>
          <w:ilvl w:val="0"/>
          <w:numId w:val="2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the type of school you go to affect career success?</w:t>
      </w:r>
    </w:p>
    <w:p w14:paraId="5C6A71C5" w14:textId="77777777" w:rsidR="00AD13BA" w:rsidRPr="00AD13BA" w:rsidRDefault="00AD13BA" w:rsidP="00AD13BA">
      <w:pPr>
        <w:numPr>
          <w:ilvl w:val="0"/>
          <w:numId w:val="21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hanges do you think will happen in the classroom in the near future?</w:t>
      </w:r>
    </w:p>
    <w:p w14:paraId="7A9B747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lectronic Devices</w:t>
      </w:r>
    </w:p>
    <w:p w14:paraId="38D1157D" w14:textId="77777777" w:rsidR="00AD13BA" w:rsidRPr="00AD13BA" w:rsidRDefault="00AD13BA" w:rsidP="00AD13BA">
      <w:pPr>
        <w:numPr>
          <w:ilvl w:val="0"/>
          <w:numId w:val="2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are the most popular electronic devices in today’s world?</w:t>
      </w:r>
    </w:p>
    <w:p w14:paraId="48321EDF" w14:textId="77777777" w:rsidR="00AD13BA" w:rsidRPr="00AD13BA" w:rsidRDefault="00AD13BA" w:rsidP="00AD13BA">
      <w:pPr>
        <w:numPr>
          <w:ilvl w:val="0"/>
          <w:numId w:val="2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evices do you think will be popular in the future?</w:t>
      </w:r>
    </w:p>
    <w:p w14:paraId="45D72F45" w14:textId="77777777" w:rsidR="00AD13BA" w:rsidRPr="00AD13BA" w:rsidRDefault="00AD13BA" w:rsidP="00AD13BA">
      <w:pPr>
        <w:numPr>
          <w:ilvl w:val="0"/>
          <w:numId w:val="2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role of electronic devices in today’s society. Do you think people spend too much money on electronic devices?</w:t>
      </w:r>
    </w:p>
    <w:p w14:paraId="6B3D573C" w14:textId="77777777" w:rsidR="00AD13BA" w:rsidRPr="00AD13BA" w:rsidRDefault="00AD13BA" w:rsidP="00AD13BA">
      <w:pPr>
        <w:numPr>
          <w:ilvl w:val="0"/>
          <w:numId w:val="2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what ways can electronic devices make our lives harder?</w:t>
      </w:r>
    </w:p>
    <w:p w14:paraId="2B488B97" w14:textId="77777777" w:rsidR="00AD13BA" w:rsidRPr="00AD13BA" w:rsidRDefault="00AD13BA" w:rsidP="00AD13BA">
      <w:pPr>
        <w:numPr>
          <w:ilvl w:val="0"/>
          <w:numId w:val="2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would the world be like without computers?</w:t>
      </w:r>
    </w:p>
    <w:p w14:paraId="191FDDD3" w14:textId="77777777" w:rsidR="00AD13BA" w:rsidRPr="00AD13BA" w:rsidRDefault="00AD13BA" w:rsidP="00AD13BA">
      <w:pPr>
        <w:numPr>
          <w:ilvl w:val="0"/>
          <w:numId w:val="21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children be taught to use computers at school?</w:t>
      </w:r>
    </w:p>
    <w:p w14:paraId="768DA37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ntertainment</w:t>
      </w:r>
    </w:p>
    <w:p w14:paraId="32C4244E" w14:textId="77777777" w:rsidR="00AD13BA" w:rsidRPr="00AD13BA" w:rsidRDefault="00AD13BA" w:rsidP="00AD13BA">
      <w:pPr>
        <w:numPr>
          <w:ilvl w:val="0"/>
          <w:numId w:val="2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raditional performances are important?</w:t>
      </w:r>
    </w:p>
    <w:p w14:paraId="29B1A0B9" w14:textId="77777777" w:rsidR="00AD13BA" w:rsidRPr="00AD13BA" w:rsidRDefault="00AD13BA" w:rsidP="00AD13BA">
      <w:pPr>
        <w:numPr>
          <w:ilvl w:val="0"/>
          <w:numId w:val="2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is the difference between watching a live performance and watching it on TV?</w:t>
      </w:r>
    </w:p>
    <w:p w14:paraId="1E6FB1A0" w14:textId="77777777" w:rsidR="00AD13BA" w:rsidRPr="00AD13BA" w:rsidRDefault="00AD13BA" w:rsidP="00AD13BA">
      <w:pPr>
        <w:numPr>
          <w:ilvl w:val="0"/>
          <w:numId w:val="21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think watching a dance performance or a stage play influences children?</w:t>
      </w:r>
    </w:p>
    <w:p w14:paraId="3DFE077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nvironment</w:t>
      </w:r>
    </w:p>
    <w:p w14:paraId="5572215F"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of the main environmental problems in your county?</w:t>
      </w:r>
    </w:p>
    <w:p w14:paraId="167726FC"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should people be concerned about the environment?</w:t>
      </w:r>
    </w:p>
    <w:p w14:paraId="741F537B"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water pollution a problem in your country?</w:t>
      </w:r>
    </w:p>
    <w:p w14:paraId="70D28FE4"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of the causes of water pollution?</w:t>
      </w:r>
    </w:p>
    <w:p w14:paraId="58E7018E"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roblems with the cleanliness of water will improve in the future?</w:t>
      </w:r>
    </w:p>
    <w:p w14:paraId="31339BCC"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people protect the environment?</w:t>
      </w:r>
    </w:p>
    <w:p w14:paraId="23ECBA93"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money should be spent on protecting animals?</w:t>
      </w:r>
    </w:p>
    <w:p w14:paraId="4BBE6E98"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more should be done to protect natural scenic spots in your country?</w:t>
      </w:r>
    </w:p>
    <w:p w14:paraId="63A5AB36" w14:textId="77777777" w:rsidR="00AD13BA" w:rsidRPr="00AD13BA" w:rsidRDefault="00AD13BA" w:rsidP="00AD13BA">
      <w:pPr>
        <w:numPr>
          <w:ilvl w:val="0"/>
          <w:numId w:val="22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individuals do to try and ensure water is kept clean?</w:t>
      </w:r>
    </w:p>
    <w:p w14:paraId="65A6295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Events</w:t>
      </w:r>
    </w:p>
    <w:p w14:paraId="328C7F3E"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rewards can children get from school?</w:t>
      </w:r>
    </w:p>
    <w:p w14:paraId="52FA2D70"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parents push their children to get prizes?</w:t>
      </w:r>
    </w:p>
    <w:p w14:paraId="62ADF934"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good for children to compete for prizes at school?</w:t>
      </w:r>
    </w:p>
    <w:p w14:paraId="473E1FB9"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rewards can companies offer to their outstanding employees?</w:t>
      </w:r>
    </w:p>
    <w:p w14:paraId="3553E243"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good to have competition?</w:t>
      </w:r>
    </w:p>
    <w:p w14:paraId="6E1BE6F3"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most common resolutions in your country?</w:t>
      </w:r>
    </w:p>
    <w:p w14:paraId="3F77E479"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ifficult would it be for you to save money this year?</w:t>
      </w:r>
    </w:p>
    <w:p w14:paraId="7584DAE2"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ifficult would it be for you to get fit this year?</w:t>
      </w:r>
    </w:p>
    <w:p w14:paraId="04CE03A5"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this year will be like for you?</w:t>
      </w:r>
    </w:p>
    <w:p w14:paraId="6E6E8803"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ersonally think that resolutions help us achieve our goals?</w:t>
      </w:r>
    </w:p>
    <w:p w14:paraId="2164C856"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benefits of taking New year resolutions?</w:t>
      </w:r>
    </w:p>
    <w:p w14:paraId="32665ECA"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event that you attended recently.</w:t>
      </w:r>
    </w:p>
    <w:p w14:paraId="1C4F332B"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mportant choice you had to make in your life.</w:t>
      </w:r>
    </w:p>
    <w:p w14:paraId="256AAC8C"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 very difficult task that you succeeded in doing.</w:t>
      </w:r>
    </w:p>
    <w:p w14:paraId="086A4BFB" w14:textId="77777777" w:rsidR="00AD13BA" w:rsidRPr="00AD13BA" w:rsidRDefault="00AD13BA" w:rsidP="00AD13BA">
      <w:pPr>
        <w:numPr>
          <w:ilvl w:val="0"/>
          <w:numId w:val="22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an interesting discussion you had related to your work or studies.</w:t>
      </w:r>
    </w:p>
    <w:p w14:paraId="70F19CD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Exciting Experience</w:t>
      </w:r>
    </w:p>
    <w:p w14:paraId="001B014F"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you compare some exciting activities people do now with activities people did 20 years ago?</w:t>
      </w:r>
    </w:p>
    <w:p w14:paraId="270DEA79"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enjoy doing dangerous sports?</w:t>
      </w:r>
    </w:p>
    <w:p w14:paraId="5BE8F554"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some dangerous activities should be banned?</w:t>
      </w:r>
    </w:p>
    <w:p w14:paraId="131889C9"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from exciting activities to people doing new things in general. Should people try doing new things?</w:t>
      </w:r>
    </w:p>
    <w:p w14:paraId="2F6A9792"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problems can people have when they try new activities for the first time?</w:t>
      </w:r>
    </w:p>
    <w:p w14:paraId="274594AE"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best to do new things on your own or with other people?</w:t>
      </w:r>
    </w:p>
    <w:p w14:paraId="3365AC7B"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in your country spend a lot of money on celebrating birthdays?</w:t>
      </w:r>
    </w:p>
    <w:p w14:paraId="5E96B948"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necessary to spend a lot of money on holding a party?</w:t>
      </w:r>
    </w:p>
    <w:p w14:paraId="574EEDC0" w14:textId="77777777" w:rsidR="00AD13BA" w:rsidRPr="00AD13BA" w:rsidRDefault="00AD13BA" w:rsidP="00AD13BA">
      <w:pPr>
        <w:numPr>
          <w:ilvl w:val="0"/>
          <w:numId w:val="22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in your country usually go out to celebrate traditional festivals with others?</w:t>
      </w:r>
    </w:p>
    <w:p w14:paraId="0A03BC7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amily</w:t>
      </w:r>
    </w:p>
    <w:p w14:paraId="4C62C3CD" w14:textId="77777777" w:rsidR="00AD13BA" w:rsidRPr="00AD13BA" w:rsidRDefault="00AD13BA" w:rsidP="00AD13BA">
      <w:pPr>
        <w:numPr>
          <w:ilvl w:val="0"/>
          <w:numId w:val="2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family important in your country?</w:t>
      </w:r>
    </w:p>
    <w:p w14:paraId="03FE78C0" w14:textId="77777777" w:rsidR="00AD13BA" w:rsidRPr="00AD13BA" w:rsidRDefault="00AD13BA" w:rsidP="00AD13BA">
      <w:pPr>
        <w:numPr>
          <w:ilvl w:val="0"/>
          <w:numId w:val="2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should be responsible to care for the elderly? Should it be the family or the government?</w:t>
      </w:r>
    </w:p>
    <w:p w14:paraId="546B1918" w14:textId="77777777" w:rsidR="00AD13BA" w:rsidRPr="00AD13BA" w:rsidRDefault="00AD13BA" w:rsidP="00AD13BA">
      <w:pPr>
        <w:numPr>
          <w:ilvl w:val="0"/>
          <w:numId w:val="2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s the size of the average family changed in your country in the last few decades?</w:t>
      </w:r>
    </w:p>
    <w:p w14:paraId="2BAE822A" w14:textId="77777777" w:rsidR="00AD13BA" w:rsidRPr="00AD13BA" w:rsidRDefault="00AD13BA" w:rsidP="00AD13BA">
      <w:pPr>
        <w:numPr>
          <w:ilvl w:val="0"/>
          <w:numId w:val="2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think families will change in the future?</w:t>
      </w:r>
    </w:p>
    <w:p w14:paraId="60C453EE" w14:textId="77777777" w:rsidR="00AD13BA" w:rsidRPr="00AD13BA" w:rsidRDefault="00AD13BA" w:rsidP="00AD13BA">
      <w:pPr>
        <w:numPr>
          <w:ilvl w:val="0"/>
          <w:numId w:val="2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roles of different family members. Should husbands and wives have different roles within the family?</w:t>
      </w:r>
    </w:p>
    <w:p w14:paraId="66D4C705" w14:textId="77777777" w:rsidR="00AD13BA" w:rsidRPr="00AD13BA" w:rsidRDefault="00AD13BA" w:rsidP="00AD13BA">
      <w:pPr>
        <w:numPr>
          <w:ilvl w:val="0"/>
          <w:numId w:val="22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role do grandparents play in the family in your country?</w:t>
      </w:r>
    </w:p>
    <w:p w14:paraId="0BE40ACC"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qualities does a person need to have to take care of old people?</w:t>
      </w:r>
    </w:p>
    <w:p w14:paraId="467EF0E0"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old people should be taken care of at home?</w:t>
      </w:r>
    </w:p>
    <w:p w14:paraId="0EEBA722"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How can people in the </w:t>
      </w:r>
      <w:proofErr w:type="spellStart"/>
      <w:r w:rsidRPr="00AD13BA">
        <w:rPr>
          <w:rFonts w:ascii="Times New Roman" w:eastAsia="Times New Roman" w:hAnsi="Times New Roman" w:cs="Times New Roman"/>
          <w:color w:val="4D5968"/>
          <w:kern w:val="0"/>
          <w:sz w:val="24"/>
          <w:szCs w:val="24"/>
          <w14:ligatures w14:val="none"/>
        </w:rPr>
        <w:t>neighbourhood</w:t>
      </w:r>
      <w:proofErr w:type="spellEnd"/>
      <w:r w:rsidRPr="00AD13BA">
        <w:rPr>
          <w:rFonts w:ascii="Times New Roman" w:eastAsia="Times New Roman" w:hAnsi="Times New Roman" w:cs="Times New Roman"/>
          <w:color w:val="4D5968"/>
          <w:kern w:val="0"/>
          <w:sz w:val="24"/>
          <w:szCs w:val="24"/>
          <w14:ligatures w14:val="none"/>
        </w:rPr>
        <w:t xml:space="preserve"> help the elderly during an epidemic?</w:t>
      </w:r>
    </w:p>
    <w:p w14:paraId="01776A18"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see this kind of help occurring in your </w:t>
      </w:r>
      <w:proofErr w:type="spellStart"/>
      <w:r w:rsidRPr="00AD13BA">
        <w:rPr>
          <w:rFonts w:ascii="Times New Roman" w:eastAsia="Times New Roman" w:hAnsi="Times New Roman" w:cs="Times New Roman"/>
          <w:color w:val="4D5968"/>
          <w:kern w:val="0"/>
          <w:sz w:val="24"/>
          <w:szCs w:val="24"/>
          <w14:ligatures w14:val="none"/>
        </w:rPr>
        <w:t>neighbourhood</w:t>
      </w:r>
      <w:proofErr w:type="spellEnd"/>
      <w:r w:rsidRPr="00AD13BA">
        <w:rPr>
          <w:rFonts w:ascii="Times New Roman" w:eastAsia="Times New Roman" w:hAnsi="Times New Roman" w:cs="Times New Roman"/>
          <w:color w:val="4D5968"/>
          <w:kern w:val="0"/>
          <w:sz w:val="24"/>
          <w:szCs w:val="24"/>
          <w14:ligatures w14:val="none"/>
        </w:rPr>
        <w:t>?</w:t>
      </w:r>
    </w:p>
    <w:p w14:paraId="5D2DCAAC"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eenagers must indulge in building a community for elderly?</w:t>
      </w:r>
    </w:p>
    <w:p w14:paraId="40C50BEA"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jobs need physical activity?</w:t>
      </w:r>
    </w:p>
    <w:p w14:paraId="6266F6BC"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physical workers have higher salaries in the future?</w:t>
      </w:r>
    </w:p>
    <w:p w14:paraId="23146543"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think machines could replace manual </w:t>
      </w:r>
      <w:proofErr w:type="spellStart"/>
      <w:r w:rsidRPr="00AD13BA">
        <w:rPr>
          <w:rFonts w:ascii="Times New Roman" w:eastAsia="Times New Roman" w:hAnsi="Times New Roman" w:cs="Times New Roman"/>
          <w:color w:val="4D5968"/>
          <w:kern w:val="0"/>
          <w:sz w:val="24"/>
          <w:szCs w:val="24"/>
          <w14:ligatures w14:val="none"/>
        </w:rPr>
        <w:t>labour</w:t>
      </w:r>
      <w:proofErr w:type="spellEnd"/>
      <w:r w:rsidRPr="00AD13BA">
        <w:rPr>
          <w:rFonts w:ascii="Times New Roman" w:eastAsia="Times New Roman" w:hAnsi="Times New Roman" w:cs="Times New Roman"/>
          <w:color w:val="4D5968"/>
          <w:kern w:val="0"/>
          <w:sz w:val="24"/>
          <w:szCs w:val="24"/>
          <w14:ligatures w14:val="none"/>
        </w:rPr>
        <w:t xml:space="preserve"> in the future?</w:t>
      </w:r>
    </w:p>
    <w:p w14:paraId="607D8272"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s the difference between payment for physical work and payment for mental work? </w:t>
      </w:r>
    </w:p>
    <w:p w14:paraId="4A0237B7"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a person’s energy affect others?</w:t>
      </w:r>
    </w:p>
    <w:p w14:paraId="52203B53"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children are born smart or do they learn to become smart?</w:t>
      </w:r>
    </w:p>
    <w:p w14:paraId="3990C2CF"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children become smart at school?</w:t>
      </w:r>
    </w:p>
    <w:p w14:paraId="018E4902"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are some people well-rounded and others only good at one thing? </w:t>
      </w:r>
    </w:p>
    <w:p w14:paraId="4A9381FB"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es modern society need talent of all kinds?</w:t>
      </w:r>
    </w:p>
    <w:p w14:paraId="17EE5321"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How can we assist youngsters in </w:t>
      </w:r>
      <w:proofErr w:type="spellStart"/>
      <w:r w:rsidRPr="00AD13BA">
        <w:rPr>
          <w:rFonts w:ascii="Times New Roman" w:eastAsia="Times New Roman" w:hAnsi="Times New Roman" w:cs="Times New Roman"/>
          <w:color w:val="4D5968"/>
          <w:kern w:val="0"/>
          <w:sz w:val="24"/>
          <w:szCs w:val="24"/>
          <w14:ligatures w14:val="none"/>
        </w:rPr>
        <w:t>realising</w:t>
      </w:r>
      <w:proofErr w:type="spellEnd"/>
      <w:r w:rsidRPr="00AD13BA">
        <w:rPr>
          <w:rFonts w:ascii="Times New Roman" w:eastAsia="Times New Roman" w:hAnsi="Times New Roman" w:cs="Times New Roman"/>
          <w:color w:val="4D5968"/>
          <w:kern w:val="0"/>
          <w:sz w:val="24"/>
          <w:szCs w:val="24"/>
          <w14:ligatures w14:val="none"/>
        </w:rPr>
        <w:t xml:space="preserve"> their potential?</w:t>
      </w:r>
    </w:p>
    <w:p w14:paraId="2CF7C8DE"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is the head of the family in your culture?</w:t>
      </w:r>
    </w:p>
    <w:p w14:paraId="38E1C91C"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men better at decision-making in a family?</w:t>
      </w:r>
    </w:p>
    <w:p w14:paraId="48ED168E"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see leadership qualities now and in the future?</w:t>
      </w:r>
    </w:p>
    <w:p w14:paraId="4A872831"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at in the future there will be more women leaders?</w:t>
      </w:r>
    </w:p>
    <w:p w14:paraId="3E1DBB24"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a leader discuss with team members when making decisions?</w:t>
      </w:r>
    </w:p>
    <w:p w14:paraId="15A117AB"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of strong family relationships?</w:t>
      </w:r>
    </w:p>
    <w:p w14:paraId="6015A873"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many generations are usually living under one roof in your country?</w:t>
      </w:r>
    </w:p>
    <w:p w14:paraId="39EC3FDC"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benefits, and drawbacks of a family of several generations living together?</w:t>
      </w:r>
    </w:p>
    <w:p w14:paraId="375AACF8" w14:textId="77777777" w:rsidR="00AD13BA" w:rsidRPr="00AD13BA" w:rsidRDefault="00AD13BA" w:rsidP="00AD13BA">
      <w:pPr>
        <w:numPr>
          <w:ilvl w:val="0"/>
          <w:numId w:val="22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both parents have equal responsibilities in taking care of their children?</w:t>
      </w:r>
    </w:p>
    <w:p w14:paraId="2CAA7BF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estival</w:t>
      </w:r>
    </w:p>
    <w:p w14:paraId="23626C5A" w14:textId="77777777" w:rsidR="00AD13BA" w:rsidRPr="00AD13BA" w:rsidRDefault="00AD13BA" w:rsidP="00AD13BA">
      <w:pPr>
        <w:numPr>
          <w:ilvl w:val="0"/>
          <w:numId w:val="2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importance of traditional festivals?</w:t>
      </w:r>
    </w:p>
    <w:p w14:paraId="11E38653" w14:textId="77777777" w:rsidR="00AD13BA" w:rsidRPr="00AD13BA" w:rsidRDefault="00AD13BA" w:rsidP="00AD13BA">
      <w:pPr>
        <w:numPr>
          <w:ilvl w:val="0"/>
          <w:numId w:val="2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difference between festivals that are celebrated now and in the past?</w:t>
      </w:r>
    </w:p>
    <w:p w14:paraId="60A4D885" w14:textId="77777777" w:rsidR="00AD13BA" w:rsidRPr="00AD13BA" w:rsidRDefault="00AD13BA" w:rsidP="00AD13BA">
      <w:pPr>
        <w:numPr>
          <w:ilvl w:val="0"/>
          <w:numId w:val="2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festivals like Christmas are replacing traditional festivals in your country?</w:t>
      </w:r>
    </w:p>
    <w:p w14:paraId="2F135343" w14:textId="77777777" w:rsidR="00AD13BA" w:rsidRPr="00AD13BA" w:rsidRDefault="00AD13BA" w:rsidP="00AD13BA">
      <w:pPr>
        <w:numPr>
          <w:ilvl w:val="0"/>
          <w:numId w:val="2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wrong for children to not celebrate traditional festivals?</w:t>
      </w:r>
    </w:p>
    <w:p w14:paraId="136E0F3A" w14:textId="77777777" w:rsidR="00AD13BA" w:rsidRPr="00AD13BA" w:rsidRDefault="00AD13BA" w:rsidP="00AD13BA">
      <w:pPr>
        <w:numPr>
          <w:ilvl w:val="0"/>
          <w:numId w:val="2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eens should learn about traditions?</w:t>
      </w:r>
    </w:p>
    <w:p w14:paraId="004AEE67" w14:textId="77777777" w:rsidR="00AD13BA" w:rsidRPr="00AD13BA" w:rsidRDefault="00AD13BA" w:rsidP="00AD13BA">
      <w:pPr>
        <w:numPr>
          <w:ilvl w:val="0"/>
          <w:numId w:val="22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you think the traditions in your country are restricted, especially for women in any sense?</w:t>
      </w:r>
    </w:p>
    <w:p w14:paraId="55A8A01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ood</w:t>
      </w:r>
    </w:p>
    <w:p w14:paraId="41124E73" w14:textId="77777777" w:rsidR="00AD13BA" w:rsidRPr="00AD13BA" w:rsidRDefault="00AD13BA" w:rsidP="00AD13BA">
      <w:pPr>
        <w:numPr>
          <w:ilvl w:val="0"/>
          <w:numId w:val="2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types of food that people eat in your country?</w:t>
      </w:r>
    </w:p>
    <w:p w14:paraId="76586D90" w14:textId="77777777" w:rsidR="00AD13BA" w:rsidRPr="00AD13BA" w:rsidRDefault="00AD13BA" w:rsidP="00AD13BA">
      <w:pPr>
        <w:numPr>
          <w:ilvl w:val="0"/>
          <w:numId w:val="2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bout foreign food? What kinds of foreign food are popular in your country?</w:t>
      </w:r>
    </w:p>
    <w:p w14:paraId="39701AB5" w14:textId="77777777" w:rsidR="00AD13BA" w:rsidRPr="00AD13BA" w:rsidRDefault="00AD13BA" w:rsidP="00AD13BA">
      <w:pPr>
        <w:numPr>
          <w:ilvl w:val="0"/>
          <w:numId w:val="2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country, is it important to have a meal together with your family?</w:t>
      </w:r>
    </w:p>
    <w:p w14:paraId="1CBD7317" w14:textId="77777777" w:rsidR="00AD13BA" w:rsidRPr="00AD13BA" w:rsidRDefault="00AD13BA" w:rsidP="00AD13BA">
      <w:pPr>
        <w:numPr>
          <w:ilvl w:val="0"/>
          <w:numId w:val="22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food now better than in the past?</w:t>
      </w:r>
    </w:p>
    <w:p w14:paraId="2AF4EAF6" w14:textId="77777777" w:rsidR="00AD13BA" w:rsidRPr="00AD13BA" w:rsidRDefault="00AD13BA" w:rsidP="00AD13BA">
      <w:pPr>
        <w:numPr>
          <w:ilvl w:val="0"/>
          <w:numId w:val="2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eople would like to go to a cafe?</w:t>
      </w:r>
    </w:p>
    <w:p w14:paraId="10E69C49" w14:textId="77777777" w:rsidR="00AD13BA" w:rsidRPr="00AD13BA" w:rsidRDefault="00AD13BA" w:rsidP="00AD13BA">
      <w:pPr>
        <w:numPr>
          <w:ilvl w:val="0"/>
          <w:numId w:val="2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ng people like studying in a cafe instead of at home?</w:t>
      </w:r>
    </w:p>
    <w:p w14:paraId="7A0669D8" w14:textId="77777777" w:rsidR="00AD13BA" w:rsidRPr="00AD13BA" w:rsidRDefault="00AD13BA" w:rsidP="00AD13BA">
      <w:pPr>
        <w:numPr>
          <w:ilvl w:val="0"/>
          <w:numId w:val="2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older people like to drink coffee?</w:t>
      </w:r>
    </w:p>
    <w:p w14:paraId="63176EB0" w14:textId="77777777" w:rsidR="00AD13BA" w:rsidRPr="00AD13BA" w:rsidRDefault="00AD13BA" w:rsidP="00AD13BA">
      <w:pPr>
        <w:numPr>
          <w:ilvl w:val="0"/>
          <w:numId w:val="2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Indian people like to drink coffee?</w:t>
      </w:r>
    </w:p>
    <w:p w14:paraId="14FE5372" w14:textId="77777777" w:rsidR="00AD13BA" w:rsidRPr="00AD13BA" w:rsidRDefault="00AD13BA" w:rsidP="00AD13BA">
      <w:pPr>
        <w:numPr>
          <w:ilvl w:val="0"/>
          <w:numId w:val="22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es the taste of coffee vary by country?</w:t>
      </w:r>
    </w:p>
    <w:p w14:paraId="7BD3F96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riends</w:t>
      </w:r>
    </w:p>
    <w:p w14:paraId="0E13DF14" w14:textId="77777777" w:rsidR="00AD13BA" w:rsidRPr="00AD13BA" w:rsidRDefault="00AD13BA" w:rsidP="00AD13BA">
      <w:pPr>
        <w:numPr>
          <w:ilvl w:val="0"/>
          <w:numId w:val="2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importance of friends?</w:t>
      </w:r>
    </w:p>
    <w:p w14:paraId="2B61C315" w14:textId="77777777" w:rsidR="00AD13BA" w:rsidRPr="00AD13BA" w:rsidRDefault="00AD13BA" w:rsidP="00AD13BA">
      <w:pPr>
        <w:numPr>
          <w:ilvl w:val="0"/>
          <w:numId w:val="2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like to have a few very good friends or a lot of just friends?</w:t>
      </w:r>
    </w:p>
    <w:p w14:paraId="6085B4AC" w14:textId="77777777" w:rsidR="00AD13BA" w:rsidRPr="00AD13BA" w:rsidRDefault="00AD13BA" w:rsidP="00AD13BA">
      <w:pPr>
        <w:numPr>
          <w:ilvl w:val="0"/>
          <w:numId w:val="2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f you had a problem, would you go to your friends or family? Why?</w:t>
      </w:r>
    </w:p>
    <w:p w14:paraId="04712598" w14:textId="77777777" w:rsidR="00AD13BA" w:rsidRPr="00AD13BA" w:rsidRDefault="00AD13BA" w:rsidP="00AD13BA">
      <w:pPr>
        <w:numPr>
          <w:ilvl w:val="0"/>
          <w:numId w:val="2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always better to talk to your friends about such a problem?</w:t>
      </w:r>
    </w:p>
    <w:p w14:paraId="03BBFC68" w14:textId="77777777" w:rsidR="00AD13BA" w:rsidRPr="00AD13BA" w:rsidRDefault="00AD13BA" w:rsidP="00AD13BA">
      <w:pPr>
        <w:numPr>
          <w:ilvl w:val="0"/>
          <w:numId w:val="22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important to have friends from other countries?</w:t>
      </w:r>
    </w:p>
    <w:p w14:paraId="5DCEE07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urniture</w:t>
      </w:r>
    </w:p>
    <w:p w14:paraId="6487433F" w14:textId="77777777" w:rsidR="00AD13BA" w:rsidRPr="00AD13BA" w:rsidRDefault="00AD13BA" w:rsidP="00AD13BA">
      <w:pPr>
        <w:numPr>
          <w:ilvl w:val="0"/>
          <w:numId w:val="2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what situations do people in your country buy furniture?</w:t>
      </w:r>
    </w:p>
    <w:p w14:paraId="342BC34B" w14:textId="77777777" w:rsidR="00AD13BA" w:rsidRPr="00AD13BA" w:rsidRDefault="00AD13BA" w:rsidP="00AD13BA">
      <w:pPr>
        <w:numPr>
          <w:ilvl w:val="0"/>
          <w:numId w:val="2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families in your country, who usually decides what furniture to buy for the home?</w:t>
      </w:r>
    </w:p>
    <w:p w14:paraId="0DEFF44F" w14:textId="77777777" w:rsidR="00AD13BA" w:rsidRPr="00AD13BA" w:rsidRDefault="00AD13BA" w:rsidP="00AD13BA">
      <w:pPr>
        <w:numPr>
          <w:ilvl w:val="0"/>
          <w:numId w:val="2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do people in your country decide what furniture to buy for the home or office?</w:t>
      </w:r>
    </w:p>
    <w:p w14:paraId="497C28EE" w14:textId="77777777" w:rsidR="00AD13BA" w:rsidRPr="00AD13BA" w:rsidRDefault="00AD13BA" w:rsidP="00AD13BA">
      <w:pPr>
        <w:numPr>
          <w:ilvl w:val="0"/>
          <w:numId w:val="22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in your country prefer traditional or modern styles of furniture?</w:t>
      </w:r>
    </w:p>
    <w:p w14:paraId="3B3B0F1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ealth</w:t>
      </w:r>
    </w:p>
    <w:p w14:paraId="63BE12DC" w14:textId="77777777" w:rsidR="00AD13BA" w:rsidRPr="00AD13BA" w:rsidRDefault="00AD13BA" w:rsidP="00AD13BA">
      <w:pPr>
        <w:numPr>
          <w:ilvl w:val="0"/>
          <w:numId w:val="2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people improve their health?</w:t>
      </w:r>
    </w:p>
    <w:p w14:paraId="0DE65C4A" w14:textId="77777777" w:rsidR="00AD13BA" w:rsidRPr="00AD13BA" w:rsidRDefault="00AD13BA" w:rsidP="00AD13BA">
      <w:pPr>
        <w:numPr>
          <w:ilvl w:val="0"/>
          <w:numId w:val="2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elderly people exercise much in your country?</w:t>
      </w:r>
    </w:p>
    <w:p w14:paraId="596F389B" w14:textId="77777777" w:rsidR="00AD13BA" w:rsidRPr="00AD13BA" w:rsidRDefault="00AD13BA" w:rsidP="00AD13BA">
      <w:pPr>
        <w:numPr>
          <w:ilvl w:val="0"/>
          <w:numId w:val="2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ll illnesses can be prevented?</w:t>
      </w:r>
    </w:p>
    <w:p w14:paraId="1ADB7537" w14:textId="77777777" w:rsidR="00AD13BA" w:rsidRPr="00AD13BA" w:rsidRDefault="00AD13BA" w:rsidP="00AD13BA">
      <w:pPr>
        <w:numPr>
          <w:ilvl w:val="0"/>
          <w:numId w:val="2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at illnesses will be less common in the future?</w:t>
      </w:r>
    </w:p>
    <w:p w14:paraId="702C8FD3" w14:textId="77777777" w:rsidR="00AD13BA" w:rsidRPr="00AD13BA" w:rsidRDefault="00AD13BA" w:rsidP="00AD13BA">
      <w:pPr>
        <w:numPr>
          <w:ilvl w:val="0"/>
          <w:numId w:val="2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healthcare should be free?</w:t>
      </w:r>
    </w:p>
    <w:p w14:paraId="7896917A" w14:textId="77777777" w:rsidR="00AD13BA" w:rsidRPr="00AD13BA" w:rsidRDefault="00AD13BA" w:rsidP="00AD13BA">
      <w:pPr>
        <w:numPr>
          <w:ilvl w:val="0"/>
          <w:numId w:val="23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akes someone a good doctor?</w:t>
      </w:r>
    </w:p>
    <w:p w14:paraId="4357F107"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s it that different people want to see different magazines?</w:t>
      </w:r>
    </w:p>
    <w:p w14:paraId="1FC66F30"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 of magazines do teens prefer to read?</w:t>
      </w:r>
    </w:p>
    <w:p w14:paraId="1AA44F85"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distinction between information on TV and information in magazines?</w:t>
      </w:r>
    </w:p>
    <w:p w14:paraId="2C8B54F2"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folks like to read the information on the World Wide Web?</w:t>
      </w:r>
    </w:p>
    <w:p w14:paraId="78468128"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still purchase magazines in their own country?</w:t>
      </w:r>
    </w:p>
    <w:p w14:paraId="43D5D30B"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feel that people now are healthier than people previously?</w:t>
      </w:r>
    </w:p>
    <w:p w14:paraId="7D0E1C0B"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we have to restructure our lifestyle to improve our health?</w:t>
      </w:r>
    </w:p>
    <w:p w14:paraId="2156C40A"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think people could become healthier?</w:t>
      </w:r>
    </w:p>
    <w:p w14:paraId="18AB78CB"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any differences between the way old people and young people try to stay healthy?</w:t>
      </w:r>
    </w:p>
    <w:p w14:paraId="0545D054"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schools in your country have any special activities to enhance the fitness of students?</w:t>
      </w:r>
    </w:p>
    <w:p w14:paraId="6255CC0E" w14:textId="77777777" w:rsidR="00AD13BA" w:rsidRPr="00AD13BA" w:rsidRDefault="00AD13BA" w:rsidP="00AD13BA">
      <w:pPr>
        <w:numPr>
          <w:ilvl w:val="0"/>
          <w:numId w:val="23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in the future will be doing more exercise and eating healthier than they are today?</w:t>
      </w:r>
    </w:p>
    <w:p w14:paraId="10820F0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elp</w:t>
      </w:r>
    </w:p>
    <w:p w14:paraId="68864BA3" w14:textId="77777777" w:rsidR="00AD13BA" w:rsidRPr="00AD13BA" w:rsidRDefault="00AD13BA" w:rsidP="00AD13BA">
      <w:pPr>
        <w:numPr>
          <w:ilvl w:val="0"/>
          <w:numId w:val="2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helping others?</w:t>
      </w:r>
    </w:p>
    <w:p w14:paraId="0310A7DA" w14:textId="77777777" w:rsidR="00AD13BA" w:rsidRPr="00AD13BA" w:rsidRDefault="00AD13BA" w:rsidP="00AD13BA">
      <w:pPr>
        <w:numPr>
          <w:ilvl w:val="0"/>
          <w:numId w:val="2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are less willing to help others these days compared to the past?</w:t>
      </w:r>
    </w:p>
    <w:p w14:paraId="3103FE6F" w14:textId="77777777" w:rsidR="00AD13BA" w:rsidRPr="00AD13BA" w:rsidRDefault="00AD13BA" w:rsidP="00AD13BA">
      <w:pPr>
        <w:numPr>
          <w:ilvl w:val="0"/>
          <w:numId w:val="2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today trust others as much as they used to in the past?</w:t>
      </w:r>
    </w:p>
    <w:p w14:paraId="0144B090" w14:textId="77777777" w:rsidR="00AD13BA" w:rsidRPr="00AD13BA" w:rsidRDefault="00AD13BA" w:rsidP="00AD13BA">
      <w:pPr>
        <w:numPr>
          <w:ilvl w:val="0"/>
          <w:numId w:val="2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people in your community help each other?</w:t>
      </w:r>
    </w:p>
    <w:p w14:paraId="43362C53" w14:textId="77777777" w:rsidR="00AD13BA" w:rsidRPr="00AD13BA" w:rsidRDefault="00AD13BA" w:rsidP="00AD13BA">
      <w:pPr>
        <w:numPr>
          <w:ilvl w:val="0"/>
          <w:numId w:val="2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topic of educating children to help people. In your view, should children be taught to help others?</w:t>
      </w:r>
    </w:p>
    <w:p w14:paraId="104F45D9" w14:textId="77777777" w:rsidR="00AD13BA" w:rsidRPr="00AD13BA" w:rsidRDefault="00AD13BA" w:rsidP="00AD13BA">
      <w:pPr>
        <w:numPr>
          <w:ilvl w:val="0"/>
          <w:numId w:val="2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how can we encourage children to help others?</w:t>
      </w:r>
    </w:p>
    <w:p w14:paraId="4C373EAB" w14:textId="77777777" w:rsidR="00AD13BA" w:rsidRPr="00AD13BA" w:rsidRDefault="00AD13BA" w:rsidP="00AD13BA">
      <w:pPr>
        <w:numPr>
          <w:ilvl w:val="0"/>
          <w:numId w:val="23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bout students? How can students, such as high-school students, help each other?</w:t>
      </w:r>
    </w:p>
    <w:p w14:paraId="7E6BFFB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istory</w:t>
      </w:r>
    </w:p>
    <w:p w14:paraId="103EB26E" w14:textId="77777777" w:rsidR="00AD13BA" w:rsidRPr="00AD13BA" w:rsidRDefault="00AD13BA" w:rsidP="00AD13BA">
      <w:pPr>
        <w:numPr>
          <w:ilvl w:val="0"/>
          <w:numId w:val="2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history is important?</w:t>
      </w:r>
    </w:p>
    <w:p w14:paraId="504FE56D" w14:textId="77777777" w:rsidR="00AD13BA" w:rsidRPr="00AD13BA" w:rsidRDefault="00AD13BA" w:rsidP="00AD13BA">
      <w:pPr>
        <w:numPr>
          <w:ilvl w:val="0"/>
          <w:numId w:val="2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to learn about history?</w:t>
      </w:r>
    </w:p>
    <w:p w14:paraId="24215AAB" w14:textId="77777777" w:rsidR="00AD13BA" w:rsidRPr="00AD13BA" w:rsidRDefault="00AD13BA" w:rsidP="00AD13BA">
      <w:pPr>
        <w:numPr>
          <w:ilvl w:val="0"/>
          <w:numId w:val="2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we can learn by studying history?</w:t>
      </w:r>
    </w:p>
    <w:p w14:paraId="2EA02452" w14:textId="77777777" w:rsidR="00AD13BA" w:rsidRPr="00AD13BA" w:rsidRDefault="00AD13BA" w:rsidP="00AD13BA">
      <w:pPr>
        <w:numPr>
          <w:ilvl w:val="0"/>
          <w:numId w:val="2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different ways of learning about history. In your opinion, how can people learn about history?</w:t>
      </w:r>
    </w:p>
    <w:p w14:paraId="509E1B3B" w14:textId="77777777" w:rsidR="00AD13BA" w:rsidRPr="00AD13BA" w:rsidRDefault="00AD13BA" w:rsidP="00AD13BA">
      <w:pPr>
        <w:numPr>
          <w:ilvl w:val="0"/>
          <w:numId w:val="2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can learn history from films or TV programs?</w:t>
      </w:r>
    </w:p>
    <w:p w14:paraId="5C877E2C" w14:textId="77777777" w:rsidR="00AD13BA" w:rsidRPr="00AD13BA" w:rsidRDefault="00AD13BA" w:rsidP="00AD13BA">
      <w:pPr>
        <w:numPr>
          <w:ilvl w:val="0"/>
          <w:numId w:val="2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internet is a good place to learn about history?</w:t>
      </w:r>
    </w:p>
    <w:p w14:paraId="550052B9" w14:textId="77777777" w:rsidR="00AD13BA" w:rsidRPr="00AD13BA" w:rsidRDefault="00AD13BA" w:rsidP="00AD13BA">
      <w:pPr>
        <w:numPr>
          <w:ilvl w:val="0"/>
          <w:numId w:val="23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effect of technology on how people learn about history?</w:t>
      </w:r>
    </w:p>
    <w:p w14:paraId="08725CE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liday</w:t>
      </w:r>
    </w:p>
    <w:p w14:paraId="2662A74B" w14:textId="77777777" w:rsidR="00AD13BA" w:rsidRPr="00AD13BA" w:rsidRDefault="00AD13BA" w:rsidP="00AD13BA">
      <w:pPr>
        <w:numPr>
          <w:ilvl w:val="0"/>
          <w:numId w:val="2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irst of all, why do people go on holiday?</w:t>
      </w:r>
    </w:p>
    <w:p w14:paraId="31B8A384" w14:textId="77777777" w:rsidR="00AD13BA" w:rsidRPr="00AD13BA" w:rsidRDefault="00AD13BA" w:rsidP="00AD13BA">
      <w:pPr>
        <w:numPr>
          <w:ilvl w:val="0"/>
          <w:numId w:val="2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mportant is it for families to go on holiday together?</w:t>
      </w:r>
    </w:p>
    <w:p w14:paraId="1365CC6F" w14:textId="77777777" w:rsidR="00AD13BA" w:rsidRPr="00AD13BA" w:rsidRDefault="00AD13BA" w:rsidP="00AD13BA">
      <w:pPr>
        <w:numPr>
          <w:ilvl w:val="0"/>
          <w:numId w:val="2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go on holiday alone?</w:t>
      </w:r>
    </w:p>
    <w:p w14:paraId="43606AC2" w14:textId="77777777" w:rsidR="00AD13BA" w:rsidRPr="00AD13BA" w:rsidRDefault="00AD13BA" w:rsidP="00AD13BA">
      <w:pPr>
        <w:numPr>
          <w:ilvl w:val="0"/>
          <w:numId w:val="2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How have holidays changed over the past few decades?</w:t>
      </w:r>
    </w:p>
    <w:p w14:paraId="64EC634D" w14:textId="77777777" w:rsidR="00AD13BA" w:rsidRPr="00AD13BA" w:rsidRDefault="00AD13BA" w:rsidP="00AD13BA">
      <w:pPr>
        <w:numPr>
          <w:ilvl w:val="0"/>
          <w:numId w:val="2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holidays will be popular in the future?</w:t>
      </w:r>
    </w:p>
    <w:p w14:paraId="5BAA5E1B" w14:textId="77777777" w:rsidR="00AD13BA" w:rsidRPr="00AD13BA" w:rsidRDefault="00AD13BA" w:rsidP="00AD13BA">
      <w:pPr>
        <w:numPr>
          <w:ilvl w:val="0"/>
          <w:numId w:val="2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alk about taking holidays in a foreign country. Do you think is it better to take a holiday in your own country or in a foreign country?</w:t>
      </w:r>
    </w:p>
    <w:p w14:paraId="31E9298C" w14:textId="77777777" w:rsidR="00AD13BA" w:rsidRPr="00AD13BA" w:rsidRDefault="00AD13BA" w:rsidP="00AD13BA">
      <w:pPr>
        <w:numPr>
          <w:ilvl w:val="0"/>
          <w:numId w:val="23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roblems can people have on holiday in a foreign country?</w:t>
      </w:r>
    </w:p>
    <w:p w14:paraId="58EB9D6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me</w:t>
      </w:r>
    </w:p>
    <w:p w14:paraId="62014A95"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people move to a new home?</w:t>
      </w:r>
    </w:p>
    <w:p w14:paraId="669726BE"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roblems do people face after moving to a new place?</w:t>
      </w:r>
    </w:p>
    <w:p w14:paraId="4FB64773"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and disadvantages of living in the same place?</w:t>
      </w:r>
    </w:p>
    <w:p w14:paraId="1EDFED5B"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good to move to a new place frequently? Why?</w:t>
      </w:r>
    </w:p>
    <w:p w14:paraId="0FA18917"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better to rent or to buy a place to live in?</w:t>
      </w:r>
    </w:p>
    <w:p w14:paraId="4314E057"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easy is it to find a place to live in your country?</w:t>
      </w:r>
    </w:p>
    <w:p w14:paraId="12EF5129"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agree that there is a right age for young adults to stop living with their parents?</w:t>
      </w:r>
    </w:p>
    <w:p w14:paraId="0209466C"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options are available to young couples looking for accommodation in your country?</w:t>
      </w:r>
    </w:p>
    <w:p w14:paraId="38DF5D60" w14:textId="77777777" w:rsidR="00AD13BA" w:rsidRPr="00AD13BA" w:rsidRDefault="00AD13BA" w:rsidP="00AD13BA">
      <w:pPr>
        <w:numPr>
          <w:ilvl w:val="0"/>
          <w:numId w:val="23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of the pleasures involved in making a home for ourselves?</w:t>
      </w:r>
    </w:p>
    <w:p w14:paraId="6C0DF1E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fluence</w:t>
      </w:r>
    </w:p>
    <w:p w14:paraId="6E07484B" w14:textId="77777777" w:rsidR="00AD13BA" w:rsidRPr="00AD13BA" w:rsidRDefault="00AD13BA" w:rsidP="00AD13BA">
      <w:pPr>
        <w:numPr>
          <w:ilvl w:val="0"/>
          <w:numId w:val="2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people influence the young in your country?</w:t>
      </w:r>
    </w:p>
    <w:p w14:paraId="286D69CC" w14:textId="77777777" w:rsidR="00AD13BA" w:rsidRPr="00AD13BA" w:rsidRDefault="00AD13BA" w:rsidP="00AD13BA">
      <w:pPr>
        <w:numPr>
          <w:ilvl w:val="0"/>
          <w:numId w:val="2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type of people, such as parents, teachers, or friends, are best to influence young people’s </w:t>
      </w:r>
      <w:proofErr w:type="spellStart"/>
      <w:r w:rsidRPr="00AD13BA">
        <w:rPr>
          <w:rFonts w:ascii="Times New Roman" w:eastAsia="Times New Roman" w:hAnsi="Times New Roman" w:cs="Times New Roman"/>
          <w:color w:val="4D5968"/>
          <w:kern w:val="0"/>
          <w:sz w:val="24"/>
          <w:szCs w:val="24"/>
          <w14:ligatures w14:val="none"/>
        </w:rPr>
        <w:t>behaviour</w:t>
      </w:r>
      <w:proofErr w:type="spellEnd"/>
      <w:r w:rsidRPr="00AD13BA">
        <w:rPr>
          <w:rFonts w:ascii="Times New Roman" w:eastAsia="Times New Roman" w:hAnsi="Times New Roman" w:cs="Times New Roman"/>
          <w:color w:val="4D5968"/>
          <w:kern w:val="0"/>
          <w:sz w:val="24"/>
          <w:szCs w:val="24"/>
          <w14:ligatures w14:val="none"/>
        </w:rPr>
        <w:t>?</w:t>
      </w:r>
    </w:p>
    <w:p w14:paraId="08807707" w14:textId="77777777" w:rsidR="00AD13BA" w:rsidRPr="00AD13BA" w:rsidRDefault="00AD13BA" w:rsidP="00AD13BA">
      <w:pPr>
        <w:numPr>
          <w:ilvl w:val="0"/>
          <w:numId w:val="2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s it important for young people to have role models?</w:t>
      </w:r>
    </w:p>
    <w:p w14:paraId="4362F8B2" w14:textId="77777777" w:rsidR="00AD13BA" w:rsidRPr="00AD13BA" w:rsidRDefault="00AD13BA" w:rsidP="00AD13BA">
      <w:pPr>
        <w:numPr>
          <w:ilvl w:val="0"/>
          <w:numId w:val="23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young people will be influenced by the most in the future?</w:t>
      </w:r>
    </w:p>
    <w:p w14:paraId="46EBA47F" w14:textId="77777777" w:rsidR="00AD13BA" w:rsidRPr="00AD13BA" w:rsidRDefault="00AD13BA" w:rsidP="00AD13BA">
      <w:pPr>
        <w:numPr>
          <w:ilvl w:val="0"/>
          <w:numId w:val="2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s it important to have role models?</w:t>
      </w:r>
    </w:p>
    <w:p w14:paraId="59128230" w14:textId="77777777" w:rsidR="00AD13BA" w:rsidRPr="00AD13BA" w:rsidRDefault="00AD13BA" w:rsidP="00AD13BA">
      <w:pPr>
        <w:numPr>
          <w:ilvl w:val="0"/>
          <w:numId w:val="2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 xml:space="preserve">Do you think the education system in your country influences young people’s </w:t>
      </w:r>
      <w:proofErr w:type="spellStart"/>
      <w:r w:rsidRPr="00AD13BA">
        <w:rPr>
          <w:rFonts w:ascii="Times New Roman" w:eastAsia="Times New Roman" w:hAnsi="Times New Roman" w:cs="Times New Roman"/>
          <w:color w:val="4D5968"/>
          <w:kern w:val="0"/>
          <w:sz w:val="24"/>
          <w:szCs w:val="24"/>
          <w14:ligatures w14:val="none"/>
        </w:rPr>
        <w:t>behaviour</w:t>
      </w:r>
      <w:proofErr w:type="spellEnd"/>
      <w:r w:rsidRPr="00AD13BA">
        <w:rPr>
          <w:rFonts w:ascii="Times New Roman" w:eastAsia="Times New Roman" w:hAnsi="Times New Roman" w:cs="Times New Roman"/>
          <w:color w:val="4D5968"/>
          <w:kern w:val="0"/>
          <w:sz w:val="24"/>
          <w:szCs w:val="24"/>
          <w14:ligatures w14:val="none"/>
        </w:rPr>
        <w:t>?</w:t>
      </w:r>
    </w:p>
    <w:p w14:paraId="3619546A" w14:textId="77777777" w:rsidR="00AD13BA" w:rsidRPr="00AD13BA" w:rsidRDefault="00AD13BA" w:rsidP="00AD13BA">
      <w:pPr>
        <w:numPr>
          <w:ilvl w:val="0"/>
          <w:numId w:val="2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type of person (parents, teachers, friends </w:t>
      </w:r>
      <w:proofErr w:type="spellStart"/>
      <w:r w:rsidRPr="00AD13BA">
        <w:rPr>
          <w:rFonts w:ascii="Times New Roman" w:eastAsia="Times New Roman" w:hAnsi="Times New Roman" w:cs="Times New Roman"/>
          <w:color w:val="4D5968"/>
          <w:kern w:val="0"/>
          <w:sz w:val="24"/>
          <w:szCs w:val="24"/>
          <w14:ligatures w14:val="none"/>
        </w:rPr>
        <w:t>etc</w:t>
      </w:r>
      <w:proofErr w:type="spellEnd"/>
      <w:r w:rsidRPr="00AD13BA">
        <w:rPr>
          <w:rFonts w:ascii="Times New Roman" w:eastAsia="Times New Roman" w:hAnsi="Times New Roman" w:cs="Times New Roman"/>
          <w:color w:val="4D5968"/>
          <w:kern w:val="0"/>
          <w:sz w:val="24"/>
          <w:szCs w:val="24"/>
          <w14:ligatures w14:val="none"/>
        </w:rPr>
        <w:t xml:space="preserve">) are best to influence young people’s </w:t>
      </w:r>
      <w:proofErr w:type="spellStart"/>
      <w:r w:rsidRPr="00AD13BA">
        <w:rPr>
          <w:rFonts w:ascii="Times New Roman" w:eastAsia="Times New Roman" w:hAnsi="Times New Roman" w:cs="Times New Roman"/>
          <w:color w:val="4D5968"/>
          <w:kern w:val="0"/>
          <w:sz w:val="24"/>
          <w:szCs w:val="24"/>
          <w14:ligatures w14:val="none"/>
        </w:rPr>
        <w:t>behaviour</w:t>
      </w:r>
      <w:proofErr w:type="spellEnd"/>
      <w:r w:rsidRPr="00AD13BA">
        <w:rPr>
          <w:rFonts w:ascii="Times New Roman" w:eastAsia="Times New Roman" w:hAnsi="Times New Roman" w:cs="Times New Roman"/>
          <w:color w:val="4D5968"/>
          <w:kern w:val="0"/>
          <w:sz w:val="24"/>
          <w:szCs w:val="24"/>
          <w14:ligatures w14:val="none"/>
        </w:rPr>
        <w:t>?</w:t>
      </w:r>
    </w:p>
    <w:p w14:paraId="04C82C58" w14:textId="77777777" w:rsidR="00AD13BA" w:rsidRPr="00AD13BA" w:rsidRDefault="00AD13BA" w:rsidP="00AD13BA">
      <w:pPr>
        <w:numPr>
          <w:ilvl w:val="0"/>
          <w:numId w:val="23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young people will be most influenced by in the future?</w:t>
      </w:r>
    </w:p>
    <w:p w14:paraId="0E59EA8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ternet</w:t>
      </w:r>
    </w:p>
    <w:p w14:paraId="2A8756F3"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think the Internet will change people’s buying habits in the future?</w:t>
      </w:r>
    </w:p>
    <w:p w14:paraId="251F5F34"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pros and cons of shopping online?</w:t>
      </w:r>
    </w:p>
    <w:p w14:paraId="3F9406D6"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the Internet important for education?</w:t>
      </w:r>
    </w:p>
    <w:p w14:paraId="2CD71B62"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arents should supervise their children’s use of the Internet?</w:t>
      </w:r>
    </w:p>
    <w:p w14:paraId="534237B2"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best age for children to use the Internet?</w:t>
      </w:r>
    </w:p>
    <w:p w14:paraId="2E5F913D"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children start using the Internet very early nowadays?</w:t>
      </w:r>
    </w:p>
    <w:p w14:paraId="2353A861"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what people do on the Internet. What do you think people do on the Internet?</w:t>
      </w:r>
    </w:p>
    <w:p w14:paraId="5B6F5532" w14:textId="77777777" w:rsidR="00AD13BA" w:rsidRPr="00AD13BA" w:rsidRDefault="00AD13BA" w:rsidP="00AD13BA">
      <w:pPr>
        <w:numPr>
          <w:ilvl w:val="0"/>
          <w:numId w:val="23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bout elderly people? Do elderly people use the Internet very much?</w:t>
      </w:r>
    </w:p>
    <w:p w14:paraId="592455B3" w14:textId="77777777" w:rsidR="00AD13BA" w:rsidRPr="00AD13BA" w:rsidRDefault="00AD13BA" w:rsidP="00AD13BA">
      <w:pPr>
        <w:numPr>
          <w:ilvl w:val="0"/>
          <w:numId w:val="2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people do on social media?</w:t>
      </w:r>
    </w:p>
    <w:p w14:paraId="61F89B80" w14:textId="77777777" w:rsidR="00AD13BA" w:rsidRPr="00AD13BA" w:rsidRDefault="00AD13BA" w:rsidP="00AD13BA">
      <w:pPr>
        <w:numPr>
          <w:ilvl w:val="0"/>
          <w:numId w:val="2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older people and younger people will use the same kind of social media software?</w:t>
      </w:r>
    </w:p>
    <w:p w14:paraId="197277C9" w14:textId="77777777" w:rsidR="00AD13BA" w:rsidRPr="00AD13BA" w:rsidRDefault="00AD13BA" w:rsidP="00AD13BA">
      <w:pPr>
        <w:numPr>
          <w:ilvl w:val="0"/>
          <w:numId w:val="2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older people spend much time on social media?</w:t>
      </w:r>
    </w:p>
    <w:p w14:paraId="576A1E47" w14:textId="77777777" w:rsidR="00AD13BA" w:rsidRPr="00AD13BA" w:rsidRDefault="00AD13BA" w:rsidP="00AD13BA">
      <w:pPr>
        <w:numPr>
          <w:ilvl w:val="0"/>
          <w:numId w:val="2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non-social media like television and newspapers still useful?</w:t>
      </w:r>
    </w:p>
    <w:p w14:paraId="1D1875D8" w14:textId="77777777" w:rsidR="00AD13BA" w:rsidRPr="00AD13BA" w:rsidRDefault="00AD13BA" w:rsidP="00AD13BA">
      <w:pPr>
        <w:numPr>
          <w:ilvl w:val="0"/>
          <w:numId w:val="23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advantages and disadvantages of using social media?</w:t>
      </w:r>
    </w:p>
    <w:p w14:paraId="4E6D9019"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Job </w:t>
      </w:r>
    </w:p>
    <w:p w14:paraId="5C3DE480" w14:textId="77777777" w:rsidR="00AD13BA" w:rsidRPr="00AD13BA" w:rsidRDefault="00AD13BA" w:rsidP="00AD13BA">
      <w:pPr>
        <w:numPr>
          <w:ilvl w:val="0"/>
          <w:numId w:val="2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think AI (artificial intelligence) will affect people’s work?</w:t>
      </w:r>
    </w:p>
    <w:p w14:paraId="4D73DF09" w14:textId="77777777" w:rsidR="00AD13BA" w:rsidRPr="00AD13BA" w:rsidRDefault="00AD13BA" w:rsidP="00AD13BA">
      <w:pPr>
        <w:numPr>
          <w:ilvl w:val="0"/>
          <w:numId w:val="2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would you say are the important factors to consider when choosing a career?</w:t>
      </w:r>
    </w:p>
    <w:p w14:paraId="7140429E" w14:textId="77777777" w:rsidR="00AD13BA" w:rsidRPr="00AD13BA" w:rsidRDefault="00AD13BA" w:rsidP="00AD13BA">
      <w:pPr>
        <w:numPr>
          <w:ilvl w:val="0"/>
          <w:numId w:val="2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hat technology will make some people lose their jobs. How do you think this problem should be handled?</w:t>
      </w:r>
    </w:p>
    <w:p w14:paraId="4948AC3F" w14:textId="77777777" w:rsidR="00AD13BA" w:rsidRPr="00AD13BA" w:rsidRDefault="00AD13BA" w:rsidP="00AD13BA">
      <w:pPr>
        <w:numPr>
          <w:ilvl w:val="0"/>
          <w:numId w:val="2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ever move to work and live in another city?</w:t>
      </w:r>
    </w:p>
    <w:p w14:paraId="0404C8AE" w14:textId="77777777" w:rsidR="00AD13BA" w:rsidRPr="00AD13BA" w:rsidRDefault="00AD13BA" w:rsidP="00AD13BA">
      <w:pPr>
        <w:numPr>
          <w:ilvl w:val="0"/>
          <w:numId w:val="2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common in your country for people to move to other cities because of work?</w:t>
      </w:r>
    </w:p>
    <w:p w14:paraId="46935BE1" w14:textId="77777777" w:rsidR="00AD13BA" w:rsidRPr="00AD13BA" w:rsidRDefault="00AD13BA" w:rsidP="00AD13BA">
      <w:pPr>
        <w:numPr>
          <w:ilvl w:val="0"/>
          <w:numId w:val="24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young people choose their jobs, which do you think is usually more important, the salary or their interest in the work?</w:t>
      </w:r>
    </w:p>
    <w:p w14:paraId="1E38A813"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ate</w:t>
      </w:r>
    </w:p>
    <w:p w14:paraId="7E949280" w14:textId="77777777" w:rsidR="00AD13BA" w:rsidRPr="00AD13BA" w:rsidRDefault="00AD13BA" w:rsidP="00AD13BA">
      <w:pPr>
        <w:numPr>
          <w:ilvl w:val="0"/>
          <w:numId w:val="2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general attitude towards arriving somewhere late in your country?</w:t>
      </w:r>
    </w:p>
    <w:p w14:paraId="24C54225" w14:textId="77777777" w:rsidR="00AD13BA" w:rsidRPr="00AD13BA" w:rsidRDefault="00AD13BA" w:rsidP="00AD13BA">
      <w:pPr>
        <w:numPr>
          <w:ilvl w:val="0"/>
          <w:numId w:val="2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an example of a time when it is very important for people to arrive on time in your country?</w:t>
      </w:r>
    </w:p>
    <w:p w14:paraId="3E8752D8" w14:textId="77777777" w:rsidR="00AD13BA" w:rsidRPr="00AD13BA" w:rsidRDefault="00AD13BA" w:rsidP="00AD13BA">
      <w:pPr>
        <w:numPr>
          <w:ilvl w:val="0"/>
          <w:numId w:val="2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you suggest some ways to make sure you are not late for anything?</w:t>
      </w:r>
    </w:p>
    <w:p w14:paraId="6881F44B" w14:textId="77777777" w:rsidR="00AD13BA" w:rsidRPr="00AD13BA" w:rsidRDefault="00AD13BA" w:rsidP="00AD13BA">
      <w:pPr>
        <w:numPr>
          <w:ilvl w:val="0"/>
          <w:numId w:val="2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how modern technology influences the way that people manage time. Do you think computers make it easier or more difficult to manage time?</w:t>
      </w:r>
    </w:p>
    <w:p w14:paraId="5C85DA8E" w14:textId="77777777" w:rsidR="00AD13BA" w:rsidRPr="00AD13BA" w:rsidRDefault="00AD13BA" w:rsidP="00AD13BA">
      <w:pPr>
        <w:numPr>
          <w:ilvl w:val="0"/>
          <w:numId w:val="2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modern technology help people arrive early?</w:t>
      </w:r>
    </w:p>
    <w:p w14:paraId="161E565A" w14:textId="77777777" w:rsidR="00AD13BA" w:rsidRPr="00AD13BA" w:rsidRDefault="00AD13BA" w:rsidP="00AD13BA">
      <w:pPr>
        <w:numPr>
          <w:ilvl w:val="0"/>
          <w:numId w:val="24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easy to manage your time in the modern world?</w:t>
      </w:r>
    </w:p>
    <w:p w14:paraId="24E3693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isure activities</w:t>
      </w:r>
    </w:p>
    <w:p w14:paraId="4348A831" w14:textId="77777777" w:rsidR="00AD13BA" w:rsidRPr="00AD13BA" w:rsidRDefault="00AD13BA" w:rsidP="00AD13BA">
      <w:pPr>
        <w:numPr>
          <w:ilvl w:val="0"/>
          <w:numId w:val="2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leisure activities are popular in your country?</w:t>
      </w:r>
    </w:p>
    <w:p w14:paraId="55693CA3" w14:textId="77777777" w:rsidR="00AD13BA" w:rsidRPr="00AD13BA" w:rsidRDefault="00AD13BA" w:rsidP="00AD13BA">
      <w:pPr>
        <w:numPr>
          <w:ilvl w:val="0"/>
          <w:numId w:val="2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is it important for people to have time for leisure activities?</w:t>
      </w:r>
    </w:p>
    <w:p w14:paraId="41481514" w14:textId="77777777" w:rsidR="00AD13BA" w:rsidRPr="00AD13BA" w:rsidRDefault="00AD13BA" w:rsidP="00AD13BA">
      <w:pPr>
        <w:numPr>
          <w:ilvl w:val="0"/>
          <w:numId w:val="2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are some activities more popular than others?</w:t>
      </w:r>
    </w:p>
    <w:p w14:paraId="055D6E45" w14:textId="77777777" w:rsidR="00AD13BA" w:rsidRPr="00AD13BA" w:rsidRDefault="00AD13BA" w:rsidP="00AD13BA">
      <w:pPr>
        <w:numPr>
          <w:ilvl w:val="0"/>
          <w:numId w:val="2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 types of leisure activities that are popular today the same as those that were popular when your parents were young?</w:t>
      </w:r>
    </w:p>
    <w:p w14:paraId="6C5C03E9" w14:textId="77777777" w:rsidR="00AD13BA" w:rsidRPr="00AD13BA" w:rsidRDefault="00AD13BA" w:rsidP="00AD13BA">
      <w:pPr>
        <w:numPr>
          <w:ilvl w:val="0"/>
          <w:numId w:val="24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types of leisure activities may become more popular in the future?</w:t>
      </w:r>
    </w:p>
    <w:p w14:paraId="210F005A"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watching) films have (has) any educational benefits?</w:t>
      </w:r>
    </w:p>
    <w:p w14:paraId="578D362A"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what ways are documentary films and films only for entertainment different?</w:t>
      </w:r>
    </w:p>
    <w:p w14:paraId="5F63CF4F"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documentary films are not so popular?</w:t>
      </w:r>
    </w:p>
    <w:p w14:paraId="1314F2AD"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are movies and real life different?</w:t>
      </w:r>
    </w:p>
    <w:p w14:paraId="25AE9CAF"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men and women watch the same kind of films?</w:t>
      </w:r>
    </w:p>
    <w:p w14:paraId="36BDA424"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different age groups like the same kind of films?</w:t>
      </w:r>
    </w:p>
    <w:p w14:paraId="244EC642"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any particular film star? Why?</w:t>
      </w:r>
    </w:p>
    <w:p w14:paraId="7D1888E5" w14:textId="77777777" w:rsidR="00AD13BA" w:rsidRPr="00AD13BA" w:rsidRDefault="00AD13BA" w:rsidP="00AD13BA">
      <w:pPr>
        <w:numPr>
          <w:ilvl w:val="0"/>
          <w:numId w:val="24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like movie stars who were treated like God?</w:t>
      </w:r>
    </w:p>
    <w:p w14:paraId="3148BED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achine</w:t>
      </w:r>
    </w:p>
    <w:p w14:paraId="4ECEFFEC" w14:textId="77777777" w:rsidR="00AD13BA" w:rsidRPr="00AD13BA" w:rsidRDefault="00AD13BA" w:rsidP="00AD13BA">
      <w:pPr>
        <w:numPr>
          <w:ilvl w:val="0"/>
          <w:numId w:val="2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machines are used for housework in modern homes in your country?</w:t>
      </w:r>
    </w:p>
    <w:p w14:paraId="763CE031" w14:textId="77777777" w:rsidR="00AD13BA" w:rsidRPr="00AD13BA" w:rsidRDefault="00AD13BA" w:rsidP="00AD13BA">
      <w:pPr>
        <w:numPr>
          <w:ilvl w:val="0"/>
          <w:numId w:val="2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ve these machines benefited people? Are there any negative effects of using them?</w:t>
      </w:r>
    </w:p>
    <w:p w14:paraId="1871A161" w14:textId="77777777" w:rsidR="00AD13BA" w:rsidRPr="00AD13BA" w:rsidRDefault="00AD13BA" w:rsidP="00AD13BA">
      <w:pPr>
        <w:numPr>
          <w:ilvl w:val="0"/>
          <w:numId w:val="2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ll new homes will be equipped with household machines in the future? Why?</w:t>
      </w:r>
    </w:p>
    <w:p w14:paraId="5A48B72A" w14:textId="77777777" w:rsidR="00AD13BA" w:rsidRPr="00AD13BA" w:rsidRDefault="00AD13BA" w:rsidP="00AD13BA">
      <w:pPr>
        <w:numPr>
          <w:ilvl w:val="0"/>
          <w:numId w:val="2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echnology. Do you think people rely too much on technology?</w:t>
      </w:r>
    </w:p>
    <w:p w14:paraId="32A7B78D" w14:textId="77777777" w:rsidR="00AD13BA" w:rsidRPr="00AD13BA" w:rsidRDefault="00AD13BA" w:rsidP="00AD13BA">
      <w:pPr>
        <w:numPr>
          <w:ilvl w:val="0"/>
          <w:numId w:val="2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men and women view technology differently?</w:t>
      </w:r>
    </w:p>
    <w:p w14:paraId="67396846" w14:textId="77777777" w:rsidR="00AD13BA" w:rsidRPr="00AD13BA" w:rsidRDefault="00AD13BA" w:rsidP="00AD13BA">
      <w:pPr>
        <w:numPr>
          <w:ilvl w:val="0"/>
          <w:numId w:val="2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inally, let’s talk about the impact of technology on employment. How have developments in technology affected employment in your country?</w:t>
      </w:r>
    </w:p>
    <w:p w14:paraId="20622D48" w14:textId="77777777" w:rsidR="00AD13BA" w:rsidRPr="00AD13BA" w:rsidRDefault="00AD13BA" w:rsidP="00AD13BA">
      <w:pPr>
        <w:numPr>
          <w:ilvl w:val="0"/>
          <w:numId w:val="24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ome people think that technology has brought more stress than benefits to employed people nowadays. Do you agree or disagree with this statement?</w:t>
      </w:r>
    </w:p>
    <w:p w14:paraId="716FF38D"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emory</w:t>
      </w:r>
    </w:p>
    <w:p w14:paraId="6EDF649A" w14:textId="77777777" w:rsidR="00AD13BA" w:rsidRPr="00AD13BA" w:rsidRDefault="00AD13BA" w:rsidP="00AD13BA">
      <w:pPr>
        <w:numPr>
          <w:ilvl w:val="0"/>
          <w:numId w:val="2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you think it’s important to have a good memory?</w:t>
      </w:r>
    </w:p>
    <w:p w14:paraId="0B2355DE" w14:textId="77777777" w:rsidR="00AD13BA" w:rsidRPr="00AD13BA" w:rsidRDefault="00AD13BA" w:rsidP="00AD13BA">
      <w:pPr>
        <w:numPr>
          <w:ilvl w:val="0"/>
          <w:numId w:val="2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times people forget things?</w:t>
      </w:r>
    </w:p>
    <w:p w14:paraId="65A1EB1B" w14:textId="77777777" w:rsidR="00AD13BA" w:rsidRPr="00AD13BA" w:rsidRDefault="00AD13BA" w:rsidP="00AD13BA">
      <w:pPr>
        <w:numPr>
          <w:ilvl w:val="0"/>
          <w:numId w:val="2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do you think is more important to remember, a business meeting or a meeting with a friend?</w:t>
      </w:r>
    </w:p>
    <w:p w14:paraId="0FC55343" w14:textId="77777777" w:rsidR="00AD13BA" w:rsidRPr="00AD13BA" w:rsidRDefault="00AD13BA" w:rsidP="00AD13BA">
      <w:pPr>
        <w:numPr>
          <w:ilvl w:val="0"/>
          <w:numId w:val="2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Are there any things that are especially important for people to </w:t>
      </w:r>
      <w:proofErr w:type="spellStart"/>
      <w:r w:rsidRPr="00AD13BA">
        <w:rPr>
          <w:rFonts w:ascii="Times New Roman" w:eastAsia="Times New Roman" w:hAnsi="Times New Roman" w:cs="Times New Roman"/>
          <w:color w:val="4D5968"/>
          <w:kern w:val="0"/>
          <w:sz w:val="24"/>
          <w:szCs w:val="24"/>
          <w14:ligatures w14:val="none"/>
        </w:rPr>
        <w:t>memorise</w:t>
      </w:r>
      <w:proofErr w:type="spellEnd"/>
      <w:r w:rsidRPr="00AD13BA">
        <w:rPr>
          <w:rFonts w:ascii="Times New Roman" w:eastAsia="Times New Roman" w:hAnsi="Times New Roman" w:cs="Times New Roman"/>
          <w:color w:val="4D5968"/>
          <w:kern w:val="0"/>
          <w:sz w:val="24"/>
          <w:szCs w:val="24"/>
          <w14:ligatures w14:val="none"/>
        </w:rPr>
        <w:t>?</w:t>
      </w:r>
    </w:p>
    <w:p w14:paraId="2017ECC3" w14:textId="77777777" w:rsidR="00AD13BA" w:rsidRPr="00AD13BA" w:rsidRDefault="00AD13BA" w:rsidP="00AD13BA">
      <w:pPr>
        <w:numPr>
          <w:ilvl w:val="0"/>
          <w:numId w:val="2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from memory to family history. Why do people want to remember their family history?</w:t>
      </w:r>
    </w:p>
    <w:p w14:paraId="50E2A9E3" w14:textId="77777777" w:rsidR="00AD13BA" w:rsidRPr="00AD13BA" w:rsidRDefault="00AD13BA" w:rsidP="00AD13BA">
      <w:pPr>
        <w:numPr>
          <w:ilvl w:val="0"/>
          <w:numId w:val="24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you do to learn more about your family history?</w:t>
      </w:r>
    </w:p>
    <w:p w14:paraId="229C5A6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obile phones</w:t>
      </w:r>
    </w:p>
    <w:p w14:paraId="6344312C" w14:textId="77777777" w:rsidR="00AD13BA" w:rsidRPr="00AD13BA" w:rsidRDefault="00AD13BA" w:rsidP="00AD13BA">
      <w:pPr>
        <w:numPr>
          <w:ilvl w:val="0"/>
          <w:numId w:val="2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re should be regulations on the use of mobile phones?</w:t>
      </w:r>
    </w:p>
    <w:p w14:paraId="4A1F6171" w14:textId="77777777" w:rsidR="00AD13BA" w:rsidRPr="00AD13BA" w:rsidRDefault="00AD13BA" w:rsidP="00AD13BA">
      <w:pPr>
        <w:numPr>
          <w:ilvl w:val="0"/>
          <w:numId w:val="2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of primary school students owning a mobile phone?</w:t>
      </w:r>
    </w:p>
    <w:p w14:paraId="30E9FA94" w14:textId="77777777" w:rsidR="00AD13BA" w:rsidRPr="00AD13BA" w:rsidRDefault="00AD13BA" w:rsidP="00AD13BA">
      <w:pPr>
        <w:numPr>
          <w:ilvl w:val="0"/>
          <w:numId w:val="24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inimum) age do you think is appropriate for owning a cell phone?</w:t>
      </w:r>
    </w:p>
    <w:p w14:paraId="1B3EC10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oney</w:t>
      </w:r>
    </w:p>
    <w:p w14:paraId="51800B66" w14:textId="77777777" w:rsidR="00AD13BA" w:rsidRPr="00AD13BA" w:rsidRDefault="00AD13BA" w:rsidP="00AD13BA">
      <w:pPr>
        <w:numPr>
          <w:ilvl w:val="0"/>
          <w:numId w:val="2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money important to you?</w:t>
      </w:r>
    </w:p>
    <w:p w14:paraId="38422A70" w14:textId="77777777" w:rsidR="00AD13BA" w:rsidRPr="00AD13BA" w:rsidRDefault="00AD13BA" w:rsidP="00AD13BA">
      <w:pPr>
        <w:numPr>
          <w:ilvl w:val="0"/>
          <w:numId w:val="2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relationship between money and power?</w:t>
      </w:r>
    </w:p>
    <w:p w14:paraId="5D62D11E" w14:textId="77777777" w:rsidR="00AD13BA" w:rsidRPr="00AD13BA" w:rsidRDefault="00AD13BA" w:rsidP="00AD13BA">
      <w:pPr>
        <w:numPr>
          <w:ilvl w:val="0"/>
          <w:numId w:val="2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eaching children about money. How do you think parents can teach the value of money to their children?</w:t>
      </w:r>
    </w:p>
    <w:p w14:paraId="32FD6236" w14:textId="77777777" w:rsidR="00AD13BA" w:rsidRPr="00AD13BA" w:rsidRDefault="00AD13BA" w:rsidP="00AD13BA">
      <w:pPr>
        <w:numPr>
          <w:ilvl w:val="0"/>
          <w:numId w:val="2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important to teach children money skills?</w:t>
      </w:r>
    </w:p>
    <w:p w14:paraId="3DAD8430" w14:textId="77777777" w:rsidR="00AD13BA" w:rsidRPr="00AD13BA" w:rsidRDefault="00AD13BA" w:rsidP="00AD13BA">
      <w:pPr>
        <w:numPr>
          <w:ilvl w:val="0"/>
          <w:numId w:val="24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we let children buy whatever they want with money they’ve saved?</w:t>
      </w:r>
    </w:p>
    <w:p w14:paraId="44B505B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Music</w:t>
      </w:r>
    </w:p>
    <w:p w14:paraId="6FA94D57"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music is popular in your country?</w:t>
      </w:r>
    </w:p>
    <w:p w14:paraId="4D08F937"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es pop music now compare to when you were growing up?</w:t>
      </w:r>
    </w:p>
    <w:p w14:paraId="6C4DA17F"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Is foreign music or music from your country more popular with people your age?</w:t>
      </w:r>
    </w:p>
    <w:p w14:paraId="79398244"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role of government on music. Do you think is it necessary for the government to require all children to learn music?</w:t>
      </w:r>
    </w:p>
    <w:p w14:paraId="2E4751BB"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government needs to do more to preserve traditional music? What could they do?</w:t>
      </w:r>
    </w:p>
    <w:p w14:paraId="0117437C"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inally, let’s talk about illegal downloading of music. There’s a lot of pirated music. Do you agree that we should support official music?</w:t>
      </w:r>
    </w:p>
    <w:p w14:paraId="7484A9A3"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possible advantages and disadvantages of being stricter about the illegal downloading of music?</w:t>
      </w:r>
    </w:p>
    <w:p w14:paraId="206CB7E5"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CDs will have any role in the music industry in the future?</w:t>
      </w:r>
    </w:p>
    <w:p w14:paraId="05D79DF1" w14:textId="77777777" w:rsidR="00AD13BA" w:rsidRPr="00AD13BA" w:rsidRDefault="00AD13BA" w:rsidP="00AD13BA">
      <w:pPr>
        <w:numPr>
          <w:ilvl w:val="0"/>
          <w:numId w:val="24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singers play an important role in your country?</w:t>
      </w:r>
    </w:p>
    <w:p w14:paraId="3BD2E08C" w14:textId="77777777" w:rsidR="00AD13BA" w:rsidRPr="00AD13BA" w:rsidRDefault="00AD13BA" w:rsidP="00AD13BA">
      <w:pPr>
        <w:numPr>
          <w:ilvl w:val="0"/>
          <w:numId w:val="2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celebrities have a lot of income?</w:t>
      </w:r>
    </w:p>
    <w:p w14:paraId="23FD24F7" w14:textId="77777777" w:rsidR="00AD13BA" w:rsidRPr="00AD13BA" w:rsidRDefault="00AD13BA" w:rsidP="00AD13BA">
      <w:pPr>
        <w:numPr>
          <w:ilvl w:val="0"/>
          <w:numId w:val="2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country, do people prefer to listen to traditional music or foreign music?</w:t>
      </w:r>
    </w:p>
    <w:p w14:paraId="417FE3DC" w14:textId="77777777" w:rsidR="00AD13BA" w:rsidRPr="00AD13BA" w:rsidRDefault="00AD13BA" w:rsidP="00AD13BA">
      <w:pPr>
        <w:numPr>
          <w:ilvl w:val="0"/>
          <w:numId w:val="2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prefer live performances?</w:t>
      </w:r>
    </w:p>
    <w:p w14:paraId="62553760" w14:textId="77777777" w:rsidR="00AD13BA" w:rsidRPr="00AD13BA" w:rsidRDefault="00AD13BA" w:rsidP="00AD13BA">
      <w:pPr>
        <w:numPr>
          <w:ilvl w:val="0"/>
          <w:numId w:val="2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about the role of singers on the national level?</w:t>
      </w:r>
    </w:p>
    <w:p w14:paraId="7A3A5083" w14:textId="77777777" w:rsidR="00AD13BA" w:rsidRPr="00AD13BA" w:rsidRDefault="00AD13BA" w:rsidP="00AD13BA">
      <w:pPr>
        <w:numPr>
          <w:ilvl w:val="0"/>
          <w:numId w:val="2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songs are the most popular among today’s young generation in India?</w:t>
      </w:r>
    </w:p>
    <w:p w14:paraId="2A2FAE59" w14:textId="77777777" w:rsidR="00AD13BA" w:rsidRPr="00AD13BA" w:rsidRDefault="00AD13BA" w:rsidP="00AD13BA">
      <w:pPr>
        <w:numPr>
          <w:ilvl w:val="0"/>
          <w:numId w:val="24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pop music is so popular?</w:t>
      </w:r>
    </w:p>
    <w:p w14:paraId="0240507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News</w:t>
      </w:r>
    </w:p>
    <w:p w14:paraId="785ADD28"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people get their news in today’s society?</w:t>
      </w:r>
    </w:p>
    <w:p w14:paraId="50E34D21"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you think people will get their news in the future?</w:t>
      </w:r>
    </w:p>
    <w:p w14:paraId="3B12D6A9"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es modern technology affect the delivery of news?</w:t>
      </w:r>
    </w:p>
    <w:p w14:paraId="5CC1EBE8"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believe everything you read in the newspaper?</w:t>
      </w:r>
    </w:p>
    <w:p w14:paraId="16840D4F"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Let’s move on to the topic of good news. In your opinion, when do people share good news?</w:t>
      </w:r>
    </w:p>
    <w:p w14:paraId="62FF43FF"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people share good news?</w:t>
      </w:r>
    </w:p>
    <w:p w14:paraId="75E08598"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difference between new media and old media?</w:t>
      </w:r>
    </w:p>
    <w:p w14:paraId="41721101"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contents in the newspapers are reliable?</w:t>
      </w:r>
    </w:p>
    <w:p w14:paraId="500325B5"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necessary for people to watch foreign news?</w:t>
      </w:r>
    </w:p>
    <w:p w14:paraId="23CA827F"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s social media changed how we consume news?</w:t>
      </w:r>
    </w:p>
    <w:p w14:paraId="2AFD11A3" w14:textId="77777777" w:rsidR="00AD13BA" w:rsidRPr="00AD13BA" w:rsidRDefault="00AD13BA" w:rsidP="00AD13BA">
      <w:pPr>
        <w:numPr>
          <w:ilvl w:val="0"/>
          <w:numId w:val="25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famous) people are usually in the news in your country?</w:t>
      </w:r>
    </w:p>
    <w:p w14:paraId="499A695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arenting</w:t>
      </w:r>
    </w:p>
    <w:p w14:paraId="43C80140" w14:textId="77777777" w:rsidR="00AD13BA" w:rsidRPr="00AD13BA" w:rsidRDefault="00AD13BA" w:rsidP="00AD13BA">
      <w:pPr>
        <w:numPr>
          <w:ilvl w:val="0"/>
          <w:numId w:val="2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or parents, what is important when bringing up their children?</w:t>
      </w:r>
    </w:p>
    <w:p w14:paraId="6AE4DB80" w14:textId="77777777" w:rsidR="00AD13BA" w:rsidRPr="00AD13BA" w:rsidRDefault="00AD13BA" w:rsidP="00AD13BA">
      <w:pPr>
        <w:numPr>
          <w:ilvl w:val="0"/>
          <w:numId w:val="2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mothers and fathers have different roles to play in bringing up a child?</w:t>
      </w:r>
    </w:p>
    <w:p w14:paraId="68C5A2E0" w14:textId="77777777" w:rsidR="00AD13BA" w:rsidRPr="00AD13BA" w:rsidRDefault="00AD13BA" w:rsidP="00AD13BA">
      <w:pPr>
        <w:numPr>
          <w:ilvl w:val="0"/>
          <w:numId w:val="2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education of children. Do you think hitting children is sometimes necessary for discipline?</w:t>
      </w:r>
    </w:p>
    <w:p w14:paraId="01066271" w14:textId="77777777" w:rsidR="00AD13BA" w:rsidRPr="00AD13BA" w:rsidRDefault="00AD13BA" w:rsidP="00AD13BA">
      <w:pPr>
        <w:numPr>
          <w:ilvl w:val="0"/>
          <w:numId w:val="2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sweets are a good thing to reward children with?</w:t>
      </w:r>
    </w:p>
    <w:p w14:paraId="6CFB2E36" w14:textId="77777777" w:rsidR="00AD13BA" w:rsidRPr="00AD13BA" w:rsidRDefault="00AD13BA" w:rsidP="00AD13BA">
      <w:pPr>
        <w:numPr>
          <w:ilvl w:val="0"/>
          <w:numId w:val="25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arents spend too much on buying toys for their children?</w:t>
      </w:r>
    </w:p>
    <w:p w14:paraId="7B28D16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arty</w:t>
      </w:r>
    </w:p>
    <w:p w14:paraId="67F6C85D" w14:textId="77777777" w:rsidR="00AD13BA" w:rsidRPr="00AD13BA" w:rsidRDefault="00AD13BA" w:rsidP="00AD13BA">
      <w:pPr>
        <w:numPr>
          <w:ilvl w:val="0"/>
          <w:numId w:val="2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n do people usually have parties in your country?</w:t>
      </w:r>
    </w:p>
    <w:p w14:paraId="0171978B" w14:textId="77777777" w:rsidR="00AD13BA" w:rsidRPr="00AD13BA" w:rsidRDefault="00AD13BA" w:rsidP="00AD13BA">
      <w:pPr>
        <w:numPr>
          <w:ilvl w:val="0"/>
          <w:numId w:val="2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akes a good party?</w:t>
      </w:r>
    </w:p>
    <w:p w14:paraId="7DCF575B" w14:textId="77777777" w:rsidR="00AD13BA" w:rsidRPr="00AD13BA" w:rsidRDefault="00AD13BA" w:rsidP="00AD13BA">
      <w:pPr>
        <w:numPr>
          <w:ilvl w:val="0"/>
          <w:numId w:val="2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are the main reasons why people </w:t>
      </w:r>
      <w:proofErr w:type="spellStart"/>
      <w:r w:rsidRPr="00AD13BA">
        <w:rPr>
          <w:rFonts w:ascii="Times New Roman" w:eastAsia="Times New Roman" w:hAnsi="Times New Roman" w:cs="Times New Roman"/>
          <w:color w:val="4D5968"/>
          <w:kern w:val="0"/>
          <w:sz w:val="24"/>
          <w:szCs w:val="24"/>
          <w14:ligatures w14:val="none"/>
        </w:rPr>
        <w:t>organise</w:t>
      </w:r>
      <w:proofErr w:type="spellEnd"/>
      <w:r w:rsidRPr="00AD13BA">
        <w:rPr>
          <w:rFonts w:ascii="Times New Roman" w:eastAsia="Times New Roman" w:hAnsi="Times New Roman" w:cs="Times New Roman"/>
          <w:color w:val="4D5968"/>
          <w:kern w:val="0"/>
          <w:sz w:val="24"/>
          <w:szCs w:val="24"/>
          <w14:ligatures w14:val="none"/>
        </w:rPr>
        <w:t xml:space="preserve"> family parties in your country?</w:t>
      </w:r>
    </w:p>
    <w:p w14:paraId="1657302E" w14:textId="77777777" w:rsidR="00AD13BA" w:rsidRPr="00AD13BA" w:rsidRDefault="00AD13BA" w:rsidP="00AD13BA">
      <w:pPr>
        <w:numPr>
          <w:ilvl w:val="0"/>
          <w:numId w:val="2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some places people spend a lot of money on parties that celebrate special family events. Is this ever true in your country? Do you think this is a good trend or a bad trend?</w:t>
      </w:r>
    </w:p>
    <w:p w14:paraId="29E005F1" w14:textId="77777777" w:rsidR="00AD13BA" w:rsidRPr="00AD13BA" w:rsidRDefault="00AD13BA" w:rsidP="00AD13BA">
      <w:pPr>
        <w:numPr>
          <w:ilvl w:val="0"/>
          <w:numId w:val="2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important is it to celebrate important events with a group of people?</w:t>
      </w:r>
    </w:p>
    <w:p w14:paraId="1250AEFE" w14:textId="77777777" w:rsidR="00AD13BA" w:rsidRPr="00AD13BA" w:rsidRDefault="00AD13BA" w:rsidP="00AD13BA">
      <w:pPr>
        <w:numPr>
          <w:ilvl w:val="0"/>
          <w:numId w:val="25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y do some people think that national celebrations are a waste of government money? Do you agree or disagree with this view? Why?</w:t>
      </w:r>
    </w:p>
    <w:p w14:paraId="3C5601D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ersonal </w:t>
      </w:r>
    </w:p>
    <w:p w14:paraId="4A917E74"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ecisions do people generally make in their daily life?</w:t>
      </w:r>
    </w:p>
    <w:p w14:paraId="4AAD10D1"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is easier, making a decision by oneself or making a decision after a group discussion?</w:t>
      </w:r>
    </w:p>
    <w:p w14:paraId="6C6AF23F"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are many young people unwilling to listen to their parent’s advice?</w:t>
      </w:r>
    </w:p>
    <w:p w14:paraId="5DDC504C"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middle-aged people tend to second guess their decision?</w:t>
      </w:r>
    </w:p>
    <w:p w14:paraId="680165B9"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people consider the consequences of their decisions that impact others or only think of themselves?</w:t>
      </w:r>
    </w:p>
    <w:p w14:paraId="18A85C8D"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dults can have lots of imagination?</w:t>
      </w:r>
    </w:p>
    <w:p w14:paraId="0DF347BF"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magination is necessary for scientists?</w:t>
      </w:r>
    </w:p>
    <w:p w14:paraId="4914188B"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jobs need imagination?</w:t>
      </w:r>
    </w:p>
    <w:p w14:paraId="22FE6224"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ubjects are helpful for people’s imagination?</w:t>
      </w:r>
    </w:p>
    <w:p w14:paraId="1407CA29"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Do you think children can have a good imagination </w:t>
      </w:r>
      <w:proofErr w:type="gramStart"/>
      <w:r w:rsidRPr="00AD13BA">
        <w:rPr>
          <w:rFonts w:ascii="Times New Roman" w:eastAsia="Times New Roman" w:hAnsi="Times New Roman" w:cs="Times New Roman"/>
          <w:color w:val="4D5968"/>
          <w:kern w:val="0"/>
          <w:sz w:val="24"/>
          <w:szCs w:val="24"/>
          <w14:ligatures w14:val="none"/>
        </w:rPr>
        <w:t>level ?</w:t>
      </w:r>
      <w:proofErr w:type="gramEnd"/>
    </w:p>
    <w:p w14:paraId="09E33A86"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children like to change opinions?</w:t>
      </w:r>
    </w:p>
    <w:p w14:paraId="6D48DFEC"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people change their opinion?</w:t>
      </w:r>
    </w:p>
    <w:p w14:paraId="1FC3583F"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do young people turn to for advice?</w:t>
      </w:r>
    </w:p>
    <w:p w14:paraId="241D37F0"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like giving an opinion about politics?</w:t>
      </w:r>
    </w:p>
    <w:p w14:paraId="0FF7BDDE" w14:textId="77777777" w:rsidR="00AD13BA" w:rsidRPr="00AD13BA" w:rsidRDefault="00AD13BA" w:rsidP="00AD13BA">
      <w:pPr>
        <w:numPr>
          <w:ilvl w:val="0"/>
          <w:numId w:val="25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changing opinions good for society?</w:t>
      </w:r>
    </w:p>
    <w:p w14:paraId="2E3BB2A9"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On what occasions do people usually need to wait?</w:t>
      </w:r>
    </w:p>
    <w:p w14:paraId="4341BC09"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 behaves better when waiting, children or adults?</w:t>
      </w:r>
    </w:p>
    <w:p w14:paraId="4BD7796A"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Compared to the past, are people less patient now, why?</w:t>
      </w:r>
    </w:p>
    <w:p w14:paraId="2459B0AD"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positive and negative effects of waiting on society?</w:t>
      </w:r>
    </w:p>
    <w:p w14:paraId="1FDB962C"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you a patient person?</w:t>
      </w:r>
    </w:p>
    <w:p w14:paraId="461CC7BD"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possible to teach people to be more patient?</w:t>
      </w:r>
    </w:p>
    <w:p w14:paraId="59276883"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Some people believe that impatience helps the development of technology. Do you agree with </w:t>
      </w:r>
      <w:proofErr w:type="gramStart"/>
      <w:r w:rsidRPr="00AD13BA">
        <w:rPr>
          <w:rFonts w:ascii="Times New Roman" w:eastAsia="Times New Roman" w:hAnsi="Times New Roman" w:cs="Times New Roman"/>
          <w:color w:val="4D5968"/>
          <w:kern w:val="0"/>
          <w:sz w:val="24"/>
          <w:szCs w:val="24"/>
          <w14:ligatures w14:val="none"/>
        </w:rPr>
        <w:t>that?–</w:t>
      </w:r>
      <w:proofErr w:type="gramEnd"/>
      <w:r w:rsidRPr="00AD13BA">
        <w:rPr>
          <w:rFonts w:ascii="Times New Roman" w:eastAsia="Times New Roman" w:hAnsi="Times New Roman" w:cs="Times New Roman"/>
          <w:color w:val="4D5968"/>
          <w:kern w:val="0"/>
          <w:sz w:val="24"/>
          <w:szCs w:val="24"/>
          <w14:ligatures w14:val="none"/>
        </w:rPr>
        <w:t xml:space="preserve"> Why do you think so?</w:t>
      </w:r>
    </w:p>
    <w:p w14:paraId="57E15509"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do you go to get good advice? </w:t>
      </w:r>
    </w:p>
    <w:p w14:paraId="7A88263D"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ose advice do you follow more parents or your friend’s advice?</w:t>
      </w:r>
    </w:p>
    <w:p w14:paraId="542FE88C"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your parents given you much advice?</w:t>
      </w:r>
    </w:p>
    <w:p w14:paraId="4CF91C66"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advice do parents give their children?</w:t>
      </w:r>
    </w:p>
    <w:p w14:paraId="0BC35138"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advice do friends give each other?</w:t>
      </w:r>
    </w:p>
    <w:p w14:paraId="5F0F94DA"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we learn from our mistakes? </w:t>
      </w:r>
    </w:p>
    <w:p w14:paraId="73CE6248"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children make mistakes easily?</w:t>
      </w:r>
    </w:p>
    <w:p w14:paraId="4F9D645C"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hould parents do if their children make mistakes?</w:t>
      </w:r>
    </w:p>
    <w:p w14:paraId="641FEF2B"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children learn from teachers and parents?</w:t>
      </w:r>
    </w:p>
    <w:p w14:paraId="382724FB"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should a person be remorseful for their mistakes?</w:t>
      </w:r>
    </w:p>
    <w:p w14:paraId="50C27B49" w14:textId="77777777" w:rsidR="00AD13BA" w:rsidRPr="00AD13BA" w:rsidRDefault="00AD13BA" w:rsidP="00AD13BA">
      <w:pPr>
        <w:numPr>
          <w:ilvl w:val="0"/>
          <w:numId w:val="25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children benefit from using dictionaries?</w:t>
      </w:r>
    </w:p>
    <w:p w14:paraId="5000920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lans</w:t>
      </w:r>
    </w:p>
    <w:p w14:paraId="40EE458C" w14:textId="77777777" w:rsidR="00AD13BA" w:rsidRPr="00AD13BA" w:rsidRDefault="00AD13BA" w:rsidP="00AD13BA">
      <w:pPr>
        <w:numPr>
          <w:ilvl w:val="0"/>
          <w:numId w:val="2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general, do you think planning is important?</w:t>
      </w:r>
    </w:p>
    <w:p w14:paraId="0FEED824" w14:textId="77777777" w:rsidR="00AD13BA" w:rsidRPr="00AD13BA" w:rsidRDefault="00AD13BA" w:rsidP="00AD13BA">
      <w:pPr>
        <w:numPr>
          <w:ilvl w:val="0"/>
          <w:numId w:val="2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people should make highly detailed plans or just general plans?</w:t>
      </w:r>
    </w:p>
    <w:p w14:paraId="58E68D1B" w14:textId="77777777" w:rsidR="00AD13BA" w:rsidRPr="00AD13BA" w:rsidRDefault="00AD13BA" w:rsidP="00AD13BA">
      <w:pPr>
        <w:numPr>
          <w:ilvl w:val="0"/>
          <w:numId w:val="2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people like to make plans?</w:t>
      </w:r>
    </w:p>
    <w:p w14:paraId="1FC02F36" w14:textId="77777777" w:rsidR="00AD13BA" w:rsidRPr="00AD13BA" w:rsidRDefault="00AD13BA" w:rsidP="00AD13BA">
      <w:pPr>
        <w:numPr>
          <w:ilvl w:val="0"/>
          <w:numId w:val="2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some people dislike making plans?</w:t>
      </w:r>
    </w:p>
    <w:p w14:paraId="2ADFDB66" w14:textId="77777777" w:rsidR="00AD13BA" w:rsidRPr="00AD13BA" w:rsidRDefault="00AD13BA" w:rsidP="00AD13BA">
      <w:pPr>
        <w:numPr>
          <w:ilvl w:val="0"/>
          <w:numId w:val="2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Let’s move on from planning to career plans. Do you think it’s important for a person to have a career plan?</w:t>
      </w:r>
    </w:p>
    <w:p w14:paraId="68F0950B" w14:textId="77777777" w:rsidR="00AD13BA" w:rsidRPr="00AD13BA" w:rsidRDefault="00AD13BA" w:rsidP="00AD13BA">
      <w:pPr>
        <w:numPr>
          <w:ilvl w:val="0"/>
          <w:numId w:val="2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most people plan their futures in their education and careers?</w:t>
      </w:r>
    </w:p>
    <w:p w14:paraId="7092C1A7" w14:textId="77777777" w:rsidR="00AD13BA" w:rsidRPr="00AD13BA" w:rsidRDefault="00AD13BA" w:rsidP="00AD13BA">
      <w:pPr>
        <w:numPr>
          <w:ilvl w:val="0"/>
          <w:numId w:val="25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important for young people to get advice from their parents when planning a career?</w:t>
      </w:r>
    </w:p>
    <w:p w14:paraId="491C0AC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Products</w:t>
      </w:r>
    </w:p>
    <w:p w14:paraId="53D5FF02" w14:textId="77777777" w:rsidR="00AD13BA" w:rsidRPr="00AD13BA" w:rsidRDefault="00AD13BA" w:rsidP="00AD13BA">
      <w:pPr>
        <w:numPr>
          <w:ilvl w:val="0"/>
          <w:numId w:val="2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roducts are mostly imported into your country?</w:t>
      </w:r>
    </w:p>
    <w:p w14:paraId="53A4C897" w14:textId="77777777" w:rsidR="00AD13BA" w:rsidRPr="00AD13BA" w:rsidRDefault="00AD13BA" w:rsidP="00AD13BA">
      <w:pPr>
        <w:numPr>
          <w:ilvl w:val="0"/>
          <w:numId w:val="2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why do some people like to buy imported products?</w:t>
      </w:r>
    </w:p>
    <w:p w14:paraId="73B03307" w14:textId="77777777" w:rsidR="00AD13BA" w:rsidRPr="00AD13BA" w:rsidRDefault="00AD13BA" w:rsidP="00AD13BA">
      <w:pPr>
        <w:numPr>
          <w:ilvl w:val="0"/>
          <w:numId w:val="2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local products. What are some famous local products in your country?</w:t>
      </w:r>
    </w:p>
    <w:p w14:paraId="49A27C25" w14:textId="77777777" w:rsidR="00AD13BA" w:rsidRPr="00AD13BA" w:rsidRDefault="00AD13BA" w:rsidP="00AD13BA">
      <w:pPr>
        <w:numPr>
          <w:ilvl w:val="0"/>
          <w:numId w:val="2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 country should make everything it needs or import some things?</w:t>
      </w:r>
    </w:p>
    <w:p w14:paraId="798160CB" w14:textId="77777777" w:rsidR="00AD13BA" w:rsidRPr="00AD13BA" w:rsidRDefault="00AD13BA" w:rsidP="00AD13BA">
      <w:pPr>
        <w:numPr>
          <w:ilvl w:val="0"/>
          <w:numId w:val="2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disadvantages of a country producing everything it needs?</w:t>
      </w:r>
    </w:p>
    <w:p w14:paraId="736B4547" w14:textId="77777777" w:rsidR="00AD13BA" w:rsidRPr="00AD13BA" w:rsidRDefault="00AD13BA" w:rsidP="00AD13BA">
      <w:pPr>
        <w:numPr>
          <w:ilvl w:val="0"/>
          <w:numId w:val="2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Finally, let’s talk about </w:t>
      </w:r>
      <w:proofErr w:type="spellStart"/>
      <w:r w:rsidRPr="00AD13BA">
        <w:rPr>
          <w:rFonts w:ascii="Times New Roman" w:eastAsia="Times New Roman" w:hAnsi="Times New Roman" w:cs="Times New Roman"/>
          <w:color w:val="4D5968"/>
          <w:kern w:val="0"/>
          <w:sz w:val="24"/>
          <w:szCs w:val="24"/>
          <w14:ligatures w14:val="none"/>
        </w:rPr>
        <w:t>globalisation</w:t>
      </w:r>
      <w:proofErr w:type="spellEnd"/>
      <w:r w:rsidRPr="00AD13BA">
        <w:rPr>
          <w:rFonts w:ascii="Times New Roman" w:eastAsia="Times New Roman" w:hAnsi="Times New Roman" w:cs="Times New Roman"/>
          <w:color w:val="4D5968"/>
          <w:kern w:val="0"/>
          <w:sz w:val="24"/>
          <w:szCs w:val="24"/>
          <w14:ligatures w14:val="none"/>
        </w:rPr>
        <w:t xml:space="preserve">. Do you think the </w:t>
      </w:r>
      <w:proofErr w:type="spellStart"/>
      <w:r w:rsidRPr="00AD13BA">
        <w:rPr>
          <w:rFonts w:ascii="Times New Roman" w:eastAsia="Times New Roman" w:hAnsi="Times New Roman" w:cs="Times New Roman"/>
          <w:color w:val="4D5968"/>
          <w:kern w:val="0"/>
          <w:sz w:val="24"/>
          <w:szCs w:val="24"/>
          <w14:ligatures w14:val="none"/>
        </w:rPr>
        <w:t>globalisation</w:t>
      </w:r>
      <w:proofErr w:type="spellEnd"/>
      <w:r w:rsidRPr="00AD13BA">
        <w:rPr>
          <w:rFonts w:ascii="Times New Roman" w:eastAsia="Times New Roman" w:hAnsi="Times New Roman" w:cs="Times New Roman"/>
          <w:color w:val="4D5968"/>
          <w:kern w:val="0"/>
          <w:sz w:val="24"/>
          <w:szCs w:val="24"/>
          <w14:ligatures w14:val="none"/>
        </w:rPr>
        <w:t xml:space="preserve"> of industries and commerce is a good thing?</w:t>
      </w:r>
    </w:p>
    <w:p w14:paraId="754DA69B" w14:textId="77777777" w:rsidR="00AD13BA" w:rsidRPr="00AD13BA" w:rsidRDefault="00AD13BA" w:rsidP="00AD13BA">
      <w:pPr>
        <w:numPr>
          <w:ilvl w:val="0"/>
          <w:numId w:val="25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are the impacts of </w:t>
      </w:r>
      <w:proofErr w:type="spellStart"/>
      <w:r w:rsidRPr="00AD13BA">
        <w:rPr>
          <w:rFonts w:ascii="Times New Roman" w:eastAsia="Times New Roman" w:hAnsi="Times New Roman" w:cs="Times New Roman"/>
          <w:color w:val="4D5968"/>
          <w:kern w:val="0"/>
          <w:sz w:val="24"/>
          <w:szCs w:val="24"/>
          <w14:ligatures w14:val="none"/>
        </w:rPr>
        <w:t>globalisation</w:t>
      </w:r>
      <w:proofErr w:type="spellEnd"/>
      <w:r w:rsidRPr="00AD13BA">
        <w:rPr>
          <w:rFonts w:ascii="Times New Roman" w:eastAsia="Times New Roman" w:hAnsi="Times New Roman" w:cs="Times New Roman"/>
          <w:color w:val="4D5968"/>
          <w:kern w:val="0"/>
          <w:sz w:val="24"/>
          <w:szCs w:val="24"/>
          <w14:ligatures w14:val="none"/>
        </w:rPr>
        <w:t xml:space="preserve"> on international trade?</w:t>
      </w:r>
    </w:p>
    <w:p w14:paraId="3EFD853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Restaurants</w:t>
      </w:r>
    </w:p>
    <w:p w14:paraId="1EEC6107" w14:textId="77777777" w:rsidR="00AD13BA" w:rsidRPr="00AD13BA" w:rsidRDefault="00AD13BA" w:rsidP="00AD13BA">
      <w:pPr>
        <w:numPr>
          <w:ilvl w:val="0"/>
          <w:numId w:val="2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many people eat in restaurants in your country?</w:t>
      </w:r>
    </w:p>
    <w:p w14:paraId="6D531F69" w14:textId="77777777" w:rsidR="00AD13BA" w:rsidRPr="00AD13BA" w:rsidRDefault="00AD13BA" w:rsidP="00AD13BA">
      <w:pPr>
        <w:numPr>
          <w:ilvl w:val="0"/>
          <w:numId w:val="2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enjoy eating out?</w:t>
      </w:r>
    </w:p>
    <w:p w14:paraId="28E8DF21" w14:textId="77777777" w:rsidR="00AD13BA" w:rsidRPr="00AD13BA" w:rsidRDefault="00AD13BA" w:rsidP="00AD13BA">
      <w:pPr>
        <w:numPr>
          <w:ilvl w:val="0"/>
          <w:numId w:val="2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expensive to eat out in your country?</w:t>
      </w:r>
    </w:p>
    <w:p w14:paraId="08C4C2B1" w14:textId="77777777" w:rsidR="00AD13BA" w:rsidRPr="00AD13BA" w:rsidRDefault="00AD13BA" w:rsidP="00AD13BA">
      <w:pPr>
        <w:numPr>
          <w:ilvl w:val="0"/>
          <w:numId w:val="2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from eating in restaurants to cooking at home. Do you like to cook at home?</w:t>
      </w:r>
    </w:p>
    <w:p w14:paraId="7F6DC1A2" w14:textId="77777777" w:rsidR="00AD13BA" w:rsidRPr="00AD13BA" w:rsidRDefault="00AD13BA" w:rsidP="00AD13BA">
      <w:pPr>
        <w:numPr>
          <w:ilvl w:val="0"/>
          <w:numId w:val="2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Nowadays, more and more people are unwilling to cook. Why is this happening?</w:t>
      </w:r>
    </w:p>
    <w:p w14:paraId="30AA730A" w14:textId="77777777" w:rsidR="00AD13BA" w:rsidRPr="00AD13BA" w:rsidRDefault="00AD13BA" w:rsidP="00AD13BA">
      <w:pPr>
        <w:numPr>
          <w:ilvl w:val="0"/>
          <w:numId w:val="25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difference between restaurant food and home-cooked food?</w:t>
      </w:r>
    </w:p>
    <w:p w14:paraId="160C24F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Rules</w:t>
      </w:r>
    </w:p>
    <w:p w14:paraId="6AF30BDE" w14:textId="77777777" w:rsidR="00AD13BA" w:rsidRPr="00AD13BA" w:rsidRDefault="00AD13BA" w:rsidP="00AD13BA">
      <w:pPr>
        <w:numPr>
          <w:ilvl w:val="0"/>
          <w:numId w:val="2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we have rules in society?</w:t>
      </w:r>
    </w:p>
    <w:p w14:paraId="091B3252" w14:textId="77777777" w:rsidR="00AD13BA" w:rsidRPr="00AD13BA" w:rsidRDefault="00AD13BA" w:rsidP="00AD13BA">
      <w:pPr>
        <w:numPr>
          <w:ilvl w:val="0"/>
          <w:numId w:val="2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necessary to set up rules about overworking people?</w:t>
      </w:r>
    </w:p>
    <w:p w14:paraId="73663234" w14:textId="77777777" w:rsidR="00AD13BA" w:rsidRPr="00AD13BA" w:rsidRDefault="00AD13BA" w:rsidP="00AD13BA">
      <w:pPr>
        <w:numPr>
          <w:ilvl w:val="0"/>
          <w:numId w:val="2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examples of rules that exist in many families?</w:t>
      </w:r>
    </w:p>
    <w:p w14:paraId="32A0DA7F" w14:textId="77777777" w:rsidR="00AD13BA" w:rsidRPr="00AD13BA" w:rsidRDefault="00AD13BA" w:rsidP="00AD13BA">
      <w:pPr>
        <w:numPr>
          <w:ilvl w:val="0"/>
          <w:numId w:val="2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some rules that exist in schools or workplaces in your country?</w:t>
      </w:r>
    </w:p>
    <w:p w14:paraId="5FEAF94D" w14:textId="77777777" w:rsidR="00AD13BA" w:rsidRPr="00AD13BA" w:rsidRDefault="00AD13BA" w:rsidP="00AD13BA">
      <w:pPr>
        <w:numPr>
          <w:ilvl w:val="0"/>
          <w:numId w:val="25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at the students themselves should have a say in what kinds of school rules there are?</w:t>
      </w:r>
    </w:p>
    <w:p w14:paraId="546ADD8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chool</w:t>
      </w:r>
    </w:p>
    <w:p w14:paraId="22C18D17" w14:textId="77777777" w:rsidR="00AD13BA" w:rsidRPr="00AD13BA" w:rsidRDefault="00AD13BA" w:rsidP="00AD13BA">
      <w:pPr>
        <w:numPr>
          <w:ilvl w:val="0"/>
          <w:numId w:val="2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higher education too expensive in your country?</w:t>
      </w:r>
    </w:p>
    <w:p w14:paraId="764E674C" w14:textId="77777777" w:rsidR="00AD13BA" w:rsidRPr="00AD13BA" w:rsidRDefault="00AD13BA" w:rsidP="00AD13BA">
      <w:pPr>
        <w:numPr>
          <w:ilvl w:val="0"/>
          <w:numId w:val="2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all students pay for their university education?</w:t>
      </w:r>
    </w:p>
    <w:p w14:paraId="38DDB470" w14:textId="77777777" w:rsidR="00AD13BA" w:rsidRPr="00AD13BA" w:rsidRDefault="00AD13BA" w:rsidP="00AD13BA">
      <w:pPr>
        <w:numPr>
          <w:ilvl w:val="0"/>
          <w:numId w:val="2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you compare the education your parents had with the education that you received?</w:t>
      </w:r>
    </w:p>
    <w:p w14:paraId="2C6000D5" w14:textId="77777777" w:rsidR="00AD13BA" w:rsidRPr="00AD13BA" w:rsidRDefault="00AD13BA" w:rsidP="00AD13BA">
      <w:pPr>
        <w:numPr>
          <w:ilvl w:val="0"/>
          <w:numId w:val="2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hanges do you think will happen in the classrooms of the near future?</w:t>
      </w:r>
    </w:p>
    <w:p w14:paraId="7A0CC48A" w14:textId="77777777" w:rsidR="00AD13BA" w:rsidRPr="00AD13BA" w:rsidRDefault="00AD13BA" w:rsidP="00AD13BA">
      <w:pPr>
        <w:numPr>
          <w:ilvl w:val="0"/>
          <w:numId w:val="2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university education. What advantages do universities bring to society?</w:t>
      </w:r>
    </w:p>
    <w:p w14:paraId="56DCE82E" w14:textId="77777777" w:rsidR="00AD13BA" w:rsidRPr="00AD13BA" w:rsidRDefault="00AD13BA" w:rsidP="00AD13BA">
      <w:pPr>
        <w:numPr>
          <w:ilvl w:val="0"/>
          <w:numId w:val="2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is more important, research or teaching?</w:t>
      </w:r>
    </w:p>
    <w:p w14:paraId="73C404E6" w14:textId="77777777" w:rsidR="00AD13BA" w:rsidRPr="00AD13BA" w:rsidRDefault="00AD13BA" w:rsidP="00AD13BA">
      <w:pPr>
        <w:numPr>
          <w:ilvl w:val="0"/>
          <w:numId w:val="25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akes a good university student?</w:t>
      </w:r>
    </w:p>
    <w:p w14:paraId="41FCE3BD" w14:textId="77777777" w:rsidR="00AD13BA" w:rsidRPr="00AD13BA" w:rsidRDefault="00AD13BA" w:rsidP="00AD13BA">
      <w:pPr>
        <w:numPr>
          <w:ilvl w:val="0"/>
          <w:numId w:val="2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students should be taken to school by their parents or go by themselves? </w:t>
      </w:r>
    </w:p>
    <w:p w14:paraId="1DB9B0FD" w14:textId="77777777" w:rsidR="00AD13BA" w:rsidRPr="00AD13BA" w:rsidRDefault="00AD13BA" w:rsidP="00AD13BA">
      <w:pPr>
        <w:numPr>
          <w:ilvl w:val="0"/>
          <w:numId w:val="2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children rely on their parents or be independent?</w:t>
      </w:r>
    </w:p>
    <w:p w14:paraId="77C79FE4" w14:textId="77777777" w:rsidR="00AD13BA" w:rsidRPr="00AD13BA" w:rsidRDefault="00AD13BA" w:rsidP="00AD13BA">
      <w:pPr>
        <w:numPr>
          <w:ilvl w:val="0"/>
          <w:numId w:val="2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children become more independent?</w:t>
      </w:r>
    </w:p>
    <w:p w14:paraId="404DE0B2" w14:textId="77777777" w:rsidR="00AD13BA" w:rsidRPr="00AD13BA" w:rsidRDefault="00AD13BA" w:rsidP="00AD13BA">
      <w:pPr>
        <w:numPr>
          <w:ilvl w:val="0"/>
          <w:numId w:val="2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effect if parents interfere with children’s life too much?</w:t>
      </w:r>
    </w:p>
    <w:p w14:paraId="06B1D1AD" w14:textId="77777777" w:rsidR="00AD13BA" w:rsidRPr="00AD13BA" w:rsidRDefault="00AD13BA" w:rsidP="00AD13BA">
      <w:pPr>
        <w:numPr>
          <w:ilvl w:val="0"/>
          <w:numId w:val="26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es changing school affect children?</w:t>
      </w:r>
    </w:p>
    <w:p w14:paraId="6EC5987C"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cience</w:t>
      </w:r>
    </w:p>
    <w:p w14:paraId="2D77C78E" w14:textId="77777777" w:rsidR="00AD13BA" w:rsidRPr="00AD13BA" w:rsidRDefault="00AD13BA" w:rsidP="00AD13BA">
      <w:pPr>
        <w:numPr>
          <w:ilvl w:val="0"/>
          <w:numId w:val="2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science is important?</w:t>
      </w:r>
    </w:p>
    <w:p w14:paraId="672F6BD3" w14:textId="77777777" w:rsidR="00AD13BA" w:rsidRPr="00AD13BA" w:rsidRDefault="00AD13BA" w:rsidP="00AD13BA">
      <w:pPr>
        <w:numPr>
          <w:ilvl w:val="0"/>
          <w:numId w:val="2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Do you think science can change our society?</w:t>
      </w:r>
    </w:p>
    <w:p w14:paraId="2148644E" w14:textId="77777777" w:rsidR="00AD13BA" w:rsidRPr="00AD13BA" w:rsidRDefault="00AD13BA" w:rsidP="00AD13BA">
      <w:pPr>
        <w:numPr>
          <w:ilvl w:val="0"/>
          <w:numId w:val="2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area of science has been the most important in the last one hundred years?</w:t>
      </w:r>
    </w:p>
    <w:p w14:paraId="713CD854" w14:textId="77777777" w:rsidR="00AD13BA" w:rsidRPr="00AD13BA" w:rsidRDefault="00AD13BA" w:rsidP="00AD13BA">
      <w:pPr>
        <w:numPr>
          <w:ilvl w:val="0"/>
          <w:numId w:val="2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some inventions have not been successful in the marketplace?</w:t>
      </w:r>
    </w:p>
    <w:p w14:paraId="4644001B" w14:textId="77777777" w:rsidR="00AD13BA" w:rsidRPr="00AD13BA" w:rsidRDefault="00AD13BA" w:rsidP="00AD13BA">
      <w:pPr>
        <w:numPr>
          <w:ilvl w:val="0"/>
          <w:numId w:val="2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good that new inventions are appearing so often?</w:t>
      </w:r>
    </w:p>
    <w:p w14:paraId="39C4F3BC" w14:textId="77777777" w:rsidR="00AD13BA" w:rsidRPr="00AD13BA" w:rsidRDefault="00AD13BA" w:rsidP="00AD13BA">
      <w:pPr>
        <w:numPr>
          <w:ilvl w:val="0"/>
          <w:numId w:val="26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re will be any negative effects resulting from future technology?</w:t>
      </w:r>
    </w:p>
    <w:p w14:paraId="53C74AAA"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pping</w:t>
      </w:r>
    </w:p>
    <w:p w14:paraId="1F882DA8" w14:textId="77777777" w:rsidR="00AD13BA" w:rsidRPr="00AD13BA" w:rsidRDefault="00AD13BA" w:rsidP="00AD13BA">
      <w:pPr>
        <w:numPr>
          <w:ilvl w:val="0"/>
          <w:numId w:val="2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shopping a popular activity in your country?</w:t>
      </w:r>
    </w:p>
    <w:p w14:paraId="464C4DF6" w14:textId="77777777" w:rsidR="00AD13BA" w:rsidRPr="00AD13BA" w:rsidRDefault="00AD13BA" w:rsidP="00AD13BA">
      <w:pPr>
        <w:numPr>
          <w:ilvl w:val="0"/>
          <w:numId w:val="2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ve shopping habits changed over recent years?</w:t>
      </w:r>
    </w:p>
    <w:p w14:paraId="7857BE97" w14:textId="77777777" w:rsidR="00AD13BA" w:rsidRPr="00AD13BA" w:rsidRDefault="00AD13BA" w:rsidP="00AD13BA">
      <w:pPr>
        <w:numPr>
          <w:ilvl w:val="0"/>
          <w:numId w:val="2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o what extent do you think advertising affects the way people shop?</w:t>
      </w:r>
    </w:p>
    <w:p w14:paraId="59379A18" w14:textId="77777777" w:rsidR="00AD13BA" w:rsidRPr="00AD13BA" w:rsidRDefault="00AD13BA" w:rsidP="00AD13BA">
      <w:pPr>
        <w:numPr>
          <w:ilvl w:val="0"/>
          <w:numId w:val="2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shopping habits are likely to change in the future?</w:t>
      </w:r>
    </w:p>
    <w:p w14:paraId="451F72A5" w14:textId="77777777" w:rsidR="00AD13BA" w:rsidRPr="00AD13BA" w:rsidRDefault="00AD13BA" w:rsidP="00AD13BA">
      <w:pPr>
        <w:numPr>
          <w:ilvl w:val="0"/>
          <w:numId w:val="2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prefer to purchase brand name products produced abroad?</w:t>
      </w:r>
    </w:p>
    <w:p w14:paraId="627DFB4E" w14:textId="77777777" w:rsidR="00AD13BA" w:rsidRPr="00AD13BA" w:rsidRDefault="00AD13BA" w:rsidP="00AD13BA">
      <w:pPr>
        <w:numPr>
          <w:ilvl w:val="0"/>
          <w:numId w:val="2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service better in large shops or in small shops?</w:t>
      </w:r>
    </w:p>
    <w:p w14:paraId="161ED799" w14:textId="77777777" w:rsidR="00AD13BA" w:rsidRPr="00AD13BA" w:rsidRDefault="00AD13BA" w:rsidP="00AD13BA">
      <w:pPr>
        <w:numPr>
          <w:ilvl w:val="0"/>
          <w:numId w:val="26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people do when they get bad service?</w:t>
      </w:r>
    </w:p>
    <w:p w14:paraId="3841D084"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ocial Problems</w:t>
      </w:r>
    </w:p>
    <w:p w14:paraId="4FE919D0" w14:textId="77777777" w:rsidR="00AD13BA" w:rsidRPr="00AD13BA" w:rsidRDefault="00AD13BA" w:rsidP="00AD13BA">
      <w:pPr>
        <w:numPr>
          <w:ilvl w:val="0"/>
          <w:numId w:val="2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ocial problems are there in your country?</w:t>
      </w:r>
    </w:p>
    <w:p w14:paraId="3C9033CE" w14:textId="77777777" w:rsidR="00AD13BA" w:rsidRPr="00AD13BA" w:rsidRDefault="00AD13BA" w:rsidP="00AD13BA">
      <w:pPr>
        <w:numPr>
          <w:ilvl w:val="0"/>
          <w:numId w:val="2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bout poverty? What can be done to alleviate poverty?</w:t>
      </w:r>
    </w:p>
    <w:p w14:paraId="03202741" w14:textId="77777777" w:rsidR="00AD13BA" w:rsidRPr="00AD13BA" w:rsidRDefault="00AD13BA" w:rsidP="00AD13BA">
      <w:pPr>
        <w:numPr>
          <w:ilvl w:val="0"/>
          <w:numId w:val="2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there many charities in your country?</w:t>
      </w:r>
    </w:p>
    <w:p w14:paraId="038E8BAF" w14:textId="77777777" w:rsidR="00AD13BA" w:rsidRPr="00AD13BA" w:rsidRDefault="00AD13BA" w:rsidP="00AD13BA">
      <w:pPr>
        <w:numPr>
          <w:ilvl w:val="0"/>
          <w:numId w:val="2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alk about the overpopulation problem. Why do so many people move to live in cities?</w:t>
      </w:r>
    </w:p>
    <w:p w14:paraId="0E916C5B" w14:textId="77777777" w:rsidR="00AD13BA" w:rsidRPr="00AD13BA" w:rsidRDefault="00AD13BA" w:rsidP="00AD13BA">
      <w:pPr>
        <w:numPr>
          <w:ilvl w:val="0"/>
          <w:numId w:val="2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problems does overpopulation cause?</w:t>
      </w:r>
    </w:p>
    <w:p w14:paraId="7BF696DE" w14:textId="77777777" w:rsidR="00AD13BA" w:rsidRPr="00AD13BA" w:rsidRDefault="00AD13BA" w:rsidP="00AD13BA">
      <w:pPr>
        <w:numPr>
          <w:ilvl w:val="0"/>
          <w:numId w:val="2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inally, let’s talk about crime. What is the difference between major and minor crime?</w:t>
      </w:r>
    </w:p>
    <w:p w14:paraId="3E06BFF7" w14:textId="77777777" w:rsidR="00AD13BA" w:rsidRPr="00AD13BA" w:rsidRDefault="00AD13BA" w:rsidP="00AD13BA">
      <w:pPr>
        <w:numPr>
          <w:ilvl w:val="0"/>
          <w:numId w:val="26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ll criminals should go to prison?</w:t>
      </w:r>
    </w:p>
    <w:p w14:paraId="23FF4BF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Something Difficult to Use</w:t>
      </w:r>
    </w:p>
    <w:p w14:paraId="1411DF0E" w14:textId="77777777" w:rsidR="00AD13BA" w:rsidRPr="00AD13BA" w:rsidRDefault="00AD13BA" w:rsidP="00AD13BA">
      <w:pPr>
        <w:numPr>
          <w:ilvl w:val="0"/>
          <w:numId w:val="2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often buy new things?</w:t>
      </w:r>
    </w:p>
    <w:p w14:paraId="0CA6E8E4" w14:textId="77777777" w:rsidR="00AD13BA" w:rsidRPr="00AD13BA" w:rsidRDefault="00AD13BA" w:rsidP="00AD13BA">
      <w:pPr>
        <w:numPr>
          <w:ilvl w:val="0"/>
          <w:numId w:val="2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uld you say that advertising makes people buy more news things than they would if there was no advertising?</w:t>
      </w:r>
    </w:p>
    <w:p w14:paraId="7A412D45" w14:textId="77777777" w:rsidR="00AD13BA" w:rsidRPr="00AD13BA" w:rsidRDefault="00AD13BA" w:rsidP="00AD13BA">
      <w:pPr>
        <w:numPr>
          <w:ilvl w:val="0"/>
          <w:numId w:val="26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old(er) people have difficulties using some things that young people do not?</w:t>
      </w:r>
    </w:p>
    <w:p w14:paraId="3172A3F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ports</w:t>
      </w:r>
    </w:p>
    <w:p w14:paraId="1609AE07"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types of sports are popular in your country?</w:t>
      </w:r>
    </w:p>
    <w:p w14:paraId="0C65EDDB"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types of sports that are popular will change in the future?</w:t>
      </w:r>
    </w:p>
    <w:p w14:paraId="3D629D96"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alk about some positive aspects of sports. In your opinion, what are the benefits of playing a sport?</w:t>
      </w:r>
    </w:p>
    <w:p w14:paraId="0B4451B9"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bout cultural aspects? How can sports bring people from different countries closer together?</w:t>
      </w:r>
    </w:p>
    <w:p w14:paraId="56FFCB98"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old people can keep fit by playing sports or exercising?</w:t>
      </w:r>
    </w:p>
    <w:p w14:paraId="2E327890"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Finally, let’s talk about the Olympic Games. How are the Olympic players trained in your country? Do they usually start training when they are born?</w:t>
      </w:r>
    </w:p>
    <w:p w14:paraId="6147E6D4"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would somebody dislike watching the Olympic Games?</w:t>
      </w:r>
    </w:p>
    <w:p w14:paraId="1E6F4DE7"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types of sport that are popular will change in the future?</w:t>
      </w:r>
    </w:p>
    <w:p w14:paraId="2F0C4633" w14:textId="77777777" w:rsidR="00AD13BA" w:rsidRPr="00AD13BA" w:rsidRDefault="00AD13BA" w:rsidP="00AD13BA">
      <w:pPr>
        <w:numPr>
          <w:ilvl w:val="0"/>
          <w:numId w:val="26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often do people go to buy clothes?</w:t>
      </w:r>
    </w:p>
    <w:p w14:paraId="04EDDD9C"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parents let their children play with puzzles?</w:t>
      </w:r>
    </w:p>
    <w:p w14:paraId="345B5D4C"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puzzles improve people’s intelligence?</w:t>
      </w:r>
    </w:p>
    <w:p w14:paraId="30170C38"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are detective stories attractive to people?</w:t>
      </w:r>
    </w:p>
    <w:p w14:paraId="7F3C917D"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do you think is better? A detective movie or its original novel?</w:t>
      </w:r>
    </w:p>
    <w:p w14:paraId="51A65DBF"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ich age group plays puzzles the most?</w:t>
      </w:r>
    </w:p>
    <w:p w14:paraId="7667539B"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exercises do Indian people like?</w:t>
      </w:r>
    </w:p>
    <w:p w14:paraId="74FF5EBC"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haracteristics do you think an athlete should have?</w:t>
      </w:r>
    </w:p>
    <w:p w14:paraId="03E25533"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are there so few top athletes?</w:t>
      </w:r>
    </w:p>
    <w:p w14:paraId="1CEB4598" w14:textId="77777777" w:rsidR="00AD13BA" w:rsidRPr="00AD13BA" w:rsidRDefault="00AD13BA" w:rsidP="00AD13BA">
      <w:pPr>
        <w:numPr>
          <w:ilvl w:val="0"/>
          <w:numId w:val="26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best way to become a top athlete?</w:t>
      </w:r>
    </w:p>
    <w:p w14:paraId="08D997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pping</w:t>
      </w:r>
    </w:p>
    <w:p w14:paraId="1E8E894B" w14:textId="77777777" w:rsidR="00AD13BA" w:rsidRPr="00AD13BA" w:rsidRDefault="00AD13BA" w:rsidP="00AD13BA">
      <w:pPr>
        <w:numPr>
          <w:ilvl w:val="0"/>
          <w:numId w:val="2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your thoughts about the trend that people buy new things instead of repairing the old ones?</w:t>
      </w:r>
    </w:p>
    <w:p w14:paraId="5D35C2AF" w14:textId="77777777" w:rsidR="00AD13BA" w:rsidRPr="00AD13BA" w:rsidRDefault="00AD13BA" w:rsidP="00AD13BA">
      <w:pPr>
        <w:numPr>
          <w:ilvl w:val="0"/>
          <w:numId w:val="2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ncreasing consumerism a good trend?</w:t>
      </w:r>
    </w:p>
    <w:p w14:paraId="727A9581" w14:textId="77777777" w:rsidR="00AD13BA" w:rsidRPr="00AD13BA" w:rsidRDefault="00AD13BA" w:rsidP="00AD13BA">
      <w:pPr>
        <w:numPr>
          <w:ilvl w:val="0"/>
          <w:numId w:val="2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adults and youngsters’ shopping lists have a vast difference?</w:t>
      </w:r>
    </w:p>
    <w:p w14:paraId="63C65F36" w14:textId="77777777" w:rsidR="00AD13BA" w:rsidRPr="00AD13BA" w:rsidRDefault="00AD13BA" w:rsidP="00AD13BA">
      <w:pPr>
        <w:numPr>
          <w:ilvl w:val="0"/>
          <w:numId w:val="26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products are most consumed in your country? Why?</w:t>
      </w:r>
    </w:p>
    <w:p w14:paraId="4C3F837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tudy</w:t>
      </w:r>
    </w:p>
    <w:p w14:paraId="3BA26450"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kills do students need to master?</w:t>
      </w:r>
    </w:p>
    <w:p w14:paraId="5FEF17DE"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hard for students to learn new skills?</w:t>
      </w:r>
    </w:p>
    <w:p w14:paraId="72739270"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it hard for old people to learn new skills?</w:t>
      </w:r>
    </w:p>
    <w:p w14:paraId="56C5B704"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s a good teacher very important for students’ learning experience? Why?</w:t>
      </w:r>
    </w:p>
    <w:p w14:paraId="7A0AF6AE"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necessary to learn and improve a skill?</w:t>
      </w:r>
    </w:p>
    <w:p w14:paraId="11A67670"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have a better memory?</w:t>
      </w:r>
    </w:p>
    <w:p w14:paraId="3A1A58AA"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can help people remember things better, words or photos?</w:t>
      </w:r>
    </w:p>
    <w:p w14:paraId="1FC85185"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Can technology help people remember things better? How?</w:t>
      </w:r>
    </w:p>
    <w:p w14:paraId="62EC1409"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people improve their memory?</w:t>
      </w:r>
    </w:p>
    <w:p w14:paraId="15C98A5E"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Should old people read books?</w:t>
      </w:r>
    </w:p>
    <w:p w14:paraId="6FCDFD9B"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is the most important practical skill in modern society?</w:t>
      </w:r>
    </w:p>
    <w:p w14:paraId="4C870BC2"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 of job requires practical skills?</w:t>
      </w:r>
    </w:p>
    <w:p w14:paraId="73DAF368"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skills are difficult to learn?</w:t>
      </w:r>
    </w:p>
    <w:p w14:paraId="31B8C622" w14:textId="77777777" w:rsidR="00AD13BA" w:rsidRPr="00AD13BA" w:rsidRDefault="00AD13BA" w:rsidP="00AD13BA">
      <w:pPr>
        <w:numPr>
          <w:ilvl w:val="0"/>
          <w:numId w:val="26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can you teach your skills to others?</w:t>
      </w:r>
    </w:p>
    <w:p w14:paraId="1895C8D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acher</w:t>
      </w:r>
    </w:p>
    <w:p w14:paraId="4545B1D3" w14:textId="77777777" w:rsidR="00AD13BA" w:rsidRPr="00AD13BA" w:rsidRDefault="00AD13BA" w:rsidP="00AD13BA">
      <w:pPr>
        <w:numPr>
          <w:ilvl w:val="0"/>
          <w:numId w:val="2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well-respected are teachers in your society?</w:t>
      </w:r>
    </w:p>
    <w:p w14:paraId="1DC3B276" w14:textId="77777777" w:rsidR="00AD13BA" w:rsidRPr="00AD13BA" w:rsidRDefault="00AD13BA" w:rsidP="00AD13BA">
      <w:pPr>
        <w:numPr>
          <w:ilvl w:val="0"/>
          <w:numId w:val="2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eachers get paid enough money in your country?</w:t>
      </w:r>
    </w:p>
    <w:p w14:paraId="77A2254A" w14:textId="77777777" w:rsidR="00AD13BA" w:rsidRPr="00AD13BA" w:rsidRDefault="00AD13BA" w:rsidP="00AD13BA">
      <w:pPr>
        <w:numPr>
          <w:ilvl w:val="0"/>
          <w:numId w:val="2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role should the teacher have in the classroom?</w:t>
      </w:r>
    </w:p>
    <w:p w14:paraId="227D9294" w14:textId="77777777" w:rsidR="00AD13BA" w:rsidRPr="00AD13BA" w:rsidRDefault="00AD13BA" w:rsidP="00AD13BA">
      <w:pPr>
        <w:numPr>
          <w:ilvl w:val="0"/>
          <w:numId w:val="2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what are the most important qualities for a good teacher to have?</w:t>
      </w:r>
    </w:p>
    <w:p w14:paraId="466CF3A2" w14:textId="77777777" w:rsidR="00AD13BA" w:rsidRPr="00AD13BA" w:rsidRDefault="00AD13BA" w:rsidP="00AD13BA">
      <w:pPr>
        <w:numPr>
          <w:ilvl w:val="0"/>
          <w:numId w:val="2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eaching aspects. In your opinion, how can a teacher make lessons for children more interesting?</w:t>
      </w:r>
    </w:p>
    <w:p w14:paraId="5CCB6CB6" w14:textId="77777777" w:rsidR="00AD13BA" w:rsidRPr="00AD13BA" w:rsidRDefault="00AD13BA" w:rsidP="00AD13BA">
      <w:pPr>
        <w:numPr>
          <w:ilvl w:val="0"/>
          <w:numId w:val="26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computers will one day replace teachers in the classroom?</w:t>
      </w:r>
    </w:p>
    <w:p w14:paraId="03165A50"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chnology</w:t>
      </w:r>
    </w:p>
    <w:p w14:paraId="0B935A86" w14:textId="77777777" w:rsidR="00AD13BA" w:rsidRPr="00AD13BA" w:rsidRDefault="00AD13BA" w:rsidP="00AD13BA">
      <w:pPr>
        <w:numPr>
          <w:ilvl w:val="0"/>
          <w:numId w:val="2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best invention in the past hundred years?</w:t>
      </w:r>
    </w:p>
    <w:p w14:paraId="2F0487A5" w14:textId="77777777" w:rsidR="00AD13BA" w:rsidRPr="00AD13BA" w:rsidRDefault="00AD13BA" w:rsidP="00AD13BA">
      <w:pPr>
        <w:numPr>
          <w:ilvl w:val="0"/>
          <w:numId w:val="2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influence of science on human life?</w:t>
      </w:r>
    </w:p>
    <w:p w14:paraId="5BD4A1EB" w14:textId="77777777" w:rsidR="00AD13BA" w:rsidRPr="00AD13BA" w:rsidRDefault="00AD13BA" w:rsidP="00AD13BA">
      <w:pPr>
        <w:numPr>
          <w:ilvl w:val="0"/>
          <w:numId w:val="2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individuals do for scientific research?</w:t>
      </w:r>
    </w:p>
    <w:p w14:paraId="07548EED" w14:textId="77777777" w:rsidR="00AD13BA" w:rsidRPr="00AD13BA" w:rsidRDefault="00AD13BA" w:rsidP="00AD13BA">
      <w:pPr>
        <w:numPr>
          <w:ilvl w:val="0"/>
          <w:numId w:val="2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nfluence can international cooperation in science bring about?</w:t>
      </w:r>
    </w:p>
    <w:p w14:paraId="51FBCE19" w14:textId="77777777" w:rsidR="00AD13BA" w:rsidRPr="00AD13BA" w:rsidRDefault="00AD13BA" w:rsidP="00AD13BA">
      <w:pPr>
        <w:numPr>
          <w:ilvl w:val="0"/>
          <w:numId w:val="27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mandatory to teach science in schools?</w:t>
      </w:r>
    </w:p>
    <w:p w14:paraId="441E712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ext Message</w:t>
      </w:r>
    </w:p>
    <w:p w14:paraId="5EE86186" w14:textId="77777777" w:rsidR="00AD13BA" w:rsidRPr="00AD13BA" w:rsidRDefault="00AD13BA" w:rsidP="00AD13BA">
      <w:pPr>
        <w:numPr>
          <w:ilvl w:val="0"/>
          <w:numId w:val="2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y do some people </w:t>
      </w:r>
      <w:proofErr w:type="gramStart"/>
      <w:r w:rsidRPr="00AD13BA">
        <w:rPr>
          <w:rFonts w:ascii="Times New Roman" w:eastAsia="Times New Roman" w:hAnsi="Times New Roman" w:cs="Times New Roman"/>
          <w:color w:val="4D5968"/>
          <w:kern w:val="0"/>
          <w:sz w:val="24"/>
          <w:szCs w:val="24"/>
          <w14:ligatures w14:val="none"/>
        </w:rPr>
        <w:t>dislike</w:t>
      </w:r>
      <w:proofErr w:type="gramEnd"/>
      <w:r w:rsidRPr="00AD13BA">
        <w:rPr>
          <w:rFonts w:ascii="Times New Roman" w:eastAsia="Times New Roman" w:hAnsi="Times New Roman" w:cs="Times New Roman"/>
          <w:color w:val="4D5968"/>
          <w:kern w:val="0"/>
          <w:sz w:val="24"/>
          <w:szCs w:val="24"/>
          <w14:ligatures w14:val="none"/>
        </w:rPr>
        <w:t xml:space="preserve"> using text messages?</w:t>
      </w:r>
    </w:p>
    <w:p w14:paraId="13F248E5" w14:textId="77777777" w:rsidR="00AD13BA" w:rsidRPr="00AD13BA" w:rsidRDefault="00AD13BA" w:rsidP="00AD13BA">
      <w:pPr>
        <w:numPr>
          <w:ilvl w:val="0"/>
          <w:numId w:val="2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the ways that people communicated with each other changed much in the last few decades?</w:t>
      </w:r>
    </w:p>
    <w:p w14:paraId="50E32C4B" w14:textId="77777777" w:rsidR="00AD13BA" w:rsidRPr="00AD13BA" w:rsidRDefault="00AD13BA" w:rsidP="00AD13BA">
      <w:pPr>
        <w:numPr>
          <w:ilvl w:val="0"/>
          <w:numId w:val="2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y do people prefer texting as compared to phone calls?</w:t>
      </w:r>
    </w:p>
    <w:p w14:paraId="36270E71" w14:textId="77777777" w:rsidR="00AD13BA" w:rsidRPr="00AD13BA" w:rsidRDefault="00AD13BA" w:rsidP="00AD13BA">
      <w:pPr>
        <w:numPr>
          <w:ilvl w:val="0"/>
          <w:numId w:val="2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modern technology has any negative influence on communication?</w:t>
      </w:r>
    </w:p>
    <w:p w14:paraId="1361CCAF" w14:textId="77777777" w:rsidR="00AD13BA" w:rsidRPr="00AD13BA" w:rsidRDefault="00AD13BA" w:rsidP="00AD13BA">
      <w:pPr>
        <w:numPr>
          <w:ilvl w:val="0"/>
          <w:numId w:val="27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do you think are some of the main differences between written communication and spoken communication?</w:t>
      </w:r>
    </w:p>
    <w:p w14:paraId="29F621EE"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hings</w:t>
      </w:r>
    </w:p>
    <w:p w14:paraId="62805E75" w14:textId="77777777" w:rsidR="00AD13BA" w:rsidRPr="00AD13BA" w:rsidRDefault="00AD13BA" w:rsidP="00AD13BA">
      <w:pPr>
        <w:numPr>
          <w:ilvl w:val="0"/>
          <w:numId w:val="2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ossessions are considered high-status to people in your country?</w:t>
      </w:r>
    </w:p>
    <w:p w14:paraId="71B494C7" w14:textId="77777777" w:rsidR="00AD13BA" w:rsidRPr="00AD13BA" w:rsidRDefault="00AD13BA" w:rsidP="00AD13BA">
      <w:pPr>
        <w:numPr>
          <w:ilvl w:val="0"/>
          <w:numId w:val="2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ere different possessions thought of as valuable in the past?</w:t>
      </w:r>
    </w:p>
    <w:p w14:paraId="37BC942C" w14:textId="77777777" w:rsidR="00AD13BA" w:rsidRPr="00AD13BA" w:rsidRDefault="00AD13BA" w:rsidP="00AD13BA">
      <w:pPr>
        <w:numPr>
          <w:ilvl w:val="0"/>
          <w:numId w:val="2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you think people need to show their status in society?</w:t>
      </w:r>
    </w:p>
    <w:p w14:paraId="588D3BD1" w14:textId="77777777" w:rsidR="00AD13BA" w:rsidRPr="00AD13BA" w:rsidRDefault="00AD13BA" w:rsidP="00AD13BA">
      <w:pPr>
        <w:numPr>
          <w:ilvl w:val="0"/>
          <w:numId w:val="27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advertisements give correct information, or do they encourage people to buy things that they may not need?</w:t>
      </w:r>
    </w:p>
    <w:p w14:paraId="3D3CA6FB" w14:textId="77777777" w:rsidR="00AD13BA" w:rsidRPr="00AD13BA" w:rsidRDefault="00AD13BA" w:rsidP="00AD13BA">
      <w:pPr>
        <w:numPr>
          <w:ilvl w:val="0"/>
          <w:numId w:val="2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ere can people hear a lot of noise? </w:t>
      </w:r>
    </w:p>
    <w:p w14:paraId="5ADEADCB" w14:textId="77777777" w:rsidR="00AD13BA" w:rsidRPr="00AD13BA" w:rsidRDefault="00AD13BA" w:rsidP="00AD13BA">
      <w:pPr>
        <w:numPr>
          <w:ilvl w:val="0"/>
          <w:numId w:val="2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may happen when someone listens to very loud music using headphones while they are running or hiking?</w:t>
      </w:r>
    </w:p>
    <w:p w14:paraId="2BBE30F2" w14:textId="77777777" w:rsidR="00AD13BA" w:rsidRPr="00AD13BA" w:rsidRDefault="00AD13BA" w:rsidP="00AD13BA">
      <w:pPr>
        <w:numPr>
          <w:ilvl w:val="0"/>
          <w:numId w:val="2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be done to reduce traffic noise?</w:t>
      </w:r>
    </w:p>
    <w:p w14:paraId="3A68727B" w14:textId="77777777" w:rsidR="00AD13BA" w:rsidRPr="00AD13BA" w:rsidRDefault="00AD13BA" w:rsidP="00AD13BA">
      <w:pPr>
        <w:numPr>
          <w:ilvl w:val="0"/>
          <w:numId w:val="2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world will be noisier in the future?</w:t>
      </w:r>
    </w:p>
    <w:p w14:paraId="53FCA5DC" w14:textId="77777777" w:rsidR="00AD13BA" w:rsidRPr="00AD13BA" w:rsidRDefault="00AD13BA" w:rsidP="00AD13BA">
      <w:pPr>
        <w:numPr>
          <w:ilvl w:val="0"/>
          <w:numId w:val="27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rules should be imposed to reduce noise pollution in the near future?</w:t>
      </w:r>
    </w:p>
    <w:p w14:paraId="1E73C636"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Time When Someone </w:t>
      </w:r>
      <w:proofErr w:type="spellStart"/>
      <w:r w:rsidRPr="00AD13BA">
        <w:rPr>
          <w:rFonts w:ascii="Times New Roman" w:eastAsia="Times New Roman" w:hAnsi="Times New Roman" w:cs="Times New Roman"/>
          <w:color w:val="4D5968"/>
          <w:kern w:val="0"/>
          <w:sz w:val="24"/>
          <w:szCs w:val="24"/>
          <w14:ligatures w14:val="none"/>
        </w:rPr>
        <w:t>Apologised</w:t>
      </w:r>
      <w:proofErr w:type="spellEnd"/>
      <w:r w:rsidRPr="00AD13BA">
        <w:rPr>
          <w:rFonts w:ascii="Times New Roman" w:eastAsia="Times New Roman" w:hAnsi="Times New Roman" w:cs="Times New Roman"/>
          <w:color w:val="4D5968"/>
          <w:kern w:val="0"/>
          <w:sz w:val="24"/>
          <w:szCs w:val="24"/>
          <w14:ligatures w14:val="none"/>
        </w:rPr>
        <w:t xml:space="preserve"> to You</w:t>
      </w:r>
    </w:p>
    <w:p w14:paraId="5A87BE90" w14:textId="77777777" w:rsidR="00AD13BA" w:rsidRPr="00AD13BA" w:rsidRDefault="00AD13BA" w:rsidP="00AD13BA">
      <w:pPr>
        <w:numPr>
          <w:ilvl w:val="0"/>
          <w:numId w:val="2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people are most likely to say sorry?</w:t>
      </w:r>
    </w:p>
    <w:p w14:paraId="24A675F4" w14:textId="77777777" w:rsidR="00AD13BA" w:rsidRPr="00AD13BA" w:rsidRDefault="00AD13BA" w:rsidP="00AD13BA">
      <w:pPr>
        <w:numPr>
          <w:ilvl w:val="0"/>
          <w:numId w:val="2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In what situations do you think people need to (or, should) </w:t>
      </w:r>
      <w:proofErr w:type="spellStart"/>
      <w:r w:rsidRPr="00AD13BA">
        <w:rPr>
          <w:rFonts w:ascii="Times New Roman" w:eastAsia="Times New Roman" w:hAnsi="Times New Roman" w:cs="Times New Roman"/>
          <w:color w:val="4D5968"/>
          <w:kern w:val="0"/>
          <w:sz w:val="24"/>
          <w:szCs w:val="24"/>
          <w14:ligatures w14:val="none"/>
        </w:rPr>
        <w:t>apologise</w:t>
      </w:r>
      <w:proofErr w:type="spellEnd"/>
      <w:r w:rsidRPr="00AD13BA">
        <w:rPr>
          <w:rFonts w:ascii="Times New Roman" w:eastAsia="Times New Roman" w:hAnsi="Times New Roman" w:cs="Times New Roman"/>
          <w:color w:val="4D5968"/>
          <w:kern w:val="0"/>
          <w:sz w:val="24"/>
          <w:szCs w:val="24"/>
          <w14:ligatures w14:val="none"/>
        </w:rPr>
        <w:t>?</w:t>
      </w:r>
    </w:p>
    <w:p w14:paraId="2107CABD" w14:textId="77777777" w:rsidR="00AD13BA" w:rsidRPr="00AD13BA" w:rsidRDefault="00AD13BA" w:rsidP="00AD13BA">
      <w:pPr>
        <w:numPr>
          <w:ilvl w:val="0"/>
          <w:numId w:val="274"/>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do you think of those people who don’t </w:t>
      </w:r>
      <w:proofErr w:type="spellStart"/>
      <w:r w:rsidRPr="00AD13BA">
        <w:rPr>
          <w:rFonts w:ascii="Times New Roman" w:eastAsia="Times New Roman" w:hAnsi="Times New Roman" w:cs="Times New Roman"/>
          <w:color w:val="4D5968"/>
          <w:kern w:val="0"/>
          <w:sz w:val="24"/>
          <w:szCs w:val="24"/>
          <w14:ligatures w14:val="none"/>
        </w:rPr>
        <w:t>apologise</w:t>
      </w:r>
      <w:proofErr w:type="spellEnd"/>
      <w:r w:rsidRPr="00AD13BA">
        <w:rPr>
          <w:rFonts w:ascii="Times New Roman" w:eastAsia="Times New Roman" w:hAnsi="Times New Roman" w:cs="Times New Roman"/>
          <w:color w:val="4D5968"/>
          <w:kern w:val="0"/>
          <w:sz w:val="24"/>
          <w:szCs w:val="24"/>
          <w14:ligatures w14:val="none"/>
        </w:rPr>
        <w:t xml:space="preserve"> very often?</w:t>
      </w:r>
    </w:p>
    <w:p w14:paraId="42F977DF"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aditional Products</w:t>
      </w:r>
    </w:p>
    <w:p w14:paraId="77787D3A" w14:textId="77777777" w:rsidR="00AD13BA" w:rsidRPr="00AD13BA" w:rsidRDefault="00AD13BA" w:rsidP="00AD13BA">
      <w:pPr>
        <w:numPr>
          <w:ilvl w:val="0"/>
          <w:numId w:val="2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different types of traditional products are produced in your country?</w:t>
      </w:r>
    </w:p>
    <w:p w14:paraId="64690464" w14:textId="77777777" w:rsidR="00AD13BA" w:rsidRPr="00AD13BA" w:rsidRDefault="00AD13BA" w:rsidP="00AD13BA">
      <w:pPr>
        <w:numPr>
          <w:ilvl w:val="0"/>
          <w:numId w:val="2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In your opinion, why do traditional products attract tourists?</w:t>
      </w:r>
    </w:p>
    <w:p w14:paraId="2BDA66F1" w14:textId="77777777" w:rsidR="00AD13BA" w:rsidRPr="00AD13BA" w:rsidRDefault="00AD13BA" w:rsidP="00AD13BA">
      <w:pPr>
        <w:numPr>
          <w:ilvl w:val="0"/>
          <w:numId w:val="2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re are benefits of traditional products to locals?</w:t>
      </w:r>
    </w:p>
    <w:p w14:paraId="74ABF3A1" w14:textId="77777777" w:rsidR="00AD13BA" w:rsidRPr="00AD13BA" w:rsidRDefault="00AD13BA" w:rsidP="00AD13BA">
      <w:pPr>
        <w:numPr>
          <w:ilvl w:val="0"/>
          <w:numId w:val="2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government should help in the promotion of traditional products?</w:t>
      </w:r>
    </w:p>
    <w:p w14:paraId="03AE5DA7" w14:textId="77777777" w:rsidR="00AD13BA" w:rsidRPr="00AD13BA" w:rsidRDefault="00AD13BA" w:rsidP="00AD13BA">
      <w:pPr>
        <w:numPr>
          <w:ilvl w:val="0"/>
          <w:numId w:val="2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Let’s move on from traditional products to traditions. Do you think because of </w:t>
      </w:r>
      <w:proofErr w:type="spellStart"/>
      <w:r w:rsidRPr="00AD13BA">
        <w:rPr>
          <w:rFonts w:ascii="Times New Roman" w:eastAsia="Times New Roman" w:hAnsi="Times New Roman" w:cs="Times New Roman"/>
          <w:color w:val="4D5968"/>
          <w:kern w:val="0"/>
          <w:sz w:val="24"/>
          <w:szCs w:val="24"/>
          <w14:ligatures w14:val="none"/>
        </w:rPr>
        <w:t>globalisation</w:t>
      </w:r>
      <w:proofErr w:type="spellEnd"/>
      <w:r w:rsidRPr="00AD13BA">
        <w:rPr>
          <w:rFonts w:ascii="Times New Roman" w:eastAsia="Times New Roman" w:hAnsi="Times New Roman" w:cs="Times New Roman"/>
          <w:color w:val="4D5968"/>
          <w:kern w:val="0"/>
          <w:sz w:val="24"/>
          <w:szCs w:val="24"/>
          <w14:ligatures w14:val="none"/>
        </w:rPr>
        <w:t xml:space="preserve"> countries are adopting each other’s traditions?</w:t>
      </w:r>
    </w:p>
    <w:p w14:paraId="534B9460" w14:textId="77777777" w:rsidR="00AD13BA" w:rsidRPr="00AD13BA" w:rsidRDefault="00AD13BA" w:rsidP="00AD13BA">
      <w:pPr>
        <w:numPr>
          <w:ilvl w:val="0"/>
          <w:numId w:val="2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id the traditional things of the past are of better quality than present day things?</w:t>
      </w:r>
    </w:p>
    <w:p w14:paraId="1588165F" w14:textId="77777777" w:rsidR="00AD13BA" w:rsidRPr="00AD13BA" w:rsidRDefault="00AD13BA" w:rsidP="00AD13BA">
      <w:pPr>
        <w:numPr>
          <w:ilvl w:val="0"/>
          <w:numId w:val="275"/>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 is necessary to protect traditions?</w:t>
      </w:r>
    </w:p>
    <w:p w14:paraId="20CEF8C8"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ansport</w:t>
      </w:r>
    </w:p>
    <w:p w14:paraId="3F2AC1F6" w14:textId="77777777" w:rsidR="00AD13BA" w:rsidRPr="00AD13BA" w:rsidRDefault="00AD13BA" w:rsidP="00AD13BA">
      <w:pPr>
        <w:numPr>
          <w:ilvl w:val="0"/>
          <w:numId w:val="2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most people travel long distances in your country?</w:t>
      </w:r>
    </w:p>
    <w:p w14:paraId="665FC1C6" w14:textId="77777777" w:rsidR="00AD13BA" w:rsidRPr="00AD13BA" w:rsidRDefault="00AD13BA" w:rsidP="00AD13BA">
      <w:pPr>
        <w:numPr>
          <w:ilvl w:val="0"/>
          <w:numId w:val="2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the types of transport people use changed much over the last few decades?</w:t>
      </w:r>
    </w:p>
    <w:p w14:paraId="0299A6BE" w14:textId="77777777" w:rsidR="00AD13BA" w:rsidRPr="00AD13BA" w:rsidRDefault="00AD13BA" w:rsidP="00AD13BA">
      <w:pPr>
        <w:numPr>
          <w:ilvl w:val="0"/>
          <w:numId w:val="2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improvement have there been in transport in your country in recent years?</w:t>
      </w:r>
    </w:p>
    <w:p w14:paraId="5B9E8A62" w14:textId="77777777" w:rsidR="00AD13BA" w:rsidRPr="00AD13BA" w:rsidRDefault="00AD13BA" w:rsidP="00AD13BA">
      <w:pPr>
        <w:numPr>
          <w:ilvl w:val="0"/>
          <w:numId w:val="276"/>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ransport is likely to continue to improve in the future?</w:t>
      </w:r>
    </w:p>
    <w:p w14:paraId="6C2FB6C1"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ave the types of transportation people use changed much over the last few decades?</w:t>
      </w:r>
    </w:p>
    <w:p w14:paraId="7D830332"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has transportation improved in recent years?</w:t>
      </w:r>
    </w:p>
    <w:p w14:paraId="261E8363"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ransportation is likely to continue to improve in the future?</w:t>
      </w:r>
    </w:p>
    <w:p w14:paraId="7BA327EE"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your take on introducing transportation passes?</w:t>
      </w:r>
    </w:p>
    <w:p w14:paraId="3D3FD3CA"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transportation system in your country. Is it faster to travel by public transportation or by car in your country?</w:t>
      </w:r>
    </w:p>
    <w:p w14:paraId="54ACCFD0"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impacts of Uber on transportation in your country?</w:t>
      </w:r>
    </w:p>
    <w:p w14:paraId="04AD39D4"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raffic jams would be reduced if people could travel on public transport for free?</w:t>
      </w:r>
    </w:p>
    <w:p w14:paraId="049036A3"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y do you think more and more people prefer to travel by plane?</w:t>
      </w:r>
    </w:p>
    <w:p w14:paraId="2B8CBCAB" w14:textId="77777777" w:rsidR="00AD13BA" w:rsidRPr="00AD13BA" w:rsidRDefault="00AD13BA" w:rsidP="00AD13BA">
      <w:pPr>
        <w:numPr>
          <w:ilvl w:val="0"/>
          <w:numId w:val="277"/>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kinds of obstacles do you think some local governments have to face when they develop transportation infrastructure?</w:t>
      </w:r>
    </w:p>
    <w:p w14:paraId="512EC177"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ravel</w:t>
      </w:r>
    </w:p>
    <w:p w14:paraId="09C0C7CD" w14:textId="77777777" w:rsidR="00AD13BA" w:rsidRPr="00AD13BA" w:rsidRDefault="00AD13BA" w:rsidP="00AD13BA">
      <w:pPr>
        <w:numPr>
          <w:ilvl w:val="0"/>
          <w:numId w:val="2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some people prefer to travel abroad rather than travel in their own country?</w:t>
      </w:r>
    </w:p>
    <w:p w14:paraId="43BDC795" w14:textId="77777777" w:rsidR="00AD13BA" w:rsidRPr="00AD13BA" w:rsidRDefault="00AD13BA" w:rsidP="00AD13BA">
      <w:pPr>
        <w:numPr>
          <w:ilvl w:val="0"/>
          <w:numId w:val="2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ravelling to another country can change the way that people think?</w:t>
      </w:r>
    </w:p>
    <w:p w14:paraId="629E7D3D" w14:textId="77777777" w:rsidR="00AD13BA" w:rsidRPr="00AD13BA" w:rsidRDefault="00AD13BA" w:rsidP="00AD13BA">
      <w:pPr>
        <w:numPr>
          <w:ilvl w:val="0"/>
          <w:numId w:val="2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it’s safer to travel today than in the past?</w:t>
      </w:r>
    </w:p>
    <w:p w14:paraId="75376C64" w14:textId="77777777" w:rsidR="00AD13BA" w:rsidRPr="00AD13BA" w:rsidRDefault="00AD13BA" w:rsidP="00AD13BA">
      <w:pPr>
        <w:numPr>
          <w:ilvl w:val="0"/>
          <w:numId w:val="2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ourism. What are some famous tourist spots in your country?</w:t>
      </w:r>
    </w:p>
    <w:p w14:paraId="6A46335C" w14:textId="77777777" w:rsidR="00AD13BA" w:rsidRPr="00AD13BA" w:rsidRDefault="00AD13BA" w:rsidP="00AD13BA">
      <w:pPr>
        <w:numPr>
          <w:ilvl w:val="0"/>
          <w:numId w:val="2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positive impacts of tourism in your country?</w:t>
      </w:r>
    </w:p>
    <w:p w14:paraId="222D3427" w14:textId="77777777" w:rsidR="00AD13BA" w:rsidRPr="00AD13BA" w:rsidRDefault="00AD13BA" w:rsidP="00AD13BA">
      <w:pPr>
        <w:numPr>
          <w:ilvl w:val="0"/>
          <w:numId w:val="2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are the negative impacts of tourism in your country?</w:t>
      </w:r>
    </w:p>
    <w:p w14:paraId="3B368CF1" w14:textId="77777777" w:rsidR="00AD13BA" w:rsidRPr="00AD13BA" w:rsidRDefault="00AD13BA" w:rsidP="00AD13BA">
      <w:pPr>
        <w:numPr>
          <w:ilvl w:val="0"/>
          <w:numId w:val="278"/>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can you say about the future of the tourism industry in your country?</w:t>
      </w:r>
    </w:p>
    <w:p w14:paraId="36C9CC0C" w14:textId="77777777" w:rsidR="00AD13BA" w:rsidRPr="00AD13BA" w:rsidRDefault="00AD13BA" w:rsidP="00AD13BA">
      <w:pPr>
        <w:numPr>
          <w:ilvl w:val="0"/>
          <w:numId w:val="2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es the rating of the people influence their choice?</w:t>
      </w:r>
    </w:p>
    <w:p w14:paraId="76A5C1AC" w14:textId="77777777" w:rsidR="00AD13BA" w:rsidRPr="00AD13BA" w:rsidRDefault="00AD13BA" w:rsidP="00AD13BA">
      <w:pPr>
        <w:numPr>
          <w:ilvl w:val="0"/>
          <w:numId w:val="2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people reserve rooms?</w:t>
      </w:r>
    </w:p>
    <w:p w14:paraId="5003D11B" w14:textId="77777777" w:rsidR="00AD13BA" w:rsidRPr="00AD13BA" w:rsidRDefault="00AD13BA" w:rsidP="00AD13BA">
      <w:pPr>
        <w:numPr>
          <w:ilvl w:val="0"/>
          <w:numId w:val="2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nfluences people’s choice of a hotel?</w:t>
      </w:r>
    </w:p>
    <w:p w14:paraId="3D79C8C2" w14:textId="77777777" w:rsidR="00AD13BA" w:rsidRPr="00AD13BA" w:rsidRDefault="00AD13BA" w:rsidP="00AD13BA">
      <w:pPr>
        <w:numPr>
          <w:ilvl w:val="0"/>
          <w:numId w:val="2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is the difference between a hotel in our country and a hotel abroad?</w:t>
      </w:r>
    </w:p>
    <w:p w14:paraId="04178D0D" w14:textId="77777777" w:rsidR="00AD13BA" w:rsidRPr="00AD13BA" w:rsidRDefault="00AD13BA" w:rsidP="00AD13BA">
      <w:pPr>
        <w:numPr>
          <w:ilvl w:val="0"/>
          <w:numId w:val="279"/>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ich feature is the most important facility you look for while staying in a hotel? </w:t>
      </w:r>
    </w:p>
    <w:p w14:paraId="168AE5A5"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TV</w:t>
      </w:r>
    </w:p>
    <w:p w14:paraId="6998AE13"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Tell me about the types of </w:t>
      </w:r>
      <w:proofErr w:type="spellStart"/>
      <w:r w:rsidRPr="00AD13BA">
        <w:rPr>
          <w:rFonts w:ascii="Times New Roman" w:eastAsia="Times New Roman" w:hAnsi="Times New Roman" w:cs="Times New Roman"/>
          <w:color w:val="4D5968"/>
          <w:kern w:val="0"/>
          <w:sz w:val="24"/>
          <w:szCs w:val="24"/>
          <w14:ligatures w14:val="none"/>
        </w:rPr>
        <w:t>programmes</w:t>
      </w:r>
      <w:proofErr w:type="spellEnd"/>
      <w:r w:rsidRPr="00AD13BA">
        <w:rPr>
          <w:rFonts w:ascii="Times New Roman" w:eastAsia="Times New Roman" w:hAnsi="Times New Roman" w:cs="Times New Roman"/>
          <w:color w:val="4D5968"/>
          <w:kern w:val="0"/>
          <w:sz w:val="24"/>
          <w:szCs w:val="24"/>
          <w14:ligatures w14:val="none"/>
        </w:rPr>
        <w:t xml:space="preserve"> that are generally on television in your country.</w:t>
      </w:r>
    </w:p>
    <w:p w14:paraId="215B0584"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state or private television is better?</w:t>
      </w:r>
    </w:p>
    <w:p w14:paraId="3BEF6109"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Let’s move on from TV </w:t>
      </w:r>
      <w:proofErr w:type="spellStart"/>
      <w:r w:rsidRPr="00AD13BA">
        <w:rPr>
          <w:rFonts w:ascii="Times New Roman" w:eastAsia="Times New Roman" w:hAnsi="Times New Roman" w:cs="Times New Roman"/>
          <w:color w:val="4D5968"/>
          <w:kern w:val="0"/>
          <w:sz w:val="24"/>
          <w:szCs w:val="24"/>
          <w14:ligatures w14:val="none"/>
        </w:rPr>
        <w:t>programmes</w:t>
      </w:r>
      <w:proofErr w:type="spellEnd"/>
      <w:r w:rsidRPr="00AD13BA">
        <w:rPr>
          <w:rFonts w:ascii="Times New Roman" w:eastAsia="Times New Roman" w:hAnsi="Times New Roman" w:cs="Times New Roman"/>
          <w:color w:val="4D5968"/>
          <w:kern w:val="0"/>
          <w:sz w:val="24"/>
          <w:szCs w:val="24"/>
          <w14:ligatures w14:val="none"/>
        </w:rPr>
        <w:t xml:space="preserve"> to television in general. How has TV changed our lives?</w:t>
      </w:r>
    </w:p>
    <w:p w14:paraId="696A6611"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V influences the way we think?</w:t>
      </w:r>
    </w:p>
    <w:p w14:paraId="31DA852D"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Should children be allowed to watch a lot of TV?</w:t>
      </w:r>
    </w:p>
    <w:p w14:paraId="2733D183"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Are all people on TV famous?</w:t>
      </w:r>
    </w:p>
    <w:p w14:paraId="09F950FB"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popular is watching television in your country?</w:t>
      </w:r>
    </w:p>
    <w:p w14:paraId="3CA45E1D"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Tell me about the types of </w:t>
      </w:r>
      <w:proofErr w:type="spellStart"/>
      <w:r w:rsidRPr="00AD13BA">
        <w:rPr>
          <w:rFonts w:ascii="Times New Roman" w:eastAsia="Times New Roman" w:hAnsi="Times New Roman" w:cs="Times New Roman"/>
          <w:color w:val="4D5968"/>
          <w:kern w:val="0"/>
          <w:sz w:val="24"/>
          <w:szCs w:val="24"/>
          <w14:ligatures w14:val="none"/>
        </w:rPr>
        <w:t>programmes</w:t>
      </w:r>
      <w:proofErr w:type="spellEnd"/>
      <w:r w:rsidRPr="00AD13BA">
        <w:rPr>
          <w:rFonts w:ascii="Times New Roman" w:eastAsia="Times New Roman" w:hAnsi="Times New Roman" w:cs="Times New Roman"/>
          <w:color w:val="4D5968"/>
          <w:kern w:val="0"/>
          <w:sz w:val="24"/>
          <w:szCs w:val="24"/>
          <w14:ligatures w14:val="none"/>
        </w:rPr>
        <w:t xml:space="preserve"> that are generally on television in your country.</w:t>
      </w:r>
    </w:p>
    <w:p w14:paraId="08BB4978"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y do people like watching television?</w:t>
      </w:r>
    </w:p>
    <w:p w14:paraId="13FE2649" w14:textId="77777777" w:rsidR="00AD13BA" w:rsidRPr="00AD13BA" w:rsidRDefault="00AD13BA" w:rsidP="00AD13BA">
      <w:pPr>
        <w:numPr>
          <w:ilvl w:val="0"/>
          <w:numId w:val="280"/>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 xml:space="preserve">What effects can </w:t>
      </w:r>
      <w:proofErr w:type="gramStart"/>
      <w:r w:rsidRPr="00AD13BA">
        <w:rPr>
          <w:rFonts w:ascii="Times New Roman" w:eastAsia="Times New Roman" w:hAnsi="Times New Roman" w:cs="Times New Roman"/>
          <w:color w:val="4D5968"/>
          <w:kern w:val="0"/>
          <w:sz w:val="24"/>
          <w:szCs w:val="24"/>
          <w14:ligatures w14:val="none"/>
        </w:rPr>
        <w:t>watching</w:t>
      </w:r>
      <w:proofErr w:type="gramEnd"/>
      <w:r w:rsidRPr="00AD13BA">
        <w:rPr>
          <w:rFonts w:ascii="Times New Roman" w:eastAsia="Times New Roman" w:hAnsi="Times New Roman" w:cs="Times New Roman"/>
          <w:color w:val="4D5968"/>
          <w:kern w:val="0"/>
          <w:sz w:val="24"/>
          <w:szCs w:val="24"/>
          <w14:ligatures w14:val="none"/>
        </w:rPr>
        <w:t xml:space="preserve"> television have on children?</w:t>
      </w:r>
    </w:p>
    <w:p w14:paraId="180F8002"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Vegetables</w:t>
      </w:r>
    </w:p>
    <w:p w14:paraId="25AE9D20" w14:textId="77777777" w:rsidR="00AD13BA" w:rsidRPr="00AD13BA" w:rsidRDefault="00AD13BA" w:rsidP="00AD13BA">
      <w:pPr>
        <w:numPr>
          <w:ilvl w:val="0"/>
          <w:numId w:val="2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vegetables are common in your country?</w:t>
      </w:r>
    </w:p>
    <w:p w14:paraId="36CEAAA5" w14:textId="77777777" w:rsidR="00AD13BA" w:rsidRPr="00AD13BA" w:rsidRDefault="00AD13BA" w:rsidP="00AD13BA">
      <w:pPr>
        <w:numPr>
          <w:ilvl w:val="0"/>
          <w:numId w:val="2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people like to grow vegetables in your country?</w:t>
      </w:r>
    </w:p>
    <w:p w14:paraId="31754380" w14:textId="77777777" w:rsidR="00AD13BA" w:rsidRPr="00AD13BA" w:rsidRDefault="00AD13BA" w:rsidP="00AD13BA">
      <w:pPr>
        <w:numPr>
          <w:ilvl w:val="0"/>
          <w:numId w:val="2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How do people feel when they eat vegetables that they grew on their own?</w:t>
      </w:r>
    </w:p>
    <w:p w14:paraId="7AAB4AE1" w14:textId="77777777" w:rsidR="00AD13BA" w:rsidRPr="00AD13BA" w:rsidRDefault="00AD13BA" w:rsidP="00AD13BA">
      <w:pPr>
        <w:numPr>
          <w:ilvl w:val="0"/>
          <w:numId w:val="2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Let’s move on to the topic of organic vegetables. As we know organic fruits and vegetables are more expensive than conventional fruits and vegetables, but they are actually worth the extra cost. Do you think organic fruit deserves a higher price?</w:t>
      </w:r>
    </w:p>
    <w:p w14:paraId="1864A196" w14:textId="77777777" w:rsidR="00AD13BA" w:rsidRPr="00AD13BA" w:rsidRDefault="00AD13BA" w:rsidP="00AD13BA">
      <w:pPr>
        <w:numPr>
          <w:ilvl w:val="0"/>
          <w:numId w:val="281"/>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e government should encourage farmers to grow more organic vegetables?</w:t>
      </w:r>
    </w:p>
    <w:p w14:paraId="6797B71B"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eather</w:t>
      </w:r>
    </w:p>
    <w:p w14:paraId="425868D1" w14:textId="77777777" w:rsidR="00AD13BA" w:rsidRPr="00AD13BA" w:rsidRDefault="00AD13BA" w:rsidP="00AD13BA">
      <w:pPr>
        <w:numPr>
          <w:ilvl w:val="0"/>
          <w:numId w:val="282"/>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escribe the seasons in your country</w:t>
      </w:r>
    </w:p>
    <w:p w14:paraId="54B9E3E1" w14:textId="77777777" w:rsidR="00AD13BA" w:rsidRPr="00AD13BA" w:rsidRDefault="00AD13BA" w:rsidP="00AD13BA">
      <w:pPr>
        <w:shd w:val="clear" w:color="auto" w:fill="FFFFFF"/>
        <w:spacing w:after="332" w:line="24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ork</w:t>
      </w:r>
    </w:p>
    <w:p w14:paraId="7A68134A" w14:textId="77777777" w:rsidR="00AD13BA" w:rsidRPr="00AD13BA" w:rsidRDefault="00AD13BA" w:rsidP="00AD13BA">
      <w:pPr>
        <w:numPr>
          <w:ilvl w:val="0"/>
          <w:numId w:val="2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job satisfaction is more important than your salary when choosing a job?</w:t>
      </w:r>
    </w:p>
    <w:p w14:paraId="05B8F4F3" w14:textId="77777777" w:rsidR="00AD13BA" w:rsidRPr="00AD13BA" w:rsidRDefault="00AD13BA" w:rsidP="00AD13BA">
      <w:pPr>
        <w:numPr>
          <w:ilvl w:val="0"/>
          <w:numId w:val="2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 skills do you think are needed to get a good job these days?</w:t>
      </w:r>
    </w:p>
    <w:p w14:paraId="2399B385" w14:textId="77777777" w:rsidR="00AD13BA" w:rsidRPr="00AD13BA" w:rsidRDefault="00AD13BA" w:rsidP="00AD13BA">
      <w:pPr>
        <w:numPr>
          <w:ilvl w:val="0"/>
          <w:numId w:val="2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Do you think that women should be able to do the same jobs as men?</w:t>
      </w:r>
    </w:p>
    <w:p w14:paraId="5A88B35B" w14:textId="77777777" w:rsidR="00AD13BA" w:rsidRPr="00AD13BA" w:rsidRDefault="00AD13BA" w:rsidP="00AD13BA">
      <w:pPr>
        <w:numPr>
          <w:ilvl w:val="0"/>
          <w:numId w:val="2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t>What’s the difference between white-collar and blue-collar jobs?</w:t>
      </w:r>
    </w:p>
    <w:p w14:paraId="4955932F" w14:textId="77777777" w:rsidR="00AD13BA" w:rsidRPr="00AD13BA" w:rsidRDefault="00AD13BA" w:rsidP="00AD13BA">
      <w:pPr>
        <w:numPr>
          <w:ilvl w:val="0"/>
          <w:numId w:val="283"/>
        </w:numPr>
        <w:shd w:val="clear" w:color="auto" w:fill="FFFFFF"/>
        <w:spacing w:before="100" w:beforeAutospacing="1" w:after="100" w:afterAutospacing="1" w:line="480" w:lineRule="auto"/>
        <w:rPr>
          <w:rFonts w:ascii="Times New Roman" w:eastAsia="Times New Roman" w:hAnsi="Times New Roman" w:cs="Times New Roman"/>
          <w:color w:val="4D5968"/>
          <w:kern w:val="0"/>
          <w:sz w:val="24"/>
          <w:szCs w:val="24"/>
          <w14:ligatures w14:val="none"/>
        </w:rPr>
      </w:pPr>
      <w:r w:rsidRPr="00AD13BA">
        <w:rPr>
          <w:rFonts w:ascii="Times New Roman" w:eastAsia="Times New Roman" w:hAnsi="Times New Roman" w:cs="Times New Roman"/>
          <w:color w:val="4D5968"/>
          <w:kern w:val="0"/>
          <w:sz w:val="24"/>
          <w:szCs w:val="24"/>
          <w14:ligatures w14:val="none"/>
        </w:rPr>
        <w:lastRenderedPageBreak/>
        <w:t>What jobs do you think are most valuable to society?</w:t>
      </w:r>
    </w:p>
    <w:p w14:paraId="65A13C43" w14:textId="77777777" w:rsidR="00AD13BA" w:rsidRPr="00AD13BA" w:rsidRDefault="00AD13BA">
      <w:pPr>
        <w:rPr>
          <w:rFonts w:ascii="Times New Roman" w:hAnsi="Times New Roman" w:cs="Times New Roman"/>
          <w:sz w:val="24"/>
          <w:szCs w:val="24"/>
        </w:rPr>
      </w:pPr>
    </w:p>
    <w:sectPr w:rsidR="00AD13BA" w:rsidRPr="00AD13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5E37"/>
    <w:multiLevelType w:val="multilevel"/>
    <w:tmpl w:val="65C0E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06EE3"/>
    <w:multiLevelType w:val="multilevel"/>
    <w:tmpl w:val="79C4D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11A14"/>
    <w:multiLevelType w:val="multilevel"/>
    <w:tmpl w:val="420EA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D601A0"/>
    <w:multiLevelType w:val="multilevel"/>
    <w:tmpl w:val="F57E9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33690E"/>
    <w:multiLevelType w:val="multilevel"/>
    <w:tmpl w:val="0D1C3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AD2F65"/>
    <w:multiLevelType w:val="multilevel"/>
    <w:tmpl w:val="D070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B90F82"/>
    <w:multiLevelType w:val="multilevel"/>
    <w:tmpl w:val="205E3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DF2D06"/>
    <w:multiLevelType w:val="multilevel"/>
    <w:tmpl w:val="EDDEE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153765"/>
    <w:multiLevelType w:val="multilevel"/>
    <w:tmpl w:val="BF0CE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4875791"/>
    <w:multiLevelType w:val="multilevel"/>
    <w:tmpl w:val="4220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8812CE"/>
    <w:multiLevelType w:val="multilevel"/>
    <w:tmpl w:val="56B85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D04CBB"/>
    <w:multiLevelType w:val="multilevel"/>
    <w:tmpl w:val="C840D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D5108C"/>
    <w:multiLevelType w:val="multilevel"/>
    <w:tmpl w:val="E190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56760FC"/>
    <w:multiLevelType w:val="multilevel"/>
    <w:tmpl w:val="03BA7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7BB3FD2"/>
    <w:multiLevelType w:val="multilevel"/>
    <w:tmpl w:val="2EBE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7F7346D"/>
    <w:multiLevelType w:val="multilevel"/>
    <w:tmpl w:val="12A8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81E20AD"/>
    <w:multiLevelType w:val="multilevel"/>
    <w:tmpl w:val="94F06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88A42F7"/>
    <w:multiLevelType w:val="multilevel"/>
    <w:tmpl w:val="9B301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88F0E6D"/>
    <w:multiLevelType w:val="multilevel"/>
    <w:tmpl w:val="2F682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B12F05"/>
    <w:multiLevelType w:val="multilevel"/>
    <w:tmpl w:val="1EC0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BB4254C"/>
    <w:multiLevelType w:val="multilevel"/>
    <w:tmpl w:val="3D1AA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C221F2A"/>
    <w:multiLevelType w:val="multilevel"/>
    <w:tmpl w:val="9E521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CC46871"/>
    <w:multiLevelType w:val="multilevel"/>
    <w:tmpl w:val="0BA89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D51010E"/>
    <w:multiLevelType w:val="multilevel"/>
    <w:tmpl w:val="5DD65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EE8069E"/>
    <w:multiLevelType w:val="multilevel"/>
    <w:tmpl w:val="F0F47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0956824"/>
    <w:multiLevelType w:val="multilevel"/>
    <w:tmpl w:val="E1EE2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0CF7733"/>
    <w:multiLevelType w:val="multilevel"/>
    <w:tmpl w:val="56A6A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14B2BBD"/>
    <w:multiLevelType w:val="multilevel"/>
    <w:tmpl w:val="6B38B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15645F6"/>
    <w:multiLevelType w:val="multilevel"/>
    <w:tmpl w:val="495CA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15E67F8"/>
    <w:multiLevelType w:val="multilevel"/>
    <w:tmpl w:val="A7A26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23B1461"/>
    <w:multiLevelType w:val="multilevel"/>
    <w:tmpl w:val="270A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2446714"/>
    <w:multiLevelType w:val="multilevel"/>
    <w:tmpl w:val="7EEE0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42A46A5"/>
    <w:multiLevelType w:val="multilevel"/>
    <w:tmpl w:val="C0F64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44C6ACA"/>
    <w:multiLevelType w:val="multilevel"/>
    <w:tmpl w:val="3602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4971B72"/>
    <w:multiLevelType w:val="multilevel"/>
    <w:tmpl w:val="284C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534293A"/>
    <w:multiLevelType w:val="multilevel"/>
    <w:tmpl w:val="B8922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5824D04"/>
    <w:multiLevelType w:val="multilevel"/>
    <w:tmpl w:val="D08E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5870F43"/>
    <w:multiLevelType w:val="multilevel"/>
    <w:tmpl w:val="3AD2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5AA47C9"/>
    <w:multiLevelType w:val="multilevel"/>
    <w:tmpl w:val="4C1C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6F02BE3"/>
    <w:multiLevelType w:val="multilevel"/>
    <w:tmpl w:val="D91A6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73E5B1A"/>
    <w:multiLevelType w:val="multilevel"/>
    <w:tmpl w:val="8C7A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8534B14"/>
    <w:multiLevelType w:val="multilevel"/>
    <w:tmpl w:val="1FF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99A5400"/>
    <w:multiLevelType w:val="multilevel"/>
    <w:tmpl w:val="9D3EE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9A91BED"/>
    <w:multiLevelType w:val="multilevel"/>
    <w:tmpl w:val="27205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9C83D3C"/>
    <w:multiLevelType w:val="multilevel"/>
    <w:tmpl w:val="D38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9DE09EF"/>
    <w:multiLevelType w:val="multilevel"/>
    <w:tmpl w:val="76FE5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9F159B1"/>
    <w:multiLevelType w:val="multilevel"/>
    <w:tmpl w:val="42DA3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AE31AD0"/>
    <w:multiLevelType w:val="multilevel"/>
    <w:tmpl w:val="C98A2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B0540B1"/>
    <w:multiLevelType w:val="multilevel"/>
    <w:tmpl w:val="342CC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BA77F33"/>
    <w:multiLevelType w:val="multilevel"/>
    <w:tmpl w:val="55F0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BF83F61"/>
    <w:multiLevelType w:val="multilevel"/>
    <w:tmpl w:val="34B4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D253973"/>
    <w:multiLevelType w:val="multilevel"/>
    <w:tmpl w:val="3A842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DF91278"/>
    <w:multiLevelType w:val="multilevel"/>
    <w:tmpl w:val="9334B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E0C6775"/>
    <w:multiLevelType w:val="multilevel"/>
    <w:tmpl w:val="8756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E8B652A"/>
    <w:multiLevelType w:val="multilevel"/>
    <w:tmpl w:val="9F38A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0CC6644"/>
    <w:multiLevelType w:val="multilevel"/>
    <w:tmpl w:val="FA6C9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0F04315"/>
    <w:multiLevelType w:val="multilevel"/>
    <w:tmpl w:val="5BE26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13E12B5"/>
    <w:multiLevelType w:val="multilevel"/>
    <w:tmpl w:val="CDDA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172395E"/>
    <w:multiLevelType w:val="multilevel"/>
    <w:tmpl w:val="EFB81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1CC3E19"/>
    <w:multiLevelType w:val="multilevel"/>
    <w:tmpl w:val="1E6A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291596D"/>
    <w:multiLevelType w:val="multilevel"/>
    <w:tmpl w:val="CD4A1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310573D"/>
    <w:multiLevelType w:val="multilevel"/>
    <w:tmpl w:val="2AAA4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3897B82"/>
    <w:multiLevelType w:val="multilevel"/>
    <w:tmpl w:val="F6F84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4BA1FDB"/>
    <w:multiLevelType w:val="multilevel"/>
    <w:tmpl w:val="B1E42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4CF4CDA"/>
    <w:multiLevelType w:val="multilevel"/>
    <w:tmpl w:val="210C3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5113539"/>
    <w:multiLevelType w:val="multilevel"/>
    <w:tmpl w:val="307C7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52B296C"/>
    <w:multiLevelType w:val="multilevel"/>
    <w:tmpl w:val="C066B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6205FA8"/>
    <w:multiLevelType w:val="multilevel"/>
    <w:tmpl w:val="14521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63E6393"/>
    <w:multiLevelType w:val="multilevel"/>
    <w:tmpl w:val="9D101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885226F"/>
    <w:multiLevelType w:val="multilevel"/>
    <w:tmpl w:val="63A05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9475526"/>
    <w:multiLevelType w:val="multilevel"/>
    <w:tmpl w:val="D4FE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998642A"/>
    <w:multiLevelType w:val="multilevel"/>
    <w:tmpl w:val="EF1C8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9C07708"/>
    <w:multiLevelType w:val="multilevel"/>
    <w:tmpl w:val="98BA9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9E26CBC"/>
    <w:multiLevelType w:val="multilevel"/>
    <w:tmpl w:val="81B8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A216057"/>
    <w:multiLevelType w:val="multilevel"/>
    <w:tmpl w:val="8DC07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A3321A6"/>
    <w:multiLevelType w:val="multilevel"/>
    <w:tmpl w:val="0FBC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A972F3F"/>
    <w:multiLevelType w:val="multilevel"/>
    <w:tmpl w:val="6FE04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BE23046"/>
    <w:multiLevelType w:val="multilevel"/>
    <w:tmpl w:val="5B646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BF21D39"/>
    <w:multiLevelType w:val="multilevel"/>
    <w:tmpl w:val="9C62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C822595"/>
    <w:multiLevelType w:val="multilevel"/>
    <w:tmpl w:val="0270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D4C68B3"/>
    <w:multiLevelType w:val="multilevel"/>
    <w:tmpl w:val="B87AB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E536236"/>
    <w:multiLevelType w:val="multilevel"/>
    <w:tmpl w:val="ED20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E90748B"/>
    <w:multiLevelType w:val="multilevel"/>
    <w:tmpl w:val="877C3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E9536FB"/>
    <w:multiLevelType w:val="multilevel"/>
    <w:tmpl w:val="0D86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F0B067E"/>
    <w:multiLevelType w:val="multilevel"/>
    <w:tmpl w:val="5D1EA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F9A51DA"/>
    <w:multiLevelType w:val="multilevel"/>
    <w:tmpl w:val="B5C60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FD11306"/>
    <w:multiLevelType w:val="multilevel"/>
    <w:tmpl w:val="F2CC0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FDD787E"/>
    <w:multiLevelType w:val="multilevel"/>
    <w:tmpl w:val="B954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0D76C21"/>
    <w:multiLevelType w:val="multilevel"/>
    <w:tmpl w:val="EBD26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0F56BFA"/>
    <w:multiLevelType w:val="multilevel"/>
    <w:tmpl w:val="39DAC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18A3E12"/>
    <w:multiLevelType w:val="multilevel"/>
    <w:tmpl w:val="E13C4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35D37ED"/>
    <w:multiLevelType w:val="multilevel"/>
    <w:tmpl w:val="85382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4461C73"/>
    <w:multiLevelType w:val="multilevel"/>
    <w:tmpl w:val="1B82D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6022CA4"/>
    <w:multiLevelType w:val="multilevel"/>
    <w:tmpl w:val="AD3C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61343E5"/>
    <w:multiLevelType w:val="multilevel"/>
    <w:tmpl w:val="CA583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764293B"/>
    <w:multiLevelType w:val="multilevel"/>
    <w:tmpl w:val="000C3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77003AB"/>
    <w:multiLevelType w:val="multilevel"/>
    <w:tmpl w:val="AEBCD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79218A9"/>
    <w:multiLevelType w:val="multilevel"/>
    <w:tmpl w:val="6D2E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7CE0972"/>
    <w:multiLevelType w:val="multilevel"/>
    <w:tmpl w:val="145C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80C74FA"/>
    <w:multiLevelType w:val="multilevel"/>
    <w:tmpl w:val="DA1C0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8375226"/>
    <w:multiLevelType w:val="multilevel"/>
    <w:tmpl w:val="6C8A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8880A03"/>
    <w:multiLevelType w:val="multilevel"/>
    <w:tmpl w:val="83B06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9193C2D"/>
    <w:multiLevelType w:val="multilevel"/>
    <w:tmpl w:val="A4A4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9C4596A"/>
    <w:multiLevelType w:val="multilevel"/>
    <w:tmpl w:val="FA16C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9DB4908"/>
    <w:multiLevelType w:val="multilevel"/>
    <w:tmpl w:val="FFE24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9EC4CD8"/>
    <w:multiLevelType w:val="multilevel"/>
    <w:tmpl w:val="71AA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A13242A"/>
    <w:multiLevelType w:val="multilevel"/>
    <w:tmpl w:val="0C80D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A19233C"/>
    <w:multiLevelType w:val="multilevel"/>
    <w:tmpl w:val="B9347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A4D5F6A"/>
    <w:multiLevelType w:val="multilevel"/>
    <w:tmpl w:val="7E44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3A75652B"/>
    <w:multiLevelType w:val="multilevel"/>
    <w:tmpl w:val="E2F80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3A7E411B"/>
    <w:multiLevelType w:val="multilevel"/>
    <w:tmpl w:val="E9388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A977C39"/>
    <w:multiLevelType w:val="multilevel"/>
    <w:tmpl w:val="BD7A8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3AB022AC"/>
    <w:multiLevelType w:val="multilevel"/>
    <w:tmpl w:val="B3E61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3B06091D"/>
    <w:multiLevelType w:val="multilevel"/>
    <w:tmpl w:val="A51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3B2113D3"/>
    <w:multiLevelType w:val="multilevel"/>
    <w:tmpl w:val="58B0E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BF5659E"/>
    <w:multiLevelType w:val="multilevel"/>
    <w:tmpl w:val="4E42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3C647F9E"/>
    <w:multiLevelType w:val="multilevel"/>
    <w:tmpl w:val="353A7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CF71CA4"/>
    <w:multiLevelType w:val="multilevel"/>
    <w:tmpl w:val="E0909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D454004"/>
    <w:multiLevelType w:val="multilevel"/>
    <w:tmpl w:val="4726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3D4710F3"/>
    <w:multiLevelType w:val="multilevel"/>
    <w:tmpl w:val="C046F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D8D06B3"/>
    <w:multiLevelType w:val="multilevel"/>
    <w:tmpl w:val="5C965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DA46EB7"/>
    <w:multiLevelType w:val="multilevel"/>
    <w:tmpl w:val="87B80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DA70208"/>
    <w:multiLevelType w:val="multilevel"/>
    <w:tmpl w:val="27C07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DDB4524"/>
    <w:multiLevelType w:val="multilevel"/>
    <w:tmpl w:val="65864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3DE129E5"/>
    <w:multiLevelType w:val="multilevel"/>
    <w:tmpl w:val="F6B40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EDA6239"/>
    <w:multiLevelType w:val="multilevel"/>
    <w:tmpl w:val="FAE84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3EEC3662"/>
    <w:multiLevelType w:val="multilevel"/>
    <w:tmpl w:val="1A660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3F415A30"/>
    <w:multiLevelType w:val="multilevel"/>
    <w:tmpl w:val="71B6E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03D350E"/>
    <w:multiLevelType w:val="multilevel"/>
    <w:tmpl w:val="4078A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0594C61"/>
    <w:multiLevelType w:val="multilevel"/>
    <w:tmpl w:val="D5E6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06C27B0"/>
    <w:multiLevelType w:val="multilevel"/>
    <w:tmpl w:val="76B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10B0357"/>
    <w:multiLevelType w:val="multilevel"/>
    <w:tmpl w:val="BB0AE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1D135A1"/>
    <w:multiLevelType w:val="multilevel"/>
    <w:tmpl w:val="2CFE5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2003BCB"/>
    <w:multiLevelType w:val="multilevel"/>
    <w:tmpl w:val="129C2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422E12DB"/>
    <w:multiLevelType w:val="multilevel"/>
    <w:tmpl w:val="FD38F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23B0C98"/>
    <w:multiLevelType w:val="multilevel"/>
    <w:tmpl w:val="9C9EE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32109D2"/>
    <w:multiLevelType w:val="multilevel"/>
    <w:tmpl w:val="F460C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43350421"/>
    <w:multiLevelType w:val="multilevel"/>
    <w:tmpl w:val="311E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3724118"/>
    <w:multiLevelType w:val="multilevel"/>
    <w:tmpl w:val="0792E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3846A9C"/>
    <w:multiLevelType w:val="multilevel"/>
    <w:tmpl w:val="5BFE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3BA6907"/>
    <w:multiLevelType w:val="multilevel"/>
    <w:tmpl w:val="06AC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441924FA"/>
    <w:multiLevelType w:val="multilevel"/>
    <w:tmpl w:val="7D4C2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4D2788C"/>
    <w:multiLevelType w:val="multilevel"/>
    <w:tmpl w:val="E654B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5FE5CE2"/>
    <w:multiLevelType w:val="multilevel"/>
    <w:tmpl w:val="2CA2B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64E665D"/>
    <w:multiLevelType w:val="multilevel"/>
    <w:tmpl w:val="A7AE5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6835C7E"/>
    <w:multiLevelType w:val="multilevel"/>
    <w:tmpl w:val="1646D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6B13A60"/>
    <w:multiLevelType w:val="multilevel"/>
    <w:tmpl w:val="618A7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47467C91"/>
    <w:multiLevelType w:val="multilevel"/>
    <w:tmpl w:val="170A3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74C624F"/>
    <w:multiLevelType w:val="multilevel"/>
    <w:tmpl w:val="89227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7833612"/>
    <w:multiLevelType w:val="multilevel"/>
    <w:tmpl w:val="335CB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7C34066"/>
    <w:multiLevelType w:val="multilevel"/>
    <w:tmpl w:val="AE9A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8260C8C"/>
    <w:multiLevelType w:val="multilevel"/>
    <w:tmpl w:val="04B4E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8A523B8"/>
    <w:multiLevelType w:val="multilevel"/>
    <w:tmpl w:val="F6CCB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8E1179A"/>
    <w:multiLevelType w:val="multilevel"/>
    <w:tmpl w:val="66AA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9C95ACA"/>
    <w:multiLevelType w:val="multilevel"/>
    <w:tmpl w:val="84ECC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ABD0317"/>
    <w:multiLevelType w:val="multilevel"/>
    <w:tmpl w:val="5336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4AD50A3C"/>
    <w:multiLevelType w:val="multilevel"/>
    <w:tmpl w:val="C0E0F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B3B57A3"/>
    <w:multiLevelType w:val="multilevel"/>
    <w:tmpl w:val="A19C6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B7D406B"/>
    <w:multiLevelType w:val="multilevel"/>
    <w:tmpl w:val="0DBE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4B85691B"/>
    <w:multiLevelType w:val="multilevel"/>
    <w:tmpl w:val="1D56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BE83711"/>
    <w:multiLevelType w:val="multilevel"/>
    <w:tmpl w:val="7A024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4CFE6D70"/>
    <w:multiLevelType w:val="multilevel"/>
    <w:tmpl w:val="3D345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D2D7852"/>
    <w:multiLevelType w:val="multilevel"/>
    <w:tmpl w:val="87309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4D882FB5"/>
    <w:multiLevelType w:val="multilevel"/>
    <w:tmpl w:val="D3FE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DA73C05"/>
    <w:multiLevelType w:val="multilevel"/>
    <w:tmpl w:val="8C669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4E043FA9"/>
    <w:multiLevelType w:val="multilevel"/>
    <w:tmpl w:val="F27E7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4E9448EA"/>
    <w:multiLevelType w:val="multilevel"/>
    <w:tmpl w:val="17BE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F0418EA"/>
    <w:multiLevelType w:val="multilevel"/>
    <w:tmpl w:val="D932D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FC205B6"/>
    <w:multiLevelType w:val="multilevel"/>
    <w:tmpl w:val="B10A5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07846FF"/>
    <w:multiLevelType w:val="multilevel"/>
    <w:tmpl w:val="CA281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0AD3550"/>
    <w:multiLevelType w:val="multilevel"/>
    <w:tmpl w:val="0174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16F5DEE"/>
    <w:multiLevelType w:val="multilevel"/>
    <w:tmpl w:val="5912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51A208F6"/>
    <w:multiLevelType w:val="multilevel"/>
    <w:tmpl w:val="07D6E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51D53081"/>
    <w:multiLevelType w:val="multilevel"/>
    <w:tmpl w:val="E3327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52E57433"/>
    <w:multiLevelType w:val="multilevel"/>
    <w:tmpl w:val="52C23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533266AE"/>
    <w:multiLevelType w:val="multilevel"/>
    <w:tmpl w:val="F38E3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4064413"/>
    <w:multiLevelType w:val="multilevel"/>
    <w:tmpl w:val="7E76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4284A63"/>
    <w:multiLevelType w:val="multilevel"/>
    <w:tmpl w:val="E9341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54311049"/>
    <w:multiLevelType w:val="multilevel"/>
    <w:tmpl w:val="E232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553067F0"/>
    <w:multiLevelType w:val="multilevel"/>
    <w:tmpl w:val="5A389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559740DC"/>
    <w:multiLevelType w:val="multilevel"/>
    <w:tmpl w:val="E5BC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6373225"/>
    <w:multiLevelType w:val="multilevel"/>
    <w:tmpl w:val="04988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56E01827"/>
    <w:multiLevelType w:val="multilevel"/>
    <w:tmpl w:val="8A207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74C4845"/>
    <w:multiLevelType w:val="multilevel"/>
    <w:tmpl w:val="9C085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578E3E12"/>
    <w:multiLevelType w:val="multilevel"/>
    <w:tmpl w:val="0784A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7F935F3"/>
    <w:multiLevelType w:val="multilevel"/>
    <w:tmpl w:val="E3E0C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582E15A7"/>
    <w:multiLevelType w:val="multilevel"/>
    <w:tmpl w:val="AD4E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584C34C5"/>
    <w:multiLevelType w:val="multilevel"/>
    <w:tmpl w:val="3F32D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587B29D9"/>
    <w:multiLevelType w:val="multilevel"/>
    <w:tmpl w:val="31F4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58853139"/>
    <w:multiLevelType w:val="multilevel"/>
    <w:tmpl w:val="29889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592955BF"/>
    <w:multiLevelType w:val="multilevel"/>
    <w:tmpl w:val="A51E0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9B12FE6"/>
    <w:multiLevelType w:val="multilevel"/>
    <w:tmpl w:val="9E36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59E57F72"/>
    <w:multiLevelType w:val="multilevel"/>
    <w:tmpl w:val="20082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AD84CC3"/>
    <w:multiLevelType w:val="multilevel"/>
    <w:tmpl w:val="10E21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5C306B27"/>
    <w:multiLevelType w:val="multilevel"/>
    <w:tmpl w:val="2C30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CA209F3"/>
    <w:multiLevelType w:val="multilevel"/>
    <w:tmpl w:val="A470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CDF0F6D"/>
    <w:multiLevelType w:val="multilevel"/>
    <w:tmpl w:val="E5F0B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5D012785"/>
    <w:multiLevelType w:val="multilevel"/>
    <w:tmpl w:val="86B2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5D9973C0"/>
    <w:multiLevelType w:val="multilevel"/>
    <w:tmpl w:val="AD38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5EC73489"/>
    <w:multiLevelType w:val="multilevel"/>
    <w:tmpl w:val="2E30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5F244115"/>
    <w:multiLevelType w:val="multilevel"/>
    <w:tmpl w:val="169A7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F9474B5"/>
    <w:multiLevelType w:val="multilevel"/>
    <w:tmpl w:val="4D2C2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5FB14197"/>
    <w:multiLevelType w:val="multilevel"/>
    <w:tmpl w:val="0D02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5FC26A3D"/>
    <w:multiLevelType w:val="multilevel"/>
    <w:tmpl w:val="D8ACD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6014390C"/>
    <w:multiLevelType w:val="multilevel"/>
    <w:tmpl w:val="98C40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03D4700"/>
    <w:multiLevelType w:val="multilevel"/>
    <w:tmpl w:val="0D24A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604170E9"/>
    <w:multiLevelType w:val="multilevel"/>
    <w:tmpl w:val="CE72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609B76C8"/>
    <w:multiLevelType w:val="multilevel"/>
    <w:tmpl w:val="5F88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609D4042"/>
    <w:multiLevelType w:val="multilevel"/>
    <w:tmpl w:val="E506A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60C76B08"/>
    <w:multiLevelType w:val="multilevel"/>
    <w:tmpl w:val="AE36C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1216E04"/>
    <w:multiLevelType w:val="multilevel"/>
    <w:tmpl w:val="BF12C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628A26D6"/>
    <w:multiLevelType w:val="multilevel"/>
    <w:tmpl w:val="0E94C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2AE019D"/>
    <w:multiLevelType w:val="multilevel"/>
    <w:tmpl w:val="3116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63160E18"/>
    <w:multiLevelType w:val="multilevel"/>
    <w:tmpl w:val="B694F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63296453"/>
    <w:multiLevelType w:val="multilevel"/>
    <w:tmpl w:val="19F2C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636E441E"/>
    <w:multiLevelType w:val="multilevel"/>
    <w:tmpl w:val="D972A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63C966C2"/>
    <w:multiLevelType w:val="multilevel"/>
    <w:tmpl w:val="E12AA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6496091B"/>
    <w:multiLevelType w:val="multilevel"/>
    <w:tmpl w:val="F074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649E459D"/>
    <w:multiLevelType w:val="multilevel"/>
    <w:tmpl w:val="B1326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50C55F7"/>
    <w:multiLevelType w:val="multilevel"/>
    <w:tmpl w:val="72DCD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65885A6B"/>
    <w:multiLevelType w:val="multilevel"/>
    <w:tmpl w:val="001E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65F70382"/>
    <w:multiLevelType w:val="multilevel"/>
    <w:tmpl w:val="8250D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662556CF"/>
    <w:multiLevelType w:val="multilevel"/>
    <w:tmpl w:val="3A2E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66494941"/>
    <w:multiLevelType w:val="multilevel"/>
    <w:tmpl w:val="F532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677B336A"/>
    <w:multiLevelType w:val="multilevel"/>
    <w:tmpl w:val="4828B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680549E2"/>
    <w:multiLevelType w:val="multilevel"/>
    <w:tmpl w:val="5896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68350EEA"/>
    <w:multiLevelType w:val="multilevel"/>
    <w:tmpl w:val="90D83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685A2300"/>
    <w:multiLevelType w:val="multilevel"/>
    <w:tmpl w:val="C81A2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686407D6"/>
    <w:multiLevelType w:val="multilevel"/>
    <w:tmpl w:val="79A8B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68A26E5B"/>
    <w:multiLevelType w:val="multilevel"/>
    <w:tmpl w:val="B3B01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68D21961"/>
    <w:multiLevelType w:val="multilevel"/>
    <w:tmpl w:val="BE40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69BA47F9"/>
    <w:multiLevelType w:val="multilevel"/>
    <w:tmpl w:val="D062B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69E666F7"/>
    <w:multiLevelType w:val="multilevel"/>
    <w:tmpl w:val="9AB47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6AB74B57"/>
    <w:multiLevelType w:val="multilevel"/>
    <w:tmpl w:val="0ED4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6AC14A0B"/>
    <w:multiLevelType w:val="multilevel"/>
    <w:tmpl w:val="A0D23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6B7A6BFF"/>
    <w:multiLevelType w:val="multilevel"/>
    <w:tmpl w:val="DB12B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6B8E631A"/>
    <w:multiLevelType w:val="multilevel"/>
    <w:tmpl w:val="3FE83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6BF15282"/>
    <w:multiLevelType w:val="multilevel"/>
    <w:tmpl w:val="F290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6BF67D24"/>
    <w:multiLevelType w:val="multilevel"/>
    <w:tmpl w:val="3054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6C1C2AC9"/>
    <w:multiLevelType w:val="multilevel"/>
    <w:tmpl w:val="5C2C5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6C293F65"/>
    <w:multiLevelType w:val="multilevel"/>
    <w:tmpl w:val="6B9E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6C484DF8"/>
    <w:multiLevelType w:val="multilevel"/>
    <w:tmpl w:val="B78C2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6D0515BD"/>
    <w:multiLevelType w:val="multilevel"/>
    <w:tmpl w:val="459E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6D3D1863"/>
    <w:multiLevelType w:val="multilevel"/>
    <w:tmpl w:val="93466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6E9D44F8"/>
    <w:multiLevelType w:val="multilevel"/>
    <w:tmpl w:val="24CE5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6EFE65EA"/>
    <w:multiLevelType w:val="multilevel"/>
    <w:tmpl w:val="3F4E1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6F2D585F"/>
    <w:multiLevelType w:val="multilevel"/>
    <w:tmpl w:val="FE523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6F5268E6"/>
    <w:multiLevelType w:val="multilevel"/>
    <w:tmpl w:val="F6768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6FA85A22"/>
    <w:multiLevelType w:val="multilevel"/>
    <w:tmpl w:val="4904A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6FF60F0C"/>
    <w:multiLevelType w:val="multilevel"/>
    <w:tmpl w:val="0518E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709605DB"/>
    <w:multiLevelType w:val="multilevel"/>
    <w:tmpl w:val="9CD8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709C5446"/>
    <w:multiLevelType w:val="multilevel"/>
    <w:tmpl w:val="7CD45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70A83104"/>
    <w:multiLevelType w:val="multilevel"/>
    <w:tmpl w:val="4C2E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70AB1830"/>
    <w:multiLevelType w:val="multilevel"/>
    <w:tmpl w:val="4238D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71A77632"/>
    <w:multiLevelType w:val="multilevel"/>
    <w:tmpl w:val="80C44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71BD3C11"/>
    <w:multiLevelType w:val="multilevel"/>
    <w:tmpl w:val="2E503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71DC5882"/>
    <w:multiLevelType w:val="multilevel"/>
    <w:tmpl w:val="71B46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72631A76"/>
    <w:multiLevelType w:val="multilevel"/>
    <w:tmpl w:val="B2D2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72917836"/>
    <w:multiLevelType w:val="multilevel"/>
    <w:tmpl w:val="18F82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729518C6"/>
    <w:multiLevelType w:val="multilevel"/>
    <w:tmpl w:val="463E3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73817700"/>
    <w:multiLevelType w:val="multilevel"/>
    <w:tmpl w:val="2FA2D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75307EE6"/>
    <w:multiLevelType w:val="multilevel"/>
    <w:tmpl w:val="3D508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753C6255"/>
    <w:multiLevelType w:val="multilevel"/>
    <w:tmpl w:val="2C40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75AE573E"/>
    <w:multiLevelType w:val="multilevel"/>
    <w:tmpl w:val="3F8E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75ED5E4E"/>
    <w:multiLevelType w:val="multilevel"/>
    <w:tmpl w:val="26E2E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76D6516C"/>
    <w:multiLevelType w:val="multilevel"/>
    <w:tmpl w:val="D6FAF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77315517"/>
    <w:multiLevelType w:val="multilevel"/>
    <w:tmpl w:val="4246D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7871575E"/>
    <w:multiLevelType w:val="multilevel"/>
    <w:tmpl w:val="0E64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78786951"/>
    <w:multiLevelType w:val="multilevel"/>
    <w:tmpl w:val="4B5EA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78BB6965"/>
    <w:multiLevelType w:val="multilevel"/>
    <w:tmpl w:val="446A2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791C70C9"/>
    <w:multiLevelType w:val="multilevel"/>
    <w:tmpl w:val="3A261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7A0A3222"/>
    <w:multiLevelType w:val="multilevel"/>
    <w:tmpl w:val="1F647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7A530C65"/>
    <w:multiLevelType w:val="multilevel"/>
    <w:tmpl w:val="79566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A83496F"/>
    <w:multiLevelType w:val="multilevel"/>
    <w:tmpl w:val="BC6E6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7BEE2D64"/>
    <w:multiLevelType w:val="multilevel"/>
    <w:tmpl w:val="18BE7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7C1C02AC"/>
    <w:multiLevelType w:val="multilevel"/>
    <w:tmpl w:val="53F42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D5047A8"/>
    <w:multiLevelType w:val="multilevel"/>
    <w:tmpl w:val="8856E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7D974C88"/>
    <w:multiLevelType w:val="multilevel"/>
    <w:tmpl w:val="81B44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7DB317AA"/>
    <w:multiLevelType w:val="multilevel"/>
    <w:tmpl w:val="2D64C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7EA26FF5"/>
    <w:multiLevelType w:val="multilevel"/>
    <w:tmpl w:val="91B08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F3451D0"/>
    <w:multiLevelType w:val="multilevel"/>
    <w:tmpl w:val="9AECB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7F953E58"/>
    <w:multiLevelType w:val="multilevel"/>
    <w:tmpl w:val="D7FE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7FC17395"/>
    <w:multiLevelType w:val="multilevel"/>
    <w:tmpl w:val="BBF67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9073423">
    <w:abstractNumId w:val="199"/>
  </w:num>
  <w:num w:numId="2" w16cid:durableId="860237604">
    <w:abstractNumId w:val="72"/>
  </w:num>
  <w:num w:numId="3" w16cid:durableId="981153450">
    <w:abstractNumId w:val="261"/>
  </w:num>
  <w:num w:numId="4" w16cid:durableId="1640307583">
    <w:abstractNumId w:val="239"/>
  </w:num>
  <w:num w:numId="5" w16cid:durableId="516775795">
    <w:abstractNumId w:val="65"/>
  </w:num>
  <w:num w:numId="6" w16cid:durableId="205216073">
    <w:abstractNumId w:val="33"/>
  </w:num>
  <w:num w:numId="7" w16cid:durableId="347483988">
    <w:abstractNumId w:val="4"/>
  </w:num>
  <w:num w:numId="8" w16cid:durableId="1839036309">
    <w:abstractNumId w:val="279"/>
  </w:num>
  <w:num w:numId="9" w16cid:durableId="1597135382">
    <w:abstractNumId w:val="75"/>
  </w:num>
  <w:num w:numId="10" w16cid:durableId="1463307091">
    <w:abstractNumId w:val="198"/>
  </w:num>
  <w:num w:numId="11" w16cid:durableId="1804080834">
    <w:abstractNumId w:val="45"/>
  </w:num>
  <w:num w:numId="12" w16cid:durableId="1134254641">
    <w:abstractNumId w:val="189"/>
  </w:num>
  <w:num w:numId="13" w16cid:durableId="1271857429">
    <w:abstractNumId w:val="153"/>
  </w:num>
  <w:num w:numId="14" w16cid:durableId="1134638695">
    <w:abstractNumId w:val="25"/>
  </w:num>
  <w:num w:numId="15" w16cid:durableId="1293367090">
    <w:abstractNumId w:val="264"/>
  </w:num>
  <w:num w:numId="16" w16cid:durableId="877551323">
    <w:abstractNumId w:val="181"/>
  </w:num>
  <w:num w:numId="17" w16cid:durableId="827474576">
    <w:abstractNumId w:val="136"/>
  </w:num>
  <w:num w:numId="18" w16cid:durableId="1472820046">
    <w:abstractNumId w:val="77"/>
  </w:num>
  <w:num w:numId="19" w16cid:durableId="1208877641">
    <w:abstractNumId w:val="250"/>
  </w:num>
  <w:num w:numId="20" w16cid:durableId="1213807764">
    <w:abstractNumId w:val="247"/>
  </w:num>
  <w:num w:numId="21" w16cid:durableId="974528929">
    <w:abstractNumId w:val="125"/>
  </w:num>
  <w:num w:numId="22" w16cid:durableId="1312514612">
    <w:abstractNumId w:val="60"/>
  </w:num>
  <w:num w:numId="23" w16cid:durableId="805784624">
    <w:abstractNumId w:val="139"/>
  </w:num>
  <w:num w:numId="24" w16cid:durableId="406264868">
    <w:abstractNumId w:val="167"/>
  </w:num>
  <w:num w:numId="25" w16cid:durableId="1160078054">
    <w:abstractNumId w:val="46"/>
  </w:num>
  <w:num w:numId="26" w16cid:durableId="1318457330">
    <w:abstractNumId w:val="186"/>
  </w:num>
  <w:num w:numId="27" w16cid:durableId="1884636210">
    <w:abstractNumId w:val="86"/>
  </w:num>
  <w:num w:numId="28" w16cid:durableId="1947812979">
    <w:abstractNumId w:val="135"/>
  </w:num>
  <w:num w:numId="29" w16cid:durableId="1077359534">
    <w:abstractNumId w:val="1"/>
  </w:num>
  <w:num w:numId="30" w16cid:durableId="1688870187">
    <w:abstractNumId w:val="172"/>
  </w:num>
  <w:num w:numId="31" w16cid:durableId="1041826745">
    <w:abstractNumId w:val="229"/>
  </w:num>
  <w:num w:numId="32" w16cid:durableId="1919174974">
    <w:abstractNumId w:val="275"/>
  </w:num>
  <w:num w:numId="33" w16cid:durableId="259725123">
    <w:abstractNumId w:val="188"/>
  </w:num>
  <w:num w:numId="34" w16cid:durableId="145321643">
    <w:abstractNumId w:val="49"/>
  </w:num>
  <w:num w:numId="35" w16cid:durableId="1687832360">
    <w:abstractNumId w:val="102"/>
  </w:num>
  <w:num w:numId="36" w16cid:durableId="2068531316">
    <w:abstractNumId w:val="213"/>
  </w:num>
  <w:num w:numId="37" w16cid:durableId="1505320671">
    <w:abstractNumId w:val="129"/>
  </w:num>
  <w:num w:numId="38" w16cid:durableId="1553731269">
    <w:abstractNumId w:val="163"/>
  </w:num>
  <w:num w:numId="39" w16cid:durableId="1036197415">
    <w:abstractNumId w:val="89"/>
  </w:num>
  <w:num w:numId="40" w16cid:durableId="6369972">
    <w:abstractNumId w:val="92"/>
  </w:num>
  <w:num w:numId="41" w16cid:durableId="1923564532">
    <w:abstractNumId w:val="154"/>
  </w:num>
  <w:num w:numId="42" w16cid:durableId="518546336">
    <w:abstractNumId w:val="100"/>
  </w:num>
  <w:num w:numId="43" w16cid:durableId="1096051568">
    <w:abstractNumId w:val="276"/>
  </w:num>
  <w:num w:numId="44" w16cid:durableId="2049914847">
    <w:abstractNumId w:val="29"/>
  </w:num>
  <w:num w:numId="45" w16cid:durableId="318770462">
    <w:abstractNumId w:val="23"/>
  </w:num>
  <w:num w:numId="46" w16cid:durableId="1935015989">
    <w:abstractNumId w:val="48"/>
  </w:num>
  <w:num w:numId="47" w16cid:durableId="840319981">
    <w:abstractNumId w:val="175"/>
  </w:num>
  <w:num w:numId="48" w16cid:durableId="797992122">
    <w:abstractNumId w:val="31"/>
  </w:num>
  <w:num w:numId="49" w16cid:durableId="2051105292">
    <w:abstractNumId w:val="156"/>
  </w:num>
  <w:num w:numId="50" w16cid:durableId="830288724">
    <w:abstractNumId w:val="180"/>
  </w:num>
  <w:num w:numId="51" w16cid:durableId="1816868734">
    <w:abstractNumId w:val="18"/>
  </w:num>
  <w:num w:numId="52" w16cid:durableId="602495709">
    <w:abstractNumId w:val="230"/>
  </w:num>
  <w:num w:numId="53" w16cid:durableId="407774233">
    <w:abstractNumId w:val="205"/>
  </w:num>
  <w:num w:numId="54" w16cid:durableId="171995291">
    <w:abstractNumId w:val="134"/>
  </w:num>
  <w:num w:numId="55" w16cid:durableId="1135679942">
    <w:abstractNumId w:val="224"/>
  </w:num>
  <w:num w:numId="56" w16cid:durableId="137186128">
    <w:abstractNumId w:val="281"/>
  </w:num>
  <w:num w:numId="57" w16cid:durableId="41751483">
    <w:abstractNumId w:val="116"/>
  </w:num>
  <w:num w:numId="58" w16cid:durableId="545023796">
    <w:abstractNumId w:val="202"/>
  </w:num>
  <w:num w:numId="59" w16cid:durableId="237253076">
    <w:abstractNumId w:val="217"/>
  </w:num>
  <w:num w:numId="60" w16cid:durableId="1044402805">
    <w:abstractNumId w:val="131"/>
  </w:num>
  <w:num w:numId="61" w16cid:durableId="194197845">
    <w:abstractNumId w:val="58"/>
  </w:num>
  <w:num w:numId="62" w16cid:durableId="869730625">
    <w:abstractNumId w:val="141"/>
  </w:num>
  <w:num w:numId="63" w16cid:durableId="725836568">
    <w:abstractNumId w:val="262"/>
  </w:num>
  <w:num w:numId="64" w16cid:durableId="1548832347">
    <w:abstractNumId w:val="274"/>
  </w:num>
  <w:num w:numId="65" w16cid:durableId="1285892029">
    <w:abstractNumId w:val="84"/>
  </w:num>
  <w:num w:numId="66" w16cid:durableId="781075948">
    <w:abstractNumId w:val="244"/>
  </w:num>
  <w:num w:numId="67" w16cid:durableId="1006905192">
    <w:abstractNumId w:val="161"/>
  </w:num>
  <w:num w:numId="68" w16cid:durableId="1887373252">
    <w:abstractNumId w:val="119"/>
  </w:num>
  <w:num w:numId="69" w16cid:durableId="559251016">
    <w:abstractNumId w:val="271"/>
  </w:num>
  <w:num w:numId="70" w16cid:durableId="1881936622">
    <w:abstractNumId w:val="54"/>
  </w:num>
  <w:num w:numId="71" w16cid:durableId="1501894477">
    <w:abstractNumId w:val="182"/>
  </w:num>
  <w:num w:numId="72" w16cid:durableId="194315433">
    <w:abstractNumId w:val="113"/>
  </w:num>
  <w:num w:numId="73" w16cid:durableId="1896967392">
    <w:abstractNumId w:val="130"/>
  </w:num>
  <w:num w:numId="74" w16cid:durableId="514199043">
    <w:abstractNumId w:val="232"/>
  </w:num>
  <w:num w:numId="75" w16cid:durableId="968631581">
    <w:abstractNumId w:val="225"/>
  </w:num>
  <w:num w:numId="76" w16cid:durableId="248974987">
    <w:abstractNumId w:val="12"/>
  </w:num>
  <w:num w:numId="77" w16cid:durableId="231082303">
    <w:abstractNumId w:val="76"/>
  </w:num>
  <w:num w:numId="78" w16cid:durableId="1599096684">
    <w:abstractNumId w:val="41"/>
  </w:num>
  <w:num w:numId="79" w16cid:durableId="892235593">
    <w:abstractNumId w:val="32"/>
  </w:num>
  <w:num w:numId="80" w16cid:durableId="335572136">
    <w:abstractNumId w:val="242"/>
  </w:num>
  <w:num w:numId="81" w16cid:durableId="848259055">
    <w:abstractNumId w:val="127"/>
  </w:num>
  <w:num w:numId="82" w16cid:durableId="252586968">
    <w:abstractNumId w:val="87"/>
  </w:num>
  <w:num w:numId="83" w16cid:durableId="901334074">
    <w:abstractNumId w:val="258"/>
  </w:num>
  <w:num w:numId="84" w16cid:durableId="860313307">
    <w:abstractNumId w:val="67"/>
  </w:num>
  <w:num w:numId="85" w16cid:durableId="1575772718">
    <w:abstractNumId w:val="278"/>
  </w:num>
  <w:num w:numId="86" w16cid:durableId="1304703076">
    <w:abstractNumId w:val="150"/>
  </w:num>
  <w:num w:numId="87" w16cid:durableId="967853301">
    <w:abstractNumId w:val="26"/>
  </w:num>
  <w:num w:numId="88" w16cid:durableId="713391707">
    <w:abstractNumId w:val="42"/>
  </w:num>
  <w:num w:numId="89" w16cid:durableId="891043286">
    <w:abstractNumId w:val="245"/>
  </w:num>
  <w:num w:numId="90" w16cid:durableId="231701795">
    <w:abstractNumId w:val="253"/>
  </w:num>
  <w:num w:numId="91" w16cid:durableId="163474011">
    <w:abstractNumId w:val="47"/>
  </w:num>
  <w:num w:numId="92" w16cid:durableId="1638946465">
    <w:abstractNumId w:val="277"/>
  </w:num>
  <w:num w:numId="93" w16cid:durableId="344332248">
    <w:abstractNumId w:val="24"/>
  </w:num>
  <w:num w:numId="94" w16cid:durableId="1860316294">
    <w:abstractNumId w:val="109"/>
  </w:num>
  <w:num w:numId="95" w16cid:durableId="1206213880">
    <w:abstractNumId w:val="206"/>
  </w:num>
  <w:num w:numId="96" w16cid:durableId="1300191134">
    <w:abstractNumId w:val="222"/>
  </w:num>
  <w:num w:numId="97" w16cid:durableId="592476217">
    <w:abstractNumId w:val="52"/>
  </w:num>
  <w:num w:numId="98" w16cid:durableId="1818496382">
    <w:abstractNumId w:val="233"/>
  </w:num>
  <w:num w:numId="99" w16cid:durableId="1267540418">
    <w:abstractNumId w:val="5"/>
  </w:num>
  <w:num w:numId="100" w16cid:durableId="967971275">
    <w:abstractNumId w:val="243"/>
  </w:num>
  <w:num w:numId="101" w16cid:durableId="1431856602">
    <w:abstractNumId w:val="98"/>
  </w:num>
  <w:num w:numId="102" w16cid:durableId="601647959">
    <w:abstractNumId w:val="95"/>
  </w:num>
  <w:num w:numId="103" w16cid:durableId="878014349">
    <w:abstractNumId w:val="78"/>
  </w:num>
  <w:num w:numId="104" w16cid:durableId="1004699215">
    <w:abstractNumId w:val="91"/>
  </w:num>
  <w:num w:numId="105" w16cid:durableId="1820220194">
    <w:abstractNumId w:val="40"/>
  </w:num>
  <w:num w:numId="106" w16cid:durableId="1632780473">
    <w:abstractNumId w:val="112"/>
  </w:num>
  <w:num w:numId="107" w16cid:durableId="1286085864">
    <w:abstractNumId w:val="8"/>
  </w:num>
  <w:num w:numId="108" w16cid:durableId="438452956">
    <w:abstractNumId w:val="122"/>
  </w:num>
  <w:num w:numId="109" w16cid:durableId="1177306329">
    <w:abstractNumId w:val="36"/>
  </w:num>
  <w:num w:numId="110" w16cid:durableId="2052221436">
    <w:abstractNumId w:val="145"/>
  </w:num>
  <w:num w:numId="111" w16cid:durableId="715392198">
    <w:abstractNumId w:val="210"/>
  </w:num>
  <w:num w:numId="112" w16cid:durableId="1236234584">
    <w:abstractNumId w:val="96"/>
  </w:num>
  <w:num w:numId="113" w16cid:durableId="390619815">
    <w:abstractNumId w:val="249"/>
  </w:num>
  <w:num w:numId="114" w16cid:durableId="1689983252">
    <w:abstractNumId w:val="64"/>
  </w:num>
  <w:num w:numId="115" w16cid:durableId="1044283019">
    <w:abstractNumId w:val="183"/>
  </w:num>
  <w:num w:numId="116" w16cid:durableId="1610307785">
    <w:abstractNumId w:val="126"/>
  </w:num>
  <w:num w:numId="117" w16cid:durableId="1433236204">
    <w:abstractNumId w:val="17"/>
  </w:num>
  <w:num w:numId="118" w16cid:durableId="640689685">
    <w:abstractNumId w:val="30"/>
  </w:num>
  <w:num w:numId="119" w16cid:durableId="514655849">
    <w:abstractNumId w:val="149"/>
  </w:num>
  <w:num w:numId="120" w16cid:durableId="527454068">
    <w:abstractNumId w:val="27"/>
  </w:num>
  <w:num w:numId="121" w16cid:durableId="1721975039">
    <w:abstractNumId w:val="74"/>
  </w:num>
  <w:num w:numId="122" w16cid:durableId="1192918333">
    <w:abstractNumId w:val="231"/>
  </w:num>
  <w:num w:numId="123" w16cid:durableId="1633369340">
    <w:abstractNumId w:val="20"/>
  </w:num>
  <w:num w:numId="124" w16cid:durableId="1479883027">
    <w:abstractNumId w:val="43"/>
  </w:num>
  <w:num w:numId="125" w16cid:durableId="1422215151">
    <w:abstractNumId w:val="209"/>
  </w:num>
  <w:num w:numId="126" w16cid:durableId="1505894904">
    <w:abstractNumId w:val="160"/>
  </w:num>
  <w:num w:numId="127" w16cid:durableId="1872301258">
    <w:abstractNumId w:val="221"/>
  </w:num>
  <w:num w:numId="128" w16cid:durableId="1396657233">
    <w:abstractNumId w:val="99"/>
  </w:num>
  <w:num w:numId="129" w16cid:durableId="115880363">
    <w:abstractNumId w:val="155"/>
  </w:num>
  <w:num w:numId="130" w16cid:durableId="624432563">
    <w:abstractNumId w:val="81"/>
  </w:num>
  <w:num w:numId="131" w16cid:durableId="531773973">
    <w:abstractNumId w:val="157"/>
  </w:num>
  <w:num w:numId="132" w16cid:durableId="1932616772">
    <w:abstractNumId w:val="118"/>
  </w:num>
  <w:num w:numId="133" w16cid:durableId="1656059426">
    <w:abstractNumId w:val="123"/>
  </w:num>
  <w:num w:numId="134" w16cid:durableId="1291746219">
    <w:abstractNumId w:val="235"/>
  </w:num>
  <w:num w:numId="135" w16cid:durableId="888346079">
    <w:abstractNumId w:val="223"/>
  </w:num>
  <w:num w:numId="136" w16cid:durableId="1141533894">
    <w:abstractNumId w:val="73"/>
  </w:num>
  <w:num w:numId="137" w16cid:durableId="983654752">
    <w:abstractNumId w:val="59"/>
  </w:num>
  <w:num w:numId="138" w16cid:durableId="1996377754">
    <w:abstractNumId w:val="28"/>
  </w:num>
  <w:num w:numId="139" w16cid:durableId="721559242">
    <w:abstractNumId w:val="255"/>
  </w:num>
  <w:num w:numId="140" w16cid:durableId="1581985059">
    <w:abstractNumId w:val="9"/>
  </w:num>
  <w:num w:numId="141" w16cid:durableId="1254588211">
    <w:abstractNumId w:val="62"/>
  </w:num>
  <w:num w:numId="142" w16cid:durableId="160585410">
    <w:abstractNumId w:val="128"/>
  </w:num>
  <w:num w:numId="143" w16cid:durableId="141122229">
    <w:abstractNumId w:val="115"/>
  </w:num>
  <w:num w:numId="144" w16cid:durableId="637227938">
    <w:abstractNumId w:val="39"/>
  </w:num>
  <w:num w:numId="145" w16cid:durableId="913122843">
    <w:abstractNumId w:val="176"/>
  </w:num>
  <w:num w:numId="146" w16cid:durableId="91754119">
    <w:abstractNumId w:val="219"/>
  </w:num>
  <w:num w:numId="147" w16cid:durableId="2010668007">
    <w:abstractNumId w:val="55"/>
  </w:num>
  <w:num w:numId="148" w16cid:durableId="1961644234">
    <w:abstractNumId w:val="108"/>
  </w:num>
  <w:num w:numId="149" w16cid:durableId="555508246">
    <w:abstractNumId w:val="10"/>
  </w:num>
  <w:num w:numId="150" w16cid:durableId="925847301">
    <w:abstractNumId w:val="22"/>
  </w:num>
  <w:num w:numId="151" w16cid:durableId="1199781049">
    <w:abstractNumId w:val="254"/>
  </w:num>
  <w:num w:numId="152" w16cid:durableId="1633444296">
    <w:abstractNumId w:val="211"/>
  </w:num>
  <w:num w:numId="153" w16cid:durableId="201982096">
    <w:abstractNumId w:val="208"/>
  </w:num>
  <w:num w:numId="154" w16cid:durableId="1132822175">
    <w:abstractNumId w:val="103"/>
  </w:num>
  <w:num w:numId="155" w16cid:durableId="1764956173">
    <w:abstractNumId w:val="193"/>
  </w:num>
  <w:num w:numId="156" w16cid:durableId="1716781331">
    <w:abstractNumId w:val="177"/>
  </w:num>
  <w:num w:numId="157" w16cid:durableId="1902322412">
    <w:abstractNumId w:val="0"/>
  </w:num>
  <w:num w:numId="158" w16cid:durableId="1638757930">
    <w:abstractNumId w:val="146"/>
  </w:num>
  <w:num w:numId="159" w16cid:durableId="61761320">
    <w:abstractNumId w:val="117"/>
  </w:num>
  <w:num w:numId="160" w16cid:durableId="1213422985">
    <w:abstractNumId w:val="144"/>
  </w:num>
  <w:num w:numId="161" w16cid:durableId="383797675">
    <w:abstractNumId w:val="88"/>
  </w:num>
  <w:num w:numId="162" w16cid:durableId="1502506917">
    <w:abstractNumId w:val="37"/>
  </w:num>
  <w:num w:numId="163" w16cid:durableId="1765152086">
    <w:abstractNumId w:val="256"/>
  </w:num>
  <w:num w:numId="164" w16cid:durableId="843931912">
    <w:abstractNumId w:val="218"/>
  </w:num>
  <w:num w:numId="165" w16cid:durableId="1299922298">
    <w:abstractNumId w:val="147"/>
  </w:num>
  <w:num w:numId="166" w16cid:durableId="622461954">
    <w:abstractNumId w:val="259"/>
  </w:num>
  <w:num w:numId="167" w16cid:durableId="1944262619">
    <w:abstractNumId w:val="56"/>
  </w:num>
  <w:num w:numId="168" w16cid:durableId="1474828873">
    <w:abstractNumId w:val="168"/>
  </w:num>
  <w:num w:numId="169" w16cid:durableId="488714235">
    <w:abstractNumId w:val="174"/>
  </w:num>
  <w:num w:numId="170" w16cid:durableId="1506438885">
    <w:abstractNumId w:val="280"/>
  </w:num>
  <w:num w:numId="171" w16cid:durableId="124391231">
    <w:abstractNumId w:val="79"/>
  </w:num>
  <w:num w:numId="172" w16cid:durableId="298003338">
    <w:abstractNumId w:val="19"/>
  </w:num>
  <w:num w:numId="173" w16cid:durableId="242450181">
    <w:abstractNumId w:val="269"/>
  </w:num>
  <w:num w:numId="174" w16cid:durableId="974063396">
    <w:abstractNumId w:val="197"/>
  </w:num>
  <w:num w:numId="175" w16cid:durableId="783504139">
    <w:abstractNumId w:val="13"/>
  </w:num>
  <w:num w:numId="176" w16cid:durableId="55982949">
    <w:abstractNumId w:val="71"/>
  </w:num>
  <w:num w:numId="177" w16cid:durableId="1375042473">
    <w:abstractNumId w:val="185"/>
  </w:num>
  <w:num w:numId="178" w16cid:durableId="1751269294">
    <w:abstractNumId w:val="173"/>
  </w:num>
  <w:num w:numId="179" w16cid:durableId="1234197488">
    <w:abstractNumId w:val="120"/>
  </w:num>
  <w:num w:numId="180" w16cid:durableId="1321420516">
    <w:abstractNumId w:val="97"/>
  </w:num>
  <w:num w:numId="181" w16cid:durableId="1792939383">
    <w:abstractNumId w:val="191"/>
  </w:num>
  <w:num w:numId="182" w16cid:durableId="980304093">
    <w:abstractNumId w:val="178"/>
  </w:num>
  <w:num w:numId="183" w16cid:durableId="631518561">
    <w:abstractNumId w:val="2"/>
  </w:num>
  <w:num w:numId="184" w16cid:durableId="449858387">
    <w:abstractNumId w:val="105"/>
  </w:num>
  <w:num w:numId="185" w16cid:durableId="1845431212">
    <w:abstractNumId w:val="82"/>
  </w:num>
  <w:num w:numId="186" w16cid:durableId="1834367028">
    <w:abstractNumId w:val="192"/>
  </w:num>
  <w:num w:numId="187" w16cid:durableId="1712026233">
    <w:abstractNumId w:val="241"/>
  </w:num>
  <w:num w:numId="188" w16cid:durableId="1588226088">
    <w:abstractNumId w:val="268"/>
  </w:num>
  <w:num w:numId="189" w16cid:durableId="31274548">
    <w:abstractNumId w:val="162"/>
  </w:num>
  <w:num w:numId="190" w16cid:durableId="663822581">
    <w:abstractNumId w:val="184"/>
  </w:num>
  <w:num w:numId="191" w16cid:durableId="2106730868">
    <w:abstractNumId w:val="226"/>
  </w:num>
  <w:num w:numId="192" w16cid:durableId="338386416">
    <w:abstractNumId w:val="7"/>
  </w:num>
  <w:num w:numId="193" w16cid:durableId="111673793">
    <w:abstractNumId w:val="216"/>
  </w:num>
  <w:num w:numId="194" w16cid:durableId="112021313">
    <w:abstractNumId w:val="121"/>
  </w:num>
  <w:num w:numId="195" w16cid:durableId="1034498073">
    <w:abstractNumId w:val="34"/>
  </w:num>
  <w:num w:numId="196" w16cid:durableId="1568802060">
    <w:abstractNumId w:val="66"/>
  </w:num>
  <w:num w:numId="197" w16cid:durableId="1333676477">
    <w:abstractNumId w:val="220"/>
  </w:num>
  <w:num w:numId="198" w16cid:durableId="366293545">
    <w:abstractNumId w:val="240"/>
  </w:num>
  <w:num w:numId="199" w16cid:durableId="164899236">
    <w:abstractNumId w:val="201"/>
  </w:num>
  <w:num w:numId="200" w16cid:durableId="785083583">
    <w:abstractNumId w:val="169"/>
  </w:num>
  <w:num w:numId="201" w16cid:durableId="810680722">
    <w:abstractNumId w:val="164"/>
  </w:num>
  <w:num w:numId="202" w16cid:durableId="1608391107">
    <w:abstractNumId w:val="158"/>
  </w:num>
  <w:num w:numId="203" w16cid:durableId="36198652">
    <w:abstractNumId w:val="68"/>
  </w:num>
  <w:num w:numId="204" w16cid:durableId="194777054">
    <w:abstractNumId w:val="203"/>
  </w:num>
  <w:num w:numId="205" w16cid:durableId="1882280389">
    <w:abstractNumId w:val="51"/>
  </w:num>
  <w:num w:numId="206" w16cid:durableId="1265965132">
    <w:abstractNumId w:val="207"/>
  </w:num>
  <w:num w:numId="207" w16cid:durableId="1536772797">
    <w:abstractNumId w:val="282"/>
  </w:num>
  <w:num w:numId="208" w16cid:durableId="2014212498">
    <w:abstractNumId w:val="165"/>
  </w:num>
  <w:num w:numId="209" w16cid:durableId="1020592220">
    <w:abstractNumId w:val="110"/>
  </w:num>
  <w:num w:numId="210" w16cid:durableId="1693871246">
    <w:abstractNumId w:val="179"/>
  </w:num>
  <w:num w:numId="211" w16cid:durableId="1506632145">
    <w:abstractNumId w:val="152"/>
  </w:num>
  <w:num w:numId="212" w16cid:durableId="1338188610">
    <w:abstractNumId w:val="85"/>
  </w:num>
  <w:num w:numId="213" w16cid:durableId="1169491085">
    <w:abstractNumId w:val="196"/>
  </w:num>
  <w:num w:numId="214" w16cid:durableId="996228271">
    <w:abstractNumId w:val="272"/>
  </w:num>
  <w:num w:numId="215" w16cid:durableId="1107697951">
    <w:abstractNumId w:val="69"/>
  </w:num>
  <w:num w:numId="216" w16cid:durableId="1365255832">
    <w:abstractNumId w:val="3"/>
  </w:num>
  <w:num w:numId="217" w16cid:durableId="1351224396">
    <w:abstractNumId w:val="246"/>
  </w:num>
  <w:num w:numId="218" w16cid:durableId="1676030418">
    <w:abstractNumId w:val="140"/>
  </w:num>
  <w:num w:numId="219" w16cid:durableId="79983148">
    <w:abstractNumId w:val="248"/>
  </w:num>
  <w:num w:numId="220" w16cid:durableId="1391418570">
    <w:abstractNumId w:val="80"/>
  </w:num>
  <w:num w:numId="221" w16cid:durableId="2057240793">
    <w:abstractNumId w:val="104"/>
  </w:num>
  <w:num w:numId="222" w16cid:durableId="977733597">
    <w:abstractNumId w:val="237"/>
  </w:num>
  <w:num w:numId="223" w16cid:durableId="1363433395">
    <w:abstractNumId w:val="114"/>
  </w:num>
  <w:num w:numId="224" w16cid:durableId="1150442069">
    <w:abstractNumId w:val="21"/>
  </w:num>
  <w:num w:numId="225" w16cid:durableId="764158612">
    <w:abstractNumId w:val="138"/>
  </w:num>
  <w:num w:numId="226" w16cid:durableId="930313741">
    <w:abstractNumId w:val="200"/>
  </w:num>
  <w:num w:numId="227" w16cid:durableId="883907639">
    <w:abstractNumId w:val="44"/>
  </w:num>
  <w:num w:numId="228" w16cid:durableId="94404510">
    <w:abstractNumId w:val="124"/>
  </w:num>
  <w:num w:numId="229" w16cid:durableId="642778386">
    <w:abstractNumId w:val="6"/>
  </w:num>
  <w:num w:numId="230" w16cid:durableId="559292606">
    <w:abstractNumId w:val="166"/>
  </w:num>
  <w:num w:numId="231" w16cid:durableId="1631860547">
    <w:abstractNumId w:val="50"/>
  </w:num>
  <w:num w:numId="232" w16cid:durableId="1094012214">
    <w:abstractNumId w:val="57"/>
  </w:num>
  <w:num w:numId="233" w16cid:durableId="1399128220">
    <w:abstractNumId w:val="214"/>
  </w:num>
  <w:num w:numId="234" w16cid:durableId="482743437">
    <w:abstractNumId w:val="170"/>
  </w:num>
  <w:num w:numId="235" w16cid:durableId="700319245">
    <w:abstractNumId w:val="90"/>
  </w:num>
  <w:num w:numId="236" w16cid:durableId="1356887242">
    <w:abstractNumId w:val="234"/>
  </w:num>
  <w:num w:numId="237" w16cid:durableId="838737478">
    <w:abstractNumId w:val="83"/>
  </w:num>
  <w:num w:numId="238" w16cid:durableId="133913553">
    <w:abstractNumId w:val="252"/>
  </w:num>
  <w:num w:numId="239" w16cid:durableId="583296182">
    <w:abstractNumId w:val="107"/>
  </w:num>
  <w:num w:numId="240" w16cid:durableId="1930576635">
    <w:abstractNumId w:val="70"/>
  </w:num>
  <w:num w:numId="241" w16cid:durableId="1681198623">
    <w:abstractNumId w:val="267"/>
  </w:num>
  <w:num w:numId="242" w16cid:durableId="1540390285">
    <w:abstractNumId w:val="227"/>
  </w:num>
  <w:num w:numId="243" w16cid:durableId="1664384644">
    <w:abstractNumId w:val="35"/>
  </w:num>
  <w:num w:numId="244" w16cid:durableId="1925263132">
    <w:abstractNumId w:val="194"/>
  </w:num>
  <w:num w:numId="245" w16cid:durableId="52043663">
    <w:abstractNumId w:val="251"/>
  </w:num>
  <w:num w:numId="246" w16cid:durableId="1492519752">
    <w:abstractNumId w:val="257"/>
  </w:num>
  <w:num w:numId="247" w16cid:durableId="107479430">
    <w:abstractNumId w:val="16"/>
  </w:num>
  <w:num w:numId="248" w16cid:durableId="270279382">
    <w:abstractNumId w:val="15"/>
  </w:num>
  <w:num w:numId="249" w16cid:durableId="917909244">
    <w:abstractNumId w:val="151"/>
  </w:num>
  <w:num w:numId="250" w16cid:durableId="741022253">
    <w:abstractNumId w:val="142"/>
  </w:num>
  <w:num w:numId="251" w16cid:durableId="1776250973">
    <w:abstractNumId w:val="101"/>
  </w:num>
  <w:num w:numId="252" w16cid:durableId="1875389846">
    <w:abstractNumId w:val="171"/>
  </w:num>
  <w:num w:numId="253" w16cid:durableId="2117751856">
    <w:abstractNumId w:val="133"/>
  </w:num>
  <w:num w:numId="254" w16cid:durableId="19672655">
    <w:abstractNumId w:val="236"/>
  </w:num>
  <w:num w:numId="255" w16cid:durableId="1420558956">
    <w:abstractNumId w:val="159"/>
  </w:num>
  <w:num w:numId="256" w16cid:durableId="176191101">
    <w:abstractNumId w:val="273"/>
  </w:num>
  <w:num w:numId="257" w16cid:durableId="1644116361">
    <w:abstractNumId w:val="212"/>
  </w:num>
  <w:num w:numId="258" w16cid:durableId="2051564072">
    <w:abstractNumId w:val="132"/>
  </w:num>
  <w:num w:numId="259" w16cid:durableId="1557014197">
    <w:abstractNumId w:val="270"/>
  </w:num>
  <w:num w:numId="260" w16cid:durableId="802773947">
    <w:abstractNumId w:val="11"/>
  </w:num>
  <w:num w:numId="261" w16cid:durableId="1417557267">
    <w:abstractNumId w:val="111"/>
  </w:num>
  <w:num w:numId="262" w16cid:durableId="1763451218">
    <w:abstractNumId w:val="238"/>
  </w:num>
  <w:num w:numId="263" w16cid:durableId="140386320">
    <w:abstractNumId w:val="14"/>
  </w:num>
  <w:num w:numId="264" w16cid:durableId="913196552">
    <w:abstractNumId w:val="38"/>
  </w:num>
  <w:num w:numId="265" w16cid:durableId="1731078488">
    <w:abstractNumId w:val="228"/>
  </w:num>
  <w:num w:numId="266" w16cid:durableId="1390609975">
    <w:abstractNumId w:val="148"/>
  </w:num>
  <w:num w:numId="267" w16cid:durableId="174267049">
    <w:abstractNumId w:val="143"/>
  </w:num>
  <w:num w:numId="268" w16cid:durableId="1868329649">
    <w:abstractNumId w:val="187"/>
  </w:num>
  <w:num w:numId="269" w16cid:durableId="1219049632">
    <w:abstractNumId w:val="266"/>
  </w:num>
  <w:num w:numId="270" w16cid:durableId="56710248">
    <w:abstractNumId w:val="61"/>
  </w:num>
  <w:num w:numId="271" w16cid:durableId="1562323928">
    <w:abstractNumId w:val="53"/>
  </w:num>
  <w:num w:numId="272" w16cid:durableId="1066803474">
    <w:abstractNumId w:val="263"/>
  </w:num>
  <w:num w:numId="273" w16cid:durableId="1724593928">
    <w:abstractNumId w:val="93"/>
  </w:num>
  <w:num w:numId="274" w16cid:durableId="1713994509">
    <w:abstractNumId w:val="137"/>
  </w:num>
  <w:num w:numId="275" w16cid:durableId="1770857872">
    <w:abstractNumId w:val="204"/>
  </w:num>
  <w:num w:numId="276" w16cid:durableId="756025231">
    <w:abstractNumId w:val="94"/>
  </w:num>
  <w:num w:numId="277" w16cid:durableId="960499051">
    <w:abstractNumId w:val="265"/>
  </w:num>
  <w:num w:numId="278" w16cid:durableId="1675766559">
    <w:abstractNumId w:val="190"/>
  </w:num>
  <w:num w:numId="279" w16cid:durableId="1831409375">
    <w:abstractNumId w:val="106"/>
  </w:num>
  <w:num w:numId="280" w16cid:durableId="742796161">
    <w:abstractNumId w:val="215"/>
  </w:num>
  <w:num w:numId="281" w16cid:durableId="688601852">
    <w:abstractNumId w:val="195"/>
  </w:num>
  <w:num w:numId="282" w16cid:durableId="216597355">
    <w:abstractNumId w:val="260"/>
  </w:num>
  <w:num w:numId="283" w16cid:durableId="1041050112">
    <w:abstractNumId w:val="6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MTcwMjC1NLC0sjSyUdpeDU4uLM/DyQAsNaANacINgsAAAA"/>
  </w:docVars>
  <w:rsids>
    <w:rsidRoot w:val="00AD13BA"/>
    <w:rsid w:val="00520F7D"/>
    <w:rsid w:val="006713B5"/>
    <w:rsid w:val="00AD13BA"/>
    <w:rsid w:val="00F57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C532E"/>
  <w15:chartTrackingRefBased/>
  <w15:docId w15:val="{C6E79BCB-9466-4EA4-BAA4-BDF0C5F46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D13BA"/>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13BA"/>
    <w:rPr>
      <w:rFonts w:ascii="Times New Roman" w:eastAsia="Times New Roman" w:hAnsi="Times New Roman" w:cs="Times New Roman"/>
      <w:b/>
      <w:bCs/>
      <w:kern w:val="0"/>
      <w:sz w:val="36"/>
      <w:szCs w:val="36"/>
      <w14:ligatures w14:val="none"/>
    </w:rPr>
  </w:style>
  <w:style w:type="paragraph" w:customStyle="1" w:styleId="msonormal0">
    <w:name w:val="msonormal"/>
    <w:basedOn w:val="Normal"/>
    <w:rsid w:val="00AD13B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AD13B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17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91</Pages>
  <Words>13062</Words>
  <Characters>74458</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no Campbell</dc:creator>
  <cp:keywords/>
  <dc:description/>
  <cp:lastModifiedBy>Keino Campbell</cp:lastModifiedBy>
  <cp:revision>1</cp:revision>
  <dcterms:created xsi:type="dcterms:W3CDTF">2023-07-05T09:58:00Z</dcterms:created>
  <dcterms:modified xsi:type="dcterms:W3CDTF">2023-07-0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04f21a-b4eb-4449-8ba4-fa9801eb0629</vt:lpwstr>
  </property>
</Properties>
</file>